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2F3DF0" w14:textId="4A7CAD5D" w:rsidR="00DD1B60" w:rsidRDefault="002000E8" w:rsidP="002000E8">
      <w:pPr>
        <w:rPr>
          <w:lang w:val="en-GB"/>
        </w:rPr>
      </w:pPr>
      <w:r>
        <w:rPr>
          <w:lang w:val="en-GB"/>
        </w:rPr>
        <w:t xml:space="preserve">                          </w:t>
      </w:r>
    </w:p>
    <w:p w14:paraId="2C139A89" w14:textId="77777777" w:rsidR="002000E8" w:rsidRDefault="002000E8" w:rsidP="00D4733C">
      <w:pPr>
        <w:jc w:val="center"/>
        <w:rPr>
          <w:lang w:val="en-GB"/>
        </w:rPr>
      </w:pPr>
    </w:p>
    <w:p w14:paraId="071C33C5" w14:textId="77777777" w:rsidR="002000E8" w:rsidRDefault="002000E8" w:rsidP="002000E8">
      <w:pPr>
        <w:rPr>
          <w:lang w:val="en-GB"/>
        </w:rPr>
      </w:pPr>
    </w:p>
    <w:p w14:paraId="4696C2CD" w14:textId="77777777" w:rsidR="00224B9D" w:rsidRDefault="00224B9D" w:rsidP="003058BD">
      <w:pPr>
        <w:jc w:val="center"/>
        <w:rPr>
          <w:szCs w:val="24"/>
        </w:rPr>
      </w:pPr>
    </w:p>
    <w:p w14:paraId="68E0AE5A" w14:textId="77777777" w:rsidR="00224B9D" w:rsidRDefault="00224B9D" w:rsidP="003058BD">
      <w:pPr>
        <w:jc w:val="center"/>
        <w:rPr>
          <w:szCs w:val="24"/>
        </w:rPr>
      </w:pPr>
    </w:p>
    <w:p w14:paraId="72EBF064" w14:textId="20BC0A37" w:rsidR="00DD1B60" w:rsidRPr="003058BD" w:rsidRDefault="003058BD" w:rsidP="003058BD">
      <w:pPr>
        <w:jc w:val="center"/>
        <w:rPr>
          <w:color w:val="333333"/>
        </w:rPr>
      </w:pPr>
      <w:r>
        <w:rPr>
          <w:szCs w:val="24"/>
        </w:rPr>
        <w:t>Thomas Oshoko</w:t>
      </w:r>
    </w:p>
    <w:p w14:paraId="60723106" w14:textId="46965A1D" w:rsidR="00DD1B60" w:rsidRDefault="003058BD" w:rsidP="001C73AB">
      <w:pPr>
        <w:jc w:val="center"/>
        <w:rPr>
          <w:szCs w:val="24"/>
        </w:rPr>
      </w:pPr>
      <w:r>
        <w:rPr>
          <w:szCs w:val="24"/>
        </w:rPr>
        <w:t>Strayer University</w:t>
      </w:r>
    </w:p>
    <w:p w14:paraId="6A3B81F2" w14:textId="6A37C4B7" w:rsidR="003058BD" w:rsidRDefault="003058BD" w:rsidP="003058BD">
      <w:pPr>
        <w:jc w:val="center"/>
        <w:rPr>
          <w:szCs w:val="24"/>
        </w:rPr>
      </w:pPr>
      <w:r>
        <w:rPr>
          <w:szCs w:val="24"/>
        </w:rPr>
        <w:t>Project Deliverable 5 Infrastructure and Security</w:t>
      </w:r>
    </w:p>
    <w:p w14:paraId="788282DC" w14:textId="738A0010" w:rsidR="003058BD" w:rsidRPr="006D3588" w:rsidRDefault="003058BD" w:rsidP="003058BD">
      <w:pPr>
        <w:jc w:val="center"/>
        <w:rPr>
          <w:szCs w:val="24"/>
        </w:rPr>
      </w:pPr>
      <w:r>
        <w:rPr>
          <w:szCs w:val="24"/>
        </w:rPr>
        <w:t>CIS499</w:t>
      </w:r>
    </w:p>
    <w:p w14:paraId="17CFA765" w14:textId="40BEBF52" w:rsidR="00DD1B60" w:rsidRDefault="00DD1B60" w:rsidP="001C73AB">
      <w:pPr>
        <w:jc w:val="center"/>
      </w:pPr>
    </w:p>
    <w:p w14:paraId="70BE7804" w14:textId="560F1961" w:rsidR="0038685F" w:rsidRDefault="0038685F" w:rsidP="001C73AB">
      <w:pPr>
        <w:jc w:val="center"/>
      </w:pPr>
    </w:p>
    <w:p w14:paraId="1C4D75AF" w14:textId="62A86D13" w:rsidR="0038685F" w:rsidRDefault="0038685F" w:rsidP="001C73AB">
      <w:pPr>
        <w:jc w:val="center"/>
      </w:pPr>
    </w:p>
    <w:p w14:paraId="726D5C13" w14:textId="68722D80" w:rsidR="0038685F" w:rsidRDefault="0038685F" w:rsidP="001C73AB">
      <w:pPr>
        <w:jc w:val="center"/>
      </w:pPr>
    </w:p>
    <w:p w14:paraId="7F487737" w14:textId="1A127284" w:rsidR="0038685F" w:rsidRDefault="0038685F" w:rsidP="001C73AB">
      <w:pPr>
        <w:jc w:val="center"/>
      </w:pPr>
    </w:p>
    <w:p w14:paraId="50BFFD68" w14:textId="7069553F" w:rsidR="0038685F" w:rsidRDefault="0038685F" w:rsidP="001C73AB">
      <w:pPr>
        <w:jc w:val="center"/>
      </w:pPr>
    </w:p>
    <w:p w14:paraId="13F84342" w14:textId="3638E7B6" w:rsidR="0038685F" w:rsidRDefault="0038685F" w:rsidP="001C73AB">
      <w:pPr>
        <w:jc w:val="center"/>
      </w:pPr>
    </w:p>
    <w:p w14:paraId="401DF574" w14:textId="585E2FCB" w:rsidR="0038685F" w:rsidRDefault="0038685F" w:rsidP="001C73AB">
      <w:pPr>
        <w:jc w:val="center"/>
      </w:pPr>
    </w:p>
    <w:p w14:paraId="305C519E" w14:textId="60B3F031" w:rsidR="0038685F" w:rsidRDefault="0038685F" w:rsidP="001C73AB">
      <w:pPr>
        <w:jc w:val="center"/>
      </w:pPr>
    </w:p>
    <w:p w14:paraId="721260D0" w14:textId="461903AC" w:rsidR="0038685F" w:rsidRDefault="0038685F" w:rsidP="001C73AB">
      <w:pPr>
        <w:jc w:val="center"/>
      </w:pPr>
    </w:p>
    <w:p w14:paraId="48AEBDEB" w14:textId="72B8B171" w:rsidR="0038685F" w:rsidRDefault="0038685F" w:rsidP="001C73AB">
      <w:pPr>
        <w:jc w:val="center"/>
      </w:pPr>
    </w:p>
    <w:p w14:paraId="327C2A6C" w14:textId="60743A23" w:rsidR="0038685F" w:rsidRDefault="0038685F" w:rsidP="001C73AB">
      <w:pPr>
        <w:jc w:val="center"/>
      </w:pPr>
    </w:p>
    <w:p w14:paraId="035C1CF8" w14:textId="77777777" w:rsidR="0038685F" w:rsidRDefault="0038685F" w:rsidP="0038685F">
      <w:pPr>
        <w:jc w:val="center"/>
      </w:pPr>
      <w:bookmarkStart w:id="0" w:name="_GoBack"/>
      <w:bookmarkEnd w:id="0"/>
      <w:r>
        <w:t>DR Reddy Urimindi</w:t>
      </w:r>
    </w:p>
    <w:p w14:paraId="7FD0188D" w14:textId="277A1B66" w:rsidR="0038685F" w:rsidRDefault="0038685F" w:rsidP="0038685F">
      <w:pPr>
        <w:jc w:val="center"/>
      </w:pPr>
      <w:r>
        <w:t>November 25, 2019</w:t>
      </w:r>
    </w:p>
    <w:p w14:paraId="6E63BD25" w14:textId="77777777" w:rsidR="0038685F" w:rsidRDefault="0038685F" w:rsidP="001C73AB">
      <w:pPr>
        <w:jc w:val="center"/>
      </w:pPr>
    </w:p>
    <w:p w14:paraId="4ACB94AA" w14:textId="77777777" w:rsidR="00DD1B60" w:rsidRDefault="00DD1B60" w:rsidP="00DD1B60"/>
    <w:p w14:paraId="2497E8B2" w14:textId="5A91F75F" w:rsidR="008E11C3" w:rsidRDefault="008E11C3" w:rsidP="00224B9D">
      <w:pPr>
        <w:jc w:val="center"/>
        <w:rPr>
          <w:color w:val="333333"/>
        </w:rPr>
      </w:pPr>
      <w:r>
        <w:t>Project Deliverable 5 – Infrastructure and Security</w:t>
      </w:r>
    </w:p>
    <w:p w14:paraId="348C98BC" w14:textId="65FAC0FC" w:rsidR="007B339E" w:rsidRDefault="008E11C3" w:rsidP="000979A7">
      <w:pPr>
        <w:jc w:val="center"/>
      </w:pPr>
      <w:r>
        <w:rPr>
          <w:b/>
        </w:rPr>
        <w:t xml:space="preserve">Abstract </w:t>
      </w:r>
    </w:p>
    <w:p w14:paraId="10CC452F" w14:textId="50903263" w:rsidR="007B339E" w:rsidRDefault="007B4145" w:rsidP="008940EC">
      <w:pPr>
        <w:ind w:firstLine="720"/>
      </w:pPr>
      <w:r>
        <w:t>The infrastructure that encompasses network security and solution is a</w:t>
      </w:r>
      <w:r w:rsidR="00DA6B2B">
        <w:t xml:space="preserve"> significant</w:t>
      </w:r>
      <w:r>
        <w:t xml:space="preserve"> consideration for my firm. Given that my company would be expanding from first to</w:t>
      </w:r>
      <w:r w:rsidR="00DA6B2B">
        <w:t xml:space="preserve"> the</w:t>
      </w:r>
      <w:r>
        <w:t xml:space="preserve"> third floor </w:t>
      </w:r>
      <w:r w:rsidR="00DA6B2B">
        <w:t>shortly</w:t>
      </w:r>
      <w:r>
        <w:t xml:space="preserve">, as the CIO, I am responsible for the creation of the </w:t>
      </w:r>
      <w:r w:rsidR="0092037B">
        <w:t>structure</w:t>
      </w:r>
      <w:r>
        <w:t xml:space="preserve"> as well as security protocols. </w:t>
      </w:r>
      <w:r w:rsidR="0092037B">
        <w:t xml:space="preserve">In this regard, I have been tasked with developing a network that is </w:t>
      </w:r>
      <w:r w:rsidR="00BB75D8">
        <w:t>steady</w:t>
      </w:r>
      <w:r w:rsidR="0092037B">
        <w:t xml:space="preserve">, redundant, as well as scalable. </w:t>
      </w:r>
      <w:r w:rsidR="00E04C7B">
        <w:t xml:space="preserve">Equally, in this design, speed remains an </w:t>
      </w:r>
      <w:r w:rsidR="00DA6B2B">
        <w:t>essential</w:t>
      </w:r>
      <w:r w:rsidR="00E04C7B">
        <w:t xml:space="preserve"> element for consideration in this network. Assumptions are also drawn about the </w:t>
      </w:r>
      <w:r w:rsidR="00DA6B2B">
        <w:t>system</w:t>
      </w:r>
      <w:r w:rsidR="00E04C7B">
        <w:t xml:space="preserve"> use in association to network services as well as assets. All the established criteria set at the beginning are also followed in designing this plan. </w:t>
      </w:r>
      <w:r w:rsidR="008940EC">
        <w:t>Consequently</w:t>
      </w:r>
      <w:r w:rsidR="00E04C7B">
        <w:t xml:space="preserve">, the network design would support the organizational needs, operations, and hence, a pictorial view of workstations, bridges, gateways, as well as access points are used. </w:t>
      </w:r>
      <w:r w:rsidR="00ED1644">
        <w:t xml:space="preserve">Access </w:t>
      </w:r>
      <w:r w:rsidR="0057703C">
        <w:t xml:space="preserve">paths for the internet access are also shown. Furthermore, the security of the network is also </w:t>
      </w:r>
      <w:r w:rsidR="001019CC">
        <w:t>at</w:t>
      </w:r>
      <w:r w:rsidR="0057703C">
        <w:t xml:space="preserve"> the forefront of this design since protecting the organization’s data is a fundamental consideration.</w:t>
      </w:r>
    </w:p>
    <w:p w14:paraId="49E9523C" w14:textId="77777777" w:rsidR="00B55F6D" w:rsidRDefault="00B55F6D" w:rsidP="008940EC">
      <w:pPr>
        <w:ind w:firstLine="720"/>
      </w:pPr>
    </w:p>
    <w:p w14:paraId="1704B425" w14:textId="77777777" w:rsidR="00B55F6D" w:rsidRDefault="00B55F6D" w:rsidP="008940EC">
      <w:pPr>
        <w:ind w:firstLine="720"/>
      </w:pPr>
    </w:p>
    <w:p w14:paraId="2A7FBBF2" w14:textId="77777777" w:rsidR="00B55F6D" w:rsidRDefault="00B55F6D" w:rsidP="008940EC">
      <w:pPr>
        <w:ind w:firstLine="720"/>
      </w:pPr>
    </w:p>
    <w:p w14:paraId="0159F7DA" w14:textId="77777777" w:rsidR="00B55F6D" w:rsidRDefault="00B55F6D" w:rsidP="008940EC">
      <w:pPr>
        <w:ind w:firstLine="720"/>
      </w:pPr>
    </w:p>
    <w:p w14:paraId="73861DDD" w14:textId="77777777" w:rsidR="00B55F6D" w:rsidRDefault="00B55F6D" w:rsidP="008940EC">
      <w:pPr>
        <w:ind w:firstLine="720"/>
      </w:pPr>
    </w:p>
    <w:p w14:paraId="7B34A5E9" w14:textId="77777777" w:rsidR="00B55F6D" w:rsidRDefault="00B55F6D" w:rsidP="008940EC">
      <w:pPr>
        <w:ind w:firstLine="720"/>
      </w:pPr>
    </w:p>
    <w:p w14:paraId="2DCDE657" w14:textId="77777777" w:rsidR="00B55F6D" w:rsidRDefault="00B55F6D" w:rsidP="008940EC">
      <w:pPr>
        <w:ind w:firstLine="720"/>
      </w:pPr>
    </w:p>
    <w:p w14:paraId="4F0A5379" w14:textId="77777777" w:rsidR="00B55F6D" w:rsidRDefault="00B55F6D" w:rsidP="008940EC">
      <w:pPr>
        <w:ind w:firstLine="720"/>
      </w:pPr>
    </w:p>
    <w:p w14:paraId="5A3127D1" w14:textId="77777777" w:rsidR="00B55F6D" w:rsidRDefault="00B55F6D" w:rsidP="008940EC">
      <w:pPr>
        <w:ind w:firstLine="720"/>
      </w:pPr>
    </w:p>
    <w:p w14:paraId="14FE2CB4" w14:textId="1CABCF6C" w:rsidR="00B55F6D" w:rsidRDefault="00B55F6D" w:rsidP="00B55F6D">
      <w:pPr>
        <w:jc w:val="center"/>
      </w:pPr>
      <w:r>
        <w:rPr>
          <w:b/>
        </w:rPr>
        <w:t xml:space="preserve">Introduction </w:t>
      </w:r>
    </w:p>
    <w:p w14:paraId="2AD1551E" w14:textId="11F57E6C" w:rsidR="00B55F6D" w:rsidRDefault="00C26BE1" w:rsidP="008940EC">
      <w:pPr>
        <w:ind w:firstLine="720"/>
      </w:pPr>
      <w:r>
        <w:t xml:space="preserve">It is without </w:t>
      </w:r>
      <w:r w:rsidR="001019CC">
        <w:t xml:space="preserve">a </w:t>
      </w:r>
      <w:r>
        <w:t xml:space="preserve">doubt that design and security go </w:t>
      </w:r>
      <w:r w:rsidR="003058BD">
        <w:t>together</w:t>
      </w:r>
      <w:r>
        <w:t xml:space="preserve"> in network creation and set up. For my organization, as already stated above, </w:t>
      </w:r>
      <w:r w:rsidR="001019CC">
        <w:t xml:space="preserve">it </w:t>
      </w:r>
      <w:r>
        <w:t>is expanding and looks forward to offer</w:t>
      </w:r>
      <w:r w:rsidR="001019CC">
        <w:t>ing</w:t>
      </w:r>
      <w:r>
        <w:t xml:space="preserve"> its customers diverse ways </w:t>
      </w:r>
      <w:r w:rsidR="00FC660E">
        <w:t xml:space="preserve">of getting the most from its services and products. The company also wants to establish additional </w:t>
      </w:r>
      <w:r w:rsidR="001019CC">
        <w:t>means</w:t>
      </w:r>
      <w:r w:rsidR="00FC660E">
        <w:t xml:space="preserve"> of getting information from its customers for data analytics, especially in attempts to offer more personalized services and products. </w:t>
      </w:r>
      <w:r w:rsidR="008D3FCE">
        <w:t xml:space="preserve">As such, there is </w:t>
      </w:r>
      <w:r w:rsidR="001019CC">
        <w:t xml:space="preserve">a </w:t>
      </w:r>
      <w:r w:rsidR="008D3FCE">
        <w:t>need to ensure that the network design does not only handle customers’ demand but also</w:t>
      </w:r>
      <w:r w:rsidR="007E7EC5">
        <w:t xml:space="preserve"> it is secure from any external or internal </w:t>
      </w:r>
      <w:r w:rsidR="008D3FCE">
        <w:t xml:space="preserve">risk. </w:t>
      </w:r>
      <w:r w:rsidR="00C155AC">
        <w:t>As well</w:t>
      </w:r>
      <w:r w:rsidR="001C3B34">
        <w:t xml:space="preserve">, the relationship between network design and security and how they </w:t>
      </w:r>
      <w:r w:rsidR="00C155AC">
        <w:t>relate</w:t>
      </w:r>
      <w:r w:rsidR="001C3B34">
        <w:t xml:space="preserve"> to the business’ needs is a </w:t>
      </w:r>
      <w:r w:rsidR="001019CC">
        <w:t>significant</w:t>
      </w:r>
      <w:r w:rsidR="001C3B34">
        <w:t xml:space="preserve"> consideration. </w:t>
      </w:r>
      <w:r w:rsidR="002B362F">
        <w:t xml:space="preserve">Also, this paper looks at ways in which the logical and physical topology layout has to be presented in addition to how the correct placement of the network’s tools would assist in </w:t>
      </w:r>
      <w:r w:rsidR="008F6B4E">
        <w:t>securing</w:t>
      </w:r>
      <w:r w:rsidR="002B362F">
        <w:t xml:space="preserve"> the company’s infrastructure. </w:t>
      </w:r>
    </w:p>
    <w:p w14:paraId="6823CE64" w14:textId="5B1E1CD9" w:rsidR="001E1EB3" w:rsidRDefault="00100175" w:rsidP="001E1EB3">
      <w:pPr>
        <w:jc w:val="center"/>
      </w:pPr>
      <w:r>
        <w:rPr>
          <w:b/>
        </w:rPr>
        <w:t xml:space="preserve">Infrastructure and Security </w:t>
      </w:r>
    </w:p>
    <w:p w14:paraId="3BBB31B9" w14:textId="4E5BD385" w:rsidR="00B55F6D" w:rsidRDefault="00D67225" w:rsidP="008940EC">
      <w:pPr>
        <w:ind w:firstLine="720"/>
      </w:pPr>
      <w:r>
        <w:t xml:space="preserve">It is </w:t>
      </w:r>
      <w:r w:rsidR="003C18C0">
        <w:t>supreme</w:t>
      </w:r>
      <w:r>
        <w:t xml:space="preserve"> to note that information is </w:t>
      </w:r>
      <w:r w:rsidR="003058BD">
        <w:t>a</w:t>
      </w:r>
      <w:r>
        <w:t xml:space="preserve"> resource for any given company. Thus, such information is what makes firms like mine profitable and more meaningful to a diversity of people. My </w:t>
      </w:r>
      <w:r w:rsidR="003C18C0">
        <w:t>firm</w:t>
      </w:r>
      <w:r>
        <w:t xml:space="preserve"> </w:t>
      </w:r>
      <w:r w:rsidR="001019CC">
        <w:t>provide</w:t>
      </w:r>
      <w:r>
        <w:t xml:space="preserve"> </w:t>
      </w:r>
      <w:r w:rsidR="003C18C0">
        <w:t>information</w:t>
      </w:r>
      <w:r>
        <w:t xml:space="preserve"> to customers in an organized and presented manner, and therefore, making the organization the number of </w:t>
      </w:r>
      <w:r w:rsidR="003058BD">
        <w:t>priorities</w:t>
      </w:r>
      <w:r>
        <w:t xml:space="preserve"> for customers in the industry. </w:t>
      </w:r>
      <w:r w:rsidR="00826976">
        <w:t xml:space="preserve">Also, depending on how data is gotten and used, it could mean a lot to different users. </w:t>
      </w:r>
      <w:r w:rsidR="00434DA5">
        <w:t xml:space="preserve">Therefore, the company’s </w:t>
      </w:r>
      <w:r w:rsidR="0047408B">
        <w:t>capacities to stock, present, manage</w:t>
      </w:r>
      <w:r w:rsidR="00434DA5">
        <w:t xml:space="preserve">, evaluate, </w:t>
      </w:r>
      <w:r w:rsidR="0047408B">
        <w:t>and</w:t>
      </w:r>
      <w:r w:rsidR="00434DA5">
        <w:t xml:space="preserve"> </w:t>
      </w:r>
      <w:r w:rsidR="0047408B">
        <w:t>guard</w:t>
      </w:r>
      <w:r w:rsidR="00434DA5">
        <w:t xml:space="preserve"> </w:t>
      </w:r>
      <w:r w:rsidR="0047408B">
        <w:t>the</w:t>
      </w:r>
      <w:r w:rsidR="00434DA5">
        <w:t xml:space="preserve"> collected </w:t>
      </w:r>
      <w:r w:rsidR="003D5720">
        <w:t>information will</w:t>
      </w:r>
      <w:r w:rsidR="00434DA5">
        <w:t xml:space="preserve"> help to draw more customers to its services. </w:t>
      </w:r>
      <w:r w:rsidR="0047408B">
        <w:t xml:space="preserve">Moreover, </w:t>
      </w:r>
      <w:r w:rsidR="003D5720">
        <w:t xml:space="preserve">the types of information that the company possesses also have meaningful value for different customers and what clients are </w:t>
      </w:r>
      <w:r w:rsidR="003D5720">
        <w:lastRenderedPageBreak/>
        <w:t xml:space="preserve">particularly looking for in such data. </w:t>
      </w:r>
      <w:r w:rsidR="004134DD">
        <w:t xml:space="preserve">While some information could be more substantial in value than others, the overall goal includes data </w:t>
      </w:r>
      <w:r w:rsidR="00D62FC9">
        <w:t>reliability</w:t>
      </w:r>
      <w:r w:rsidR="004134DD">
        <w:t xml:space="preserve">, </w:t>
      </w:r>
      <w:r w:rsidR="001A4DB5">
        <w:t>security</w:t>
      </w:r>
      <w:r w:rsidR="004134DD">
        <w:t xml:space="preserve">, as well as </w:t>
      </w:r>
      <w:r w:rsidR="00D62FC9">
        <w:t>privacy</w:t>
      </w:r>
      <w:r w:rsidR="004134DD">
        <w:t xml:space="preserve">. </w:t>
      </w:r>
    </w:p>
    <w:p w14:paraId="1D449330" w14:textId="6F091E9F" w:rsidR="004E34B9" w:rsidRDefault="004E34B9" w:rsidP="008940EC">
      <w:pPr>
        <w:ind w:firstLine="720"/>
      </w:pPr>
      <w:r>
        <w:t xml:space="preserve">Data has many </w:t>
      </w:r>
      <w:r w:rsidR="004B391B">
        <w:t>vital</w:t>
      </w:r>
      <w:r>
        <w:t xml:space="preserve"> applications within the business. It is, therefore, </w:t>
      </w:r>
      <w:r w:rsidR="004B391B">
        <w:t>critical</w:t>
      </w:r>
      <w:r>
        <w:t xml:space="preserve"> to remember that this form of data can be highly valuable to the enterprise’s data security experts as well. Thus, what should be done in efforts to put down the groundwork and foundation for security is to enhance the level of protection against inside </w:t>
      </w:r>
      <w:r w:rsidR="00EE34E2">
        <w:t>as well as</w:t>
      </w:r>
      <w:r>
        <w:t xml:space="preserve"> outside threats. </w:t>
      </w:r>
      <w:r w:rsidR="00EE34E2">
        <w:t xml:space="preserve">In this sense, the company’s security team has to comprehend the infrastructure variations among the traditional security techniques, especially those that leverage on big data. However, in today’s business world, it is common to find a mix of different security tools that report on diverse elements of security. For instance, security monitoring, logging, provisioning, as well as risk analysis tools </w:t>
      </w:r>
      <w:r w:rsidR="00C0500C">
        <w:t xml:space="preserve">may be used to identify any security threats to the company’s systems. </w:t>
      </w:r>
      <w:r w:rsidR="00FD45C9">
        <w:t>In attempts to create the kind of infrastructure that supports the company’s data environment, a secure</w:t>
      </w:r>
      <w:r w:rsidR="004B391B">
        <w:t>,</w:t>
      </w:r>
      <w:r w:rsidR="00FD45C9">
        <w:t xml:space="preserve"> as well as high-speed network</w:t>
      </w:r>
      <w:r w:rsidR="004B391B">
        <w:t>,</w:t>
      </w:r>
      <w:r w:rsidR="00FD45C9">
        <w:t xml:space="preserve"> is important in collecting several security system information feeds that are necessary </w:t>
      </w:r>
      <w:r w:rsidR="004B391B">
        <w:t>for</w:t>
      </w:r>
      <w:r w:rsidR="00FD45C9">
        <w:t xml:space="preserve"> maintaining </w:t>
      </w:r>
      <w:r w:rsidR="002812CA">
        <w:t xml:space="preserve">the required environment. </w:t>
      </w:r>
      <w:r w:rsidR="0032799B">
        <w:t xml:space="preserve">Furthermore, due to the distributed and sometimes virtualized nature of the infrastructure, the organization would need to look at virtualized networks as its underlying communication infrastructure. </w:t>
      </w:r>
      <w:r w:rsidR="00F62458">
        <w:t>Similarly</w:t>
      </w:r>
      <w:r w:rsidR="008006C7">
        <w:t xml:space="preserve">, using tools </w:t>
      </w:r>
      <w:r w:rsidR="00F62458">
        <w:t>such as</w:t>
      </w:r>
      <w:r w:rsidR="008006C7">
        <w:t xml:space="preserve"> VLANs between information centers as well as virtual </w:t>
      </w:r>
      <w:r w:rsidR="004B391B">
        <w:t>instruments</w:t>
      </w:r>
      <w:r w:rsidR="008006C7">
        <w:t xml:space="preserve"> as the </w:t>
      </w:r>
      <w:r w:rsidR="004B391B">
        <w:t>system</w:t>
      </w:r>
      <w:r w:rsidR="008006C7">
        <w:t xml:space="preserve"> is important in carrying data. </w:t>
      </w:r>
    </w:p>
    <w:p w14:paraId="0D7AE7E9" w14:textId="5F06DA8D" w:rsidR="00A20186" w:rsidRDefault="00A20186" w:rsidP="008940EC">
      <w:pPr>
        <w:ind w:firstLine="720"/>
      </w:pPr>
      <w:r>
        <w:t xml:space="preserve">In efforts to ensure the security of data, </w:t>
      </w:r>
      <w:r w:rsidR="004B391B">
        <w:t xml:space="preserve">the </w:t>
      </w:r>
      <w:r>
        <w:t xml:space="preserve">warehouse is also necessary and a top consideration in the security ecosystem. Hence, it has to be integrated with other existing security tools in addition to processes. </w:t>
      </w:r>
      <w:r w:rsidR="00356581">
        <w:t xml:space="preserve">Once this integration work with security data and event management systems is complete, a program has to </w:t>
      </w:r>
      <w:r w:rsidR="0069308E">
        <w:t xml:space="preserve">be </w:t>
      </w:r>
      <w:r w:rsidR="00837E8A">
        <w:t xml:space="preserve">designed to assist in decoupling the SIEM tools to feed </w:t>
      </w:r>
      <w:r w:rsidR="0069308E">
        <w:t>right</w:t>
      </w:r>
      <w:r w:rsidR="00837E8A">
        <w:t xml:space="preserve"> into the data warehouse. </w:t>
      </w:r>
      <w:r w:rsidR="00AB0243">
        <w:t xml:space="preserve"> Also, given that data often operates in new and </w:t>
      </w:r>
      <w:r w:rsidR="00AB0243">
        <w:lastRenderedPageBreak/>
        <w:t xml:space="preserve">different ecosystems, a tailored training program has to be designed for the organization’s security office personnel. </w:t>
      </w:r>
      <w:r w:rsidR="00376729">
        <w:t xml:space="preserve">Such a program has to focus on the newly designed analysis as well as remediation systems, which the security data warehouse undertakes to flag and report network traffics and other activities. </w:t>
      </w:r>
      <w:r w:rsidR="00B825C2">
        <w:t xml:space="preserve">Moreover, the real operation of a data environment must have normalized functions and recommended changes. </w:t>
      </w:r>
      <w:r w:rsidR="001C67E8">
        <w:t>Besides</w:t>
      </w:r>
      <w:r w:rsidR="00B825C2">
        <w:t xml:space="preserve">, its access must also be east to </w:t>
      </w:r>
      <w:r w:rsidR="001C67E8">
        <w:t xml:space="preserve">realize. </w:t>
      </w:r>
    </w:p>
    <w:p w14:paraId="7E19EA75" w14:textId="3B3EE352" w:rsidR="00FB352E" w:rsidRDefault="00295FB6" w:rsidP="00FB352E">
      <w:pPr>
        <w:jc w:val="center"/>
      </w:pPr>
      <w:r>
        <w:rPr>
          <w:b/>
        </w:rPr>
        <w:t>Rational for Logical/</w:t>
      </w:r>
      <w:r w:rsidR="004D330C">
        <w:rPr>
          <w:b/>
        </w:rPr>
        <w:t>Physical Topographical Layout</w:t>
      </w:r>
    </w:p>
    <w:p w14:paraId="176F472C" w14:textId="4FF2957A" w:rsidR="00B55F6D" w:rsidRDefault="004D330C" w:rsidP="008940EC">
      <w:pPr>
        <w:ind w:firstLine="720"/>
      </w:pPr>
      <w:r>
        <w:t xml:space="preserve">It is important to note that the network, currently and for some time, is straightforward and is like that of a small business. </w:t>
      </w:r>
      <w:r w:rsidR="00DB3552">
        <w:t>Likewise</w:t>
      </w:r>
      <w:r>
        <w:t xml:space="preserve">, the logical and physical layouts </w:t>
      </w:r>
      <w:r w:rsidR="00DB3552">
        <w:t>consist of</w:t>
      </w:r>
      <w:r>
        <w:t xml:space="preserve"> mail servers, firewalls, as well as database</w:t>
      </w:r>
      <w:r w:rsidR="004B391B">
        <w:t>s,</w:t>
      </w:r>
      <w:r>
        <w:t xml:space="preserve"> among others. All these components play an important part as they form the backbone of the company’s information-collection </w:t>
      </w:r>
      <w:r w:rsidR="00DB3552">
        <w:t>channel</w:t>
      </w:r>
      <w:r>
        <w:t xml:space="preserve">. </w:t>
      </w:r>
      <w:r w:rsidR="00114E4F">
        <w:t xml:space="preserve">In the planned case, the firm is moving from the first floor to the third floor. In attempts to avert any form of trouble, the layout would fundamentally remain the same. </w:t>
      </w:r>
      <w:r w:rsidR="00E103CC">
        <w:t xml:space="preserve">Also, </w:t>
      </w:r>
      <w:r w:rsidR="004B391B">
        <w:t>on</w:t>
      </w:r>
      <w:r w:rsidR="00E103CC">
        <w:t xml:space="preserve"> every </w:t>
      </w:r>
      <w:r w:rsidR="003058BD">
        <w:t>level</w:t>
      </w:r>
      <w:r w:rsidR="00E103CC">
        <w:t xml:space="preserve">, the physical and logical arrangement would remain the same. It is only the hub connection that will be gathered and tied within a specific place. Furthermore, for Wi-Fi associated tools, routers that have heavy-loading abilities would be utilized. </w:t>
      </w:r>
      <w:r w:rsidR="00B94F0B">
        <w:t xml:space="preserve"> What is more, the whole server </w:t>
      </w:r>
      <w:r w:rsidR="00567305">
        <w:t>would be moved to the third floor</w:t>
      </w:r>
      <w:r w:rsidR="00E435EA">
        <w:t xml:space="preserve"> to prevent unauthorized persons from accessing it. </w:t>
      </w:r>
    </w:p>
    <w:p w14:paraId="6984F05B" w14:textId="77777777" w:rsidR="00313FFC" w:rsidRDefault="00313FFC" w:rsidP="00313FFC"/>
    <w:p w14:paraId="2C05C1A7" w14:textId="77777777" w:rsidR="00313FFC" w:rsidRDefault="00313FFC" w:rsidP="00313FFC"/>
    <w:p w14:paraId="73E30167" w14:textId="77777777" w:rsidR="00313FFC" w:rsidRDefault="00313FFC" w:rsidP="00313FFC"/>
    <w:p w14:paraId="66B9AF2C" w14:textId="77777777" w:rsidR="00313FFC" w:rsidRDefault="00313FFC" w:rsidP="00313FFC"/>
    <w:p w14:paraId="7C821468" w14:textId="77777777" w:rsidR="00313FFC" w:rsidRDefault="00313FFC" w:rsidP="00313FFC"/>
    <w:p w14:paraId="2555C96D" w14:textId="77777777" w:rsidR="00313FFC" w:rsidRDefault="00313FFC" w:rsidP="00313FFC"/>
    <w:p w14:paraId="671D26F3" w14:textId="77777777" w:rsidR="00313FFC" w:rsidRDefault="00313FFC" w:rsidP="00313FFC"/>
    <w:p w14:paraId="646C15A3" w14:textId="77777777" w:rsidR="00313FFC" w:rsidRDefault="00313FFC" w:rsidP="00313FFC"/>
    <w:p w14:paraId="2186F47F" w14:textId="77777777" w:rsidR="00313FFC" w:rsidRDefault="00313FFC" w:rsidP="00313FFC"/>
    <w:p w14:paraId="515E5D4A" w14:textId="77777777" w:rsidR="00313FFC" w:rsidRDefault="00313FFC" w:rsidP="00313FFC"/>
    <w:p w14:paraId="1033F318" w14:textId="5F9EC8A9" w:rsidR="00313FFC" w:rsidRPr="00313FFC" w:rsidRDefault="00313FFC" w:rsidP="00313FFC">
      <w:pPr>
        <w:rPr>
          <w:b/>
        </w:rPr>
      </w:pPr>
      <w:r w:rsidRPr="00313FFC">
        <w:rPr>
          <w:b/>
        </w:rPr>
        <w:t xml:space="preserve">Current –Planned </w:t>
      </w:r>
    </w:p>
    <w:p w14:paraId="340189AE" w14:textId="7D5E878B" w:rsidR="00313FFC" w:rsidRDefault="00806002" w:rsidP="008940EC">
      <w:pPr>
        <w:ind w:firstLine="720"/>
      </w:pPr>
      <w:r>
        <w:rPr>
          <w:noProof/>
        </w:rPr>
        <mc:AlternateContent>
          <mc:Choice Requires="wpg">
            <w:drawing>
              <wp:anchor distT="0" distB="0" distL="114300" distR="114300" simplePos="0" relativeHeight="251748352" behindDoc="0" locked="0" layoutInCell="1" allowOverlap="1" wp14:anchorId="2E82DB94" wp14:editId="7F1B2BED">
                <wp:simplePos x="0" y="0"/>
                <wp:positionH relativeFrom="column">
                  <wp:posOffset>-575733</wp:posOffset>
                </wp:positionH>
                <wp:positionV relativeFrom="paragraph">
                  <wp:posOffset>326249</wp:posOffset>
                </wp:positionV>
                <wp:extent cx="5926455" cy="5995458"/>
                <wp:effectExtent l="0" t="0" r="17145" b="24765"/>
                <wp:wrapNone/>
                <wp:docPr id="59" name="Group 59"/>
                <wp:cNvGraphicFramePr/>
                <a:graphic xmlns:a="http://schemas.openxmlformats.org/drawingml/2006/main">
                  <a:graphicData uri="http://schemas.microsoft.com/office/word/2010/wordprocessingGroup">
                    <wpg:wgp>
                      <wpg:cNvGrpSpPr/>
                      <wpg:grpSpPr>
                        <a:xfrm>
                          <a:off x="0" y="0"/>
                          <a:ext cx="5926455" cy="5995458"/>
                          <a:chOff x="0" y="0"/>
                          <a:chExt cx="5926455" cy="5995458"/>
                        </a:xfrm>
                      </wpg:grpSpPr>
                      <wps:wsp>
                        <wps:cNvPr id="45" name="Text Box 45"/>
                        <wps:cNvSpPr txBox="1"/>
                        <wps:spPr>
                          <a:xfrm>
                            <a:off x="4120444" y="3318933"/>
                            <a:ext cx="970845" cy="304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1A5D61E" w14:textId="4E91FB82" w:rsidR="00090A41" w:rsidRPr="00966DDB" w:rsidRDefault="00090A41" w:rsidP="004F31E6">
                              <w:pPr>
                                <w:spacing w:line="240" w:lineRule="auto"/>
                                <w:rPr>
                                  <w:lang w:val="en-GB"/>
                                </w:rPr>
                              </w:pPr>
                              <w:r>
                                <w:rPr>
                                  <w:lang w:val="en-GB"/>
                                </w:rPr>
                                <w:t>Adm. Hu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58" name="Group 58"/>
                        <wpg:cNvGrpSpPr/>
                        <wpg:grpSpPr>
                          <a:xfrm>
                            <a:off x="0" y="0"/>
                            <a:ext cx="5926455" cy="5995458"/>
                            <a:chOff x="0" y="0"/>
                            <a:chExt cx="5926455" cy="5995458"/>
                          </a:xfrm>
                        </wpg:grpSpPr>
                        <wpg:grpSp>
                          <wpg:cNvPr id="57" name="Group 57"/>
                          <wpg:cNvGrpSpPr/>
                          <wpg:grpSpPr>
                            <a:xfrm>
                              <a:off x="0" y="0"/>
                              <a:ext cx="5926455" cy="5995458"/>
                              <a:chOff x="0" y="0"/>
                              <a:chExt cx="5926455" cy="5995458"/>
                            </a:xfrm>
                          </wpg:grpSpPr>
                          <wpg:grpSp>
                            <wpg:cNvPr id="56" name="Group 56"/>
                            <wpg:cNvGrpSpPr/>
                            <wpg:grpSpPr>
                              <a:xfrm>
                                <a:off x="0" y="0"/>
                                <a:ext cx="5926455" cy="5995458"/>
                                <a:chOff x="0" y="0"/>
                                <a:chExt cx="5926455" cy="5995458"/>
                              </a:xfrm>
                            </wpg:grpSpPr>
                            <wpg:grpSp>
                              <wpg:cNvPr id="55" name="Group 55"/>
                              <wpg:cNvGrpSpPr/>
                              <wpg:grpSpPr>
                                <a:xfrm>
                                  <a:off x="0" y="0"/>
                                  <a:ext cx="5926455" cy="5995458"/>
                                  <a:chOff x="0" y="0"/>
                                  <a:chExt cx="5926455" cy="5995458"/>
                                </a:xfrm>
                              </wpg:grpSpPr>
                              <wps:wsp>
                                <wps:cNvPr id="39" name="Text Box 39"/>
                                <wps:cNvSpPr txBox="1"/>
                                <wps:spPr>
                                  <a:xfrm>
                                    <a:off x="1038577" y="4639733"/>
                                    <a:ext cx="947914" cy="27093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3024C31" w14:textId="6D58E861" w:rsidR="00966DDB" w:rsidRPr="00966DDB" w:rsidRDefault="00966DDB">
                                      <w:pPr>
                                        <w:rPr>
                                          <w:lang w:val="en-GB"/>
                                        </w:rPr>
                                      </w:pPr>
                                      <w:r>
                                        <w:rPr>
                                          <w:lang w:val="en-GB"/>
                                        </w:rPr>
                                        <w:t>Data ser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54" name="Group 54"/>
                                <wpg:cNvGrpSpPr/>
                                <wpg:grpSpPr>
                                  <a:xfrm>
                                    <a:off x="0" y="0"/>
                                    <a:ext cx="5926455" cy="5995458"/>
                                    <a:chOff x="0" y="0"/>
                                    <a:chExt cx="5926455" cy="5995458"/>
                                  </a:xfrm>
                                </wpg:grpSpPr>
                                <wps:wsp>
                                  <wps:cNvPr id="40" name="Text Box 40"/>
                                  <wps:cNvSpPr txBox="1"/>
                                  <wps:spPr>
                                    <a:xfrm>
                                      <a:off x="575733" y="3962400"/>
                                      <a:ext cx="631472" cy="47399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0259EB3" w14:textId="3F1DFB8E" w:rsidR="00966DDB" w:rsidRPr="00966DDB" w:rsidRDefault="00966DDB" w:rsidP="00966DDB">
                                        <w:pPr>
                                          <w:spacing w:line="240" w:lineRule="auto"/>
                                          <w:jc w:val="center"/>
                                          <w:rPr>
                                            <w:lang w:val="en-GB"/>
                                          </w:rPr>
                                        </w:pPr>
                                        <w:r>
                                          <w:rPr>
                                            <w:lang w:val="en-GB"/>
                                          </w:rPr>
                                          <w:t>Mail ser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53" name="Group 53"/>
                                  <wpg:cNvGrpSpPr/>
                                  <wpg:grpSpPr>
                                    <a:xfrm>
                                      <a:off x="0" y="0"/>
                                      <a:ext cx="5926455" cy="5995458"/>
                                      <a:chOff x="0" y="0"/>
                                      <a:chExt cx="5926455" cy="5995458"/>
                                    </a:xfrm>
                                  </wpg:grpSpPr>
                                  <wps:wsp>
                                    <wps:cNvPr id="41" name="Text Box 41"/>
                                    <wps:cNvSpPr txBox="1"/>
                                    <wps:spPr>
                                      <a:xfrm>
                                        <a:off x="0" y="2946400"/>
                                        <a:ext cx="1206923" cy="304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6C2236D" w14:textId="527A524C" w:rsidR="00966DDB" w:rsidRPr="00966DDB" w:rsidRDefault="00966DDB" w:rsidP="00966DDB">
                                          <w:pPr>
                                            <w:spacing w:line="240" w:lineRule="auto"/>
                                            <w:jc w:val="center"/>
                                            <w:rPr>
                                              <w:lang w:val="en-GB"/>
                                            </w:rPr>
                                          </w:pPr>
                                          <w:r>
                                            <w:rPr>
                                              <w:lang w:val="en-GB"/>
                                            </w:rPr>
                                            <w:t>Web ser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52" name="Group 52"/>
                                    <wpg:cNvGrpSpPr/>
                                    <wpg:grpSpPr>
                                      <a:xfrm>
                                        <a:off x="349955" y="0"/>
                                        <a:ext cx="5576500" cy="5995458"/>
                                        <a:chOff x="0" y="0"/>
                                        <a:chExt cx="5576500" cy="5995458"/>
                                      </a:xfrm>
                                    </wpg:grpSpPr>
                                    <wpg:grpSp>
                                      <wpg:cNvPr id="51" name="Group 51"/>
                                      <wpg:cNvGrpSpPr/>
                                      <wpg:grpSpPr>
                                        <a:xfrm>
                                          <a:off x="0" y="112889"/>
                                          <a:ext cx="5576500" cy="5882569"/>
                                          <a:chOff x="0" y="0"/>
                                          <a:chExt cx="5576500" cy="5882569"/>
                                        </a:xfrm>
                                      </wpg:grpSpPr>
                                      <wpg:grpSp>
                                        <wpg:cNvPr id="50" name="Group 50"/>
                                        <wpg:cNvGrpSpPr/>
                                        <wpg:grpSpPr>
                                          <a:xfrm>
                                            <a:off x="0" y="0"/>
                                            <a:ext cx="5576500" cy="5882569"/>
                                            <a:chOff x="0" y="0"/>
                                            <a:chExt cx="5576500" cy="5882569"/>
                                          </a:xfrm>
                                        </wpg:grpSpPr>
                                        <wpg:grpSp>
                                          <wpg:cNvPr id="49" name="Group 49"/>
                                          <wpg:cNvGrpSpPr/>
                                          <wpg:grpSpPr>
                                            <a:xfrm>
                                              <a:off x="225778" y="0"/>
                                              <a:ext cx="5350722" cy="5882569"/>
                                              <a:chOff x="0" y="0"/>
                                              <a:chExt cx="5350722" cy="5882569"/>
                                            </a:xfrm>
                                          </wpg:grpSpPr>
                                          <wps:wsp>
                                            <wps:cNvPr id="2" name="Cube 2"/>
                                            <wps:cNvSpPr/>
                                            <wps:spPr>
                                              <a:xfrm>
                                                <a:off x="0" y="2167466"/>
                                                <a:ext cx="462280" cy="631825"/>
                                              </a:xfrm>
                                              <a:prstGeom prst="cub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Cube 3"/>
                                            <wps:cNvSpPr/>
                                            <wps:spPr>
                                              <a:xfrm>
                                                <a:off x="575733" y="1490133"/>
                                                <a:ext cx="462280" cy="631825"/>
                                              </a:xfrm>
                                              <a:prstGeom prst="cub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Flowchart: Summing Junction 5"/>
                                            <wps:cNvSpPr/>
                                            <wps:spPr>
                                              <a:xfrm>
                                                <a:off x="1411111" y="2596444"/>
                                                <a:ext cx="440055" cy="428625"/>
                                              </a:xfrm>
                                              <a:prstGeom prst="flowChartSummingJunction">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Straight Connector 6"/>
                                            <wps:cNvCnPr/>
                                            <wps:spPr>
                                              <a:xfrm>
                                                <a:off x="914400" y="2122311"/>
                                                <a:ext cx="575733" cy="541867"/>
                                              </a:xfrm>
                                              <a:prstGeom prst="line">
                                                <a:avLst/>
                                              </a:prstGeom>
                                            </wps:spPr>
                                            <wps:style>
                                              <a:lnRef idx="2">
                                                <a:schemeClr val="dk1"/>
                                              </a:lnRef>
                                              <a:fillRef idx="0">
                                                <a:schemeClr val="dk1"/>
                                              </a:fillRef>
                                              <a:effectRef idx="1">
                                                <a:schemeClr val="dk1"/>
                                              </a:effectRef>
                                              <a:fontRef idx="minor">
                                                <a:schemeClr val="tx1"/>
                                              </a:fontRef>
                                            </wps:style>
                                            <wps:bodyPr/>
                                          </wps:wsp>
                                          <wps:wsp>
                                            <wps:cNvPr id="7" name="Straight Connector 7"/>
                                            <wps:cNvCnPr/>
                                            <wps:spPr>
                                              <a:xfrm flipV="1">
                                                <a:off x="1196622" y="3036711"/>
                                                <a:ext cx="394265" cy="846666"/>
                                              </a:xfrm>
                                              <a:prstGeom prst="line">
                                                <a:avLst/>
                                              </a:prstGeom>
                                            </wps:spPr>
                                            <wps:style>
                                              <a:lnRef idx="2">
                                                <a:schemeClr val="dk1"/>
                                              </a:lnRef>
                                              <a:fillRef idx="0">
                                                <a:schemeClr val="dk1"/>
                                              </a:fillRef>
                                              <a:effectRef idx="1">
                                                <a:schemeClr val="dk1"/>
                                              </a:effectRef>
                                              <a:fontRef idx="minor">
                                                <a:schemeClr val="tx1"/>
                                              </a:fontRef>
                                            </wps:style>
                                            <wps:bodyPr/>
                                          </wps:wsp>
                                          <wps:wsp>
                                            <wps:cNvPr id="8" name="Straight Connector 8"/>
                                            <wps:cNvCnPr/>
                                            <wps:spPr>
                                              <a:xfrm>
                                                <a:off x="462844" y="2664178"/>
                                                <a:ext cx="948267" cy="135113"/>
                                              </a:xfrm>
                                              <a:prstGeom prst="line">
                                                <a:avLst/>
                                              </a:prstGeom>
                                            </wps:spPr>
                                            <wps:style>
                                              <a:lnRef idx="2">
                                                <a:schemeClr val="dk1"/>
                                              </a:lnRef>
                                              <a:fillRef idx="0">
                                                <a:schemeClr val="dk1"/>
                                              </a:fillRef>
                                              <a:effectRef idx="1">
                                                <a:schemeClr val="dk1"/>
                                              </a:effectRef>
                                              <a:fontRef idx="minor">
                                                <a:schemeClr val="tx1"/>
                                              </a:fontRef>
                                            </wps:style>
                                            <wps:bodyPr/>
                                          </wps:wsp>
                                          <wps:wsp>
                                            <wps:cNvPr id="9" name="Straight Connector 9"/>
                                            <wps:cNvCnPr/>
                                            <wps:spPr>
                                              <a:xfrm flipV="1">
                                                <a:off x="733778" y="2867378"/>
                                                <a:ext cx="677121" cy="350804"/>
                                              </a:xfrm>
                                              <a:prstGeom prst="line">
                                                <a:avLst/>
                                              </a:prstGeom>
                                            </wps:spPr>
                                            <wps:style>
                                              <a:lnRef idx="2">
                                                <a:schemeClr val="dk1"/>
                                              </a:lnRef>
                                              <a:fillRef idx="0">
                                                <a:schemeClr val="dk1"/>
                                              </a:fillRef>
                                              <a:effectRef idx="1">
                                                <a:schemeClr val="dk1"/>
                                              </a:effectRef>
                                              <a:fontRef idx="minor">
                                                <a:schemeClr val="tx1"/>
                                              </a:fontRef>
                                            </wps:style>
                                            <wps:bodyPr/>
                                          </wps:wsp>
                                          <wps:wsp>
                                            <wps:cNvPr id="10" name="Cube 10"/>
                                            <wps:cNvSpPr/>
                                            <wps:spPr>
                                              <a:xfrm>
                                                <a:off x="1253067" y="124178"/>
                                                <a:ext cx="462280" cy="631825"/>
                                              </a:xfrm>
                                              <a:prstGeom prst="cub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Straight Connector 11"/>
                                            <wps:cNvCnPr/>
                                            <wps:spPr>
                                              <a:xfrm>
                                                <a:off x="1591733" y="756355"/>
                                                <a:ext cx="0" cy="1840018"/>
                                              </a:xfrm>
                                              <a:prstGeom prst="line">
                                                <a:avLst/>
                                              </a:prstGeom>
                                            </wps:spPr>
                                            <wps:style>
                                              <a:lnRef idx="2">
                                                <a:schemeClr val="dk1"/>
                                              </a:lnRef>
                                              <a:fillRef idx="0">
                                                <a:schemeClr val="dk1"/>
                                              </a:fillRef>
                                              <a:effectRef idx="1">
                                                <a:schemeClr val="dk1"/>
                                              </a:effectRef>
                                              <a:fontRef idx="minor">
                                                <a:schemeClr val="tx1"/>
                                              </a:fontRef>
                                            </wps:style>
                                            <wps:bodyPr/>
                                          </wps:wsp>
                                          <wps:wsp>
                                            <wps:cNvPr id="12" name="Straight Connector 12"/>
                                            <wps:cNvCnPr/>
                                            <wps:spPr>
                                              <a:xfrm>
                                                <a:off x="1715911" y="2980266"/>
                                                <a:ext cx="575733" cy="541867"/>
                                              </a:xfrm>
                                              <a:prstGeom prst="line">
                                                <a:avLst/>
                                              </a:prstGeom>
                                            </wps:spPr>
                                            <wps:style>
                                              <a:lnRef idx="2">
                                                <a:schemeClr val="dk1"/>
                                              </a:lnRef>
                                              <a:fillRef idx="0">
                                                <a:schemeClr val="dk1"/>
                                              </a:fillRef>
                                              <a:effectRef idx="1">
                                                <a:schemeClr val="dk1"/>
                                              </a:effectRef>
                                              <a:fontRef idx="minor">
                                                <a:schemeClr val="tx1"/>
                                              </a:fontRef>
                                            </wps:style>
                                            <wps:bodyPr/>
                                          </wps:wsp>
                                          <wps:wsp>
                                            <wps:cNvPr id="13" name="Straight Connector 13"/>
                                            <wps:cNvCnPr/>
                                            <wps:spPr>
                                              <a:xfrm flipV="1">
                                                <a:off x="2280356" y="3352800"/>
                                                <a:ext cx="959485" cy="157480"/>
                                              </a:xfrm>
                                              <a:prstGeom prst="line">
                                                <a:avLst/>
                                              </a:prstGeom>
                                            </wps:spPr>
                                            <wps:style>
                                              <a:lnRef idx="2">
                                                <a:schemeClr val="dk1"/>
                                              </a:lnRef>
                                              <a:fillRef idx="0">
                                                <a:schemeClr val="dk1"/>
                                              </a:fillRef>
                                              <a:effectRef idx="1">
                                                <a:schemeClr val="dk1"/>
                                              </a:effectRef>
                                              <a:fontRef idx="minor">
                                                <a:schemeClr val="tx1"/>
                                              </a:fontRef>
                                            </wps:style>
                                            <wps:bodyPr/>
                                          </wps:wsp>
                                          <wps:wsp>
                                            <wps:cNvPr id="14" name="Can 14"/>
                                            <wps:cNvSpPr/>
                                            <wps:spPr>
                                              <a:xfrm>
                                                <a:off x="3239911" y="3160889"/>
                                                <a:ext cx="248355" cy="372321"/>
                                              </a:xfrm>
                                              <a:prstGeom prst="can">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Cube 15"/>
                                            <wps:cNvSpPr/>
                                            <wps:spPr>
                                              <a:xfrm>
                                                <a:off x="3081867" y="1941689"/>
                                                <a:ext cx="462280" cy="631825"/>
                                              </a:xfrm>
                                              <a:prstGeom prst="cub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Cube 16"/>
                                            <wps:cNvSpPr/>
                                            <wps:spPr>
                                              <a:xfrm>
                                                <a:off x="2968978" y="801511"/>
                                                <a:ext cx="462280" cy="631825"/>
                                              </a:xfrm>
                                              <a:prstGeom prst="cub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Straight Connector 17"/>
                                            <wps:cNvCnPr/>
                                            <wps:spPr>
                                              <a:xfrm flipV="1">
                                                <a:off x="3307644" y="2573866"/>
                                                <a:ext cx="0" cy="575028"/>
                                              </a:xfrm>
                                              <a:prstGeom prst="line">
                                                <a:avLst/>
                                              </a:prstGeom>
                                            </wps:spPr>
                                            <wps:style>
                                              <a:lnRef idx="2">
                                                <a:schemeClr val="dk1"/>
                                              </a:lnRef>
                                              <a:fillRef idx="0">
                                                <a:schemeClr val="dk1"/>
                                              </a:fillRef>
                                              <a:effectRef idx="1">
                                                <a:schemeClr val="dk1"/>
                                              </a:effectRef>
                                              <a:fontRef idx="minor">
                                                <a:schemeClr val="tx1"/>
                                              </a:fontRef>
                                            </wps:style>
                                            <wps:bodyPr/>
                                          </wps:wsp>
                                          <wps:wsp>
                                            <wps:cNvPr id="19" name="Straight Connector 19"/>
                                            <wps:cNvCnPr/>
                                            <wps:spPr>
                                              <a:xfrm>
                                                <a:off x="2686756" y="1377244"/>
                                                <a:ext cx="0" cy="1840018"/>
                                              </a:xfrm>
                                              <a:prstGeom prst="line">
                                                <a:avLst/>
                                              </a:prstGeom>
                                            </wps:spPr>
                                            <wps:style>
                                              <a:lnRef idx="2">
                                                <a:schemeClr val="dk1"/>
                                              </a:lnRef>
                                              <a:fillRef idx="0">
                                                <a:schemeClr val="dk1"/>
                                              </a:fillRef>
                                              <a:effectRef idx="1">
                                                <a:schemeClr val="dk1"/>
                                              </a:effectRef>
                                              <a:fontRef idx="minor">
                                                <a:schemeClr val="tx1"/>
                                              </a:fontRef>
                                            </wps:style>
                                            <wps:bodyPr/>
                                          </wps:wsp>
                                          <wps:wsp>
                                            <wps:cNvPr id="21" name="Straight Connector 21"/>
                                            <wps:cNvCnPr/>
                                            <wps:spPr>
                                              <a:xfrm flipH="1">
                                                <a:off x="1704622" y="225778"/>
                                                <a:ext cx="3205480" cy="0"/>
                                              </a:xfrm>
                                              <a:prstGeom prst="line">
                                                <a:avLst/>
                                              </a:prstGeom>
                                            </wps:spPr>
                                            <wps:style>
                                              <a:lnRef idx="2">
                                                <a:schemeClr val="dk1"/>
                                              </a:lnRef>
                                              <a:fillRef idx="0">
                                                <a:schemeClr val="dk1"/>
                                              </a:fillRef>
                                              <a:effectRef idx="1">
                                                <a:schemeClr val="dk1"/>
                                              </a:effectRef>
                                              <a:fontRef idx="minor">
                                                <a:schemeClr val="tx1"/>
                                              </a:fontRef>
                                            </wps:style>
                                            <wps:bodyPr/>
                                          </wps:wsp>
                                          <wps:wsp>
                                            <wps:cNvPr id="22" name="Flowchart: Summing Junction 22"/>
                                            <wps:cNvSpPr/>
                                            <wps:spPr>
                                              <a:xfrm>
                                                <a:off x="4910667" y="0"/>
                                                <a:ext cx="440055" cy="428625"/>
                                              </a:xfrm>
                                              <a:prstGeom prst="flowChartSummingJunction">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Straight Connector 23"/>
                                            <wps:cNvCnPr/>
                                            <wps:spPr>
                                              <a:xfrm flipH="1">
                                                <a:off x="4910667" y="406400"/>
                                                <a:ext cx="113454" cy="3115521"/>
                                              </a:xfrm>
                                              <a:prstGeom prst="line">
                                                <a:avLst/>
                                              </a:prstGeom>
                                            </wps:spPr>
                                            <wps:style>
                                              <a:lnRef idx="2">
                                                <a:schemeClr val="dk1"/>
                                              </a:lnRef>
                                              <a:fillRef idx="0">
                                                <a:schemeClr val="dk1"/>
                                              </a:fillRef>
                                              <a:effectRef idx="1">
                                                <a:schemeClr val="dk1"/>
                                              </a:effectRef>
                                              <a:fontRef idx="minor">
                                                <a:schemeClr val="tx1"/>
                                              </a:fontRef>
                                            </wps:style>
                                            <wps:bodyPr/>
                                          </wps:wsp>
                                          <wps:wsp>
                                            <wps:cNvPr id="24" name="Straight Connector 24"/>
                                            <wps:cNvCnPr/>
                                            <wps:spPr>
                                              <a:xfrm flipH="1">
                                                <a:off x="5023556" y="417689"/>
                                                <a:ext cx="113454" cy="3115521"/>
                                              </a:xfrm>
                                              <a:prstGeom prst="line">
                                                <a:avLst/>
                                              </a:prstGeom>
                                            </wps:spPr>
                                            <wps:style>
                                              <a:lnRef idx="2">
                                                <a:schemeClr val="dk1"/>
                                              </a:lnRef>
                                              <a:fillRef idx="0">
                                                <a:schemeClr val="dk1"/>
                                              </a:fillRef>
                                              <a:effectRef idx="1">
                                                <a:schemeClr val="dk1"/>
                                              </a:effectRef>
                                              <a:fontRef idx="minor">
                                                <a:schemeClr val="tx1"/>
                                              </a:fontRef>
                                            </wps:style>
                                            <wps:bodyPr/>
                                          </wps:wsp>
                                          <wps:wsp>
                                            <wps:cNvPr id="25" name="Straight Connector 25"/>
                                            <wps:cNvCnPr/>
                                            <wps:spPr>
                                              <a:xfrm flipH="1">
                                                <a:off x="5147733" y="417689"/>
                                                <a:ext cx="113454" cy="3115521"/>
                                              </a:xfrm>
                                              <a:prstGeom prst="line">
                                                <a:avLst/>
                                              </a:prstGeom>
                                            </wps:spPr>
                                            <wps:style>
                                              <a:lnRef idx="2">
                                                <a:schemeClr val="dk1"/>
                                              </a:lnRef>
                                              <a:fillRef idx="0">
                                                <a:schemeClr val="dk1"/>
                                              </a:fillRef>
                                              <a:effectRef idx="1">
                                                <a:schemeClr val="dk1"/>
                                              </a:effectRef>
                                              <a:fontRef idx="minor">
                                                <a:schemeClr val="tx1"/>
                                              </a:fontRef>
                                            </wps:style>
                                            <wps:bodyPr/>
                                          </wps:wsp>
                                          <wps:wsp>
                                            <wps:cNvPr id="26" name="Straight Connector 26"/>
                                            <wps:cNvCnPr/>
                                            <wps:spPr>
                                              <a:xfrm flipV="1">
                                                <a:off x="2438400" y="3522133"/>
                                                <a:ext cx="2460907" cy="801511"/>
                                              </a:xfrm>
                                              <a:prstGeom prst="line">
                                                <a:avLst/>
                                              </a:prstGeom>
                                            </wps:spPr>
                                            <wps:style>
                                              <a:lnRef idx="2">
                                                <a:schemeClr val="dk1"/>
                                              </a:lnRef>
                                              <a:fillRef idx="0">
                                                <a:schemeClr val="dk1"/>
                                              </a:fillRef>
                                              <a:effectRef idx="1">
                                                <a:schemeClr val="dk1"/>
                                              </a:effectRef>
                                              <a:fontRef idx="minor">
                                                <a:schemeClr val="tx1"/>
                                              </a:fontRef>
                                            </wps:style>
                                            <wps:bodyPr/>
                                          </wps:wsp>
                                          <wps:wsp>
                                            <wps:cNvPr id="27" name="Straight Connector 27"/>
                                            <wps:cNvCnPr/>
                                            <wps:spPr>
                                              <a:xfrm flipV="1">
                                                <a:off x="3612444" y="3522133"/>
                                                <a:ext cx="1421977" cy="801370"/>
                                              </a:xfrm>
                                              <a:prstGeom prst="line">
                                                <a:avLst/>
                                              </a:prstGeom>
                                            </wps:spPr>
                                            <wps:style>
                                              <a:lnRef idx="2">
                                                <a:schemeClr val="dk1"/>
                                              </a:lnRef>
                                              <a:fillRef idx="0">
                                                <a:schemeClr val="dk1"/>
                                              </a:fillRef>
                                              <a:effectRef idx="1">
                                                <a:schemeClr val="dk1"/>
                                              </a:effectRef>
                                              <a:fontRef idx="minor">
                                                <a:schemeClr val="tx1"/>
                                              </a:fontRef>
                                            </wps:style>
                                            <wps:bodyPr/>
                                          </wps:wsp>
                                          <wps:wsp>
                                            <wps:cNvPr id="28" name="Straight Connector 28"/>
                                            <wps:cNvCnPr/>
                                            <wps:spPr>
                                              <a:xfrm flipV="1">
                                                <a:off x="4673600" y="3522133"/>
                                                <a:ext cx="461998" cy="880533"/>
                                              </a:xfrm>
                                              <a:prstGeom prst="line">
                                                <a:avLst/>
                                              </a:prstGeom>
                                            </wps:spPr>
                                            <wps:style>
                                              <a:lnRef idx="2">
                                                <a:schemeClr val="dk1"/>
                                              </a:lnRef>
                                              <a:fillRef idx="0">
                                                <a:schemeClr val="dk1"/>
                                              </a:fillRef>
                                              <a:effectRef idx="1">
                                                <a:schemeClr val="dk1"/>
                                              </a:effectRef>
                                              <a:fontRef idx="minor">
                                                <a:schemeClr val="tx1"/>
                                              </a:fontRef>
                                            </wps:style>
                                            <wps:bodyPr/>
                                          </wps:wsp>
                                          <wps:wsp>
                                            <wps:cNvPr id="30" name="Rounded Rectangle 30"/>
                                            <wps:cNvSpPr/>
                                            <wps:spPr>
                                              <a:xfrm>
                                                <a:off x="3431822" y="4334933"/>
                                                <a:ext cx="508000" cy="27051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ounded Rectangle 31"/>
                                            <wps:cNvSpPr/>
                                            <wps:spPr>
                                              <a:xfrm>
                                                <a:off x="2167467" y="4346222"/>
                                                <a:ext cx="508000" cy="27051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ounded Rectangle 32"/>
                                            <wps:cNvSpPr/>
                                            <wps:spPr>
                                              <a:xfrm>
                                                <a:off x="4515556" y="4402666"/>
                                                <a:ext cx="508000" cy="27051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Straight Connector 33"/>
                                            <wps:cNvCnPr/>
                                            <wps:spPr>
                                              <a:xfrm flipV="1">
                                                <a:off x="2404533" y="4605866"/>
                                                <a:ext cx="0" cy="575028"/>
                                              </a:xfrm>
                                              <a:prstGeom prst="line">
                                                <a:avLst/>
                                              </a:prstGeom>
                                            </wps:spPr>
                                            <wps:style>
                                              <a:lnRef idx="2">
                                                <a:schemeClr val="dk1"/>
                                              </a:lnRef>
                                              <a:fillRef idx="0">
                                                <a:schemeClr val="dk1"/>
                                              </a:fillRef>
                                              <a:effectRef idx="1">
                                                <a:schemeClr val="dk1"/>
                                              </a:effectRef>
                                              <a:fontRef idx="minor">
                                                <a:schemeClr val="tx1"/>
                                              </a:fontRef>
                                            </wps:style>
                                            <wps:bodyPr/>
                                          </wps:wsp>
                                          <wps:wsp>
                                            <wps:cNvPr id="34" name="Straight Connector 34"/>
                                            <wps:cNvCnPr/>
                                            <wps:spPr>
                                              <a:xfrm flipV="1">
                                                <a:off x="4673600" y="4684889"/>
                                                <a:ext cx="0" cy="495300"/>
                                              </a:xfrm>
                                              <a:prstGeom prst="line">
                                                <a:avLst/>
                                              </a:prstGeom>
                                            </wps:spPr>
                                            <wps:style>
                                              <a:lnRef idx="2">
                                                <a:schemeClr val="dk1"/>
                                              </a:lnRef>
                                              <a:fillRef idx="0">
                                                <a:schemeClr val="dk1"/>
                                              </a:fillRef>
                                              <a:effectRef idx="1">
                                                <a:schemeClr val="dk1"/>
                                              </a:effectRef>
                                              <a:fontRef idx="minor">
                                                <a:schemeClr val="tx1"/>
                                              </a:fontRef>
                                            </wps:style>
                                            <wps:bodyPr/>
                                          </wps:wsp>
                                          <wps:wsp>
                                            <wps:cNvPr id="35" name="Straight Connector 35"/>
                                            <wps:cNvCnPr/>
                                            <wps:spPr>
                                              <a:xfrm flipV="1">
                                                <a:off x="3601156" y="4594578"/>
                                                <a:ext cx="0" cy="575028"/>
                                              </a:xfrm>
                                              <a:prstGeom prst="line">
                                                <a:avLst/>
                                              </a:prstGeom>
                                            </wps:spPr>
                                            <wps:style>
                                              <a:lnRef idx="2">
                                                <a:schemeClr val="dk1"/>
                                              </a:lnRef>
                                              <a:fillRef idx="0">
                                                <a:schemeClr val="dk1"/>
                                              </a:fillRef>
                                              <a:effectRef idx="1">
                                                <a:schemeClr val="dk1"/>
                                              </a:effectRef>
                                              <a:fontRef idx="minor">
                                                <a:schemeClr val="tx1"/>
                                              </a:fontRef>
                                            </wps:style>
                                            <wps:bodyPr/>
                                          </wps:wsp>
                                          <wps:wsp>
                                            <wps:cNvPr id="36" name="Bevel 36"/>
                                            <wps:cNvSpPr/>
                                            <wps:spPr>
                                              <a:xfrm>
                                                <a:off x="2122311" y="5170311"/>
                                                <a:ext cx="688622" cy="712258"/>
                                              </a:xfrm>
                                              <a:prstGeom prst="bevel">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Bevel 37"/>
                                            <wps:cNvSpPr/>
                                            <wps:spPr>
                                              <a:xfrm>
                                                <a:off x="3318933" y="5147733"/>
                                                <a:ext cx="688622" cy="712258"/>
                                              </a:xfrm>
                                              <a:prstGeom prst="bevel">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Bevel 38"/>
                                            <wps:cNvSpPr/>
                                            <wps:spPr>
                                              <a:xfrm>
                                                <a:off x="4413956" y="5147733"/>
                                                <a:ext cx="688622" cy="712258"/>
                                              </a:xfrm>
                                              <a:prstGeom prst="bevel">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 name="Text Box 42"/>
                                          <wps:cNvSpPr txBox="1"/>
                                          <wps:spPr>
                                            <a:xfrm>
                                              <a:off x="0" y="1162755"/>
                                              <a:ext cx="1206923" cy="304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83B2D9C" w14:textId="2F813C65" w:rsidR="00966DDB" w:rsidRPr="00966DDB" w:rsidRDefault="00966DDB" w:rsidP="00966DDB">
                                                <w:pPr>
                                                  <w:spacing w:line="240" w:lineRule="auto"/>
                                                  <w:jc w:val="center"/>
                                                  <w:rPr>
                                                    <w:lang w:val="en-GB"/>
                                                  </w:rPr>
                                                </w:pPr>
                                                <w:r>
                                                  <w:rPr>
                                                    <w:lang w:val="en-GB"/>
                                                  </w:rPr>
                                                  <w:t>File ser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43" name="Text Box 43"/>
                                        <wps:cNvSpPr txBox="1"/>
                                        <wps:spPr>
                                          <a:xfrm>
                                            <a:off x="1975556" y="327378"/>
                                            <a:ext cx="654755" cy="304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4C88A82" w14:textId="240FD236" w:rsidR="004F31E6" w:rsidRPr="00966DDB" w:rsidRDefault="004F31E6" w:rsidP="004F31E6">
                                              <w:pPr>
                                                <w:spacing w:line="240" w:lineRule="auto"/>
                                                <w:rPr>
                                                  <w:lang w:val="en-GB"/>
                                                </w:rPr>
                                              </w:pPr>
                                              <w:r>
                                                <w:rPr>
                                                  <w:lang w:val="en-GB"/>
                                                </w:rPr>
                                                <w:t>Rou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44" name="Text Box 44"/>
                                      <wps:cNvSpPr txBox="1"/>
                                      <wps:spPr>
                                        <a:xfrm>
                                          <a:off x="4470400" y="0"/>
                                          <a:ext cx="654685" cy="304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81131EE" w14:textId="13C1D155" w:rsidR="00AA599F" w:rsidRPr="00966DDB" w:rsidRDefault="00AA599F" w:rsidP="00360D2F">
                                            <w:pPr>
                                              <w:spacing w:line="240" w:lineRule="auto"/>
                                              <w:jc w:val="right"/>
                                              <w:rPr>
                                                <w:lang w:val="en-GB"/>
                                              </w:rPr>
                                            </w:pPr>
                                            <w:r>
                                              <w:rPr>
                                                <w:lang w:val="en-GB"/>
                                              </w:rPr>
                                              <w:t>Swit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g:grpSp>
                            <wps:wsp>
                              <wps:cNvPr id="46" name="Text Box 46"/>
                              <wps:cNvSpPr txBox="1"/>
                              <wps:spPr>
                                <a:xfrm>
                                  <a:off x="2596444" y="4797778"/>
                                  <a:ext cx="778087" cy="304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D2E9998" w14:textId="034A195C" w:rsidR="00407948" w:rsidRPr="00966DDB" w:rsidRDefault="00407948" w:rsidP="00407948">
                                    <w:pPr>
                                      <w:spacing w:line="240" w:lineRule="auto"/>
                                      <w:jc w:val="center"/>
                                      <w:rPr>
                                        <w:lang w:val="en-GB"/>
                                      </w:rPr>
                                    </w:pPr>
                                    <w:r>
                                      <w:rPr>
                                        <w:lang w:val="en-GB"/>
                                      </w:rPr>
                                      <w:t>Hu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47" name="Text Box 47"/>
                            <wps:cNvSpPr txBox="1"/>
                            <wps:spPr>
                              <a:xfrm>
                                <a:off x="3770489" y="4775200"/>
                                <a:ext cx="778087" cy="304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520DEA1" w14:textId="77777777" w:rsidR="00407948" w:rsidRPr="00966DDB" w:rsidRDefault="00407948" w:rsidP="00407948">
                                  <w:pPr>
                                    <w:spacing w:line="240" w:lineRule="auto"/>
                                    <w:jc w:val="center"/>
                                    <w:rPr>
                                      <w:lang w:val="en-GB"/>
                                    </w:rPr>
                                  </w:pPr>
                                  <w:r>
                                    <w:rPr>
                                      <w:lang w:val="en-GB"/>
                                    </w:rPr>
                                    <w:t>Hu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48" name="Text Box 48"/>
                          <wps:cNvSpPr txBox="1"/>
                          <wps:spPr>
                            <a:xfrm>
                              <a:off x="4809066" y="4910667"/>
                              <a:ext cx="778087" cy="25964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4880A28" w14:textId="77777777" w:rsidR="00407948" w:rsidRPr="00966DDB" w:rsidRDefault="00407948" w:rsidP="00407948">
                                <w:pPr>
                                  <w:spacing w:line="240" w:lineRule="auto"/>
                                  <w:jc w:val="center"/>
                                  <w:rPr>
                                    <w:lang w:val="en-GB"/>
                                  </w:rPr>
                                </w:pPr>
                                <w:r>
                                  <w:rPr>
                                    <w:lang w:val="en-GB"/>
                                  </w:rPr>
                                  <w:t>Hu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2E82DB94" id="Group 59" o:spid="_x0000_s1026" style="position:absolute;left:0;text-align:left;margin-left:-45.35pt;margin-top:25.7pt;width:466.65pt;height:472.1pt;z-index:251748352" coordsize="59264,599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">
                <v:shapetype id="_x0000_t202" coordsize="21600,21600" o:spt="202" path="m,l,21600r21600,l21600,xe">
                  <v:stroke joinstyle="miter"/>
                  <v:path gradientshapeok="t" o:connecttype="rect"/>
                </v:shapetype>
                <v:shape id="Text Box 45" o:spid="_x0000_s1027" type="#_x0000_t202" style="position:absolute;left:41204;top:33189;width:9708;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" fillcolor="white [3201]" stroked="f" strokeweight=".5pt">
                  <v:textbox>
                    <w:txbxContent>
                      <w:p w14:paraId="51A5D61E" w14:textId="4E91FB82" w:rsidR="00090A41" w:rsidRPr="00966DDB" w:rsidRDefault="00090A41" w:rsidP="004F31E6">
                        <w:pPr>
                          <w:spacing w:line="240" w:lineRule="auto"/>
                          <w:rPr>
                            <w:lang w:val="en-GB"/>
                          </w:rPr>
                        </w:pPr>
                        <w:r>
                          <w:rPr>
                            <w:lang w:val="en-GB"/>
                          </w:rPr>
                          <w:t>Adm. Hub</w:t>
                        </w:r>
                      </w:p>
                    </w:txbxContent>
                  </v:textbox>
                </v:shape>
                <v:group id="Group 58" o:spid="_x0000_s1028" style="position:absolute;width:59264;height:59954" coordsize="59264,59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group id="Group 57" o:spid="_x0000_s1029" style="position:absolute;width:59264;height:59954" coordsize="59264,59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group id="Group 56" o:spid="_x0000_s1030" style="position:absolute;width:59264;height:59954" coordsize="59264,59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group id="Group 55" o:spid="_x0000_s1031" style="position:absolute;width:59264;height:59954" coordsize="59264,59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Text Box 39" o:spid="_x0000_s1032" type="#_x0000_t202" style="position:absolute;left:10385;top:46397;width:9479;height:27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" fillcolor="white [3201]" stroked="f" strokeweight=".5pt">
                          <v:textbox>
                            <w:txbxContent>
                              <w:p w14:paraId="43024C31" w14:textId="6D58E861" w:rsidR="00966DDB" w:rsidRPr="00966DDB" w:rsidRDefault="00966DDB">
                                <w:pPr>
                                  <w:rPr>
                                    <w:lang w:val="en-GB"/>
                                  </w:rPr>
                                </w:pPr>
                                <w:r>
                                  <w:rPr>
                                    <w:lang w:val="en-GB"/>
                                  </w:rPr>
                                  <w:t>Data server</w:t>
                                </w:r>
                              </w:p>
                            </w:txbxContent>
                          </v:textbox>
                        </v:shape>
                        <v:group id="Group 54" o:spid="_x0000_s1033" style="position:absolute;width:59264;height:59954" coordsize="59264,59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 id="Text Box 40" o:spid="_x0000_s1034" type="#_x0000_t202" style="position:absolute;left:5757;top:39624;width:6315;height:47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" fillcolor="white [3201]" stroked="f" strokeweight=".5pt">
                            <v:textbox>
                              <w:txbxContent>
                                <w:p w14:paraId="40259EB3" w14:textId="3F1DFB8E" w:rsidR="00966DDB" w:rsidRPr="00966DDB" w:rsidRDefault="00966DDB" w:rsidP="00966DDB">
                                  <w:pPr>
                                    <w:spacing w:line="240" w:lineRule="auto"/>
                                    <w:jc w:val="center"/>
                                    <w:rPr>
                                      <w:lang w:val="en-GB"/>
                                    </w:rPr>
                                  </w:pPr>
                                  <w:r>
                                    <w:rPr>
                                      <w:lang w:val="en-GB"/>
                                    </w:rPr>
                                    <w:t>Mail server</w:t>
                                  </w:r>
                                </w:p>
                              </w:txbxContent>
                            </v:textbox>
                          </v:shape>
                          <v:group id="Group 53" o:spid="_x0000_s1035" style="position:absolute;width:59264;height:59954" coordsize="59264,59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shape id="Text Box 41" o:spid="_x0000_s1036" type="#_x0000_t202" style="position:absolute;top:29464;width:12069;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" fillcolor="white [3201]" stroked="f" strokeweight=".5pt">
                              <v:textbox>
                                <w:txbxContent>
                                  <w:p w14:paraId="36C2236D" w14:textId="527A524C" w:rsidR="00966DDB" w:rsidRPr="00966DDB" w:rsidRDefault="00966DDB" w:rsidP="00966DDB">
                                    <w:pPr>
                                      <w:spacing w:line="240" w:lineRule="auto"/>
                                      <w:jc w:val="center"/>
                                      <w:rPr>
                                        <w:lang w:val="en-GB"/>
                                      </w:rPr>
                                    </w:pPr>
                                    <w:r>
                                      <w:rPr>
                                        <w:lang w:val="en-GB"/>
                                      </w:rPr>
                                      <w:t>Web server</w:t>
                                    </w:r>
                                  </w:p>
                                </w:txbxContent>
                              </v:textbox>
                            </v:shape>
                            <v:group id="Group 52" o:spid="_x0000_s1037" style="position:absolute;left:3499;width:55765;height:59954" coordsize="55765,59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group id="Group 51" o:spid="_x0000_s1038" style="position:absolute;top:1128;width:55765;height:58826" coordsize="55765,58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group id="Group 50" o:spid="_x0000_s1039" style="position:absolute;width:55765;height:58825" coordsize="55765,58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group id="Group 49" o:spid="_x0000_s1040" style="position:absolute;left:2257;width:53508;height:58825" coordsize="53507,58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type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Cube 2" o:spid="_x0000_s1041" type="#_x0000_t16" style="position:absolute;top:21674;width:4622;height:63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" fillcolor="#4f81bd [3204]" strokecolor="#243f60 [1604]" strokeweight="2pt"/>
                                    <v:shape id="Cube 3" o:spid="_x0000_s1042" type="#_x0000_t16" style="position:absolute;left:5757;top:14901;width:4623;height:63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" fillcolor="#4f81bd [3204]" strokecolor="#243f60 [1604]" strokeweight="2pt"/>
                                    <v:shapetype id="_x0000_t123" coordsize="21600,21600" o:spt="123" path="m10800,qx,10800,10800,21600,21600,10800,10800,xem3163,3163nfl18437,18437em3163,18437nfl18437,3163e">
                                      <v:path o:extrusionok="f" gradientshapeok="t" o:connecttype="custom" o:connectlocs="10800,0;3163,3163;0,10800;3163,18437;10800,21600;18437,18437;21600,10800;18437,3163" textboxrect="3163,3163,18437,18437"/>
                                    </v:shapetype>
                                    <v:shape id="Flowchart: Summing Junction 5" o:spid="_x0000_s1043" type="#_x0000_t123" style="position:absolute;left:14111;top:25964;width:4400;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" fillcolor="#4f81bd [3204]" strokecolor="#243f60 [1604]" strokeweight="2pt"/>
                                    <v:line id="Straight Connector 6" o:spid="_x0000_s1044" style="position:absolute;visibility:visible;mso-wrap-style:square" from="9144,21223" to="14901,266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" strokecolor="black [3200]" strokeweight="2pt">
                                      <v:shadow on="t" color="black" opacity="24903f" origin=",.5" offset="0,.55556mm"/>
                                    </v:line>
                                    <v:line id="Straight Connector 7" o:spid="_x0000_s1045" style="position:absolute;flip:y;visibility:visible;mso-wrap-style:square" from="11966,30367" to="15908,388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" strokecolor="black [3200]" strokeweight="2pt">
                                      <v:shadow on="t" color="black" opacity="24903f" origin=",.5" offset="0,.55556mm"/>
                                    </v:line>
                                    <v:line id="Straight Connector 8" o:spid="_x0000_s1046" style="position:absolute;visibility:visible;mso-wrap-style:square" from="4628,26641" to="14111,279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" strokecolor="black [3200]" strokeweight="2pt">
                                      <v:shadow on="t" color="black" opacity="24903f" origin=",.5" offset="0,.55556mm"/>
                                    </v:line>
                                    <v:line id="Straight Connector 9" o:spid="_x0000_s1047" style="position:absolute;flip:y;visibility:visible;mso-wrap-style:square" from="7337,28673" to="14108,32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" strokecolor="black [3200]" strokeweight="2pt">
                                      <v:shadow on="t" color="black" opacity="24903f" origin=",.5" offset="0,.55556mm"/>
                                    </v:line>
                                    <v:shape id="Cube 10" o:spid="_x0000_s1048" type="#_x0000_t16" style="position:absolute;left:12530;top:1241;width:4623;height:63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" fillcolor="#4f81bd [3204]" strokecolor="#243f60 [1604]" strokeweight="2pt"/>
                                    <v:line id="Straight Connector 11" o:spid="_x0000_s1049" style="position:absolute;visibility:visible;mso-wrap-style:square" from="15917,7563" to="15917,259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" strokecolor="black [3200]" strokeweight="2pt">
                                      <v:shadow on="t" color="black" opacity="24903f" origin=",.5" offset="0,.55556mm"/>
                                    </v:line>
                                    <v:line id="Straight Connector 12" o:spid="_x0000_s1050" style="position:absolute;visibility:visible;mso-wrap-style:square" from="17159,29802" to="22916,35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" strokecolor="black [3200]" strokeweight="2pt">
                                      <v:shadow on="t" color="black" opacity="24903f" origin=",.5" offset="0,.55556mm"/>
                                    </v:line>
                                    <v:line id="Straight Connector 13" o:spid="_x0000_s1051" style="position:absolute;flip:y;visibility:visible;mso-wrap-style:square" from="22803,33528" to="32398,351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" strokecolor="black [3200]" strokeweight="2pt">
                                      <v:shadow on="t" color="black" opacity="24903f" origin=",.5" offset="0,.55556mm"/>
                                    </v:line>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an 14" o:spid="_x0000_s1052" type="#_x0000_t22" style="position:absolute;left:32399;top:31608;width:2483;height:37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" adj="3602" fillcolor="#4f81bd [3204]" strokecolor="#243f60 [1604]" strokeweight="2pt"/>
                                    <v:shape id="Cube 15" o:spid="_x0000_s1053" type="#_x0000_t16" style="position:absolute;left:30818;top:19416;width:4623;height:63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" fillcolor="#4f81bd [3204]" strokecolor="#243f60 [1604]" strokeweight="2pt"/>
                                    <v:shape id="Cube 16" o:spid="_x0000_s1054" type="#_x0000_t16" style="position:absolute;left:29689;top:8015;width:4623;height:63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" fillcolor="#4f81bd [3204]" strokecolor="#243f60 [1604]" strokeweight="2pt"/>
                                    <v:line id="Straight Connector 17" o:spid="_x0000_s1055" style="position:absolute;flip:y;visibility:visible;mso-wrap-style:square" from="33076,25738" to="33076,314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" strokecolor="black [3200]" strokeweight="2pt">
                                      <v:shadow on="t" color="black" opacity="24903f" origin=",.5" offset="0,.55556mm"/>
                                    </v:line>
                                    <v:line id="Straight Connector 19" o:spid="_x0000_s1056" style="position:absolute;visibility:visible;mso-wrap-style:square" from="26867,13772" to="26867,321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" strokecolor="black [3200]" strokeweight="2pt">
                                      <v:shadow on="t" color="black" opacity="24903f" origin=",.5" offset="0,.55556mm"/>
                                    </v:line>
                                    <v:line id="Straight Connector 21" o:spid="_x0000_s1057" style="position:absolute;flip:x;visibility:visible;mso-wrap-style:square" from="17046,2257" to="49101,22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" strokecolor="black [3200]" strokeweight="2pt">
                                      <v:shadow on="t" color="black" opacity="24903f" origin=",.5" offset="0,.55556mm"/>
                                    </v:line>
                                    <v:shape id="Flowchart: Summing Junction 22" o:spid="_x0000_s1058" type="#_x0000_t123" style="position:absolute;left:49106;width:4401;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" fillcolor="#4f81bd [3204]" strokecolor="#243f60 [1604]" strokeweight="2pt"/>
                                    <v:line id="Straight Connector 23" o:spid="_x0000_s1059" style="position:absolute;flip:x;visibility:visible;mso-wrap-style:square" from="49106,4064" to="50241,35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" strokecolor="black [3200]" strokeweight="2pt">
                                      <v:shadow on="t" color="black" opacity="24903f" origin=",.5" offset="0,.55556mm"/>
                                    </v:line>
                                    <v:line id="Straight Connector 24" o:spid="_x0000_s1060" style="position:absolute;flip:x;visibility:visible;mso-wrap-style:square" from="50235,4176" to="51370,353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" strokecolor="black [3200]" strokeweight="2pt">
                                      <v:shadow on="t" color="black" opacity="24903f" origin=",.5" offset="0,.55556mm"/>
                                    </v:line>
                                    <v:line id="Straight Connector 25" o:spid="_x0000_s1061" style="position:absolute;flip:x;visibility:visible;mso-wrap-style:square" from="51477,4176" to="52611,353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" strokecolor="black [3200]" strokeweight="2pt">
                                      <v:shadow on="t" color="black" opacity="24903f" origin=",.5" offset="0,.55556mm"/>
                                    </v:line>
                                    <v:line id="Straight Connector 26" o:spid="_x0000_s1062" style="position:absolute;flip:y;visibility:visible;mso-wrap-style:square" from="24384,35221" to="48993,43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" strokecolor="black [3200]" strokeweight="2pt">
                                      <v:shadow on="t" color="black" opacity="24903f" origin=",.5" offset="0,.55556mm"/>
                                    </v:line>
                                    <v:line id="Straight Connector 27" o:spid="_x0000_s1063" style="position:absolute;flip:y;visibility:visible;mso-wrap-style:square" from="36124,35221" to="50344,43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" strokecolor="black [3200]" strokeweight="2pt">
                                      <v:shadow on="t" color="black" opacity="24903f" origin=",.5" offset="0,.55556mm"/>
                                    </v:line>
                                    <v:line id="Straight Connector 28" o:spid="_x0000_s1064" style="position:absolute;flip:y;visibility:visible;mso-wrap-style:square" from="46736,35221" to="51355,440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" strokecolor="black [3200]" strokeweight="2pt">
                                      <v:shadow on="t" color="black" opacity="24903f" origin=",.5" offset="0,.55556mm"/>
                                    </v:line>
                                    <v:roundrect id="Rounded Rectangle 30" o:spid="_x0000_s1065" style="position:absolute;left:34318;top:43349;width:5080;height:27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" fillcolor="#4f81bd [3204]" strokecolor="#243f60 [1604]" strokeweight="2pt"/>
                                    <v:roundrect id="Rounded Rectangle 31" o:spid="_x0000_s1066" style="position:absolute;left:21674;top:43462;width:5080;height:27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" fillcolor="#4f81bd [3204]" strokecolor="#243f60 [1604]" strokeweight="2pt"/>
                                    <v:roundrect id="Rounded Rectangle 32" o:spid="_x0000_s1067" style="position:absolute;left:45155;top:44026;width:5080;height:27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" fillcolor="#4f81bd [3204]" strokecolor="#243f60 [1604]" strokeweight="2pt"/>
                                    <v:line id="Straight Connector 33" o:spid="_x0000_s1068" style="position:absolute;flip:y;visibility:visible;mso-wrap-style:square" from="24045,46058" to="24045,51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" strokecolor="black [3200]" strokeweight="2pt">
                                      <v:shadow on="t" color="black" opacity="24903f" origin=",.5" offset="0,.55556mm"/>
                                    </v:line>
                                    <v:line id="Straight Connector 34" o:spid="_x0000_s1069" style="position:absolute;flip:y;visibility:visible;mso-wrap-style:square" from="46736,46848" to="46736,518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" strokecolor="black [3200]" strokeweight="2pt">
                                      <v:shadow on="t" color="black" opacity="24903f" origin=",.5" offset="0,.55556mm"/>
                                    </v:line>
                                    <v:line id="Straight Connector 35" o:spid="_x0000_s1070" style="position:absolute;flip:y;visibility:visible;mso-wrap-style:square" from="36011,45945" to="36011,516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" strokecolor="black [3200]" strokeweight="2pt">
                                      <v:shadow on="t" color="black" opacity="24903f" origin=",.5" offset="0,.55556mm"/>
                                    </v:line>
                                    <v:shapetype id="_x0000_t84" coordsize="21600,21600" o:spt="84" adj="2700" path="m,l,21600r21600,l21600,xem@0@0nfl@0@2@1@2@1@0xem,nfl@0@0em,21600nfl@0@2em21600,21600nfl@1@2em21600,nfl@1@0e">
                                      <v:stroke joinstyle="miter"/>
                                      <v:formulas>
                                        <v:f eqn="val #0"/>
                                        <v:f eqn="sum width 0 #0"/>
                                        <v:f eqn="sum height 0 #0"/>
                                        <v:f eqn="prod width 1 2"/>
                                        <v:f eqn="prod height 1 2"/>
                                        <v:f eqn="prod #0 1 2"/>
                                        <v:f eqn="prod #0 3 2"/>
                                        <v:f eqn="sum @1 @5 0"/>
                                        <v:f eqn="sum @2 @5 0"/>
                                      </v:formulas>
                                      <v:path o:extrusionok="f" limo="10800,10800" o:connecttype="custom" o:connectlocs="0,@4;@0,@4;@3,21600;@3,@2;21600,@4;@1,@4;@3,0;@3,@0" textboxrect="@0,@0,@1,@2"/>
                                      <v:handles>
                                        <v:h position="#0,topLeft" switch="" xrange="0,10800"/>
                                      </v:handles>
                                      <o:complex v:ext="view"/>
                                    </v:shapetype>
                                    <v:shape id="Bevel 36" o:spid="_x0000_s1071" type="#_x0000_t84" style="position:absolute;left:21223;top:51703;width:6886;height:71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" fillcolor="#4f81bd [3204]" strokecolor="#243f60 [1604]" strokeweight="2pt"/>
                                    <v:shape id="Bevel 37" o:spid="_x0000_s1072" type="#_x0000_t84" style="position:absolute;left:33189;top:51477;width:6886;height:71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" fillcolor="#4f81bd [3204]" strokecolor="#243f60 [1604]" strokeweight="2pt"/>
                                    <v:shape id="Bevel 38" o:spid="_x0000_s1073" type="#_x0000_t84" style="position:absolute;left:44139;top:51477;width:6886;height:71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" fillcolor="#4f81bd [3204]" strokecolor="#243f60 [1604]" strokeweight="2pt"/>
                                  </v:group>
                                  <v:shape id="Text Box 42" o:spid="_x0000_s1074" type="#_x0000_t202" style="position:absolute;top:11627;width:12069;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" fillcolor="white [3201]" stroked="f" strokeweight=".5pt">
                                    <v:textbox>
                                      <w:txbxContent>
                                        <w:p w14:paraId="383B2D9C" w14:textId="2F813C65" w:rsidR="00966DDB" w:rsidRPr="00966DDB" w:rsidRDefault="00966DDB" w:rsidP="00966DDB">
                                          <w:pPr>
                                            <w:spacing w:line="240" w:lineRule="auto"/>
                                            <w:jc w:val="center"/>
                                            <w:rPr>
                                              <w:lang w:val="en-GB"/>
                                            </w:rPr>
                                          </w:pPr>
                                          <w:r>
                                            <w:rPr>
                                              <w:lang w:val="en-GB"/>
                                            </w:rPr>
                                            <w:t>File server</w:t>
                                          </w:r>
                                        </w:p>
                                      </w:txbxContent>
                                    </v:textbox>
                                  </v:shape>
                                </v:group>
                                <v:shape id="Text Box 43" o:spid="_x0000_s1075" type="#_x0000_t202" style="position:absolute;left:19755;top:3273;width:6548;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" fillcolor="white [3201]" stroked="f" strokeweight=".5pt">
                                  <v:textbox>
                                    <w:txbxContent>
                                      <w:p w14:paraId="14C88A82" w14:textId="240FD236" w:rsidR="004F31E6" w:rsidRPr="00966DDB" w:rsidRDefault="004F31E6" w:rsidP="004F31E6">
                                        <w:pPr>
                                          <w:spacing w:line="240" w:lineRule="auto"/>
                                          <w:rPr>
                                            <w:lang w:val="en-GB"/>
                                          </w:rPr>
                                        </w:pPr>
                                        <w:r>
                                          <w:rPr>
                                            <w:lang w:val="en-GB"/>
                                          </w:rPr>
                                          <w:t>Router</w:t>
                                        </w:r>
                                      </w:p>
                                    </w:txbxContent>
                                  </v:textbox>
                                </v:shape>
                              </v:group>
                              <v:shape id="Text Box 44" o:spid="_x0000_s1076" type="#_x0000_t202" style="position:absolute;left:44704;width:6546;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" fillcolor="white [3201]" stroked="f" strokeweight=".5pt">
                                <v:textbox>
                                  <w:txbxContent>
                                    <w:p w14:paraId="681131EE" w14:textId="13C1D155" w:rsidR="00AA599F" w:rsidRPr="00966DDB" w:rsidRDefault="00AA599F" w:rsidP="00360D2F">
                                      <w:pPr>
                                        <w:spacing w:line="240" w:lineRule="auto"/>
                                        <w:jc w:val="right"/>
                                        <w:rPr>
                                          <w:lang w:val="en-GB"/>
                                        </w:rPr>
                                      </w:pPr>
                                      <w:r>
                                        <w:rPr>
                                          <w:lang w:val="en-GB"/>
                                        </w:rPr>
                                        <w:t>Switch</w:t>
                                      </w:r>
                                    </w:p>
                                  </w:txbxContent>
                                </v:textbox>
                              </v:shape>
                            </v:group>
                          </v:group>
                        </v:group>
                      </v:group>
                      <v:shape id="Text Box 46" o:spid="_x0000_s1077" type="#_x0000_t202" style="position:absolute;left:25964;top:47977;width:7781;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" fillcolor="white [3201]" stroked="f" strokeweight=".5pt">
                        <v:textbox>
                          <w:txbxContent>
                            <w:p w14:paraId="4D2E9998" w14:textId="034A195C" w:rsidR="00407948" w:rsidRPr="00966DDB" w:rsidRDefault="00407948" w:rsidP="00407948">
                              <w:pPr>
                                <w:spacing w:line="240" w:lineRule="auto"/>
                                <w:jc w:val="center"/>
                                <w:rPr>
                                  <w:lang w:val="en-GB"/>
                                </w:rPr>
                              </w:pPr>
                              <w:r>
                                <w:rPr>
                                  <w:lang w:val="en-GB"/>
                                </w:rPr>
                                <w:t>Hub</w:t>
                              </w:r>
                            </w:p>
                          </w:txbxContent>
                        </v:textbox>
                      </v:shape>
                    </v:group>
                    <v:shape id="Text Box 47" o:spid="_x0000_s1078" type="#_x0000_t202" style="position:absolute;left:37704;top:47752;width:7781;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" fillcolor="white [3201]" stroked="f" strokeweight=".5pt">
                      <v:textbox>
                        <w:txbxContent>
                          <w:p w14:paraId="0520DEA1" w14:textId="77777777" w:rsidR="00407948" w:rsidRPr="00966DDB" w:rsidRDefault="00407948" w:rsidP="00407948">
                            <w:pPr>
                              <w:spacing w:line="240" w:lineRule="auto"/>
                              <w:jc w:val="center"/>
                              <w:rPr>
                                <w:lang w:val="en-GB"/>
                              </w:rPr>
                            </w:pPr>
                            <w:r>
                              <w:rPr>
                                <w:lang w:val="en-GB"/>
                              </w:rPr>
                              <w:t>Hub</w:t>
                            </w:r>
                          </w:p>
                        </w:txbxContent>
                      </v:textbox>
                    </v:shape>
                  </v:group>
                  <v:shape id="Text Box 48" o:spid="_x0000_s1079" type="#_x0000_t202" style="position:absolute;left:48090;top:49106;width:7781;height:2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" fillcolor="white [3201]" stroked="f" strokeweight=".5pt">
                    <v:textbox>
                      <w:txbxContent>
                        <w:p w14:paraId="64880A28" w14:textId="77777777" w:rsidR="00407948" w:rsidRPr="00966DDB" w:rsidRDefault="00407948" w:rsidP="00407948">
                          <w:pPr>
                            <w:spacing w:line="240" w:lineRule="auto"/>
                            <w:jc w:val="center"/>
                            <w:rPr>
                              <w:lang w:val="en-GB"/>
                            </w:rPr>
                          </w:pPr>
                          <w:r>
                            <w:rPr>
                              <w:lang w:val="en-GB"/>
                            </w:rPr>
                            <w:t>Hub</w:t>
                          </w:r>
                        </w:p>
                      </w:txbxContent>
                    </v:textbox>
                  </v:shape>
                </v:group>
              </v:group>
            </w:pict>
          </mc:Fallback>
        </mc:AlternateContent>
      </w:r>
    </w:p>
    <w:p w14:paraId="3A0BA743" w14:textId="02EBD481" w:rsidR="00313FFC" w:rsidRDefault="00313FFC" w:rsidP="008940EC">
      <w:pPr>
        <w:ind w:firstLine="720"/>
      </w:pPr>
    </w:p>
    <w:p w14:paraId="6C1C8104" w14:textId="6635907C" w:rsidR="00313FFC" w:rsidRDefault="00313FFC" w:rsidP="008940EC">
      <w:pPr>
        <w:ind w:firstLine="720"/>
      </w:pPr>
    </w:p>
    <w:p w14:paraId="1C8E61D4" w14:textId="4F3D12C4" w:rsidR="00313FFC" w:rsidRDefault="00313FFC" w:rsidP="008940EC">
      <w:pPr>
        <w:ind w:firstLine="720"/>
      </w:pPr>
    </w:p>
    <w:p w14:paraId="1D4BC0BC" w14:textId="774BF826" w:rsidR="00313FFC" w:rsidRDefault="00313FFC" w:rsidP="008940EC">
      <w:pPr>
        <w:ind w:firstLine="720"/>
      </w:pPr>
    </w:p>
    <w:p w14:paraId="7E2DA10B" w14:textId="563131BE" w:rsidR="00313FFC" w:rsidRDefault="003B30CA" w:rsidP="008940EC">
      <w:pPr>
        <w:ind w:firstLine="720"/>
      </w:pPr>
      <w:r>
        <w:rPr>
          <w:noProof/>
        </w:rPr>
        <mc:AlternateContent>
          <mc:Choice Requires="wps">
            <w:drawing>
              <wp:anchor distT="0" distB="0" distL="114300" distR="114300" simplePos="0" relativeHeight="251695104" behindDoc="0" locked="0" layoutInCell="1" allowOverlap="1" wp14:anchorId="0CF5AB67" wp14:editId="0CA33719">
                <wp:simplePos x="0" y="0"/>
                <wp:positionH relativeFrom="column">
                  <wp:posOffset>2686757</wp:posOffset>
                </wp:positionH>
                <wp:positionV relativeFrom="paragraph">
                  <wp:posOffset>63782</wp:posOffset>
                </wp:positionV>
                <wp:extent cx="282221" cy="0"/>
                <wp:effectExtent l="38100" t="38100" r="60960" b="95250"/>
                <wp:wrapNone/>
                <wp:docPr id="20" name="Straight Connector 20"/>
                <wp:cNvGraphicFramePr/>
                <a:graphic xmlns:a="http://schemas.openxmlformats.org/drawingml/2006/main">
                  <a:graphicData uri="http://schemas.microsoft.com/office/word/2010/wordprocessingShape">
                    <wps:wsp>
                      <wps:cNvCnPr/>
                      <wps:spPr>
                        <a:xfrm flipH="1">
                          <a:off x="0" y="0"/>
                          <a:ext cx="282221"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04EBD9" id="Straight Connector 20" o:spid="_x0000_s1026" style="position:absolute;flip:x;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1.55pt,5pt" to="233.7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" strokecolor="black [3200]" strokeweight="2pt">
                <v:shadow on="t" color="black" opacity="24903f" origin=",.5" offset="0,.55556mm"/>
              </v:line>
            </w:pict>
          </mc:Fallback>
        </mc:AlternateContent>
      </w:r>
    </w:p>
    <w:p w14:paraId="37881E67" w14:textId="05874294" w:rsidR="00313FFC" w:rsidRDefault="00313FFC" w:rsidP="008940EC">
      <w:pPr>
        <w:ind w:firstLine="720"/>
      </w:pPr>
    </w:p>
    <w:p w14:paraId="7C03358C" w14:textId="03982937" w:rsidR="00313FFC" w:rsidRDefault="00313FFC" w:rsidP="008940EC">
      <w:pPr>
        <w:ind w:firstLine="720"/>
      </w:pPr>
    </w:p>
    <w:p w14:paraId="230A28F8" w14:textId="1F3B8775" w:rsidR="00B55F6D" w:rsidRDefault="00B55F6D" w:rsidP="008940EC">
      <w:pPr>
        <w:ind w:firstLine="720"/>
      </w:pPr>
    </w:p>
    <w:p w14:paraId="57D27E98" w14:textId="32D53586" w:rsidR="00B55F6D" w:rsidRDefault="00B55F6D" w:rsidP="008940EC">
      <w:pPr>
        <w:ind w:firstLine="720"/>
      </w:pPr>
    </w:p>
    <w:p w14:paraId="414F7884" w14:textId="4504A3B6" w:rsidR="00B55F6D" w:rsidRDefault="003B30CA" w:rsidP="008940EC">
      <w:pPr>
        <w:ind w:firstLine="720"/>
      </w:pPr>
      <w:r>
        <w:rPr>
          <w:noProof/>
        </w:rPr>
        <mc:AlternateContent>
          <mc:Choice Requires="wps">
            <w:drawing>
              <wp:anchor distT="0" distB="0" distL="114300" distR="114300" simplePos="0" relativeHeight="251691008" behindDoc="0" locked="0" layoutInCell="1" allowOverlap="1" wp14:anchorId="174A0964" wp14:editId="6C856F47">
                <wp:simplePos x="0" y="0"/>
                <wp:positionH relativeFrom="column">
                  <wp:posOffset>2698044</wp:posOffset>
                </wp:positionH>
                <wp:positionV relativeFrom="paragraph">
                  <wp:posOffset>161431</wp:posOffset>
                </wp:positionV>
                <wp:extent cx="541726" cy="1"/>
                <wp:effectExtent l="38100" t="38100" r="67945" b="95250"/>
                <wp:wrapNone/>
                <wp:docPr id="18" name="Straight Connector 18"/>
                <wp:cNvGraphicFramePr/>
                <a:graphic xmlns:a="http://schemas.openxmlformats.org/drawingml/2006/main">
                  <a:graphicData uri="http://schemas.microsoft.com/office/word/2010/wordprocessingShape">
                    <wps:wsp>
                      <wps:cNvCnPr/>
                      <wps:spPr>
                        <a:xfrm flipH="1" flipV="1">
                          <a:off x="0" y="0"/>
                          <a:ext cx="541726" cy="1"/>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A0E5DA" id="Straight Connector 18" o:spid="_x0000_s1026" style="position:absolute;flip:x y;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2.45pt,12.7pt" to="255.1pt,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" strokecolor="black [3200]" strokeweight="2pt">
                <v:shadow on="t" color="black" opacity="24903f" origin=",.5" offset="0,.55556mm"/>
              </v:line>
            </w:pict>
          </mc:Fallback>
        </mc:AlternateContent>
      </w:r>
      <w:r w:rsidR="00717012">
        <w:rPr>
          <w:noProof/>
        </w:rPr>
        <mc:AlternateContent>
          <mc:Choice Requires="wps">
            <w:drawing>
              <wp:anchor distT="0" distB="0" distL="114300" distR="114300" simplePos="0" relativeHeight="251659264" behindDoc="0" locked="0" layoutInCell="1" allowOverlap="1" wp14:anchorId="08F7E359" wp14:editId="7AB2CB12">
                <wp:simplePos x="0" y="0"/>
                <wp:positionH relativeFrom="column">
                  <wp:posOffset>270298</wp:posOffset>
                </wp:positionH>
                <wp:positionV relativeFrom="paragraph">
                  <wp:posOffset>83467</wp:posOffset>
                </wp:positionV>
                <wp:extent cx="462280" cy="631825"/>
                <wp:effectExtent l="0" t="0" r="13970" b="15875"/>
                <wp:wrapNone/>
                <wp:docPr id="1" name="Cube 1"/>
                <wp:cNvGraphicFramePr/>
                <a:graphic xmlns:a="http://schemas.openxmlformats.org/drawingml/2006/main">
                  <a:graphicData uri="http://schemas.microsoft.com/office/word/2010/wordprocessingShape">
                    <wps:wsp>
                      <wps:cNvSpPr/>
                      <wps:spPr>
                        <a:xfrm>
                          <a:off x="0" y="0"/>
                          <a:ext cx="462280" cy="631825"/>
                        </a:xfrm>
                        <a:prstGeom prst="cub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4F63FC1" id="Cube 1" o:spid="_x0000_s1026" type="#_x0000_t16" style="position:absolute;margin-left:21.3pt;margin-top:6.55pt;width:36.4pt;height:49.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" fillcolor="#4f81bd [3204]" strokecolor="#243f60 [1604]" strokeweight="2pt"/>
            </w:pict>
          </mc:Fallback>
        </mc:AlternateContent>
      </w:r>
    </w:p>
    <w:p w14:paraId="20CF3DFE" w14:textId="3BCBB755" w:rsidR="00B55F6D" w:rsidRDefault="00B55F6D" w:rsidP="008940EC">
      <w:pPr>
        <w:ind w:firstLine="720"/>
      </w:pPr>
    </w:p>
    <w:p w14:paraId="4989EB2D" w14:textId="5B2A8AF7" w:rsidR="00B55F6D" w:rsidRDefault="00717012" w:rsidP="008940EC">
      <w:pPr>
        <w:ind w:firstLine="720"/>
      </w:pPr>
      <w:r>
        <w:rPr>
          <w:noProof/>
        </w:rPr>
        <mc:AlternateContent>
          <mc:Choice Requires="wps">
            <w:drawing>
              <wp:anchor distT="0" distB="0" distL="114300" distR="114300" simplePos="0" relativeHeight="251665408" behindDoc="0" locked="0" layoutInCell="1" allowOverlap="1" wp14:anchorId="351ACED4" wp14:editId="38257C4F">
                <wp:simplePos x="0" y="0"/>
                <wp:positionH relativeFrom="column">
                  <wp:posOffset>799042</wp:posOffset>
                </wp:positionH>
                <wp:positionV relativeFrom="paragraph">
                  <wp:posOffset>121567</wp:posOffset>
                </wp:positionV>
                <wp:extent cx="462280" cy="631825"/>
                <wp:effectExtent l="0" t="0" r="13970" b="15875"/>
                <wp:wrapNone/>
                <wp:docPr id="4" name="Cube 4"/>
                <wp:cNvGraphicFramePr/>
                <a:graphic xmlns:a="http://schemas.openxmlformats.org/drawingml/2006/main">
                  <a:graphicData uri="http://schemas.microsoft.com/office/word/2010/wordprocessingShape">
                    <wps:wsp>
                      <wps:cNvSpPr/>
                      <wps:spPr>
                        <a:xfrm>
                          <a:off x="0" y="0"/>
                          <a:ext cx="462280" cy="631825"/>
                        </a:xfrm>
                        <a:prstGeom prst="cub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41822BC" id="Cube 4" o:spid="_x0000_s1026" type="#_x0000_t16" style="position:absolute;margin-left:62.9pt;margin-top:9.55pt;width:36.4pt;height:49.7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" fillcolor="#4f81bd [3204]" strokecolor="#243f60 [1604]" strokeweight="2pt"/>
            </w:pict>
          </mc:Fallback>
        </mc:AlternateContent>
      </w:r>
    </w:p>
    <w:p w14:paraId="4B0FF623" w14:textId="5FC3F8DD" w:rsidR="00B55F6D" w:rsidRDefault="00B55F6D" w:rsidP="008940EC">
      <w:pPr>
        <w:ind w:firstLine="720"/>
      </w:pPr>
    </w:p>
    <w:p w14:paraId="3E627FEC" w14:textId="5AEB85C1" w:rsidR="00B55F6D" w:rsidRDefault="00B55F6D" w:rsidP="008940EC">
      <w:pPr>
        <w:ind w:firstLine="720"/>
      </w:pPr>
    </w:p>
    <w:p w14:paraId="63D24717" w14:textId="4F58710C" w:rsidR="00806002" w:rsidRDefault="00806002" w:rsidP="008940EC">
      <w:pPr>
        <w:ind w:firstLine="720"/>
      </w:pPr>
    </w:p>
    <w:p w14:paraId="00CAF03C" w14:textId="77777777" w:rsidR="00806002" w:rsidRPr="00806002" w:rsidRDefault="00806002" w:rsidP="00806002"/>
    <w:p w14:paraId="2A5B1EE8" w14:textId="77777777" w:rsidR="00806002" w:rsidRPr="00806002" w:rsidRDefault="00806002" w:rsidP="00806002"/>
    <w:p w14:paraId="0EF5B24D" w14:textId="04BD6B28" w:rsidR="00806002" w:rsidRDefault="00806002" w:rsidP="00806002"/>
    <w:p w14:paraId="71C47E0C" w14:textId="1A248C1F" w:rsidR="00B55F6D" w:rsidRDefault="00806002" w:rsidP="00806002">
      <w:pPr>
        <w:tabs>
          <w:tab w:val="left" w:pos="1636"/>
        </w:tabs>
      </w:pPr>
      <w:r>
        <w:lastRenderedPageBreak/>
        <w:tab/>
      </w:r>
    </w:p>
    <w:p w14:paraId="07203B2F" w14:textId="77777777" w:rsidR="00806002" w:rsidRDefault="00806002" w:rsidP="00806002">
      <w:pPr>
        <w:tabs>
          <w:tab w:val="left" w:pos="1636"/>
        </w:tabs>
      </w:pPr>
    </w:p>
    <w:p w14:paraId="7A8B3D35" w14:textId="176B8474" w:rsidR="00806002" w:rsidRPr="00A602CD" w:rsidRDefault="00A602CD" w:rsidP="00806002">
      <w:pPr>
        <w:tabs>
          <w:tab w:val="left" w:pos="1636"/>
        </w:tabs>
        <w:rPr>
          <w:b/>
        </w:rPr>
      </w:pPr>
      <w:r w:rsidRPr="00A602CD">
        <w:rPr>
          <w:b/>
        </w:rPr>
        <w:t xml:space="preserve">Planned-Physical </w:t>
      </w:r>
    </w:p>
    <w:p w14:paraId="4AB810DD" w14:textId="233EA881" w:rsidR="00806002" w:rsidRDefault="00DC38E6" w:rsidP="00806002">
      <w:pPr>
        <w:tabs>
          <w:tab w:val="left" w:pos="1636"/>
        </w:tabs>
      </w:pPr>
      <w:r>
        <w:rPr>
          <w:noProof/>
        </w:rPr>
        <mc:AlternateContent>
          <mc:Choice Requires="wps">
            <w:drawing>
              <wp:anchor distT="0" distB="0" distL="114300" distR="114300" simplePos="0" relativeHeight="251842560" behindDoc="0" locked="0" layoutInCell="1" allowOverlap="1" wp14:anchorId="35D32D43" wp14:editId="47479D1F">
                <wp:simplePos x="0" y="0"/>
                <wp:positionH relativeFrom="column">
                  <wp:posOffset>270510</wp:posOffset>
                </wp:positionH>
                <wp:positionV relativeFrom="paragraph">
                  <wp:posOffset>144639</wp:posOffset>
                </wp:positionV>
                <wp:extent cx="790223" cy="315595"/>
                <wp:effectExtent l="0" t="0" r="0" b="8255"/>
                <wp:wrapNone/>
                <wp:docPr id="116" name="Text Box 116"/>
                <wp:cNvGraphicFramePr/>
                <a:graphic xmlns:a="http://schemas.openxmlformats.org/drawingml/2006/main">
                  <a:graphicData uri="http://schemas.microsoft.com/office/word/2010/wordprocessingShape">
                    <wps:wsp>
                      <wps:cNvSpPr txBox="1"/>
                      <wps:spPr>
                        <a:xfrm>
                          <a:off x="0" y="0"/>
                          <a:ext cx="790223" cy="31559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140817E" w14:textId="12B93708" w:rsidR="00DC38E6" w:rsidRPr="006D5AC4" w:rsidRDefault="00DC38E6">
                            <w:pPr>
                              <w:rPr>
                                <w:lang w:val="en-GB"/>
                              </w:rPr>
                            </w:pPr>
                            <w:r>
                              <w:rPr>
                                <w:lang w:val="en-GB"/>
                              </w:rPr>
                              <w:t>Ac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D32D43" id="Text Box 116" o:spid="_x0000_s1080" type="#_x0000_t202" style="position:absolute;margin-left:21.3pt;margin-top:11.4pt;width:62.2pt;height:24.85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" fillcolor="white [3201]" stroked="f" strokeweight=".5pt">
                <v:textbox>
                  <w:txbxContent>
                    <w:p w14:paraId="2140817E" w14:textId="12B93708" w:rsidR="00DC38E6" w:rsidRPr="006D5AC4" w:rsidRDefault="00DC38E6">
                      <w:pPr>
                        <w:rPr>
                          <w:lang w:val="en-GB"/>
                        </w:rPr>
                      </w:pPr>
                      <w:r>
                        <w:rPr>
                          <w:lang w:val="en-GB"/>
                        </w:rPr>
                        <w:t>Access</w:t>
                      </w:r>
                    </w:p>
                  </w:txbxContent>
                </v:textbox>
              </v:shape>
            </w:pict>
          </mc:Fallback>
        </mc:AlternateContent>
      </w:r>
      <w:r w:rsidR="00084E1F">
        <w:rPr>
          <w:noProof/>
        </w:rPr>
        <mc:AlternateContent>
          <mc:Choice Requires="wps">
            <w:drawing>
              <wp:anchor distT="0" distB="0" distL="114300" distR="114300" simplePos="0" relativeHeight="251840512" behindDoc="0" locked="0" layoutInCell="1" allowOverlap="1" wp14:anchorId="40FA97E2" wp14:editId="5A6FC779">
                <wp:simplePos x="0" y="0"/>
                <wp:positionH relativeFrom="column">
                  <wp:posOffset>5497689</wp:posOffset>
                </wp:positionH>
                <wp:positionV relativeFrom="paragraph">
                  <wp:posOffset>112324</wp:posOffset>
                </wp:positionV>
                <wp:extent cx="869597" cy="541867"/>
                <wp:effectExtent l="0" t="0" r="6985" b="0"/>
                <wp:wrapNone/>
                <wp:docPr id="115" name="Text Box 115"/>
                <wp:cNvGraphicFramePr/>
                <a:graphic xmlns:a="http://schemas.openxmlformats.org/drawingml/2006/main">
                  <a:graphicData uri="http://schemas.microsoft.com/office/word/2010/wordprocessingShape">
                    <wps:wsp>
                      <wps:cNvSpPr txBox="1"/>
                      <wps:spPr>
                        <a:xfrm>
                          <a:off x="0" y="0"/>
                          <a:ext cx="869597" cy="54186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60D8284" w14:textId="261A7AE2" w:rsidR="00084E1F" w:rsidRPr="006D5AC4" w:rsidRDefault="00084E1F" w:rsidP="00084E1F">
                            <w:pPr>
                              <w:spacing w:line="240" w:lineRule="auto"/>
                              <w:jc w:val="center"/>
                              <w:rPr>
                                <w:lang w:val="en-GB"/>
                              </w:rPr>
                            </w:pPr>
                            <w:r>
                              <w:rPr>
                                <w:lang w:val="en-GB"/>
                              </w:rPr>
                              <w:t>Threat det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FA97E2" id="Text Box 115" o:spid="_x0000_s1081" type="#_x0000_t202" style="position:absolute;margin-left:432.9pt;margin-top:8.85pt;width:68.45pt;height:42.65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" fillcolor="white [3201]" stroked="f" strokeweight=".5pt">
                <v:textbox>
                  <w:txbxContent>
                    <w:p w14:paraId="360D8284" w14:textId="261A7AE2" w:rsidR="00084E1F" w:rsidRPr="006D5AC4" w:rsidRDefault="00084E1F" w:rsidP="00084E1F">
                      <w:pPr>
                        <w:spacing w:line="240" w:lineRule="auto"/>
                        <w:jc w:val="center"/>
                        <w:rPr>
                          <w:lang w:val="en-GB"/>
                        </w:rPr>
                      </w:pPr>
                      <w:r>
                        <w:rPr>
                          <w:lang w:val="en-GB"/>
                        </w:rPr>
                        <w:t>Threat detection</w:t>
                      </w:r>
                    </w:p>
                  </w:txbxContent>
                </v:textbox>
              </v:shape>
            </w:pict>
          </mc:Fallback>
        </mc:AlternateContent>
      </w:r>
      <w:r w:rsidR="006D5AC4">
        <w:rPr>
          <w:noProof/>
        </w:rPr>
        <mc:AlternateContent>
          <mc:Choice Requires="wps">
            <w:drawing>
              <wp:anchor distT="0" distB="0" distL="114300" distR="114300" simplePos="0" relativeHeight="251838464" behindDoc="0" locked="0" layoutInCell="1" allowOverlap="1" wp14:anchorId="697FBC05" wp14:editId="75A676AD">
                <wp:simplePos x="0" y="0"/>
                <wp:positionH relativeFrom="column">
                  <wp:posOffset>3668536</wp:posOffset>
                </wp:positionH>
                <wp:positionV relativeFrom="paragraph">
                  <wp:posOffset>106045</wp:posOffset>
                </wp:positionV>
                <wp:extent cx="1478845" cy="315595"/>
                <wp:effectExtent l="0" t="0" r="7620" b="8255"/>
                <wp:wrapNone/>
                <wp:docPr id="114" name="Text Box 114"/>
                <wp:cNvGraphicFramePr/>
                <a:graphic xmlns:a="http://schemas.openxmlformats.org/drawingml/2006/main">
                  <a:graphicData uri="http://schemas.microsoft.com/office/word/2010/wordprocessingShape">
                    <wps:wsp>
                      <wps:cNvSpPr txBox="1"/>
                      <wps:spPr>
                        <a:xfrm>
                          <a:off x="0" y="0"/>
                          <a:ext cx="1478845" cy="31559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5401397" w14:textId="531F7B43" w:rsidR="006D5AC4" w:rsidRPr="006D5AC4" w:rsidRDefault="006D5AC4">
                            <w:pPr>
                              <w:rPr>
                                <w:lang w:val="en-GB"/>
                              </w:rPr>
                            </w:pPr>
                            <w:r>
                              <w:rPr>
                                <w:lang w:val="en-GB"/>
                              </w:rPr>
                              <w:t>Secure mo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7FBC05" id="Text Box 114" o:spid="_x0000_s1082" type="#_x0000_t202" style="position:absolute;margin-left:288.85pt;margin-top:8.35pt;width:116.45pt;height:24.85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" fillcolor="white [3201]" stroked="f" strokeweight=".5pt">
                <v:textbox>
                  <w:txbxContent>
                    <w:p w14:paraId="25401397" w14:textId="531F7B43" w:rsidR="006D5AC4" w:rsidRPr="006D5AC4" w:rsidRDefault="006D5AC4">
                      <w:pPr>
                        <w:rPr>
                          <w:lang w:val="en-GB"/>
                        </w:rPr>
                      </w:pPr>
                      <w:r>
                        <w:rPr>
                          <w:lang w:val="en-GB"/>
                        </w:rPr>
                        <w:t>Secure mobility</w:t>
                      </w:r>
                    </w:p>
                  </w:txbxContent>
                </v:textbox>
              </v:shape>
            </w:pict>
          </mc:Fallback>
        </mc:AlternateContent>
      </w:r>
      <w:r w:rsidR="006D5AC4">
        <w:rPr>
          <w:noProof/>
        </w:rPr>
        <mc:AlternateContent>
          <mc:Choice Requires="wps">
            <w:drawing>
              <wp:anchor distT="0" distB="0" distL="114300" distR="114300" simplePos="0" relativeHeight="251836416" behindDoc="0" locked="0" layoutInCell="1" allowOverlap="1" wp14:anchorId="5EEAE3D0" wp14:editId="15A92612">
                <wp:simplePos x="0" y="0"/>
                <wp:positionH relativeFrom="column">
                  <wp:posOffset>1715911</wp:posOffset>
                </wp:positionH>
                <wp:positionV relativeFrom="paragraph">
                  <wp:posOffset>67169</wp:posOffset>
                </wp:positionV>
                <wp:extent cx="1478845" cy="315595"/>
                <wp:effectExtent l="0" t="0" r="7620" b="8255"/>
                <wp:wrapNone/>
                <wp:docPr id="113" name="Text Box 113"/>
                <wp:cNvGraphicFramePr/>
                <a:graphic xmlns:a="http://schemas.openxmlformats.org/drawingml/2006/main">
                  <a:graphicData uri="http://schemas.microsoft.com/office/word/2010/wordprocessingShape">
                    <wps:wsp>
                      <wps:cNvSpPr txBox="1"/>
                      <wps:spPr>
                        <a:xfrm>
                          <a:off x="0" y="0"/>
                          <a:ext cx="1478845" cy="31559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044FDE3" w14:textId="28502437" w:rsidR="006D5AC4" w:rsidRPr="006D5AC4" w:rsidRDefault="006D5AC4">
                            <w:pPr>
                              <w:rPr>
                                <w:lang w:val="en-GB"/>
                              </w:rPr>
                            </w:pPr>
                            <w:r>
                              <w:rPr>
                                <w:lang w:val="en-GB"/>
                              </w:rPr>
                              <w:t>Network prot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EAE3D0" id="Text Box 113" o:spid="_x0000_s1083" type="#_x0000_t202" style="position:absolute;margin-left:135.1pt;margin-top:5.3pt;width:116.45pt;height:24.85pt;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" fillcolor="white [3201]" stroked="f" strokeweight=".5pt">
                <v:textbox>
                  <w:txbxContent>
                    <w:p w14:paraId="3044FDE3" w14:textId="28502437" w:rsidR="006D5AC4" w:rsidRPr="006D5AC4" w:rsidRDefault="006D5AC4">
                      <w:pPr>
                        <w:rPr>
                          <w:lang w:val="en-GB"/>
                        </w:rPr>
                      </w:pPr>
                      <w:r>
                        <w:rPr>
                          <w:lang w:val="en-GB"/>
                        </w:rPr>
                        <w:t>Network protection</w:t>
                      </w:r>
                    </w:p>
                  </w:txbxContent>
                </v:textbox>
              </v:shape>
            </w:pict>
          </mc:Fallback>
        </mc:AlternateContent>
      </w:r>
    </w:p>
    <w:p w14:paraId="126BDCCF" w14:textId="369B56C3" w:rsidR="00806002" w:rsidRDefault="00DF3949" w:rsidP="00806002">
      <w:pPr>
        <w:tabs>
          <w:tab w:val="left" w:pos="1636"/>
        </w:tabs>
      </w:pPr>
      <w:r>
        <w:rPr>
          <w:noProof/>
        </w:rPr>
        <mc:AlternateContent>
          <mc:Choice Requires="wps">
            <w:drawing>
              <wp:anchor distT="0" distB="0" distL="114300" distR="114300" simplePos="0" relativeHeight="251827200" behindDoc="0" locked="0" layoutInCell="1" allowOverlap="1" wp14:anchorId="005C406C" wp14:editId="4D55B413">
                <wp:simplePos x="0" y="0"/>
                <wp:positionH relativeFrom="column">
                  <wp:posOffset>5430520</wp:posOffset>
                </wp:positionH>
                <wp:positionV relativeFrom="paragraph">
                  <wp:posOffset>303318</wp:posOffset>
                </wp:positionV>
                <wp:extent cx="1150973" cy="293512"/>
                <wp:effectExtent l="0" t="0" r="11430" b="11430"/>
                <wp:wrapNone/>
                <wp:docPr id="108" name="Rounded Rectangle 108"/>
                <wp:cNvGraphicFramePr/>
                <a:graphic xmlns:a="http://schemas.openxmlformats.org/drawingml/2006/main">
                  <a:graphicData uri="http://schemas.microsoft.com/office/word/2010/wordprocessingShape">
                    <wps:wsp>
                      <wps:cNvSpPr/>
                      <wps:spPr>
                        <a:xfrm>
                          <a:off x="0" y="0"/>
                          <a:ext cx="1150973" cy="29351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7ACE99B3" id="Rounded Rectangle 108" o:spid="_x0000_s1026" style="position:absolute;margin-left:427.6pt;margin-top:23.9pt;width:90.65pt;height:23.1pt;z-index:251827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" fillcolor="#4f81bd [3204]" strokecolor="#243f60 [1604]" strokeweight="2pt"/>
            </w:pict>
          </mc:Fallback>
        </mc:AlternateContent>
      </w:r>
      <w:r>
        <w:rPr>
          <w:noProof/>
        </w:rPr>
        <mc:AlternateContent>
          <mc:Choice Requires="wps">
            <w:drawing>
              <wp:anchor distT="0" distB="0" distL="114300" distR="114300" simplePos="0" relativeHeight="251825152" behindDoc="0" locked="0" layoutInCell="1" allowOverlap="1" wp14:anchorId="69540B61" wp14:editId="7D4E3734">
                <wp:simplePos x="0" y="0"/>
                <wp:positionH relativeFrom="column">
                  <wp:posOffset>3657106</wp:posOffset>
                </wp:positionH>
                <wp:positionV relativeFrom="paragraph">
                  <wp:posOffset>98496</wp:posOffset>
                </wp:positionV>
                <wp:extent cx="1535148" cy="293512"/>
                <wp:effectExtent l="0" t="0" r="27305" b="11430"/>
                <wp:wrapNone/>
                <wp:docPr id="107" name="Rounded Rectangle 107"/>
                <wp:cNvGraphicFramePr/>
                <a:graphic xmlns:a="http://schemas.openxmlformats.org/drawingml/2006/main">
                  <a:graphicData uri="http://schemas.microsoft.com/office/word/2010/wordprocessingShape">
                    <wps:wsp>
                      <wps:cNvSpPr/>
                      <wps:spPr>
                        <a:xfrm>
                          <a:off x="0" y="0"/>
                          <a:ext cx="1535148" cy="29351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9C737C5" id="Rounded Rectangle 107" o:spid="_x0000_s1026" style="position:absolute;margin-left:287.95pt;margin-top:7.75pt;width:120.9pt;height:23.1pt;z-index:25182515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" fillcolor="#4f81bd [3204]" strokecolor="#243f60 [1604]" strokeweight="2pt"/>
            </w:pict>
          </mc:Fallback>
        </mc:AlternateContent>
      </w:r>
      <w:r>
        <w:rPr>
          <w:noProof/>
        </w:rPr>
        <mc:AlternateContent>
          <mc:Choice Requires="wps">
            <w:drawing>
              <wp:anchor distT="0" distB="0" distL="114300" distR="114300" simplePos="0" relativeHeight="251823104" behindDoc="0" locked="0" layoutInCell="1" allowOverlap="1" wp14:anchorId="4FE21D31" wp14:editId="6A662D69">
                <wp:simplePos x="0" y="0"/>
                <wp:positionH relativeFrom="column">
                  <wp:posOffset>1738489</wp:posOffset>
                </wp:positionH>
                <wp:positionV relativeFrom="paragraph">
                  <wp:posOffset>66604</wp:posOffset>
                </wp:positionV>
                <wp:extent cx="1535148" cy="293512"/>
                <wp:effectExtent l="0" t="0" r="27305" b="11430"/>
                <wp:wrapNone/>
                <wp:docPr id="106" name="Rounded Rectangle 106"/>
                <wp:cNvGraphicFramePr/>
                <a:graphic xmlns:a="http://schemas.openxmlformats.org/drawingml/2006/main">
                  <a:graphicData uri="http://schemas.microsoft.com/office/word/2010/wordprocessingShape">
                    <wps:wsp>
                      <wps:cNvSpPr/>
                      <wps:spPr>
                        <a:xfrm>
                          <a:off x="0" y="0"/>
                          <a:ext cx="1535148" cy="29351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7F4FB17" id="Rounded Rectangle 106" o:spid="_x0000_s1026" style="position:absolute;margin-left:136.9pt;margin-top:5.25pt;width:120.9pt;height:23.1pt;z-index:25182310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" fillcolor="#4f81bd [3204]" strokecolor="#243f60 [1604]" strokeweight="2pt"/>
            </w:pict>
          </mc:Fallback>
        </mc:AlternateContent>
      </w:r>
      <w:r w:rsidR="00AB6EFF">
        <w:rPr>
          <w:noProof/>
        </w:rPr>
        <mc:AlternateContent>
          <mc:Choice Requires="wps">
            <w:drawing>
              <wp:anchor distT="0" distB="0" distL="114300" distR="114300" simplePos="0" relativeHeight="251749376" behindDoc="0" locked="0" layoutInCell="1" allowOverlap="1" wp14:anchorId="6047CD87" wp14:editId="103F4873">
                <wp:simplePos x="0" y="0"/>
                <wp:positionH relativeFrom="column">
                  <wp:posOffset>327379</wp:posOffset>
                </wp:positionH>
                <wp:positionV relativeFrom="paragraph">
                  <wp:posOffset>123049</wp:posOffset>
                </wp:positionV>
                <wp:extent cx="733778" cy="474133"/>
                <wp:effectExtent l="0" t="0" r="28575" b="21590"/>
                <wp:wrapNone/>
                <wp:docPr id="60" name="Rectangle 60"/>
                <wp:cNvGraphicFramePr/>
                <a:graphic xmlns:a="http://schemas.openxmlformats.org/drawingml/2006/main">
                  <a:graphicData uri="http://schemas.microsoft.com/office/word/2010/wordprocessingShape">
                    <wps:wsp>
                      <wps:cNvSpPr/>
                      <wps:spPr>
                        <a:xfrm>
                          <a:off x="0" y="0"/>
                          <a:ext cx="733778" cy="474133"/>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D299107" id="Rectangle 60" o:spid="_x0000_s1026" style="position:absolute;margin-left:25.8pt;margin-top:9.7pt;width:57.8pt;height:37.35pt;z-index:2517493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" fillcolor="#4f81bd [3204]" strokecolor="#243f60 [1604]" strokeweight="2pt"/>
            </w:pict>
          </mc:Fallback>
        </mc:AlternateContent>
      </w:r>
    </w:p>
    <w:p w14:paraId="4F02A19A" w14:textId="3C7A398F" w:rsidR="00806002" w:rsidRDefault="00277772" w:rsidP="00806002">
      <w:pPr>
        <w:tabs>
          <w:tab w:val="left" w:pos="1636"/>
        </w:tabs>
      </w:pPr>
      <w:r>
        <w:rPr>
          <w:noProof/>
        </w:rPr>
        <mc:AlternateContent>
          <mc:Choice Requires="wps">
            <w:drawing>
              <wp:anchor distT="0" distB="0" distL="114300" distR="114300" simplePos="0" relativeHeight="251856896" behindDoc="0" locked="0" layoutInCell="1" allowOverlap="1" wp14:anchorId="37FEE6FC" wp14:editId="62D119B1">
                <wp:simplePos x="0" y="0"/>
                <wp:positionH relativeFrom="column">
                  <wp:posOffset>4210756</wp:posOffset>
                </wp:positionH>
                <wp:positionV relativeFrom="paragraph">
                  <wp:posOffset>201507</wp:posOffset>
                </wp:positionV>
                <wp:extent cx="800805" cy="473639"/>
                <wp:effectExtent l="0" t="0" r="0" b="3175"/>
                <wp:wrapNone/>
                <wp:docPr id="123" name="Text Box 123"/>
                <wp:cNvGraphicFramePr/>
                <a:graphic xmlns:a="http://schemas.openxmlformats.org/drawingml/2006/main">
                  <a:graphicData uri="http://schemas.microsoft.com/office/word/2010/wordprocessingShape">
                    <wps:wsp>
                      <wps:cNvSpPr txBox="1"/>
                      <wps:spPr>
                        <a:xfrm>
                          <a:off x="0" y="0"/>
                          <a:ext cx="800805" cy="47363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D62CBE6" w14:textId="7152F84B" w:rsidR="00277772" w:rsidRPr="006D5AC4" w:rsidRDefault="00277772" w:rsidP="00277772">
                            <w:pPr>
                              <w:spacing w:line="240" w:lineRule="auto"/>
                              <w:jc w:val="center"/>
                              <w:rPr>
                                <w:lang w:val="en-GB"/>
                              </w:rPr>
                            </w:pPr>
                            <w:r>
                              <w:rPr>
                                <w:lang w:val="en-GB"/>
                              </w:rPr>
                              <w:t>Internet rou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FEE6FC" id="Text Box 123" o:spid="_x0000_s1084" type="#_x0000_t202" style="position:absolute;margin-left:331.55pt;margin-top:15.85pt;width:63.05pt;height:37.3pt;z-index:25185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" fillcolor="white [3201]" stroked="f" strokeweight=".5pt">
                <v:textbox>
                  <w:txbxContent>
                    <w:p w14:paraId="5D62CBE6" w14:textId="7152F84B" w:rsidR="00277772" w:rsidRPr="006D5AC4" w:rsidRDefault="00277772" w:rsidP="00277772">
                      <w:pPr>
                        <w:spacing w:line="240" w:lineRule="auto"/>
                        <w:jc w:val="center"/>
                        <w:rPr>
                          <w:lang w:val="en-GB"/>
                        </w:rPr>
                      </w:pPr>
                      <w:r>
                        <w:rPr>
                          <w:lang w:val="en-GB"/>
                        </w:rPr>
                        <w:t>Internet router</w:t>
                      </w:r>
                    </w:p>
                  </w:txbxContent>
                </v:textbox>
              </v:shape>
            </w:pict>
          </mc:Fallback>
        </mc:AlternateContent>
      </w:r>
      <w:r>
        <w:rPr>
          <w:noProof/>
        </w:rPr>
        <mc:AlternateContent>
          <mc:Choice Requires="wps">
            <w:drawing>
              <wp:anchor distT="0" distB="0" distL="114300" distR="114300" simplePos="0" relativeHeight="251854848" behindDoc="0" locked="0" layoutInCell="1" allowOverlap="1" wp14:anchorId="211E9048" wp14:editId="0AD396F0">
                <wp:simplePos x="0" y="0"/>
                <wp:positionH relativeFrom="column">
                  <wp:posOffset>2720622</wp:posOffset>
                </wp:positionH>
                <wp:positionV relativeFrom="paragraph">
                  <wp:posOffset>167640</wp:posOffset>
                </wp:positionV>
                <wp:extent cx="552662" cy="473639"/>
                <wp:effectExtent l="0" t="0" r="0" b="3175"/>
                <wp:wrapNone/>
                <wp:docPr id="122" name="Text Box 122"/>
                <wp:cNvGraphicFramePr/>
                <a:graphic xmlns:a="http://schemas.openxmlformats.org/drawingml/2006/main">
                  <a:graphicData uri="http://schemas.microsoft.com/office/word/2010/wordprocessingShape">
                    <wps:wsp>
                      <wps:cNvSpPr txBox="1"/>
                      <wps:spPr>
                        <a:xfrm>
                          <a:off x="0" y="0"/>
                          <a:ext cx="552662" cy="47363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11EDB30" w14:textId="4037FFDB" w:rsidR="00277772" w:rsidRPr="006D5AC4" w:rsidRDefault="00277772" w:rsidP="00277772">
                            <w:pPr>
                              <w:spacing w:line="240" w:lineRule="auto"/>
                              <w:rPr>
                                <w:lang w:val="en-GB"/>
                              </w:rPr>
                            </w:pPr>
                            <w:r>
                              <w:rPr>
                                <w:lang w:val="en-GB"/>
                              </w:rPr>
                              <w:t>Cisco AS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1E9048" id="Text Box 122" o:spid="_x0000_s1085" type="#_x0000_t202" style="position:absolute;margin-left:214.2pt;margin-top:13.2pt;width:43.5pt;height:37.3pt;z-index:25185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" fillcolor="white [3201]" stroked="f" strokeweight=".5pt">
                <v:textbox>
                  <w:txbxContent>
                    <w:p w14:paraId="411EDB30" w14:textId="4037FFDB" w:rsidR="00277772" w:rsidRPr="006D5AC4" w:rsidRDefault="00277772" w:rsidP="00277772">
                      <w:pPr>
                        <w:spacing w:line="240" w:lineRule="auto"/>
                        <w:rPr>
                          <w:lang w:val="en-GB"/>
                        </w:rPr>
                      </w:pPr>
                      <w:r>
                        <w:rPr>
                          <w:lang w:val="en-GB"/>
                        </w:rPr>
                        <w:t>Cisco ASA</w:t>
                      </w:r>
                    </w:p>
                  </w:txbxContent>
                </v:textbox>
              </v:shape>
            </w:pict>
          </mc:Fallback>
        </mc:AlternateContent>
      </w:r>
      <w:r w:rsidR="00361A6D">
        <w:rPr>
          <w:noProof/>
        </w:rPr>
        <mc:AlternateContent>
          <mc:Choice Requires="wps">
            <w:drawing>
              <wp:anchor distT="0" distB="0" distL="114300" distR="114300" simplePos="0" relativeHeight="251759616" behindDoc="0" locked="0" layoutInCell="1" allowOverlap="1" wp14:anchorId="1D007C7B" wp14:editId="5C38513B">
                <wp:simplePos x="0" y="0"/>
                <wp:positionH relativeFrom="column">
                  <wp:posOffset>801370</wp:posOffset>
                </wp:positionH>
                <wp:positionV relativeFrom="paragraph">
                  <wp:posOffset>234950</wp:posOffset>
                </wp:positionV>
                <wp:extent cx="0" cy="495935"/>
                <wp:effectExtent l="0" t="0" r="19050" b="18415"/>
                <wp:wrapNone/>
                <wp:docPr id="66" name="Straight Connector 66"/>
                <wp:cNvGraphicFramePr/>
                <a:graphic xmlns:a="http://schemas.openxmlformats.org/drawingml/2006/main">
                  <a:graphicData uri="http://schemas.microsoft.com/office/word/2010/wordprocessingShape">
                    <wps:wsp>
                      <wps:cNvCnPr/>
                      <wps:spPr>
                        <a:xfrm>
                          <a:off x="0" y="0"/>
                          <a:ext cx="0" cy="49593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D83E410" id="Straight Connector 66" o:spid="_x0000_s1026" style="position:absolute;z-index:2517596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63.1pt,18.5pt" to="63.1pt,5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" strokecolor="#4579b8 [3044]"/>
            </w:pict>
          </mc:Fallback>
        </mc:AlternateContent>
      </w:r>
      <w:r w:rsidR="00361A6D">
        <w:rPr>
          <w:noProof/>
        </w:rPr>
        <mc:AlternateContent>
          <mc:Choice Requires="wps">
            <w:drawing>
              <wp:anchor distT="0" distB="0" distL="114300" distR="114300" simplePos="0" relativeHeight="251757568" behindDoc="0" locked="0" layoutInCell="1" allowOverlap="1" wp14:anchorId="074D3E37" wp14:editId="6EBDC1CD">
                <wp:simplePos x="0" y="0"/>
                <wp:positionH relativeFrom="column">
                  <wp:posOffset>575310</wp:posOffset>
                </wp:positionH>
                <wp:positionV relativeFrom="paragraph">
                  <wp:posOffset>246380</wp:posOffset>
                </wp:positionV>
                <wp:extent cx="10795" cy="485140"/>
                <wp:effectExtent l="0" t="0" r="27305" b="10160"/>
                <wp:wrapNone/>
                <wp:docPr id="65" name="Straight Connector 65"/>
                <wp:cNvGraphicFramePr/>
                <a:graphic xmlns:a="http://schemas.openxmlformats.org/drawingml/2006/main">
                  <a:graphicData uri="http://schemas.microsoft.com/office/word/2010/wordprocessingShape">
                    <wps:wsp>
                      <wps:cNvCnPr/>
                      <wps:spPr>
                        <a:xfrm flipH="1">
                          <a:off x="0" y="0"/>
                          <a:ext cx="10795" cy="4851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1EE057" id="Straight Connector 65" o:spid="_x0000_s1026" style="position:absolute;flip:x;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3pt,19.4pt" to="46.15pt,5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" strokecolor="#4579b8 [3044]"/>
            </w:pict>
          </mc:Fallback>
        </mc:AlternateContent>
      </w:r>
      <w:r w:rsidR="00361A6D">
        <w:rPr>
          <w:noProof/>
        </w:rPr>
        <mc:AlternateContent>
          <mc:Choice Requires="wps">
            <w:drawing>
              <wp:anchor distT="0" distB="0" distL="114300" distR="114300" simplePos="0" relativeHeight="251778048" behindDoc="0" locked="0" layoutInCell="1" allowOverlap="1" wp14:anchorId="3E511975" wp14:editId="38A16BC2">
                <wp:simplePos x="0" y="0"/>
                <wp:positionH relativeFrom="column">
                  <wp:posOffset>1534795</wp:posOffset>
                </wp:positionH>
                <wp:positionV relativeFrom="paragraph">
                  <wp:posOffset>99695</wp:posOffset>
                </wp:positionV>
                <wp:extent cx="3702685" cy="3781425"/>
                <wp:effectExtent l="0" t="0" r="12065" b="28575"/>
                <wp:wrapNone/>
                <wp:docPr id="76" name="Rectangle 76"/>
                <wp:cNvGraphicFramePr/>
                <a:graphic xmlns:a="http://schemas.openxmlformats.org/drawingml/2006/main">
                  <a:graphicData uri="http://schemas.microsoft.com/office/word/2010/wordprocessingShape">
                    <wps:wsp>
                      <wps:cNvSpPr/>
                      <wps:spPr>
                        <a:xfrm>
                          <a:off x="0" y="0"/>
                          <a:ext cx="3702685" cy="3781425"/>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4074FD" id="Rectangle 76" o:spid="_x0000_s1026" style="position:absolute;margin-left:120.85pt;margin-top:7.85pt;width:291.55pt;height:297.75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" fillcolor="white [3201]" strokecolor="#f79646 [3209]" strokeweight="2pt"/>
            </w:pict>
          </mc:Fallback>
        </mc:AlternateContent>
      </w:r>
    </w:p>
    <w:p w14:paraId="32FE77D3" w14:textId="344877B4" w:rsidR="00806002" w:rsidRDefault="00B61010" w:rsidP="00806002">
      <w:pPr>
        <w:tabs>
          <w:tab w:val="left" w:pos="1636"/>
        </w:tabs>
      </w:pPr>
      <w:r>
        <w:rPr>
          <w:noProof/>
        </w:rPr>
        <mc:AlternateContent>
          <mc:Choice Requires="wps">
            <w:drawing>
              <wp:anchor distT="0" distB="0" distL="114300" distR="114300" simplePos="0" relativeHeight="251844608" behindDoc="0" locked="0" layoutInCell="1" allowOverlap="1" wp14:anchorId="5B251473" wp14:editId="72521D6C">
                <wp:simplePos x="0" y="0"/>
                <wp:positionH relativeFrom="column">
                  <wp:posOffset>225778</wp:posOffset>
                </wp:positionH>
                <wp:positionV relativeFrom="paragraph">
                  <wp:posOffset>76764</wp:posOffset>
                </wp:positionV>
                <wp:extent cx="1016000" cy="315595"/>
                <wp:effectExtent l="0" t="0" r="0" b="8255"/>
                <wp:wrapNone/>
                <wp:docPr id="117" name="Text Box 117"/>
                <wp:cNvGraphicFramePr/>
                <a:graphic xmlns:a="http://schemas.openxmlformats.org/drawingml/2006/main">
                  <a:graphicData uri="http://schemas.microsoft.com/office/word/2010/wordprocessingShape">
                    <wps:wsp>
                      <wps:cNvSpPr txBox="1"/>
                      <wps:spPr>
                        <a:xfrm>
                          <a:off x="0" y="0"/>
                          <a:ext cx="1016000" cy="31559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35AF220" w14:textId="2F71E22F" w:rsidR="00B61010" w:rsidRPr="006D5AC4" w:rsidRDefault="00B61010">
                            <w:pPr>
                              <w:rPr>
                                <w:lang w:val="en-GB"/>
                              </w:rPr>
                            </w:pPr>
                            <w:r>
                              <w:rPr>
                                <w:lang w:val="en-GB"/>
                              </w:rPr>
                              <w:t>Distribu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251473" id="Text Box 117" o:spid="_x0000_s1086" type="#_x0000_t202" style="position:absolute;margin-left:17.8pt;margin-top:6.05pt;width:80pt;height:24.8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" fillcolor="white [3201]" stroked="f" strokeweight=".5pt">
                <v:textbox>
                  <w:txbxContent>
                    <w:p w14:paraId="535AF220" w14:textId="2F71E22F" w:rsidR="00B61010" w:rsidRPr="006D5AC4" w:rsidRDefault="00B61010">
                      <w:pPr>
                        <w:rPr>
                          <w:lang w:val="en-GB"/>
                        </w:rPr>
                      </w:pPr>
                      <w:r>
                        <w:rPr>
                          <w:lang w:val="en-GB"/>
                        </w:rPr>
                        <w:t>Distribution</w:t>
                      </w:r>
                    </w:p>
                  </w:txbxContent>
                </v:textbox>
              </v:shape>
            </w:pict>
          </mc:Fallback>
        </mc:AlternateContent>
      </w:r>
      <w:r w:rsidR="00722482">
        <w:rPr>
          <w:noProof/>
        </w:rPr>
        <mc:AlternateContent>
          <mc:Choice Requires="wps">
            <w:drawing>
              <wp:anchor distT="0" distB="0" distL="114300" distR="114300" simplePos="0" relativeHeight="251814655" behindDoc="0" locked="0" layoutInCell="1" allowOverlap="1" wp14:anchorId="48731235" wp14:editId="61EFF0BA">
                <wp:simplePos x="0" y="0"/>
                <wp:positionH relativeFrom="column">
                  <wp:posOffset>4967111</wp:posOffset>
                </wp:positionH>
                <wp:positionV relativeFrom="paragraph">
                  <wp:posOffset>336409</wp:posOffset>
                </wp:positionV>
                <wp:extent cx="1343378" cy="1442460"/>
                <wp:effectExtent l="0" t="0" r="28575" b="24765"/>
                <wp:wrapNone/>
                <wp:docPr id="105" name="Freeform 105"/>
                <wp:cNvGraphicFramePr/>
                <a:graphic xmlns:a="http://schemas.openxmlformats.org/drawingml/2006/main">
                  <a:graphicData uri="http://schemas.microsoft.com/office/word/2010/wordprocessingShape">
                    <wps:wsp>
                      <wps:cNvSpPr/>
                      <wps:spPr>
                        <a:xfrm>
                          <a:off x="0" y="0"/>
                          <a:ext cx="1343378" cy="1442460"/>
                        </a:xfrm>
                        <a:custGeom>
                          <a:avLst/>
                          <a:gdLst>
                            <a:gd name="connsiteX0" fmla="*/ 417689 w 1343378"/>
                            <a:gd name="connsiteY0" fmla="*/ 0 h 1442460"/>
                            <a:gd name="connsiteX1" fmla="*/ 417689 w 1343378"/>
                            <a:gd name="connsiteY1" fmla="*/ 0 h 1442460"/>
                            <a:gd name="connsiteX2" fmla="*/ 553156 w 1343378"/>
                            <a:gd name="connsiteY2" fmla="*/ 22578 h 1442460"/>
                            <a:gd name="connsiteX3" fmla="*/ 790222 w 1343378"/>
                            <a:gd name="connsiteY3" fmla="*/ 67733 h 1442460"/>
                            <a:gd name="connsiteX4" fmla="*/ 857956 w 1343378"/>
                            <a:gd name="connsiteY4" fmla="*/ 79022 h 1442460"/>
                            <a:gd name="connsiteX5" fmla="*/ 1083733 w 1343378"/>
                            <a:gd name="connsiteY5" fmla="*/ 101600 h 1442460"/>
                            <a:gd name="connsiteX6" fmla="*/ 1117600 w 1343378"/>
                            <a:gd name="connsiteY6" fmla="*/ 146755 h 1442460"/>
                            <a:gd name="connsiteX7" fmla="*/ 1162756 w 1343378"/>
                            <a:gd name="connsiteY7" fmla="*/ 180622 h 1442460"/>
                            <a:gd name="connsiteX8" fmla="*/ 1207911 w 1343378"/>
                            <a:gd name="connsiteY8" fmla="*/ 248355 h 1442460"/>
                            <a:gd name="connsiteX9" fmla="*/ 1241778 w 1343378"/>
                            <a:gd name="connsiteY9" fmla="*/ 327378 h 1442460"/>
                            <a:gd name="connsiteX10" fmla="*/ 1275645 w 1343378"/>
                            <a:gd name="connsiteY10" fmla="*/ 395111 h 1442460"/>
                            <a:gd name="connsiteX11" fmla="*/ 1320800 w 1343378"/>
                            <a:gd name="connsiteY11" fmla="*/ 496711 h 1442460"/>
                            <a:gd name="connsiteX12" fmla="*/ 1343378 w 1343378"/>
                            <a:gd name="connsiteY12" fmla="*/ 598311 h 1442460"/>
                            <a:gd name="connsiteX13" fmla="*/ 1332089 w 1343378"/>
                            <a:gd name="connsiteY13" fmla="*/ 756355 h 1442460"/>
                            <a:gd name="connsiteX14" fmla="*/ 1309511 w 1343378"/>
                            <a:gd name="connsiteY14" fmla="*/ 824089 h 1442460"/>
                            <a:gd name="connsiteX15" fmla="*/ 1286933 w 1343378"/>
                            <a:gd name="connsiteY15" fmla="*/ 1027289 h 1442460"/>
                            <a:gd name="connsiteX16" fmla="*/ 1275645 w 1343378"/>
                            <a:gd name="connsiteY16" fmla="*/ 1061155 h 1442460"/>
                            <a:gd name="connsiteX17" fmla="*/ 1286933 w 1343378"/>
                            <a:gd name="connsiteY17" fmla="*/ 1241778 h 1442460"/>
                            <a:gd name="connsiteX18" fmla="*/ 1298222 w 1343378"/>
                            <a:gd name="connsiteY18" fmla="*/ 1275644 h 1442460"/>
                            <a:gd name="connsiteX19" fmla="*/ 1309511 w 1343378"/>
                            <a:gd name="connsiteY19" fmla="*/ 1332089 h 1442460"/>
                            <a:gd name="connsiteX20" fmla="*/ 1286933 w 1343378"/>
                            <a:gd name="connsiteY20" fmla="*/ 1422400 h 1442460"/>
                            <a:gd name="connsiteX21" fmla="*/ 632178 w 1343378"/>
                            <a:gd name="connsiteY21" fmla="*/ 1399822 h 1442460"/>
                            <a:gd name="connsiteX22" fmla="*/ 598311 w 1343378"/>
                            <a:gd name="connsiteY22" fmla="*/ 1365955 h 1442460"/>
                            <a:gd name="connsiteX23" fmla="*/ 587022 w 1343378"/>
                            <a:gd name="connsiteY23" fmla="*/ 1004711 h 1442460"/>
                            <a:gd name="connsiteX24" fmla="*/ 575733 w 1343378"/>
                            <a:gd name="connsiteY24" fmla="*/ 914400 h 1442460"/>
                            <a:gd name="connsiteX25" fmla="*/ 530578 w 1343378"/>
                            <a:gd name="connsiteY25" fmla="*/ 801511 h 1442460"/>
                            <a:gd name="connsiteX26" fmla="*/ 508000 w 1343378"/>
                            <a:gd name="connsiteY26" fmla="*/ 733778 h 1442460"/>
                            <a:gd name="connsiteX27" fmla="*/ 496711 w 1343378"/>
                            <a:gd name="connsiteY27" fmla="*/ 699911 h 1442460"/>
                            <a:gd name="connsiteX28" fmla="*/ 485422 w 1343378"/>
                            <a:gd name="connsiteY28" fmla="*/ 666044 h 1442460"/>
                            <a:gd name="connsiteX29" fmla="*/ 496711 w 1343378"/>
                            <a:gd name="connsiteY29" fmla="*/ 395111 h 1442460"/>
                            <a:gd name="connsiteX30" fmla="*/ 485422 w 1343378"/>
                            <a:gd name="connsiteY30" fmla="*/ 293511 h 1442460"/>
                            <a:gd name="connsiteX31" fmla="*/ 428978 w 1343378"/>
                            <a:gd name="connsiteY31" fmla="*/ 293511 h 1442460"/>
                            <a:gd name="connsiteX32" fmla="*/ 0 w 1343378"/>
                            <a:gd name="connsiteY32" fmla="*/ 214489 h 1442460"/>
                            <a:gd name="connsiteX33" fmla="*/ 417689 w 1343378"/>
                            <a:gd name="connsiteY33" fmla="*/ 0 h 144246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Lst>
                          <a:rect l="l" t="t" r="r" b="b"/>
                          <a:pathLst>
                            <a:path w="1343378" h="1442460">
                              <a:moveTo>
                                <a:pt x="417689" y="0"/>
                              </a:moveTo>
                              <a:lnTo>
                                <a:pt x="417689" y="0"/>
                              </a:lnTo>
                              <a:lnTo>
                                <a:pt x="553156" y="22578"/>
                              </a:lnTo>
                              <a:lnTo>
                                <a:pt x="790222" y="67733"/>
                              </a:lnTo>
                              <a:cubicBezTo>
                                <a:pt x="812729" y="71901"/>
                                <a:pt x="835207" y="76494"/>
                                <a:pt x="857956" y="79022"/>
                              </a:cubicBezTo>
                              <a:cubicBezTo>
                                <a:pt x="1000865" y="94901"/>
                                <a:pt x="925621" y="87226"/>
                                <a:pt x="1083733" y="101600"/>
                              </a:cubicBezTo>
                              <a:cubicBezTo>
                                <a:pt x="1095022" y="116652"/>
                                <a:pt x="1104296" y="133451"/>
                                <a:pt x="1117600" y="146755"/>
                              </a:cubicBezTo>
                              <a:cubicBezTo>
                                <a:pt x="1130904" y="160059"/>
                                <a:pt x="1150256" y="166559"/>
                                <a:pt x="1162756" y="180622"/>
                              </a:cubicBezTo>
                              <a:cubicBezTo>
                                <a:pt x="1180783" y="200903"/>
                                <a:pt x="1207911" y="248355"/>
                                <a:pt x="1207911" y="248355"/>
                              </a:cubicBezTo>
                              <a:cubicBezTo>
                                <a:pt x="1234384" y="327775"/>
                                <a:pt x="1199930" y="229735"/>
                                <a:pt x="1241778" y="327378"/>
                              </a:cubicBezTo>
                              <a:cubicBezTo>
                                <a:pt x="1269821" y="392810"/>
                                <a:pt x="1232256" y="330028"/>
                                <a:pt x="1275645" y="395111"/>
                              </a:cubicBezTo>
                              <a:cubicBezTo>
                                <a:pt x="1302512" y="475715"/>
                                <a:pt x="1285021" y="443042"/>
                                <a:pt x="1320800" y="496711"/>
                              </a:cubicBezTo>
                              <a:cubicBezTo>
                                <a:pt x="1325154" y="514125"/>
                                <a:pt x="1343378" y="583980"/>
                                <a:pt x="1343378" y="598311"/>
                              </a:cubicBezTo>
                              <a:cubicBezTo>
                                <a:pt x="1343378" y="651127"/>
                                <a:pt x="1339924" y="704124"/>
                                <a:pt x="1332089" y="756355"/>
                              </a:cubicBezTo>
                              <a:cubicBezTo>
                                <a:pt x="1328559" y="779891"/>
                                <a:pt x="1309511" y="824089"/>
                                <a:pt x="1309511" y="824089"/>
                              </a:cubicBezTo>
                              <a:cubicBezTo>
                                <a:pt x="1302691" y="912750"/>
                                <a:pt x="1305521" y="952935"/>
                                <a:pt x="1286933" y="1027289"/>
                              </a:cubicBezTo>
                              <a:cubicBezTo>
                                <a:pt x="1284047" y="1038833"/>
                                <a:pt x="1279408" y="1049866"/>
                                <a:pt x="1275645" y="1061155"/>
                              </a:cubicBezTo>
                              <a:cubicBezTo>
                                <a:pt x="1279408" y="1121363"/>
                                <a:pt x="1280618" y="1181784"/>
                                <a:pt x="1286933" y="1241778"/>
                              </a:cubicBezTo>
                              <a:cubicBezTo>
                                <a:pt x="1288179" y="1253612"/>
                                <a:pt x="1295336" y="1264100"/>
                                <a:pt x="1298222" y="1275644"/>
                              </a:cubicBezTo>
                              <a:cubicBezTo>
                                <a:pt x="1302876" y="1294259"/>
                                <a:pt x="1305748" y="1313274"/>
                                <a:pt x="1309511" y="1332089"/>
                              </a:cubicBezTo>
                              <a:cubicBezTo>
                                <a:pt x="1301985" y="1362193"/>
                                <a:pt x="1317706" y="1418411"/>
                                <a:pt x="1286933" y="1422400"/>
                              </a:cubicBezTo>
                              <a:cubicBezTo>
                                <a:pt x="983443" y="1461741"/>
                                <a:pt x="857122" y="1437313"/>
                                <a:pt x="632178" y="1399822"/>
                              </a:cubicBezTo>
                              <a:cubicBezTo>
                                <a:pt x="620889" y="1388533"/>
                                <a:pt x="600124" y="1381817"/>
                                <a:pt x="598311" y="1365955"/>
                              </a:cubicBezTo>
                              <a:cubicBezTo>
                                <a:pt x="584632" y="1246261"/>
                                <a:pt x="593038" y="1125034"/>
                                <a:pt x="587022" y="1004711"/>
                              </a:cubicBezTo>
                              <a:cubicBezTo>
                                <a:pt x="585507" y="974411"/>
                                <a:pt x="582090" y="944065"/>
                                <a:pt x="575733" y="914400"/>
                              </a:cubicBezTo>
                              <a:cubicBezTo>
                                <a:pt x="558453" y="833758"/>
                                <a:pt x="556291" y="865792"/>
                                <a:pt x="530578" y="801511"/>
                              </a:cubicBezTo>
                              <a:cubicBezTo>
                                <a:pt x="521739" y="779414"/>
                                <a:pt x="515526" y="756356"/>
                                <a:pt x="508000" y="733778"/>
                              </a:cubicBezTo>
                              <a:lnTo>
                                <a:pt x="496711" y="699911"/>
                              </a:lnTo>
                              <a:lnTo>
                                <a:pt x="485422" y="666044"/>
                              </a:lnTo>
                              <a:cubicBezTo>
                                <a:pt x="489185" y="575733"/>
                                <a:pt x="496711" y="485500"/>
                                <a:pt x="496711" y="395111"/>
                              </a:cubicBezTo>
                              <a:cubicBezTo>
                                <a:pt x="496711" y="361036"/>
                                <a:pt x="504323" y="321863"/>
                                <a:pt x="485422" y="293511"/>
                              </a:cubicBezTo>
                              <a:cubicBezTo>
                                <a:pt x="474986" y="277856"/>
                                <a:pt x="447793" y="293511"/>
                                <a:pt x="428978" y="293511"/>
                              </a:cubicBezTo>
                              <a:lnTo>
                                <a:pt x="0" y="214489"/>
                              </a:lnTo>
                              <a:lnTo>
                                <a:pt x="417689" y="0"/>
                              </a:lnTo>
                              <a:close/>
                            </a:path>
                          </a:pathLst>
                        </a:custGeom>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976B857" id="Freeform 105" o:spid="_x0000_s1026" style="position:absolute;margin-left:391.1pt;margin-top:26.5pt;width:105.8pt;height:113.6pt;z-index:251814655;visibility:visible;mso-wrap-style:square;mso-wrap-distance-left:9pt;mso-wrap-distance-top:0;mso-wrap-distance-right:9pt;mso-wrap-distance-bottom:0;mso-position-horizontal:absolute;mso-position-horizontal-relative:text;mso-position-vertical:absolute;mso-position-vertical-relative:text;v-text-anchor:middle" coordsize="1343378,1442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" path="m417689,r,l553156,22578,790222,67733v22507,4168,44985,8761,67734,11289c1000865,94901,925621,87226,1083733,101600v11289,15052,20563,31851,33867,45155c1130904,160059,1150256,166559,1162756,180622v18027,20281,45155,67733,45155,67733c1234384,327775,1199930,229735,1241778,327378v28043,65432,-9522,2650,33867,67733c1302512,475715,1285021,443042,1320800,496711v4354,17414,22578,87269,22578,101600c1343378,651127,1339924,704124,1332089,756355v-3530,23536,-22578,67734,-22578,67734c1302691,912750,1305521,952935,1286933,1027289v-2886,11544,-7525,22577,-11288,33866c1279408,1121363,1280618,1181784,1286933,1241778v1246,11834,8403,22322,11289,33866c1302876,1294259,1305748,1313274,1309511,1332089v-7526,30104,8195,86322,-22578,90311c983443,1461741,857122,1437313,632178,1399822v-11289,-11289,-32054,-18005,-33867,-33867c584632,1246261,593038,1125034,587022,1004711v-1515,-30300,-4932,-60646,-11289,-90311c558453,833758,556291,865792,530578,801511v-8839,-22097,-15052,-45155,-22578,-67733l496711,699911,485422,666044v3763,-90311,11289,-180544,11289,-270933c496711,361036,504323,321863,485422,293511v-10436,-15655,-37629,,-56444,l,214489,417689,xe" fillcolor="white [3201]" strokecolor="#9bbb59 [3206]" strokeweight="2pt">
                <v:path arrowok="t" o:connecttype="custom" o:connectlocs="417689,0;417689,0;553156,22578;790222,67733;857956,79022;1083733,101600;1117600,146755;1162756,180622;1207911,248355;1241778,327378;1275645,395111;1320800,496711;1343378,598311;1332089,756355;1309511,824089;1286933,1027289;1275645,1061155;1286933,1241778;1298222,1275644;1309511,1332089;1286933,1422400;632178,1399822;598311,1365955;587022,1004711;575733,914400;530578,801511;508000,733778;496711,699911;485422,666044;496711,395111;485422,293511;428978,293511;0,214489;417689,0" o:connectangles="0,0,0,0,0,0,0,0,0,0,0,0,0,0,0,0,0,0,0,0,0,0,0,0,0,0,0,0,0,0,0,0,0,0"/>
              </v:shape>
            </w:pict>
          </mc:Fallback>
        </mc:AlternateContent>
      </w:r>
      <w:r w:rsidR="00722482">
        <w:rPr>
          <w:noProof/>
        </w:rPr>
        <mc:AlternateContent>
          <mc:Choice Requires="wps">
            <w:drawing>
              <wp:anchor distT="0" distB="0" distL="114300" distR="114300" simplePos="0" relativeHeight="251816960" behindDoc="0" locked="0" layoutInCell="1" allowOverlap="1" wp14:anchorId="46E4D92C" wp14:editId="4A5822ED">
                <wp:simplePos x="0" y="0"/>
                <wp:positionH relativeFrom="column">
                  <wp:posOffset>6056771</wp:posOffset>
                </wp:positionH>
                <wp:positionV relativeFrom="paragraph">
                  <wp:posOffset>199319</wp:posOffset>
                </wp:positionV>
                <wp:extent cx="305435" cy="410845"/>
                <wp:effectExtent l="0" t="0" r="18415" b="27305"/>
                <wp:wrapNone/>
                <wp:docPr id="99" name="Freeform 99"/>
                <wp:cNvGraphicFramePr/>
                <a:graphic xmlns:a="http://schemas.openxmlformats.org/drawingml/2006/main">
                  <a:graphicData uri="http://schemas.microsoft.com/office/word/2010/wordprocessingShape">
                    <wps:wsp>
                      <wps:cNvSpPr/>
                      <wps:spPr>
                        <a:xfrm>
                          <a:off x="0" y="0"/>
                          <a:ext cx="305435" cy="410845"/>
                        </a:xfrm>
                        <a:custGeom>
                          <a:avLst/>
                          <a:gdLst>
                            <a:gd name="connsiteX0" fmla="*/ 11907 w 441947"/>
                            <a:gd name="connsiteY0" fmla="*/ 174625 h 287513"/>
                            <a:gd name="connsiteX1" fmla="*/ 11907 w 441947"/>
                            <a:gd name="connsiteY1" fmla="*/ 174625 h 287513"/>
                            <a:gd name="connsiteX2" fmla="*/ 45773 w 441947"/>
                            <a:gd name="connsiteY2" fmla="*/ 264936 h 287513"/>
                            <a:gd name="connsiteX3" fmla="*/ 79640 w 441947"/>
                            <a:gd name="connsiteY3" fmla="*/ 287513 h 287513"/>
                            <a:gd name="connsiteX4" fmla="*/ 429596 w 441947"/>
                            <a:gd name="connsiteY4" fmla="*/ 276225 h 287513"/>
                            <a:gd name="connsiteX5" fmla="*/ 440884 w 441947"/>
                            <a:gd name="connsiteY5" fmla="*/ 242358 h 287513"/>
                            <a:gd name="connsiteX6" fmla="*/ 90929 w 441947"/>
                            <a:gd name="connsiteY6" fmla="*/ 27869 h 287513"/>
                            <a:gd name="connsiteX7" fmla="*/ 23196 w 441947"/>
                            <a:gd name="connsiteY7" fmla="*/ 84313 h 287513"/>
                            <a:gd name="connsiteX8" fmla="*/ 618 w 441947"/>
                            <a:gd name="connsiteY8" fmla="*/ 118180 h 287513"/>
                            <a:gd name="connsiteX9" fmla="*/ 11907 w 441947"/>
                            <a:gd name="connsiteY9" fmla="*/ 174625 h 2875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41947" h="287513">
                              <a:moveTo>
                                <a:pt x="11907" y="174625"/>
                              </a:moveTo>
                              <a:lnTo>
                                <a:pt x="11907" y="174625"/>
                              </a:lnTo>
                              <a:cubicBezTo>
                                <a:pt x="23196" y="204729"/>
                                <a:pt x="29232" y="237367"/>
                                <a:pt x="45773" y="264936"/>
                              </a:cubicBezTo>
                              <a:cubicBezTo>
                                <a:pt x="52753" y="276570"/>
                                <a:pt x="66078" y="287114"/>
                                <a:pt x="79640" y="287513"/>
                              </a:cubicBezTo>
                              <a:lnTo>
                                <a:pt x="429596" y="276225"/>
                              </a:lnTo>
                              <a:cubicBezTo>
                                <a:pt x="433359" y="264936"/>
                                <a:pt x="440884" y="254258"/>
                                <a:pt x="440884" y="242358"/>
                              </a:cubicBezTo>
                              <a:cubicBezTo>
                                <a:pt x="440884" y="-96795"/>
                                <a:pt x="479533" y="14915"/>
                                <a:pt x="90929" y="27869"/>
                              </a:cubicBezTo>
                              <a:cubicBezTo>
                                <a:pt x="57629" y="50069"/>
                                <a:pt x="50358" y="51718"/>
                                <a:pt x="23196" y="84313"/>
                              </a:cubicBezTo>
                              <a:cubicBezTo>
                                <a:pt x="14510" y="94736"/>
                                <a:pt x="4908" y="105309"/>
                                <a:pt x="618" y="118180"/>
                              </a:cubicBezTo>
                              <a:cubicBezTo>
                                <a:pt x="-2952" y="128890"/>
                                <a:pt x="10026" y="165218"/>
                                <a:pt x="11907" y="174625"/>
                              </a:cubicBezTo>
                              <a:close/>
                            </a:path>
                          </a:pathLst>
                        </a:cu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FD908B" id="Freeform 99" o:spid="_x0000_s1026" style="position:absolute;margin-left:476.9pt;margin-top:15.7pt;width:24.05pt;height:32.3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41947,2875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" path="m11907,174625r,c23196,204729,29232,237367,45773,264936v6980,11634,20305,22178,33867,22577l429596,276225v3763,-11289,11288,-21967,11288,-33867c440884,-96795,479533,14915,90929,27869,57629,50069,50358,51718,23196,84313,14510,94736,4908,105309,618,118180v-3570,10710,9408,47038,11289,56445xe" fillcolor="#4f81bd [3204]" strokecolor="#243f60 [1604]" strokeweight="2pt">
                <v:path arrowok="t" o:connecttype="custom" o:connectlocs="8229,249532;8229,249532;31634,378583;55040,410845;296899,394715;304700,346320;62842,39824;16031,120480;427,168875;8229,249532" o:connectangles="0,0,0,0,0,0,0,0,0,0"/>
              </v:shape>
            </w:pict>
          </mc:Fallback>
        </mc:AlternateContent>
      </w:r>
      <w:r w:rsidR="00722482">
        <w:rPr>
          <w:noProof/>
        </w:rPr>
        <mc:AlternateContent>
          <mc:Choice Requires="wps">
            <w:drawing>
              <wp:anchor distT="0" distB="0" distL="114300" distR="114300" simplePos="0" relativeHeight="251815423" behindDoc="0" locked="0" layoutInCell="1" allowOverlap="1" wp14:anchorId="22F9BF7E" wp14:editId="6B6CEF9B">
                <wp:simplePos x="0" y="0"/>
                <wp:positionH relativeFrom="column">
                  <wp:posOffset>5598725</wp:posOffset>
                </wp:positionH>
                <wp:positionV relativeFrom="paragraph">
                  <wp:posOffset>66746</wp:posOffset>
                </wp:positionV>
                <wp:extent cx="305435" cy="410845"/>
                <wp:effectExtent l="0" t="0" r="18415" b="27305"/>
                <wp:wrapNone/>
                <wp:docPr id="98" name="Freeform 98"/>
                <wp:cNvGraphicFramePr/>
                <a:graphic xmlns:a="http://schemas.openxmlformats.org/drawingml/2006/main">
                  <a:graphicData uri="http://schemas.microsoft.com/office/word/2010/wordprocessingShape">
                    <wps:wsp>
                      <wps:cNvSpPr/>
                      <wps:spPr>
                        <a:xfrm>
                          <a:off x="0" y="0"/>
                          <a:ext cx="305435" cy="410845"/>
                        </a:xfrm>
                        <a:custGeom>
                          <a:avLst/>
                          <a:gdLst>
                            <a:gd name="connsiteX0" fmla="*/ 11907 w 441947"/>
                            <a:gd name="connsiteY0" fmla="*/ 174625 h 287513"/>
                            <a:gd name="connsiteX1" fmla="*/ 11907 w 441947"/>
                            <a:gd name="connsiteY1" fmla="*/ 174625 h 287513"/>
                            <a:gd name="connsiteX2" fmla="*/ 45773 w 441947"/>
                            <a:gd name="connsiteY2" fmla="*/ 264936 h 287513"/>
                            <a:gd name="connsiteX3" fmla="*/ 79640 w 441947"/>
                            <a:gd name="connsiteY3" fmla="*/ 287513 h 287513"/>
                            <a:gd name="connsiteX4" fmla="*/ 429596 w 441947"/>
                            <a:gd name="connsiteY4" fmla="*/ 276225 h 287513"/>
                            <a:gd name="connsiteX5" fmla="*/ 440884 w 441947"/>
                            <a:gd name="connsiteY5" fmla="*/ 242358 h 287513"/>
                            <a:gd name="connsiteX6" fmla="*/ 90929 w 441947"/>
                            <a:gd name="connsiteY6" fmla="*/ 27869 h 287513"/>
                            <a:gd name="connsiteX7" fmla="*/ 23196 w 441947"/>
                            <a:gd name="connsiteY7" fmla="*/ 84313 h 287513"/>
                            <a:gd name="connsiteX8" fmla="*/ 618 w 441947"/>
                            <a:gd name="connsiteY8" fmla="*/ 118180 h 287513"/>
                            <a:gd name="connsiteX9" fmla="*/ 11907 w 441947"/>
                            <a:gd name="connsiteY9" fmla="*/ 174625 h 2875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41947" h="287513">
                              <a:moveTo>
                                <a:pt x="11907" y="174625"/>
                              </a:moveTo>
                              <a:lnTo>
                                <a:pt x="11907" y="174625"/>
                              </a:lnTo>
                              <a:cubicBezTo>
                                <a:pt x="23196" y="204729"/>
                                <a:pt x="29232" y="237367"/>
                                <a:pt x="45773" y="264936"/>
                              </a:cubicBezTo>
                              <a:cubicBezTo>
                                <a:pt x="52753" y="276570"/>
                                <a:pt x="66078" y="287114"/>
                                <a:pt x="79640" y="287513"/>
                              </a:cubicBezTo>
                              <a:lnTo>
                                <a:pt x="429596" y="276225"/>
                              </a:lnTo>
                              <a:cubicBezTo>
                                <a:pt x="433359" y="264936"/>
                                <a:pt x="440884" y="254258"/>
                                <a:pt x="440884" y="242358"/>
                              </a:cubicBezTo>
                              <a:cubicBezTo>
                                <a:pt x="440884" y="-96795"/>
                                <a:pt x="479533" y="14915"/>
                                <a:pt x="90929" y="27869"/>
                              </a:cubicBezTo>
                              <a:cubicBezTo>
                                <a:pt x="57629" y="50069"/>
                                <a:pt x="50358" y="51718"/>
                                <a:pt x="23196" y="84313"/>
                              </a:cubicBezTo>
                              <a:cubicBezTo>
                                <a:pt x="14510" y="94736"/>
                                <a:pt x="4908" y="105309"/>
                                <a:pt x="618" y="118180"/>
                              </a:cubicBezTo>
                              <a:cubicBezTo>
                                <a:pt x="-2952" y="128890"/>
                                <a:pt x="10026" y="165218"/>
                                <a:pt x="11907" y="174625"/>
                              </a:cubicBezTo>
                              <a:close/>
                            </a:path>
                          </a:pathLst>
                        </a:cu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6712CE" id="Freeform 98" o:spid="_x0000_s1026" style="position:absolute;margin-left:440.85pt;margin-top:5.25pt;width:24.05pt;height:32.35pt;z-index:2518154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41947,2875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" path="m11907,174625r,c23196,204729,29232,237367,45773,264936v6980,11634,20305,22178,33867,22577l429596,276225v3763,-11289,11288,-21967,11288,-33867c440884,-96795,479533,14915,90929,27869,57629,50069,50358,51718,23196,84313,14510,94736,4908,105309,618,118180v-3570,10710,9408,47038,11289,56445xe" fillcolor="#4f81bd [3204]" strokecolor="#243f60 [1604]" strokeweight="2pt">
                <v:path arrowok="t" o:connecttype="custom" o:connectlocs="8229,249532;8229,249532;31634,378583;55040,410845;296899,394715;304700,346320;62842,39824;16031,120480;427,168875;8229,249532" o:connectangles="0,0,0,0,0,0,0,0,0,0"/>
              </v:shape>
            </w:pict>
          </mc:Fallback>
        </mc:AlternateContent>
      </w:r>
      <w:r w:rsidR="004E4FFA">
        <w:rPr>
          <w:noProof/>
        </w:rPr>
        <mc:AlternateContent>
          <mc:Choice Requires="wps">
            <w:drawing>
              <wp:anchor distT="0" distB="0" distL="114300" distR="114300" simplePos="0" relativeHeight="251786240" behindDoc="0" locked="0" layoutInCell="1" allowOverlap="1" wp14:anchorId="6524E6F9" wp14:editId="00AFA127">
                <wp:simplePos x="0" y="0"/>
                <wp:positionH relativeFrom="column">
                  <wp:posOffset>4457206</wp:posOffset>
                </wp:positionH>
                <wp:positionV relativeFrom="paragraph">
                  <wp:posOffset>312138</wp:posOffset>
                </wp:positionV>
                <wp:extent cx="440267" cy="473710"/>
                <wp:effectExtent l="0" t="0" r="17145" b="21590"/>
                <wp:wrapNone/>
                <wp:docPr id="80" name="Rectangle 80"/>
                <wp:cNvGraphicFramePr/>
                <a:graphic xmlns:a="http://schemas.openxmlformats.org/drawingml/2006/main">
                  <a:graphicData uri="http://schemas.microsoft.com/office/word/2010/wordprocessingShape">
                    <wps:wsp>
                      <wps:cNvSpPr/>
                      <wps:spPr>
                        <a:xfrm>
                          <a:off x="0" y="0"/>
                          <a:ext cx="440267" cy="4737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F50E086" id="Rectangle 80" o:spid="_x0000_s1026" style="position:absolute;margin-left:350.95pt;margin-top:24.6pt;width:34.65pt;height:37.3pt;z-index:251786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" fillcolor="#4f81bd [3204]" strokecolor="#243f60 [1604]" strokeweight="2pt"/>
            </w:pict>
          </mc:Fallback>
        </mc:AlternateContent>
      </w:r>
      <w:r w:rsidR="004E4FFA">
        <w:rPr>
          <w:noProof/>
        </w:rPr>
        <mc:AlternateContent>
          <mc:Choice Requires="wps">
            <w:drawing>
              <wp:anchor distT="0" distB="0" distL="114300" distR="114300" simplePos="0" relativeHeight="251784192" behindDoc="0" locked="0" layoutInCell="1" allowOverlap="1" wp14:anchorId="61ADF02F" wp14:editId="6CC5F3E3">
                <wp:simplePos x="0" y="0"/>
                <wp:positionH relativeFrom="column">
                  <wp:posOffset>3770489</wp:posOffset>
                </wp:positionH>
                <wp:positionV relativeFrom="paragraph">
                  <wp:posOffset>302542</wp:posOffset>
                </wp:positionV>
                <wp:extent cx="440267" cy="473710"/>
                <wp:effectExtent l="0" t="0" r="17145" b="21590"/>
                <wp:wrapNone/>
                <wp:docPr id="79" name="Rectangle 79"/>
                <wp:cNvGraphicFramePr/>
                <a:graphic xmlns:a="http://schemas.openxmlformats.org/drawingml/2006/main">
                  <a:graphicData uri="http://schemas.microsoft.com/office/word/2010/wordprocessingShape">
                    <wps:wsp>
                      <wps:cNvSpPr/>
                      <wps:spPr>
                        <a:xfrm>
                          <a:off x="0" y="0"/>
                          <a:ext cx="440267" cy="4737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17C9851" id="Rectangle 79" o:spid="_x0000_s1026" style="position:absolute;margin-left:296.9pt;margin-top:23.8pt;width:34.65pt;height:37.3pt;z-index:251784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" fillcolor="#4f81bd [3204]" strokecolor="#243f60 [1604]" strokeweight="2pt"/>
            </w:pict>
          </mc:Fallback>
        </mc:AlternateContent>
      </w:r>
      <w:r w:rsidR="004E4FFA">
        <w:rPr>
          <w:noProof/>
        </w:rPr>
        <mc:AlternateContent>
          <mc:Choice Requires="wps">
            <w:drawing>
              <wp:anchor distT="0" distB="0" distL="114300" distR="114300" simplePos="0" relativeHeight="251782144" behindDoc="0" locked="0" layoutInCell="1" allowOverlap="1" wp14:anchorId="6AAA8C81" wp14:editId="012A42F1">
                <wp:simplePos x="0" y="0"/>
                <wp:positionH relativeFrom="column">
                  <wp:posOffset>2855595</wp:posOffset>
                </wp:positionH>
                <wp:positionV relativeFrom="paragraph">
                  <wp:posOffset>313690</wp:posOffset>
                </wp:positionV>
                <wp:extent cx="485140" cy="473710"/>
                <wp:effectExtent l="0" t="0" r="10160" b="21590"/>
                <wp:wrapNone/>
                <wp:docPr id="78" name="Rectangle 78"/>
                <wp:cNvGraphicFramePr/>
                <a:graphic xmlns:a="http://schemas.openxmlformats.org/drawingml/2006/main">
                  <a:graphicData uri="http://schemas.microsoft.com/office/word/2010/wordprocessingShape">
                    <wps:wsp>
                      <wps:cNvSpPr/>
                      <wps:spPr>
                        <a:xfrm>
                          <a:off x="0" y="0"/>
                          <a:ext cx="485140" cy="4737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BCA985F" id="Rectangle 78" o:spid="_x0000_s1026" style="position:absolute;margin-left:224.85pt;margin-top:24.7pt;width:38.2pt;height:37.3pt;z-index:251782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" fillcolor="#4f81bd [3204]" strokecolor="#243f60 [1604]" strokeweight="2pt"/>
            </w:pict>
          </mc:Fallback>
        </mc:AlternateContent>
      </w:r>
      <w:r w:rsidR="004E4FFA">
        <w:rPr>
          <w:noProof/>
        </w:rPr>
        <mc:AlternateContent>
          <mc:Choice Requires="wps">
            <w:drawing>
              <wp:anchor distT="0" distB="0" distL="114300" distR="114300" simplePos="0" relativeHeight="251780096" behindDoc="0" locked="0" layoutInCell="1" allowOverlap="1" wp14:anchorId="6E3F0CFD" wp14:editId="4D56B8E5">
                <wp:simplePos x="0" y="0"/>
                <wp:positionH relativeFrom="column">
                  <wp:posOffset>1918970</wp:posOffset>
                </wp:positionH>
                <wp:positionV relativeFrom="paragraph">
                  <wp:posOffset>290830</wp:posOffset>
                </wp:positionV>
                <wp:extent cx="553085" cy="473710"/>
                <wp:effectExtent l="0" t="0" r="18415" b="21590"/>
                <wp:wrapNone/>
                <wp:docPr id="77" name="Rectangle 77"/>
                <wp:cNvGraphicFramePr/>
                <a:graphic xmlns:a="http://schemas.openxmlformats.org/drawingml/2006/main">
                  <a:graphicData uri="http://schemas.microsoft.com/office/word/2010/wordprocessingShape">
                    <wps:wsp>
                      <wps:cNvSpPr/>
                      <wps:spPr>
                        <a:xfrm>
                          <a:off x="0" y="0"/>
                          <a:ext cx="553085" cy="4737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0DC7183" id="Rectangle 77" o:spid="_x0000_s1026" style="position:absolute;margin-left:151.1pt;margin-top:22.9pt;width:43.55pt;height:37.3pt;z-index:2517800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" fillcolor="#4f81bd [3204]" strokecolor="#243f60 [1604]" strokeweight="2pt"/>
            </w:pict>
          </mc:Fallback>
        </mc:AlternateContent>
      </w:r>
    </w:p>
    <w:p w14:paraId="67479C30" w14:textId="66ED50BD" w:rsidR="00806002" w:rsidRDefault="00825A76" w:rsidP="00806002">
      <w:pPr>
        <w:tabs>
          <w:tab w:val="left" w:pos="1636"/>
        </w:tabs>
      </w:pPr>
      <w:r>
        <w:rPr>
          <w:noProof/>
        </w:rPr>
        <mc:AlternateContent>
          <mc:Choice Requires="wps">
            <w:drawing>
              <wp:anchor distT="0" distB="0" distL="114300" distR="114300" simplePos="0" relativeHeight="251867136" behindDoc="0" locked="0" layoutInCell="1" allowOverlap="1" wp14:anchorId="393F59B9" wp14:editId="2015B336">
                <wp:simplePos x="0" y="0"/>
                <wp:positionH relativeFrom="column">
                  <wp:posOffset>5486400</wp:posOffset>
                </wp:positionH>
                <wp:positionV relativeFrom="paragraph">
                  <wp:posOffset>301978</wp:posOffset>
                </wp:positionV>
                <wp:extent cx="574605" cy="293511"/>
                <wp:effectExtent l="0" t="0" r="0" b="0"/>
                <wp:wrapNone/>
                <wp:docPr id="128" name="Text Box 128"/>
                <wp:cNvGraphicFramePr/>
                <a:graphic xmlns:a="http://schemas.openxmlformats.org/drawingml/2006/main">
                  <a:graphicData uri="http://schemas.microsoft.com/office/word/2010/wordprocessingShape">
                    <wps:wsp>
                      <wps:cNvSpPr txBox="1"/>
                      <wps:spPr>
                        <a:xfrm>
                          <a:off x="0" y="0"/>
                          <a:ext cx="574605" cy="29351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4A6782D" w14:textId="2784E274" w:rsidR="00825A76" w:rsidRPr="006D5AC4" w:rsidRDefault="00825A76" w:rsidP="00825A76">
                            <w:pPr>
                              <w:spacing w:line="240" w:lineRule="auto"/>
                              <w:jc w:val="center"/>
                              <w:rPr>
                                <w:lang w:val="en-GB"/>
                              </w:rPr>
                            </w:pPr>
                            <w:r>
                              <w:rPr>
                                <w:lang w:val="en-GB"/>
                              </w:rPr>
                              <w:t>Intern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3F59B9" id="Text Box 128" o:spid="_x0000_s1087" type="#_x0000_t202" style="position:absolute;margin-left:6in;margin-top:23.8pt;width:45.25pt;height:23.1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" fillcolor="white [3201]" stroked="f" strokeweight=".5pt">
                <v:textbox>
                  <w:txbxContent>
                    <w:p w14:paraId="04A6782D" w14:textId="2784E274" w:rsidR="00825A76" w:rsidRPr="006D5AC4" w:rsidRDefault="00825A76" w:rsidP="00825A76">
                      <w:pPr>
                        <w:spacing w:line="240" w:lineRule="auto"/>
                        <w:jc w:val="center"/>
                        <w:rPr>
                          <w:lang w:val="en-GB"/>
                        </w:rPr>
                      </w:pPr>
                      <w:r>
                        <w:rPr>
                          <w:lang w:val="en-GB"/>
                        </w:rPr>
                        <w:t>Internet</w:t>
                      </w:r>
                    </w:p>
                  </w:txbxContent>
                </v:textbox>
              </v:shape>
            </w:pict>
          </mc:Fallback>
        </mc:AlternateContent>
      </w:r>
      <w:r w:rsidR="00722482">
        <w:rPr>
          <w:noProof/>
        </w:rPr>
        <mc:AlternateContent>
          <mc:Choice Requires="wps">
            <w:drawing>
              <wp:anchor distT="0" distB="0" distL="114300" distR="114300" simplePos="0" relativeHeight="251813888" behindDoc="0" locked="0" layoutInCell="1" allowOverlap="1" wp14:anchorId="234A28F5" wp14:editId="4BEFF0C0">
                <wp:simplePos x="0" y="0"/>
                <wp:positionH relativeFrom="column">
                  <wp:posOffset>4910667</wp:posOffset>
                </wp:positionH>
                <wp:positionV relativeFrom="paragraph">
                  <wp:posOffset>189089</wp:posOffset>
                </wp:positionV>
                <wp:extent cx="474133" cy="72178"/>
                <wp:effectExtent l="0" t="0" r="21590" b="23495"/>
                <wp:wrapNone/>
                <wp:docPr id="97" name="Straight Connector 97"/>
                <wp:cNvGraphicFramePr/>
                <a:graphic xmlns:a="http://schemas.openxmlformats.org/drawingml/2006/main">
                  <a:graphicData uri="http://schemas.microsoft.com/office/word/2010/wordprocessingShape">
                    <wps:wsp>
                      <wps:cNvCnPr/>
                      <wps:spPr>
                        <a:xfrm flipH="1" flipV="1">
                          <a:off x="0" y="0"/>
                          <a:ext cx="474133" cy="7217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B7E79F" id="Straight Connector 97" o:spid="_x0000_s1026" style="position:absolute;flip:x y;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6.65pt,14.9pt" to="424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" strokecolor="#4579b8 [3044]"/>
            </w:pict>
          </mc:Fallback>
        </mc:AlternateContent>
      </w:r>
      <w:r w:rsidR="00DB5C09">
        <w:rPr>
          <w:noProof/>
        </w:rPr>
        <mc:AlternateContent>
          <mc:Choice Requires="wps">
            <w:drawing>
              <wp:anchor distT="0" distB="0" distL="114300" distR="114300" simplePos="0" relativeHeight="251796480" behindDoc="0" locked="0" layoutInCell="1" allowOverlap="1" wp14:anchorId="0C8B3168" wp14:editId="4EF3D881">
                <wp:simplePos x="0" y="0"/>
                <wp:positionH relativeFrom="column">
                  <wp:posOffset>4210544</wp:posOffset>
                </wp:positionH>
                <wp:positionV relativeFrom="paragraph">
                  <wp:posOffset>189089</wp:posOffset>
                </wp:positionV>
                <wp:extent cx="248215" cy="0"/>
                <wp:effectExtent l="0" t="0" r="19050" b="19050"/>
                <wp:wrapNone/>
                <wp:docPr id="87" name="Straight Connector 87"/>
                <wp:cNvGraphicFramePr/>
                <a:graphic xmlns:a="http://schemas.openxmlformats.org/drawingml/2006/main">
                  <a:graphicData uri="http://schemas.microsoft.com/office/word/2010/wordprocessingShape">
                    <wps:wsp>
                      <wps:cNvCnPr/>
                      <wps:spPr>
                        <a:xfrm flipH="1">
                          <a:off x="0" y="0"/>
                          <a:ext cx="24821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102917" id="Straight Connector 87" o:spid="_x0000_s1026" style="position:absolute;flip:x;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1.55pt,14.9pt" to="351.1pt,1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" strokecolor="#4579b8 [3044]"/>
            </w:pict>
          </mc:Fallback>
        </mc:AlternateContent>
      </w:r>
      <w:r w:rsidR="004E4FFA">
        <w:rPr>
          <w:noProof/>
        </w:rPr>
        <mc:AlternateContent>
          <mc:Choice Requires="wps">
            <w:drawing>
              <wp:anchor distT="0" distB="0" distL="114300" distR="114300" simplePos="0" relativeHeight="251794432" behindDoc="0" locked="0" layoutInCell="1" allowOverlap="1" wp14:anchorId="600BF0AA" wp14:editId="7BC5B622">
                <wp:simplePos x="0" y="0"/>
                <wp:positionH relativeFrom="column">
                  <wp:posOffset>3341229</wp:posOffset>
                </wp:positionH>
                <wp:positionV relativeFrom="paragraph">
                  <wp:posOffset>189089</wp:posOffset>
                </wp:positionV>
                <wp:extent cx="406400" cy="0"/>
                <wp:effectExtent l="0" t="0" r="12700" b="19050"/>
                <wp:wrapNone/>
                <wp:docPr id="86" name="Straight Connector 86"/>
                <wp:cNvGraphicFramePr/>
                <a:graphic xmlns:a="http://schemas.openxmlformats.org/drawingml/2006/main">
                  <a:graphicData uri="http://schemas.microsoft.com/office/word/2010/wordprocessingShape">
                    <wps:wsp>
                      <wps:cNvCnPr/>
                      <wps:spPr>
                        <a:xfrm flipH="1">
                          <a:off x="0" y="0"/>
                          <a:ext cx="4064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92093A" id="Straight Connector 86" o:spid="_x0000_s1026" style="position:absolute;flip:x;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3.1pt,14.9pt" to="295.1pt,1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" strokecolor="#4579b8 [3044]"/>
            </w:pict>
          </mc:Fallback>
        </mc:AlternateContent>
      </w:r>
      <w:r w:rsidR="004E4FFA">
        <w:rPr>
          <w:noProof/>
        </w:rPr>
        <mc:AlternateContent>
          <mc:Choice Requires="wps">
            <w:drawing>
              <wp:anchor distT="0" distB="0" distL="114300" distR="114300" simplePos="0" relativeHeight="251792384" behindDoc="0" locked="0" layoutInCell="1" allowOverlap="1" wp14:anchorId="3C3D8AE5" wp14:editId="6AE93E6B">
                <wp:simplePos x="0" y="0"/>
                <wp:positionH relativeFrom="column">
                  <wp:posOffset>2472196</wp:posOffset>
                </wp:positionH>
                <wp:positionV relativeFrom="paragraph">
                  <wp:posOffset>189089</wp:posOffset>
                </wp:positionV>
                <wp:extent cx="383823" cy="0"/>
                <wp:effectExtent l="0" t="0" r="16510" b="19050"/>
                <wp:wrapNone/>
                <wp:docPr id="85" name="Straight Connector 85"/>
                <wp:cNvGraphicFramePr/>
                <a:graphic xmlns:a="http://schemas.openxmlformats.org/drawingml/2006/main">
                  <a:graphicData uri="http://schemas.microsoft.com/office/word/2010/wordprocessingShape">
                    <wps:wsp>
                      <wps:cNvCnPr/>
                      <wps:spPr>
                        <a:xfrm flipH="1">
                          <a:off x="0" y="0"/>
                          <a:ext cx="383823"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DF1833F" id="Straight Connector 85" o:spid="_x0000_s1026" style="position:absolute;flip:x;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4.65pt,14.9pt" to="224.85pt,1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" strokecolor="#4579b8 [3044]"/>
            </w:pict>
          </mc:Fallback>
        </mc:AlternateContent>
      </w:r>
      <w:r w:rsidR="004E4FFA">
        <w:rPr>
          <w:noProof/>
        </w:rPr>
        <mc:AlternateContent>
          <mc:Choice Requires="wps">
            <w:drawing>
              <wp:anchor distT="0" distB="0" distL="114300" distR="114300" simplePos="0" relativeHeight="251790336" behindDoc="0" locked="0" layoutInCell="1" allowOverlap="1" wp14:anchorId="70607FCD" wp14:editId="110C89AF">
                <wp:simplePos x="0" y="0"/>
                <wp:positionH relativeFrom="column">
                  <wp:posOffset>1071739</wp:posOffset>
                </wp:positionH>
                <wp:positionV relativeFrom="paragraph">
                  <wp:posOffset>304165</wp:posOffset>
                </wp:positionV>
                <wp:extent cx="857955" cy="0"/>
                <wp:effectExtent l="0" t="0" r="18415" b="19050"/>
                <wp:wrapNone/>
                <wp:docPr id="84" name="Straight Connector 84"/>
                <wp:cNvGraphicFramePr/>
                <a:graphic xmlns:a="http://schemas.openxmlformats.org/drawingml/2006/main">
                  <a:graphicData uri="http://schemas.microsoft.com/office/word/2010/wordprocessingShape">
                    <wps:wsp>
                      <wps:cNvCnPr/>
                      <wps:spPr>
                        <a:xfrm flipH="1">
                          <a:off x="0" y="0"/>
                          <a:ext cx="85795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37F5F5" id="Straight Connector 84" o:spid="_x0000_s1026" style="position:absolute;flip:x;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4.4pt,23.95pt" to="151.95pt,2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" strokecolor="#4579b8 [3044]"/>
            </w:pict>
          </mc:Fallback>
        </mc:AlternateContent>
      </w:r>
      <w:r w:rsidR="004E4FFA">
        <w:rPr>
          <w:noProof/>
        </w:rPr>
        <mc:AlternateContent>
          <mc:Choice Requires="wps">
            <w:drawing>
              <wp:anchor distT="0" distB="0" distL="114300" distR="114300" simplePos="0" relativeHeight="251788288" behindDoc="0" locked="0" layoutInCell="1" allowOverlap="1" wp14:anchorId="2CB188DA" wp14:editId="290AA6F6">
                <wp:simplePos x="0" y="0"/>
                <wp:positionH relativeFrom="column">
                  <wp:posOffset>1061156</wp:posOffset>
                </wp:positionH>
                <wp:positionV relativeFrom="paragraph">
                  <wp:posOffset>121356</wp:posOffset>
                </wp:positionV>
                <wp:extent cx="857955" cy="0"/>
                <wp:effectExtent l="0" t="0" r="18415" b="19050"/>
                <wp:wrapNone/>
                <wp:docPr id="81" name="Straight Connector 81"/>
                <wp:cNvGraphicFramePr/>
                <a:graphic xmlns:a="http://schemas.openxmlformats.org/drawingml/2006/main">
                  <a:graphicData uri="http://schemas.microsoft.com/office/word/2010/wordprocessingShape">
                    <wps:wsp>
                      <wps:cNvCnPr/>
                      <wps:spPr>
                        <a:xfrm flipH="1">
                          <a:off x="0" y="0"/>
                          <a:ext cx="85795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8B06FC" id="Straight Connector 81" o:spid="_x0000_s1026" style="position:absolute;flip:x;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3.55pt,9.55pt" to="151.1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" strokecolor="#4579b8 [3044]"/>
            </w:pict>
          </mc:Fallback>
        </mc:AlternateContent>
      </w:r>
      <w:r w:rsidR="00361A6D">
        <w:rPr>
          <w:noProof/>
        </w:rPr>
        <mc:AlternateContent>
          <mc:Choice Requires="wps">
            <w:drawing>
              <wp:anchor distT="0" distB="0" distL="114300" distR="114300" simplePos="0" relativeHeight="251751424" behindDoc="0" locked="0" layoutInCell="1" allowOverlap="1" wp14:anchorId="2E5CB4E1" wp14:editId="3F3C9D84">
                <wp:simplePos x="0" y="0"/>
                <wp:positionH relativeFrom="column">
                  <wp:posOffset>338455</wp:posOffset>
                </wp:positionH>
                <wp:positionV relativeFrom="paragraph">
                  <wp:posOffset>28434</wp:posOffset>
                </wp:positionV>
                <wp:extent cx="721995" cy="473710"/>
                <wp:effectExtent l="0" t="0" r="20955" b="21590"/>
                <wp:wrapNone/>
                <wp:docPr id="61" name="Rectangle 61"/>
                <wp:cNvGraphicFramePr/>
                <a:graphic xmlns:a="http://schemas.openxmlformats.org/drawingml/2006/main">
                  <a:graphicData uri="http://schemas.microsoft.com/office/word/2010/wordprocessingShape">
                    <wps:wsp>
                      <wps:cNvSpPr/>
                      <wps:spPr>
                        <a:xfrm>
                          <a:off x="0" y="0"/>
                          <a:ext cx="721995" cy="4737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829D2B9" id="Rectangle 61" o:spid="_x0000_s1026" style="position:absolute;margin-left:26.65pt;margin-top:2.25pt;width:56.85pt;height:37.3pt;z-index:2517514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" fillcolor="#4f81bd [3204]" strokecolor="#243f60 [1604]" strokeweight="2pt"/>
            </w:pict>
          </mc:Fallback>
        </mc:AlternateContent>
      </w:r>
    </w:p>
    <w:p w14:paraId="413FC2AA" w14:textId="3AD4BB3B" w:rsidR="00806002" w:rsidRDefault="003B1A29" w:rsidP="00806002">
      <w:pPr>
        <w:tabs>
          <w:tab w:val="left" w:pos="1636"/>
        </w:tabs>
      </w:pPr>
      <w:r>
        <w:rPr>
          <w:noProof/>
        </w:rPr>
        <mc:AlternateContent>
          <mc:Choice Requires="wps">
            <w:drawing>
              <wp:anchor distT="0" distB="0" distL="114300" distR="114300" simplePos="0" relativeHeight="251852800" behindDoc="0" locked="0" layoutInCell="1" allowOverlap="1" wp14:anchorId="238E84CF" wp14:editId="18B4018A">
                <wp:simplePos x="0" y="0"/>
                <wp:positionH relativeFrom="column">
                  <wp:posOffset>1603022</wp:posOffset>
                </wp:positionH>
                <wp:positionV relativeFrom="paragraph">
                  <wp:posOffset>86924</wp:posOffset>
                </wp:positionV>
                <wp:extent cx="1016000" cy="620889"/>
                <wp:effectExtent l="0" t="0" r="0" b="8255"/>
                <wp:wrapNone/>
                <wp:docPr id="121" name="Text Box 121"/>
                <wp:cNvGraphicFramePr/>
                <a:graphic xmlns:a="http://schemas.openxmlformats.org/drawingml/2006/main">
                  <a:graphicData uri="http://schemas.microsoft.com/office/word/2010/wordprocessingShape">
                    <wps:wsp>
                      <wps:cNvSpPr txBox="1"/>
                      <wps:spPr>
                        <a:xfrm>
                          <a:off x="0" y="0"/>
                          <a:ext cx="1016000" cy="62088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ADD1659" w14:textId="0C6CC665" w:rsidR="003B1A29" w:rsidRPr="006D5AC4" w:rsidRDefault="003B1A29" w:rsidP="003B1A29">
                            <w:pPr>
                              <w:spacing w:line="240" w:lineRule="auto"/>
                              <w:jc w:val="center"/>
                              <w:rPr>
                                <w:lang w:val="en-GB"/>
                              </w:rPr>
                            </w:pPr>
                            <w:r>
                              <w:rPr>
                                <w:lang w:val="en-GB"/>
                              </w:rPr>
                              <w:t>Internet distribution swit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8E84CF" id="Text Box 121" o:spid="_x0000_s1088" type="#_x0000_t202" style="position:absolute;margin-left:126.2pt;margin-top:6.85pt;width:80pt;height:48.9pt;z-index:251852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" fillcolor="white [3201]" stroked="f" strokeweight=".5pt">
                <v:textbox>
                  <w:txbxContent>
                    <w:p w14:paraId="1ADD1659" w14:textId="0C6CC665" w:rsidR="003B1A29" w:rsidRPr="006D5AC4" w:rsidRDefault="003B1A29" w:rsidP="003B1A29">
                      <w:pPr>
                        <w:spacing w:line="240" w:lineRule="auto"/>
                        <w:jc w:val="center"/>
                        <w:rPr>
                          <w:lang w:val="en-GB"/>
                        </w:rPr>
                      </w:pPr>
                      <w:r>
                        <w:rPr>
                          <w:lang w:val="en-GB"/>
                        </w:rPr>
                        <w:t>Internet distribution switch</w:t>
                      </w:r>
                    </w:p>
                  </w:txbxContent>
                </v:textbox>
              </v:shape>
            </w:pict>
          </mc:Fallback>
        </mc:AlternateContent>
      </w:r>
      <w:r w:rsidR="00B61010">
        <w:rPr>
          <w:noProof/>
        </w:rPr>
        <mc:AlternateContent>
          <mc:Choice Requires="wps">
            <w:drawing>
              <wp:anchor distT="0" distB="0" distL="114300" distR="114300" simplePos="0" relativeHeight="251846656" behindDoc="0" locked="0" layoutInCell="1" allowOverlap="1" wp14:anchorId="59AF4ABE" wp14:editId="68052F23">
                <wp:simplePos x="0" y="0"/>
                <wp:positionH relativeFrom="column">
                  <wp:posOffset>146544</wp:posOffset>
                </wp:positionH>
                <wp:positionV relativeFrom="paragraph">
                  <wp:posOffset>296545</wp:posOffset>
                </wp:positionV>
                <wp:extent cx="1016000" cy="315595"/>
                <wp:effectExtent l="0" t="0" r="0" b="8255"/>
                <wp:wrapNone/>
                <wp:docPr id="118" name="Text Box 118"/>
                <wp:cNvGraphicFramePr/>
                <a:graphic xmlns:a="http://schemas.openxmlformats.org/drawingml/2006/main">
                  <a:graphicData uri="http://schemas.microsoft.com/office/word/2010/wordprocessingShape">
                    <wps:wsp>
                      <wps:cNvSpPr txBox="1"/>
                      <wps:spPr>
                        <a:xfrm>
                          <a:off x="0" y="0"/>
                          <a:ext cx="1016000" cy="31559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91BABA5" w14:textId="01C48ECF" w:rsidR="00B61010" w:rsidRPr="006D5AC4" w:rsidRDefault="00B61010" w:rsidP="00B61010">
                            <w:pPr>
                              <w:jc w:val="center"/>
                              <w:rPr>
                                <w:lang w:val="en-GB"/>
                              </w:rPr>
                            </w:pPr>
                            <w:r>
                              <w:rPr>
                                <w:lang w:val="en-GB"/>
                              </w:rPr>
                              <w:t>Co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AF4ABE" id="Text Box 118" o:spid="_x0000_s1089" type="#_x0000_t202" style="position:absolute;margin-left:11.55pt;margin-top:23.35pt;width:80pt;height:24.85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" fillcolor="white [3201]" stroked="f" strokeweight=".5pt">
                <v:textbox>
                  <w:txbxContent>
                    <w:p w14:paraId="091BABA5" w14:textId="01C48ECF" w:rsidR="00B61010" w:rsidRPr="006D5AC4" w:rsidRDefault="00B61010" w:rsidP="00B61010">
                      <w:pPr>
                        <w:jc w:val="center"/>
                        <w:rPr>
                          <w:lang w:val="en-GB"/>
                        </w:rPr>
                      </w:pPr>
                      <w:r>
                        <w:rPr>
                          <w:lang w:val="en-GB"/>
                        </w:rPr>
                        <w:t>Core</w:t>
                      </w:r>
                    </w:p>
                  </w:txbxContent>
                </v:textbox>
              </v:shape>
            </w:pict>
          </mc:Fallback>
        </mc:AlternateContent>
      </w:r>
      <w:r w:rsidR="00722482">
        <w:rPr>
          <w:noProof/>
        </w:rPr>
        <mc:AlternateContent>
          <mc:Choice Requires="wps">
            <w:drawing>
              <wp:anchor distT="0" distB="0" distL="114300" distR="114300" simplePos="0" relativeHeight="251817984" behindDoc="0" locked="0" layoutInCell="1" allowOverlap="1" wp14:anchorId="4752E972" wp14:editId="5E8D6462">
                <wp:simplePos x="0" y="0"/>
                <wp:positionH relativeFrom="column">
                  <wp:posOffset>6061569</wp:posOffset>
                </wp:positionH>
                <wp:positionV relativeFrom="paragraph">
                  <wp:posOffset>98001</wp:posOffset>
                </wp:positionV>
                <wp:extent cx="519924" cy="383822"/>
                <wp:effectExtent l="0" t="0" r="13970" b="16510"/>
                <wp:wrapNone/>
                <wp:docPr id="100" name="Cube 100"/>
                <wp:cNvGraphicFramePr/>
                <a:graphic xmlns:a="http://schemas.openxmlformats.org/drawingml/2006/main">
                  <a:graphicData uri="http://schemas.microsoft.com/office/word/2010/wordprocessingShape">
                    <wps:wsp>
                      <wps:cNvSpPr/>
                      <wps:spPr>
                        <a:xfrm>
                          <a:off x="0" y="0"/>
                          <a:ext cx="519924" cy="383822"/>
                        </a:xfrm>
                        <a:prstGeom prst="cub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9B06BC2" id="Cube 100" o:spid="_x0000_s1026" type="#_x0000_t16" style="position:absolute;margin-left:477.3pt;margin-top:7.7pt;width:40.95pt;height:30.2pt;z-index:251817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" fillcolor="#4f81bd [3204]" strokecolor="#243f60 [1604]" strokeweight="2pt"/>
            </w:pict>
          </mc:Fallback>
        </mc:AlternateContent>
      </w:r>
      <w:r w:rsidR="00DB5C09">
        <w:rPr>
          <w:noProof/>
        </w:rPr>
        <mc:AlternateContent>
          <mc:Choice Requires="wps">
            <w:drawing>
              <wp:anchor distT="0" distB="0" distL="114300" distR="114300" simplePos="0" relativeHeight="251798528" behindDoc="0" locked="0" layoutInCell="1" allowOverlap="1" wp14:anchorId="5F2FC62D" wp14:editId="0A1B0B0C">
                <wp:simplePos x="0" y="0"/>
                <wp:positionH relativeFrom="column">
                  <wp:posOffset>3081867</wp:posOffset>
                </wp:positionH>
                <wp:positionV relativeFrom="paragraph">
                  <wp:posOffset>98213</wp:posOffset>
                </wp:positionV>
                <wp:extent cx="191911" cy="857956"/>
                <wp:effectExtent l="0" t="0" r="36830" b="18415"/>
                <wp:wrapNone/>
                <wp:docPr id="88" name="Straight Connector 88"/>
                <wp:cNvGraphicFramePr/>
                <a:graphic xmlns:a="http://schemas.openxmlformats.org/drawingml/2006/main">
                  <a:graphicData uri="http://schemas.microsoft.com/office/word/2010/wordprocessingShape">
                    <wps:wsp>
                      <wps:cNvCnPr/>
                      <wps:spPr>
                        <a:xfrm>
                          <a:off x="0" y="0"/>
                          <a:ext cx="191911" cy="857956"/>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A6D522" id="Straight Connector 88" o:spid="_x0000_s1026" style="position:absolute;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2.65pt,7.75pt" to="257.75pt,7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" strokecolor="#4579b8 [3044]"/>
            </w:pict>
          </mc:Fallback>
        </mc:AlternateContent>
      </w:r>
      <w:r w:rsidR="00AB6EFF">
        <w:rPr>
          <w:noProof/>
        </w:rPr>
        <mc:AlternateContent>
          <mc:Choice Requires="wps">
            <w:drawing>
              <wp:anchor distT="0" distB="0" distL="114300" distR="114300" simplePos="0" relativeHeight="251763712" behindDoc="0" locked="0" layoutInCell="1" allowOverlap="1" wp14:anchorId="315DBD7C" wp14:editId="7A600102">
                <wp:simplePos x="0" y="0"/>
                <wp:positionH relativeFrom="column">
                  <wp:posOffset>765316</wp:posOffset>
                </wp:positionH>
                <wp:positionV relativeFrom="paragraph">
                  <wp:posOffset>67945</wp:posOffset>
                </wp:positionV>
                <wp:extent cx="0" cy="564445"/>
                <wp:effectExtent l="0" t="0" r="19050" b="26670"/>
                <wp:wrapNone/>
                <wp:docPr id="68" name="Straight Connector 68"/>
                <wp:cNvGraphicFramePr/>
                <a:graphic xmlns:a="http://schemas.openxmlformats.org/drawingml/2006/main">
                  <a:graphicData uri="http://schemas.microsoft.com/office/word/2010/wordprocessingShape">
                    <wps:wsp>
                      <wps:cNvCnPr/>
                      <wps:spPr>
                        <a:xfrm>
                          <a:off x="0" y="0"/>
                          <a:ext cx="0" cy="56444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38909F7C" id="Straight Connector 68" o:spid="_x0000_s1026" style="position:absolute;z-index:251763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60.25pt,5.35pt" to="60.25pt,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" strokecolor="#4579b8 [3044]"/>
            </w:pict>
          </mc:Fallback>
        </mc:AlternateContent>
      </w:r>
      <w:r w:rsidR="00AB6EFF">
        <w:rPr>
          <w:noProof/>
        </w:rPr>
        <mc:AlternateContent>
          <mc:Choice Requires="wps">
            <w:drawing>
              <wp:anchor distT="0" distB="0" distL="114300" distR="114300" simplePos="0" relativeHeight="251761664" behindDoc="0" locked="0" layoutInCell="1" allowOverlap="1" wp14:anchorId="2E90D98B" wp14:editId="4CABBA43">
                <wp:simplePos x="0" y="0"/>
                <wp:positionH relativeFrom="column">
                  <wp:posOffset>575733</wp:posOffset>
                </wp:positionH>
                <wp:positionV relativeFrom="paragraph">
                  <wp:posOffset>86924</wp:posOffset>
                </wp:positionV>
                <wp:extent cx="0" cy="564445"/>
                <wp:effectExtent l="0" t="0" r="19050" b="26670"/>
                <wp:wrapNone/>
                <wp:docPr id="67" name="Straight Connector 67"/>
                <wp:cNvGraphicFramePr/>
                <a:graphic xmlns:a="http://schemas.openxmlformats.org/drawingml/2006/main">
                  <a:graphicData uri="http://schemas.microsoft.com/office/word/2010/wordprocessingShape">
                    <wps:wsp>
                      <wps:cNvCnPr/>
                      <wps:spPr>
                        <a:xfrm>
                          <a:off x="0" y="0"/>
                          <a:ext cx="0" cy="56444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6641BC1D" id="Straight Connector 67" o:spid="_x0000_s1026" style="position:absolute;z-index:2517616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5.35pt,6.85pt" to="45.35pt,5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" strokecolor="#4579b8 [3044]"/>
            </w:pict>
          </mc:Fallback>
        </mc:AlternateContent>
      </w:r>
    </w:p>
    <w:p w14:paraId="461BDCCF" w14:textId="644F6364" w:rsidR="00806002" w:rsidRDefault="00AB6EFF" w:rsidP="00806002">
      <w:pPr>
        <w:tabs>
          <w:tab w:val="left" w:pos="1636"/>
        </w:tabs>
      </w:pPr>
      <w:r>
        <w:rPr>
          <w:noProof/>
        </w:rPr>
        <mc:AlternateContent>
          <mc:Choice Requires="wps">
            <w:drawing>
              <wp:anchor distT="0" distB="0" distL="114300" distR="114300" simplePos="0" relativeHeight="251753472" behindDoc="0" locked="0" layoutInCell="1" allowOverlap="1" wp14:anchorId="04D0B2AF" wp14:editId="551FE81A">
                <wp:simplePos x="0" y="0"/>
                <wp:positionH relativeFrom="column">
                  <wp:posOffset>372533</wp:posOffset>
                </wp:positionH>
                <wp:positionV relativeFrom="paragraph">
                  <wp:posOffset>300849</wp:posOffset>
                </wp:positionV>
                <wp:extent cx="688270" cy="474133"/>
                <wp:effectExtent l="0" t="0" r="17145" b="21590"/>
                <wp:wrapNone/>
                <wp:docPr id="62" name="Rectangle 62"/>
                <wp:cNvGraphicFramePr/>
                <a:graphic xmlns:a="http://schemas.openxmlformats.org/drawingml/2006/main">
                  <a:graphicData uri="http://schemas.microsoft.com/office/word/2010/wordprocessingShape">
                    <wps:wsp>
                      <wps:cNvSpPr/>
                      <wps:spPr>
                        <a:xfrm>
                          <a:off x="0" y="0"/>
                          <a:ext cx="688270" cy="474133"/>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2F9B068" id="Rectangle 62" o:spid="_x0000_s1026" style="position:absolute;margin-left:29.35pt;margin-top:23.7pt;width:54.2pt;height:37.35pt;z-index:2517534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" fillcolor="#4f81bd [3204]" strokecolor="#243f60 [1604]" strokeweight="2pt"/>
            </w:pict>
          </mc:Fallback>
        </mc:AlternateContent>
      </w:r>
    </w:p>
    <w:p w14:paraId="35F2BE00" w14:textId="27B6F961" w:rsidR="00806002" w:rsidRDefault="00722482" w:rsidP="00806002">
      <w:pPr>
        <w:tabs>
          <w:tab w:val="left" w:pos="1636"/>
        </w:tabs>
      </w:pPr>
      <w:r>
        <w:rPr>
          <w:noProof/>
        </w:rPr>
        <mc:AlternateContent>
          <mc:Choice Requires="wps">
            <w:drawing>
              <wp:anchor distT="0" distB="0" distL="114300" distR="114300" simplePos="0" relativeHeight="251822080" behindDoc="0" locked="0" layoutInCell="1" allowOverlap="1" wp14:anchorId="3189D648" wp14:editId="38028F20">
                <wp:simplePos x="0" y="0"/>
                <wp:positionH relativeFrom="column">
                  <wp:posOffset>6056630</wp:posOffset>
                </wp:positionH>
                <wp:positionV relativeFrom="paragraph">
                  <wp:posOffset>166652</wp:posOffset>
                </wp:positionV>
                <wp:extent cx="519430" cy="383540"/>
                <wp:effectExtent l="0" t="0" r="13970" b="16510"/>
                <wp:wrapNone/>
                <wp:docPr id="102" name="Cube 102"/>
                <wp:cNvGraphicFramePr/>
                <a:graphic xmlns:a="http://schemas.openxmlformats.org/drawingml/2006/main">
                  <a:graphicData uri="http://schemas.microsoft.com/office/word/2010/wordprocessingShape">
                    <wps:wsp>
                      <wps:cNvSpPr/>
                      <wps:spPr>
                        <a:xfrm>
                          <a:off x="0" y="0"/>
                          <a:ext cx="519430" cy="383540"/>
                        </a:xfrm>
                        <a:prstGeom prst="cub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0BE78C4" id="Cube 102" o:spid="_x0000_s1026" type="#_x0000_t16" style="position:absolute;margin-left:476.9pt;margin-top:13.1pt;width:40.9pt;height:30.2pt;z-index:251822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" fillcolor="#4f81bd [3204]" strokecolor="#243f60 [1604]" strokeweight="2pt"/>
            </w:pict>
          </mc:Fallback>
        </mc:AlternateContent>
      </w:r>
      <w:r>
        <w:rPr>
          <w:noProof/>
        </w:rPr>
        <mc:AlternateContent>
          <mc:Choice Requires="wps">
            <w:drawing>
              <wp:anchor distT="0" distB="0" distL="114300" distR="114300" simplePos="0" relativeHeight="251817471" behindDoc="0" locked="0" layoutInCell="1" allowOverlap="1" wp14:anchorId="5C34D3AE" wp14:editId="3E9817CD">
                <wp:simplePos x="0" y="0"/>
                <wp:positionH relativeFrom="column">
                  <wp:posOffset>5384095</wp:posOffset>
                </wp:positionH>
                <wp:positionV relativeFrom="paragraph">
                  <wp:posOffset>62230</wp:posOffset>
                </wp:positionV>
                <wp:extent cx="519430" cy="383540"/>
                <wp:effectExtent l="0" t="0" r="13970" b="16510"/>
                <wp:wrapNone/>
                <wp:docPr id="101" name="Cube 101"/>
                <wp:cNvGraphicFramePr/>
                <a:graphic xmlns:a="http://schemas.openxmlformats.org/drawingml/2006/main">
                  <a:graphicData uri="http://schemas.microsoft.com/office/word/2010/wordprocessingShape">
                    <wps:wsp>
                      <wps:cNvSpPr/>
                      <wps:spPr>
                        <a:xfrm>
                          <a:off x="0" y="0"/>
                          <a:ext cx="519430" cy="383540"/>
                        </a:xfrm>
                        <a:prstGeom prst="cub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C5DFFBA" id="Cube 101" o:spid="_x0000_s1026" type="#_x0000_t16" style="position:absolute;margin-left:423.95pt;margin-top:4.9pt;width:40.9pt;height:30.2pt;z-index:25181747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" fillcolor="#4f81bd [3204]" strokecolor="#243f60 [1604]" strokeweight="2pt"/>
            </w:pict>
          </mc:Fallback>
        </mc:AlternateContent>
      </w:r>
      <w:r w:rsidR="00DB5C09">
        <w:rPr>
          <w:noProof/>
        </w:rPr>
        <mc:AlternateContent>
          <mc:Choice Requires="wps">
            <w:drawing>
              <wp:anchor distT="0" distB="0" distL="114300" distR="114300" simplePos="0" relativeHeight="251799552" behindDoc="0" locked="0" layoutInCell="1" allowOverlap="1" wp14:anchorId="09319324" wp14:editId="43A90C8E">
                <wp:simplePos x="0" y="0"/>
                <wp:positionH relativeFrom="column">
                  <wp:posOffset>2957195</wp:posOffset>
                </wp:positionH>
                <wp:positionV relativeFrom="paragraph">
                  <wp:posOffset>254635</wp:posOffset>
                </wp:positionV>
                <wp:extent cx="812800" cy="541020"/>
                <wp:effectExtent l="0" t="0" r="25400" b="11430"/>
                <wp:wrapNone/>
                <wp:docPr id="89" name="Flowchart: Summing Junction 89"/>
                <wp:cNvGraphicFramePr/>
                <a:graphic xmlns:a="http://schemas.openxmlformats.org/drawingml/2006/main">
                  <a:graphicData uri="http://schemas.microsoft.com/office/word/2010/wordprocessingShape">
                    <wps:wsp>
                      <wps:cNvSpPr/>
                      <wps:spPr>
                        <a:xfrm>
                          <a:off x="0" y="0"/>
                          <a:ext cx="812800" cy="541020"/>
                        </a:xfrm>
                        <a:prstGeom prst="flowChartSummingJunction">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B19C634" id="Flowchart: Summing Junction 89" o:spid="_x0000_s1026" type="#_x0000_t123" style="position:absolute;margin-left:232.85pt;margin-top:20.05pt;width:64pt;height:42.6pt;z-index:251799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" fillcolor="#4f81bd [3204]" strokecolor="#243f60 [1604]" strokeweight="2pt"/>
            </w:pict>
          </mc:Fallback>
        </mc:AlternateContent>
      </w:r>
    </w:p>
    <w:p w14:paraId="3C6FE6CF" w14:textId="6AC6D4E1" w:rsidR="00806002" w:rsidRDefault="00825A76" w:rsidP="00806002">
      <w:pPr>
        <w:tabs>
          <w:tab w:val="left" w:pos="1636"/>
        </w:tabs>
      </w:pPr>
      <w:r>
        <w:rPr>
          <w:noProof/>
        </w:rPr>
        <mc:AlternateContent>
          <mc:Choice Requires="wps">
            <w:drawing>
              <wp:anchor distT="0" distB="0" distL="114300" distR="114300" simplePos="0" relativeHeight="251865088" behindDoc="0" locked="0" layoutInCell="1" allowOverlap="1" wp14:anchorId="41D96798" wp14:editId="570BC603">
                <wp:simplePos x="0" y="0"/>
                <wp:positionH relativeFrom="column">
                  <wp:posOffset>6062133</wp:posOffset>
                </wp:positionH>
                <wp:positionV relativeFrom="paragraph">
                  <wp:posOffset>333587</wp:posOffset>
                </wp:positionV>
                <wp:extent cx="574605" cy="710706"/>
                <wp:effectExtent l="0" t="0" r="0" b="0"/>
                <wp:wrapNone/>
                <wp:docPr id="127" name="Text Box 127"/>
                <wp:cNvGraphicFramePr/>
                <a:graphic xmlns:a="http://schemas.openxmlformats.org/drawingml/2006/main">
                  <a:graphicData uri="http://schemas.microsoft.com/office/word/2010/wordprocessingShape">
                    <wps:wsp>
                      <wps:cNvSpPr txBox="1"/>
                      <wps:spPr>
                        <a:xfrm>
                          <a:off x="0" y="0"/>
                          <a:ext cx="574605" cy="71070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98E8A84" w14:textId="03604EE8" w:rsidR="00825A76" w:rsidRPr="006D5AC4" w:rsidRDefault="00825A76" w:rsidP="00825A76">
                            <w:pPr>
                              <w:spacing w:line="240" w:lineRule="auto"/>
                              <w:jc w:val="center"/>
                              <w:rPr>
                                <w:lang w:val="en-GB"/>
                              </w:rPr>
                            </w:pPr>
                            <w:r>
                              <w:rPr>
                                <w:lang w:val="en-GB"/>
                              </w:rPr>
                              <w:t>Edge prot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96798" id="Text Box 127" o:spid="_x0000_s1090" type="#_x0000_t202" style="position:absolute;margin-left:477.35pt;margin-top:26.25pt;width:45.25pt;height:55.95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" fillcolor="white [3201]" stroked="f" strokeweight=".5pt">
                <v:textbox>
                  <w:txbxContent>
                    <w:p w14:paraId="498E8A84" w14:textId="03604EE8" w:rsidR="00825A76" w:rsidRPr="006D5AC4" w:rsidRDefault="00825A76" w:rsidP="00825A76">
                      <w:pPr>
                        <w:spacing w:line="240" w:lineRule="auto"/>
                        <w:jc w:val="center"/>
                        <w:rPr>
                          <w:lang w:val="en-GB"/>
                        </w:rPr>
                      </w:pPr>
                      <w:r>
                        <w:rPr>
                          <w:lang w:val="en-GB"/>
                        </w:rPr>
                        <w:t>Edge protection</w:t>
                      </w:r>
                    </w:p>
                  </w:txbxContent>
                </v:textbox>
              </v:shape>
            </w:pict>
          </mc:Fallback>
        </mc:AlternateContent>
      </w:r>
      <w:r w:rsidR="00B61010">
        <w:rPr>
          <w:noProof/>
        </w:rPr>
        <mc:AlternateContent>
          <mc:Choice Requires="wps">
            <w:drawing>
              <wp:anchor distT="0" distB="0" distL="114300" distR="114300" simplePos="0" relativeHeight="251766784" behindDoc="0" locked="0" layoutInCell="1" allowOverlap="1" wp14:anchorId="0BFE2BA8" wp14:editId="2AAF7871">
                <wp:simplePos x="0" y="0"/>
                <wp:positionH relativeFrom="column">
                  <wp:posOffset>767080</wp:posOffset>
                </wp:positionH>
                <wp:positionV relativeFrom="paragraph">
                  <wp:posOffset>50800</wp:posOffset>
                </wp:positionV>
                <wp:extent cx="33655" cy="1004570"/>
                <wp:effectExtent l="0" t="0" r="23495" b="24130"/>
                <wp:wrapNone/>
                <wp:docPr id="70" name="Straight Connector 70"/>
                <wp:cNvGraphicFramePr/>
                <a:graphic xmlns:a="http://schemas.openxmlformats.org/drawingml/2006/main">
                  <a:graphicData uri="http://schemas.microsoft.com/office/word/2010/wordprocessingShape">
                    <wps:wsp>
                      <wps:cNvCnPr/>
                      <wps:spPr>
                        <a:xfrm flipH="1">
                          <a:off x="0" y="0"/>
                          <a:ext cx="33655" cy="100457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EB3FD2" id="Straight Connector 70" o:spid="_x0000_s1026" style="position:absolute;flip:x;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4pt,4pt" to="63.05pt,8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" strokecolor="#4579b8 [3044]"/>
            </w:pict>
          </mc:Fallback>
        </mc:AlternateContent>
      </w:r>
      <w:r w:rsidR="00B61010">
        <w:rPr>
          <w:noProof/>
        </w:rPr>
        <mc:AlternateContent>
          <mc:Choice Requires="wps">
            <w:drawing>
              <wp:anchor distT="0" distB="0" distL="114300" distR="114300" simplePos="0" relativeHeight="251765760" behindDoc="0" locked="0" layoutInCell="1" allowOverlap="1" wp14:anchorId="146B68D6" wp14:editId="670BCA9F">
                <wp:simplePos x="0" y="0"/>
                <wp:positionH relativeFrom="column">
                  <wp:posOffset>609600</wp:posOffset>
                </wp:positionH>
                <wp:positionV relativeFrom="paragraph">
                  <wp:posOffset>73660</wp:posOffset>
                </wp:positionV>
                <wp:extent cx="10795" cy="993140"/>
                <wp:effectExtent l="0" t="0" r="27305" b="16510"/>
                <wp:wrapNone/>
                <wp:docPr id="69" name="Straight Connector 69"/>
                <wp:cNvGraphicFramePr/>
                <a:graphic xmlns:a="http://schemas.openxmlformats.org/drawingml/2006/main">
                  <a:graphicData uri="http://schemas.microsoft.com/office/word/2010/wordprocessingShape">
                    <wps:wsp>
                      <wps:cNvCnPr/>
                      <wps:spPr>
                        <a:xfrm>
                          <a:off x="0" y="0"/>
                          <a:ext cx="10795" cy="9931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24247F" id="Straight Connector 69" o:spid="_x0000_s1026" style="position:absolute;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pt,5.8pt" to="48.8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" strokecolor="#4579b8 [3044]"/>
            </w:pict>
          </mc:Fallback>
        </mc:AlternateContent>
      </w:r>
      <w:r w:rsidR="00DB5C09">
        <w:rPr>
          <w:noProof/>
        </w:rPr>
        <mc:AlternateContent>
          <mc:Choice Requires="wps">
            <w:drawing>
              <wp:anchor distT="0" distB="0" distL="114300" distR="114300" simplePos="0" relativeHeight="251801600" behindDoc="0" locked="0" layoutInCell="1" allowOverlap="1" wp14:anchorId="14F9F082" wp14:editId="0D10B3F5">
                <wp:simplePos x="0" y="0"/>
                <wp:positionH relativeFrom="column">
                  <wp:posOffset>3668395</wp:posOffset>
                </wp:positionH>
                <wp:positionV relativeFrom="paragraph">
                  <wp:posOffset>332105</wp:posOffset>
                </wp:positionV>
                <wp:extent cx="541020" cy="361315"/>
                <wp:effectExtent l="0" t="0" r="30480" b="19685"/>
                <wp:wrapNone/>
                <wp:docPr id="90" name="Straight Connector 90"/>
                <wp:cNvGraphicFramePr/>
                <a:graphic xmlns:a="http://schemas.openxmlformats.org/drawingml/2006/main">
                  <a:graphicData uri="http://schemas.microsoft.com/office/word/2010/wordprocessingShape">
                    <wps:wsp>
                      <wps:cNvCnPr/>
                      <wps:spPr>
                        <a:xfrm>
                          <a:off x="0" y="0"/>
                          <a:ext cx="541020" cy="36131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5D04C8" id="Straight Connector 90" o:spid="_x0000_s1026" style="position:absolute;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8.85pt,26.15pt" to="331.45pt,5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" strokecolor="#4579b8 [3044]"/>
            </w:pict>
          </mc:Fallback>
        </mc:AlternateContent>
      </w:r>
    </w:p>
    <w:p w14:paraId="2BF660C0" w14:textId="393CC10D" w:rsidR="00806002" w:rsidRDefault="00DB5C09" w:rsidP="00806002">
      <w:pPr>
        <w:tabs>
          <w:tab w:val="left" w:pos="1636"/>
        </w:tabs>
      </w:pPr>
      <w:r>
        <w:rPr>
          <w:noProof/>
        </w:rPr>
        <mc:AlternateContent>
          <mc:Choice Requires="wps">
            <w:drawing>
              <wp:anchor distT="0" distB="0" distL="114300" distR="114300" simplePos="0" relativeHeight="251811840" behindDoc="0" locked="0" layoutInCell="1" allowOverlap="1" wp14:anchorId="4BA440D1" wp14:editId="1AD663B4">
                <wp:simplePos x="0" y="0"/>
                <wp:positionH relativeFrom="column">
                  <wp:posOffset>4119809</wp:posOffset>
                </wp:positionH>
                <wp:positionV relativeFrom="paragraph">
                  <wp:posOffset>386009</wp:posOffset>
                </wp:positionV>
                <wp:extent cx="485422" cy="237560"/>
                <wp:effectExtent l="0" t="0" r="10160" b="10160"/>
                <wp:wrapNone/>
                <wp:docPr id="96" name="Bevel 96"/>
                <wp:cNvGraphicFramePr/>
                <a:graphic xmlns:a="http://schemas.openxmlformats.org/drawingml/2006/main">
                  <a:graphicData uri="http://schemas.microsoft.com/office/word/2010/wordprocessingShape">
                    <wps:wsp>
                      <wps:cNvSpPr/>
                      <wps:spPr>
                        <a:xfrm>
                          <a:off x="0" y="0"/>
                          <a:ext cx="485422" cy="237560"/>
                        </a:xfrm>
                        <a:prstGeom prst="bevel">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2A8D7D4" id="Bevel 96" o:spid="_x0000_s1026" type="#_x0000_t84" style="position:absolute;margin-left:324.4pt;margin-top:30.4pt;width:38.2pt;height:18.7pt;z-index:251811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" fillcolor="#4f81bd [3204]" strokecolor="#243f60 [1604]" strokeweight="2pt"/>
            </w:pict>
          </mc:Fallback>
        </mc:AlternateContent>
      </w:r>
      <w:r>
        <w:rPr>
          <w:noProof/>
        </w:rPr>
        <mc:AlternateContent>
          <mc:Choice Requires="wps">
            <w:drawing>
              <wp:anchor distT="0" distB="0" distL="114300" distR="114300" simplePos="0" relativeHeight="251805696" behindDoc="0" locked="0" layoutInCell="1" allowOverlap="1" wp14:anchorId="3EC2CE80" wp14:editId="2DBBA8F7">
                <wp:simplePos x="0" y="0"/>
                <wp:positionH relativeFrom="column">
                  <wp:posOffset>3419687</wp:posOffset>
                </wp:positionH>
                <wp:positionV relativeFrom="paragraph">
                  <wp:posOffset>95956</wp:posOffset>
                </wp:positionV>
                <wp:extent cx="0" cy="519288"/>
                <wp:effectExtent l="0" t="0" r="19050" b="14605"/>
                <wp:wrapNone/>
                <wp:docPr id="92" name="Straight Connector 92"/>
                <wp:cNvGraphicFramePr/>
                <a:graphic xmlns:a="http://schemas.openxmlformats.org/drawingml/2006/main">
                  <a:graphicData uri="http://schemas.microsoft.com/office/word/2010/wordprocessingShape">
                    <wps:wsp>
                      <wps:cNvCnPr/>
                      <wps:spPr>
                        <a:xfrm>
                          <a:off x="0" y="0"/>
                          <a:ext cx="0" cy="51928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5F7606" id="Straight Connector 92" o:spid="_x0000_s1026" style="position:absolute;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9.25pt,7.55pt" to="269.25pt,4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" strokecolor="#4579b8 [3044]"/>
            </w:pict>
          </mc:Fallback>
        </mc:AlternateContent>
      </w:r>
      <w:r>
        <w:rPr>
          <w:noProof/>
        </w:rPr>
        <mc:AlternateContent>
          <mc:Choice Requires="wps">
            <w:drawing>
              <wp:anchor distT="0" distB="0" distL="114300" distR="114300" simplePos="0" relativeHeight="251803648" behindDoc="0" locked="0" layoutInCell="1" allowOverlap="1" wp14:anchorId="66A47014" wp14:editId="418E4037">
                <wp:simplePos x="0" y="0"/>
                <wp:positionH relativeFrom="column">
                  <wp:posOffset>2718929</wp:posOffset>
                </wp:positionH>
                <wp:positionV relativeFrom="paragraph">
                  <wp:posOffset>39370</wp:posOffset>
                </wp:positionV>
                <wp:extent cx="338597" cy="383822"/>
                <wp:effectExtent l="0" t="0" r="23495" b="16510"/>
                <wp:wrapNone/>
                <wp:docPr id="91" name="Straight Connector 91"/>
                <wp:cNvGraphicFramePr/>
                <a:graphic xmlns:a="http://schemas.openxmlformats.org/drawingml/2006/main">
                  <a:graphicData uri="http://schemas.microsoft.com/office/word/2010/wordprocessingShape">
                    <wps:wsp>
                      <wps:cNvCnPr/>
                      <wps:spPr>
                        <a:xfrm flipH="1">
                          <a:off x="0" y="0"/>
                          <a:ext cx="338597" cy="383822"/>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FA139A" id="Straight Connector 91" o:spid="_x0000_s1026" style="position:absolute;flip:x;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4.1pt,3.1pt" to="240.75pt,3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" strokecolor="#4579b8 [3044]"/>
            </w:pict>
          </mc:Fallback>
        </mc:AlternateContent>
      </w:r>
    </w:p>
    <w:p w14:paraId="25EA7F84" w14:textId="5BAAFF1F" w:rsidR="00806002" w:rsidRDefault="00E43AB0" w:rsidP="00806002">
      <w:pPr>
        <w:tabs>
          <w:tab w:val="left" w:pos="1636"/>
        </w:tabs>
      </w:pPr>
      <w:r>
        <w:rPr>
          <w:noProof/>
        </w:rPr>
        <mc:AlternateContent>
          <mc:Choice Requires="wps">
            <w:drawing>
              <wp:anchor distT="0" distB="0" distL="114300" distR="114300" simplePos="0" relativeHeight="251848704" behindDoc="0" locked="0" layoutInCell="1" allowOverlap="1" wp14:anchorId="4A0A2E8A" wp14:editId="134DC487">
                <wp:simplePos x="0" y="0"/>
                <wp:positionH relativeFrom="column">
                  <wp:posOffset>227894</wp:posOffset>
                </wp:positionH>
                <wp:positionV relativeFrom="paragraph">
                  <wp:posOffset>26247</wp:posOffset>
                </wp:positionV>
                <wp:extent cx="1016000" cy="315595"/>
                <wp:effectExtent l="0" t="0" r="0" b="8255"/>
                <wp:wrapNone/>
                <wp:docPr id="119" name="Text Box 119"/>
                <wp:cNvGraphicFramePr/>
                <a:graphic xmlns:a="http://schemas.openxmlformats.org/drawingml/2006/main">
                  <a:graphicData uri="http://schemas.microsoft.com/office/word/2010/wordprocessingShape">
                    <wps:wsp>
                      <wps:cNvSpPr txBox="1"/>
                      <wps:spPr>
                        <a:xfrm>
                          <a:off x="0" y="0"/>
                          <a:ext cx="1016000" cy="31559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BE87509" w14:textId="32DE432E" w:rsidR="00E43AB0" w:rsidRPr="006D5AC4" w:rsidRDefault="00E43AB0" w:rsidP="00B61010">
                            <w:pPr>
                              <w:jc w:val="center"/>
                              <w:rPr>
                                <w:lang w:val="en-GB"/>
                              </w:rPr>
                            </w:pPr>
                            <w:r>
                              <w:rPr>
                                <w:lang w:val="en-GB"/>
                              </w:rPr>
                              <w:t>HDL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0A2E8A" id="Text Box 119" o:spid="_x0000_s1091" type="#_x0000_t202" style="position:absolute;margin-left:17.95pt;margin-top:2.05pt;width:80pt;height:24.85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" fillcolor="white [3201]" stroked="f" strokeweight=".5pt">
                <v:textbox>
                  <w:txbxContent>
                    <w:p w14:paraId="1BE87509" w14:textId="32DE432E" w:rsidR="00E43AB0" w:rsidRPr="006D5AC4" w:rsidRDefault="00E43AB0" w:rsidP="00B61010">
                      <w:pPr>
                        <w:jc w:val="center"/>
                        <w:rPr>
                          <w:lang w:val="en-GB"/>
                        </w:rPr>
                      </w:pPr>
                      <w:r>
                        <w:rPr>
                          <w:lang w:val="en-GB"/>
                        </w:rPr>
                        <w:t>HDLC</w:t>
                      </w:r>
                    </w:p>
                  </w:txbxContent>
                </v:textbox>
              </v:shape>
            </w:pict>
          </mc:Fallback>
        </mc:AlternateContent>
      </w:r>
      <w:r w:rsidR="00DB5C09">
        <w:rPr>
          <w:noProof/>
        </w:rPr>
        <mc:AlternateContent>
          <mc:Choice Requires="wps">
            <w:drawing>
              <wp:anchor distT="0" distB="0" distL="114300" distR="114300" simplePos="0" relativeHeight="251806720" behindDoc="0" locked="0" layoutInCell="1" allowOverlap="1" wp14:anchorId="7075A58A" wp14:editId="53695ECF">
                <wp:simplePos x="0" y="0"/>
                <wp:positionH relativeFrom="column">
                  <wp:posOffset>2370455</wp:posOffset>
                </wp:positionH>
                <wp:positionV relativeFrom="paragraph">
                  <wp:posOffset>116840</wp:posOffset>
                </wp:positionV>
                <wp:extent cx="485140" cy="237490"/>
                <wp:effectExtent l="0" t="0" r="10160" b="10160"/>
                <wp:wrapNone/>
                <wp:docPr id="93" name="Bevel 93"/>
                <wp:cNvGraphicFramePr/>
                <a:graphic xmlns:a="http://schemas.openxmlformats.org/drawingml/2006/main">
                  <a:graphicData uri="http://schemas.microsoft.com/office/word/2010/wordprocessingShape">
                    <wps:wsp>
                      <wps:cNvSpPr/>
                      <wps:spPr>
                        <a:xfrm>
                          <a:off x="0" y="0"/>
                          <a:ext cx="485140" cy="237490"/>
                        </a:xfrm>
                        <a:prstGeom prst="bevel">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E56443E" id="Bevel 93" o:spid="_x0000_s1026" type="#_x0000_t84" style="position:absolute;margin-left:186.65pt;margin-top:9.2pt;width:38.2pt;height:18.7pt;z-index:251806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" fillcolor="#4f81bd [3204]" strokecolor="#243f60 [1604]" strokeweight="2pt"/>
            </w:pict>
          </mc:Fallback>
        </mc:AlternateContent>
      </w:r>
      <w:r w:rsidR="00DB5C09">
        <w:rPr>
          <w:noProof/>
        </w:rPr>
        <mc:AlternateContent>
          <mc:Choice Requires="wps">
            <w:drawing>
              <wp:anchor distT="0" distB="0" distL="114300" distR="114300" simplePos="0" relativeHeight="251808768" behindDoc="0" locked="0" layoutInCell="1" allowOverlap="1" wp14:anchorId="270E11CA" wp14:editId="0E404A26">
                <wp:simplePos x="0" y="0"/>
                <wp:positionH relativeFrom="column">
                  <wp:posOffset>3200188</wp:posOffset>
                </wp:positionH>
                <wp:positionV relativeFrom="paragraph">
                  <wp:posOffset>259151</wp:posOffset>
                </wp:positionV>
                <wp:extent cx="485422" cy="237560"/>
                <wp:effectExtent l="0" t="0" r="10160" b="10160"/>
                <wp:wrapNone/>
                <wp:docPr id="94" name="Bevel 94"/>
                <wp:cNvGraphicFramePr/>
                <a:graphic xmlns:a="http://schemas.openxmlformats.org/drawingml/2006/main">
                  <a:graphicData uri="http://schemas.microsoft.com/office/word/2010/wordprocessingShape">
                    <wps:wsp>
                      <wps:cNvSpPr/>
                      <wps:spPr>
                        <a:xfrm>
                          <a:off x="0" y="0"/>
                          <a:ext cx="485422" cy="237560"/>
                        </a:xfrm>
                        <a:prstGeom prst="bevel">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DD1DD29" id="Bevel 94" o:spid="_x0000_s1026" type="#_x0000_t84" style="position:absolute;margin-left:252pt;margin-top:20.4pt;width:38.2pt;height:18.7pt;z-index:251808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" fillcolor="#4f81bd [3204]" strokecolor="#243f60 [1604]" strokeweight="2pt"/>
            </w:pict>
          </mc:Fallback>
        </mc:AlternateContent>
      </w:r>
    </w:p>
    <w:p w14:paraId="302AB5A8" w14:textId="54811FEE" w:rsidR="00806002" w:rsidRPr="00806002" w:rsidRDefault="00D44C5E" w:rsidP="00806002">
      <w:pPr>
        <w:tabs>
          <w:tab w:val="left" w:pos="1636"/>
        </w:tabs>
      </w:pPr>
      <w:r>
        <w:rPr>
          <w:noProof/>
        </w:rPr>
        <mc:AlternateContent>
          <mc:Choice Requires="wps">
            <w:drawing>
              <wp:anchor distT="0" distB="0" distL="114300" distR="114300" simplePos="0" relativeHeight="251863040" behindDoc="0" locked="0" layoutInCell="1" allowOverlap="1" wp14:anchorId="78B2C007" wp14:editId="19B441C3">
                <wp:simplePos x="0" y="0"/>
                <wp:positionH relativeFrom="column">
                  <wp:posOffset>4114306</wp:posOffset>
                </wp:positionH>
                <wp:positionV relativeFrom="paragraph">
                  <wp:posOffset>22860</wp:posOffset>
                </wp:positionV>
                <wp:extent cx="1026724" cy="315665"/>
                <wp:effectExtent l="0" t="0" r="2540" b="8255"/>
                <wp:wrapNone/>
                <wp:docPr id="126" name="Text Box 126"/>
                <wp:cNvGraphicFramePr/>
                <a:graphic xmlns:a="http://schemas.openxmlformats.org/drawingml/2006/main">
                  <a:graphicData uri="http://schemas.microsoft.com/office/word/2010/wordprocessingShape">
                    <wps:wsp>
                      <wps:cNvSpPr txBox="1"/>
                      <wps:spPr>
                        <a:xfrm>
                          <a:off x="0" y="0"/>
                          <a:ext cx="1026724" cy="3156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F1C7667" w14:textId="114FEF78" w:rsidR="00D44C5E" w:rsidRPr="006D5AC4" w:rsidRDefault="00D44C5E" w:rsidP="00D44C5E">
                            <w:pPr>
                              <w:jc w:val="center"/>
                              <w:rPr>
                                <w:lang w:val="en-GB"/>
                              </w:rPr>
                            </w:pPr>
                            <w:r>
                              <w:rPr>
                                <w:lang w:val="en-GB"/>
                              </w:rPr>
                              <w:t>Email ser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B2C007" id="Text Box 126" o:spid="_x0000_s1092" type="#_x0000_t202" style="position:absolute;margin-left:323.95pt;margin-top:1.8pt;width:80.85pt;height:24.85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" fillcolor="white [3201]" stroked="f" strokeweight=".5pt">
                <v:textbox>
                  <w:txbxContent>
                    <w:p w14:paraId="4F1C7667" w14:textId="114FEF78" w:rsidR="00D44C5E" w:rsidRPr="006D5AC4" w:rsidRDefault="00D44C5E" w:rsidP="00D44C5E">
                      <w:pPr>
                        <w:jc w:val="center"/>
                        <w:rPr>
                          <w:lang w:val="en-GB"/>
                        </w:rPr>
                      </w:pPr>
                      <w:r>
                        <w:rPr>
                          <w:lang w:val="en-GB"/>
                        </w:rPr>
                        <w:t>Email server</w:t>
                      </w:r>
                    </w:p>
                  </w:txbxContent>
                </v:textbox>
              </v:shape>
            </w:pict>
          </mc:Fallback>
        </mc:AlternateContent>
      </w:r>
      <w:r>
        <w:rPr>
          <w:noProof/>
        </w:rPr>
        <mc:AlternateContent>
          <mc:Choice Requires="wps">
            <w:drawing>
              <wp:anchor distT="0" distB="0" distL="114300" distR="114300" simplePos="0" relativeHeight="251860992" behindDoc="0" locked="0" layoutInCell="1" allowOverlap="1" wp14:anchorId="3361C86F" wp14:editId="5D4A2BD1">
                <wp:simplePos x="0" y="0"/>
                <wp:positionH relativeFrom="column">
                  <wp:posOffset>2764649</wp:posOffset>
                </wp:positionH>
                <wp:positionV relativeFrom="paragraph">
                  <wp:posOffset>253506</wp:posOffset>
                </wp:positionV>
                <wp:extent cx="1117600" cy="315665"/>
                <wp:effectExtent l="0" t="0" r="6350" b="8255"/>
                <wp:wrapNone/>
                <wp:docPr id="125" name="Text Box 125"/>
                <wp:cNvGraphicFramePr/>
                <a:graphic xmlns:a="http://schemas.openxmlformats.org/drawingml/2006/main">
                  <a:graphicData uri="http://schemas.microsoft.com/office/word/2010/wordprocessingShape">
                    <wps:wsp>
                      <wps:cNvSpPr txBox="1"/>
                      <wps:spPr>
                        <a:xfrm>
                          <a:off x="0" y="0"/>
                          <a:ext cx="1117600" cy="3156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1C07CE6" w14:textId="00BEBD65" w:rsidR="00D44C5E" w:rsidRPr="006D5AC4" w:rsidRDefault="00D44C5E" w:rsidP="00D44C5E">
                            <w:pPr>
                              <w:jc w:val="center"/>
                              <w:rPr>
                                <w:lang w:val="en-GB"/>
                              </w:rPr>
                            </w:pPr>
                            <w:r>
                              <w:rPr>
                                <w:lang w:val="en-GB"/>
                              </w:rPr>
                              <w:t>Email secur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61C86F" id="Text Box 125" o:spid="_x0000_s1093" type="#_x0000_t202" style="position:absolute;margin-left:217.7pt;margin-top:19.95pt;width:88pt;height:24.85pt;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" fillcolor="white [3201]" stroked="f" strokeweight=".5pt">
                <v:textbox>
                  <w:txbxContent>
                    <w:p w14:paraId="11C07CE6" w14:textId="00BEBD65" w:rsidR="00D44C5E" w:rsidRPr="006D5AC4" w:rsidRDefault="00D44C5E" w:rsidP="00D44C5E">
                      <w:pPr>
                        <w:jc w:val="center"/>
                        <w:rPr>
                          <w:lang w:val="en-GB"/>
                        </w:rPr>
                      </w:pPr>
                      <w:r>
                        <w:rPr>
                          <w:lang w:val="en-GB"/>
                        </w:rPr>
                        <w:t>Email security</w:t>
                      </w:r>
                    </w:p>
                  </w:txbxContent>
                </v:textbox>
              </v:shape>
            </w:pict>
          </mc:Fallback>
        </mc:AlternateContent>
      </w:r>
      <w:r>
        <w:rPr>
          <w:noProof/>
        </w:rPr>
        <mc:AlternateContent>
          <mc:Choice Requires="wps">
            <w:drawing>
              <wp:anchor distT="0" distB="0" distL="114300" distR="114300" simplePos="0" relativeHeight="251858944" behindDoc="0" locked="0" layoutInCell="1" allowOverlap="1" wp14:anchorId="682E7BFA" wp14:editId="47B31F99">
                <wp:simplePos x="0" y="0"/>
                <wp:positionH relativeFrom="column">
                  <wp:posOffset>1738489</wp:posOffset>
                </wp:positionH>
                <wp:positionV relativeFrom="paragraph">
                  <wp:posOffset>27728</wp:posOffset>
                </wp:positionV>
                <wp:extent cx="1026724" cy="315665"/>
                <wp:effectExtent l="0" t="0" r="2540" b="8255"/>
                <wp:wrapNone/>
                <wp:docPr id="124" name="Text Box 124"/>
                <wp:cNvGraphicFramePr/>
                <a:graphic xmlns:a="http://schemas.openxmlformats.org/drawingml/2006/main">
                  <a:graphicData uri="http://schemas.microsoft.com/office/word/2010/wordprocessingShape">
                    <wps:wsp>
                      <wps:cNvSpPr txBox="1"/>
                      <wps:spPr>
                        <a:xfrm>
                          <a:off x="0" y="0"/>
                          <a:ext cx="1026724" cy="3156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2C3A6E8" w14:textId="3DD269F5" w:rsidR="00D44C5E" w:rsidRPr="006D5AC4" w:rsidRDefault="00D44C5E" w:rsidP="00D44C5E">
                            <w:pPr>
                              <w:jc w:val="center"/>
                              <w:rPr>
                                <w:lang w:val="en-GB"/>
                              </w:rPr>
                            </w:pPr>
                            <w:r>
                              <w:rPr>
                                <w:lang w:val="en-GB"/>
                              </w:rPr>
                              <w:t>Web ser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2E7BFA" id="Text Box 124" o:spid="_x0000_s1094" type="#_x0000_t202" style="position:absolute;margin-left:136.9pt;margin-top:2.2pt;width:80.85pt;height:24.85pt;z-index:25185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" fillcolor="white [3201]" stroked="f" strokeweight=".5pt">
                <v:textbox>
                  <w:txbxContent>
                    <w:p w14:paraId="12C3A6E8" w14:textId="3DD269F5" w:rsidR="00D44C5E" w:rsidRPr="006D5AC4" w:rsidRDefault="00D44C5E" w:rsidP="00D44C5E">
                      <w:pPr>
                        <w:jc w:val="center"/>
                        <w:rPr>
                          <w:lang w:val="en-GB"/>
                        </w:rPr>
                      </w:pPr>
                      <w:r>
                        <w:rPr>
                          <w:lang w:val="en-GB"/>
                        </w:rPr>
                        <w:t>Web server</w:t>
                      </w:r>
                    </w:p>
                  </w:txbxContent>
                </v:textbox>
              </v:shape>
            </w:pict>
          </mc:Fallback>
        </mc:AlternateContent>
      </w:r>
      <w:r w:rsidR="0082172B">
        <w:rPr>
          <w:noProof/>
        </w:rPr>
        <mc:AlternateContent>
          <mc:Choice Requires="wps">
            <w:drawing>
              <wp:anchor distT="0" distB="0" distL="114300" distR="114300" simplePos="0" relativeHeight="251850752" behindDoc="0" locked="0" layoutInCell="1" allowOverlap="1" wp14:anchorId="1FE13CC4" wp14:editId="60182C2E">
                <wp:simplePos x="0" y="0"/>
                <wp:positionH relativeFrom="column">
                  <wp:posOffset>112889</wp:posOffset>
                </wp:positionH>
                <wp:positionV relativeFrom="paragraph">
                  <wp:posOffset>1619462</wp:posOffset>
                </wp:positionV>
                <wp:extent cx="1275292" cy="677333"/>
                <wp:effectExtent l="0" t="0" r="1270" b="8890"/>
                <wp:wrapNone/>
                <wp:docPr id="120" name="Text Box 120"/>
                <wp:cNvGraphicFramePr/>
                <a:graphic xmlns:a="http://schemas.openxmlformats.org/drawingml/2006/main">
                  <a:graphicData uri="http://schemas.microsoft.com/office/word/2010/wordprocessingShape">
                    <wps:wsp>
                      <wps:cNvSpPr txBox="1"/>
                      <wps:spPr>
                        <a:xfrm>
                          <a:off x="0" y="0"/>
                          <a:ext cx="1275292" cy="67733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6159466" w14:textId="69DEF677" w:rsidR="0082172B" w:rsidRPr="006D5AC4" w:rsidRDefault="0082172B" w:rsidP="0082172B">
                            <w:pPr>
                              <w:spacing w:line="240" w:lineRule="auto"/>
                              <w:rPr>
                                <w:lang w:val="en-GB"/>
                              </w:rPr>
                            </w:pPr>
                            <w:r>
                              <w:rPr>
                                <w:lang w:val="en-GB"/>
                              </w:rPr>
                              <w:t xml:space="preserve">Improved availability as well as resiliency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E13CC4" id="Text Box 120" o:spid="_x0000_s1095" type="#_x0000_t202" style="position:absolute;margin-left:8.9pt;margin-top:127.5pt;width:100.4pt;height:53.35pt;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" fillcolor="white [3201]" stroked="f" strokeweight=".5pt">
                <v:textbox>
                  <w:txbxContent>
                    <w:p w14:paraId="16159466" w14:textId="69DEF677" w:rsidR="0082172B" w:rsidRPr="006D5AC4" w:rsidRDefault="0082172B" w:rsidP="0082172B">
                      <w:pPr>
                        <w:spacing w:line="240" w:lineRule="auto"/>
                        <w:rPr>
                          <w:lang w:val="en-GB"/>
                        </w:rPr>
                      </w:pPr>
                      <w:r>
                        <w:rPr>
                          <w:lang w:val="en-GB"/>
                        </w:rPr>
                        <w:t xml:space="preserve">Improved availability as well as resiliency </w:t>
                      </w:r>
                    </w:p>
                  </w:txbxContent>
                </v:textbox>
              </v:shape>
            </w:pict>
          </mc:Fallback>
        </mc:AlternateContent>
      </w:r>
      <w:r w:rsidR="006D5AC4">
        <w:rPr>
          <w:noProof/>
        </w:rPr>
        <mc:AlternateContent>
          <mc:Choice Requires="wps">
            <w:drawing>
              <wp:anchor distT="0" distB="0" distL="114300" distR="114300" simplePos="0" relativeHeight="251834368" behindDoc="0" locked="0" layoutInCell="1" allowOverlap="1" wp14:anchorId="193562E5" wp14:editId="6F592BD5">
                <wp:simplePos x="0" y="0"/>
                <wp:positionH relativeFrom="column">
                  <wp:posOffset>3771265</wp:posOffset>
                </wp:positionH>
                <wp:positionV relativeFrom="paragraph">
                  <wp:posOffset>1223151</wp:posOffset>
                </wp:positionV>
                <wp:extent cx="1275292" cy="315665"/>
                <wp:effectExtent l="0" t="0" r="1270" b="8255"/>
                <wp:wrapNone/>
                <wp:docPr id="112" name="Text Box 112"/>
                <wp:cNvGraphicFramePr/>
                <a:graphic xmlns:a="http://schemas.openxmlformats.org/drawingml/2006/main">
                  <a:graphicData uri="http://schemas.microsoft.com/office/word/2010/wordprocessingShape">
                    <wps:wsp>
                      <wps:cNvSpPr txBox="1"/>
                      <wps:spPr>
                        <a:xfrm>
                          <a:off x="0" y="0"/>
                          <a:ext cx="1275292" cy="3156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F1397B9" w14:textId="50AC14B3" w:rsidR="006D5AC4" w:rsidRPr="006D5AC4" w:rsidRDefault="006D5AC4">
                            <w:pPr>
                              <w:rPr>
                                <w:lang w:val="en-GB"/>
                              </w:rPr>
                            </w:pPr>
                            <w:r>
                              <w:rPr>
                                <w:lang w:val="en-GB"/>
                              </w:rPr>
                              <w:t>Internet ac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3562E5" id="Text Box 112" o:spid="_x0000_s1096" type="#_x0000_t202" style="position:absolute;margin-left:296.95pt;margin-top:96.3pt;width:100.4pt;height:24.85pt;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" fillcolor="white [3201]" stroked="f" strokeweight=".5pt">
                <v:textbox>
                  <w:txbxContent>
                    <w:p w14:paraId="3F1397B9" w14:textId="50AC14B3" w:rsidR="006D5AC4" w:rsidRPr="006D5AC4" w:rsidRDefault="006D5AC4">
                      <w:pPr>
                        <w:rPr>
                          <w:lang w:val="en-GB"/>
                        </w:rPr>
                      </w:pPr>
                      <w:r>
                        <w:rPr>
                          <w:lang w:val="en-GB"/>
                        </w:rPr>
                        <w:t>Internet access</w:t>
                      </w:r>
                    </w:p>
                  </w:txbxContent>
                </v:textbox>
              </v:shape>
            </w:pict>
          </mc:Fallback>
        </mc:AlternateContent>
      </w:r>
      <w:r w:rsidR="006D5AC4">
        <w:rPr>
          <w:noProof/>
        </w:rPr>
        <mc:AlternateContent>
          <mc:Choice Requires="wps">
            <w:drawing>
              <wp:anchor distT="0" distB="0" distL="114300" distR="114300" simplePos="0" relativeHeight="251832320" behindDoc="0" locked="0" layoutInCell="1" allowOverlap="1" wp14:anchorId="2CEB015C" wp14:editId="5FD95285">
                <wp:simplePos x="0" y="0"/>
                <wp:positionH relativeFrom="column">
                  <wp:posOffset>1682045</wp:posOffset>
                </wp:positionH>
                <wp:positionV relativeFrom="paragraph">
                  <wp:posOffset>1213062</wp:posOffset>
                </wp:positionV>
                <wp:extent cx="1275292" cy="315665"/>
                <wp:effectExtent l="0" t="0" r="1270" b="8255"/>
                <wp:wrapNone/>
                <wp:docPr id="111" name="Text Box 111"/>
                <wp:cNvGraphicFramePr/>
                <a:graphic xmlns:a="http://schemas.openxmlformats.org/drawingml/2006/main">
                  <a:graphicData uri="http://schemas.microsoft.com/office/word/2010/wordprocessingShape">
                    <wps:wsp>
                      <wps:cNvSpPr txBox="1"/>
                      <wps:spPr>
                        <a:xfrm>
                          <a:off x="0" y="0"/>
                          <a:ext cx="1275292" cy="3156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0346A8D" w14:textId="0110993A" w:rsidR="006D5AC4" w:rsidRPr="006D5AC4" w:rsidRDefault="006D5AC4">
                            <w:pPr>
                              <w:rPr>
                                <w:lang w:val="en-GB"/>
                              </w:rPr>
                            </w:pPr>
                            <w:r>
                              <w:rPr>
                                <w:lang w:val="en-GB"/>
                              </w:rPr>
                              <w:t>Public servi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EB015C" id="Text Box 111" o:spid="_x0000_s1097" type="#_x0000_t202" style="position:absolute;margin-left:132.45pt;margin-top:95.5pt;width:100.4pt;height:24.8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" fillcolor="white [3201]" stroked="f" strokeweight=".5pt">
                <v:textbox>
                  <w:txbxContent>
                    <w:p w14:paraId="60346A8D" w14:textId="0110993A" w:rsidR="006D5AC4" w:rsidRPr="006D5AC4" w:rsidRDefault="006D5AC4">
                      <w:pPr>
                        <w:rPr>
                          <w:lang w:val="en-GB"/>
                        </w:rPr>
                      </w:pPr>
                      <w:r>
                        <w:rPr>
                          <w:lang w:val="en-GB"/>
                        </w:rPr>
                        <w:t>Public services</w:t>
                      </w:r>
                    </w:p>
                  </w:txbxContent>
                </v:textbox>
              </v:shape>
            </w:pict>
          </mc:Fallback>
        </mc:AlternateContent>
      </w:r>
      <w:r w:rsidR="00DF3949">
        <w:rPr>
          <w:noProof/>
        </w:rPr>
        <mc:AlternateContent>
          <mc:Choice Requires="wps">
            <w:drawing>
              <wp:anchor distT="0" distB="0" distL="114300" distR="114300" simplePos="0" relativeHeight="251831296" behindDoc="0" locked="0" layoutInCell="1" allowOverlap="1" wp14:anchorId="32C6F0B9" wp14:editId="55E8871A">
                <wp:simplePos x="0" y="0"/>
                <wp:positionH relativeFrom="column">
                  <wp:posOffset>3657318</wp:posOffset>
                </wp:positionH>
                <wp:positionV relativeFrom="paragraph">
                  <wp:posOffset>823524</wp:posOffset>
                </wp:positionV>
                <wp:extent cx="1535148" cy="361244"/>
                <wp:effectExtent l="0" t="0" r="27305" b="20320"/>
                <wp:wrapNone/>
                <wp:docPr id="110" name="Rounded Rectangle 110"/>
                <wp:cNvGraphicFramePr/>
                <a:graphic xmlns:a="http://schemas.openxmlformats.org/drawingml/2006/main">
                  <a:graphicData uri="http://schemas.microsoft.com/office/word/2010/wordprocessingShape">
                    <wps:wsp>
                      <wps:cNvSpPr/>
                      <wps:spPr>
                        <a:xfrm>
                          <a:off x="0" y="0"/>
                          <a:ext cx="1535148" cy="361244"/>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C03FAB9" id="Rounded Rectangle 110" o:spid="_x0000_s1026" style="position:absolute;margin-left:4in;margin-top:64.85pt;width:120.9pt;height:28.45pt;z-index:2518312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" fillcolor="#4f81bd [3204]" strokecolor="#243f60 [1604]" strokeweight="2pt"/>
            </w:pict>
          </mc:Fallback>
        </mc:AlternateContent>
      </w:r>
      <w:r w:rsidR="00DF3949">
        <w:rPr>
          <w:noProof/>
        </w:rPr>
        <mc:AlternateContent>
          <mc:Choice Requires="wps">
            <w:drawing>
              <wp:anchor distT="0" distB="0" distL="114300" distR="114300" simplePos="0" relativeHeight="251829248" behindDoc="0" locked="0" layoutInCell="1" allowOverlap="1" wp14:anchorId="5383B120" wp14:editId="710D8167">
                <wp:simplePos x="0" y="0"/>
                <wp:positionH relativeFrom="column">
                  <wp:posOffset>1603022</wp:posOffset>
                </wp:positionH>
                <wp:positionV relativeFrom="paragraph">
                  <wp:posOffset>817951</wp:posOffset>
                </wp:positionV>
                <wp:extent cx="1535148" cy="361244"/>
                <wp:effectExtent l="0" t="0" r="27305" b="20320"/>
                <wp:wrapNone/>
                <wp:docPr id="109" name="Rounded Rectangle 109"/>
                <wp:cNvGraphicFramePr/>
                <a:graphic xmlns:a="http://schemas.openxmlformats.org/drawingml/2006/main">
                  <a:graphicData uri="http://schemas.microsoft.com/office/word/2010/wordprocessingShape">
                    <wps:wsp>
                      <wps:cNvSpPr/>
                      <wps:spPr>
                        <a:xfrm>
                          <a:off x="0" y="0"/>
                          <a:ext cx="1535148" cy="361244"/>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A3F5E23" id="Rounded Rectangle 109" o:spid="_x0000_s1026" style="position:absolute;margin-left:126.2pt;margin-top:64.4pt;width:120.9pt;height:28.45pt;z-index:251829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" fillcolor="#4f81bd [3204]" strokecolor="#243f60 [1604]" strokeweight="2pt"/>
            </w:pict>
          </mc:Fallback>
        </mc:AlternateContent>
      </w:r>
      <w:r w:rsidR="0049745D">
        <w:rPr>
          <w:noProof/>
        </w:rPr>
        <mc:AlternateContent>
          <mc:Choice Requires="wps">
            <w:drawing>
              <wp:anchor distT="0" distB="0" distL="114300" distR="114300" simplePos="0" relativeHeight="251777024" behindDoc="0" locked="0" layoutInCell="1" allowOverlap="1" wp14:anchorId="46BBD6AD" wp14:editId="54C1ACC8">
                <wp:simplePos x="0" y="0"/>
                <wp:positionH relativeFrom="column">
                  <wp:posOffset>771384</wp:posOffset>
                </wp:positionH>
                <wp:positionV relativeFrom="paragraph">
                  <wp:posOffset>766445</wp:posOffset>
                </wp:positionV>
                <wp:extent cx="10795" cy="281940"/>
                <wp:effectExtent l="0" t="0" r="27305" b="22860"/>
                <wp:wrapNone/>
                <wp:docPr id="75" name="Straight Connector 75"/>
                <wp:cNvGraphicFramePr/>
                <a:graphic xmlns:a="http://schemas.openxmlformats.org/drawingml/2006/main">
                  <a:graphicData uri="http://schemas.microsoft.com/office/word/2010/wordprocessingShape">
                    <wps:wsp>
                      <wps:cNvCnPr/>
                      <wps:spPr>
                        <a:xfrm>
                          <a:off x="0" y="0"/>
                          <a:ext cx="10795" cy="2819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64352D" id="Straight Connector 75" o:spid="_x0000_s1026" style="position:absolute;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75pt,60.35pt" to="61.6pt,8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" strokecolor="#4579b8 [3044]"/>
            </w:pict>
          </mc:Fallback>
        </mc:AlternateContent>
      </w:r>
      <w:r w:rsidR="0049745D">
        <w:rPr>
          <w:noProof/>
        </w:rPr>
        <mc:AlternateContent>
          <mc:Choice Requires="wps">
            <w:drawing>
              <wp:anchor distT="0" distB="0" distL="114300" distR="114300" simplePos="0" relativeHeight="251774976" behindDoc="0" locked="0" layoutInCell="1" allowOverlap="1" wp14:anchorId="121FD405" wp14:editId="32F2B872">
                <wp:simplePos x="0" y="0"/>
                <wp:positionH relativeFrom="column">
                  <wp:posOffset>616091</wp:posOffset>
                </wp:positionH>
                <wp:positionV relativeFrom="paragraph">
                  <wp:posOffset>772795</wp:posOffset>
                </wp:positionV>
                <wp:extent cx="10795" cy="281940"/>
                <wp:effectExtent l="0" t="0" r="27305" b="22860"/>
                <wp:wrapNone/>
                <wp:docPr id="74" name="Straight Connector 74"/>
                <wp:cNvGraphicFramePr/>
                <a:graphic xmlns:a="http://schemas.openxmlformats.org/drawingml/2006/main">
                  <a:graphicData uri="http://schemas.microsoft.com/office/word/2010/wordprocessingShape">
                    <wps:wsp>
                      <wps:cNvCnPr/>
                      <wps:spPr>
                        <a:xfrm>
                          <a:off x="0" y="0"/>
                          <a:ext cx="10795" cy="2819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27A3B9" id="Straight Connector 74" o:spid="_x0000_s1026" style="position:absolute;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5pt,60.85pt" to="49.35pt,8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" strokecolor="#4579b8 [3044]"/>
            </w:pict>
          </mc:Fallback>
        </mc:AlternateContent>
      </w:r>
      <w:r w:rsidR="004168EF">
        <w:rPr>
          <w:noProof/>
        </w:rPr>
        <mc:AlternateContent>
          <mc:Choice Requires="wps">
            <w:drawing>
              <wp:anchor distT="0" distB="0" distL="114300" distR="114300" simplePos="0" relativeHeight="251772928" behindDoc="0" locked="0" layoutInCell="1" allowOverlap="1" wp14:anchorId="266B8CD9" wp14:editId="75BDC0F1">
                <wp:simplePos x="0" y="0"/>
                <wp:positionH relativeFrom="column">
                  <wp:posOffset>79023</wp:posOffset>
                </wp:positionH>
                <wp:positionV relativeFrom="paragraph">
                  <wp:posOffset>1055017</wp:posOffset>
                </wp:positionV>
                <wp:extent cx="1297870" cy="473710"/>
                <wp:effectExtent l="0" t="0" r="17145" b="21590"/>
                <wp:wrapNone/>
                <wp:docPr id="73" name="Rectangle 73"/>
                <wp:cNvGraphicFramePr/>
                <a:graphic xmlns:a="http://schemas.openxmlformats.org/drawingml/2006/main">
                  <a:graphicData uri="http://schemas.microsoft.com/office/word/2010/wordprocessingShape">
                    <wps:wsp>
                      <wps:cNvSpPr/>
                      <wps:spPr>
                        <a:xfrm>
                          <a:off x="0" y="0"/>
                          <a:ext cx="1297870" cy="4737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2254E33" id="Rectangle 73" o:spid="_x0000_s1026" style="position:absolute;margin-left:6.2pt;margin-top:83.05pt;width:102.2pt;height:37.3pt;z-index:2517729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" fillcolor="#4f81bd [3204]" strokecolor="#243f60 [1604]" strokeweight="2pt"/>
            </w:pict>
          </mc:Fallback>
        </mc:AlternateContent>
      </w:r>
      <w:r w:rsidR="00AB6EFF">
        <w:rPr>
          <w:noProof/>
        </w:rPr>
        <mc:AlternateContent>
          <mc:Choice Requires="wps">
            <w:drawing>
              <wp:anchor distT="0" distB="0" distL="114300" distR="114300" simplePos="0" relativeHeight="251770880" behindDoc="0" locked="0" layoutInCell="1" allowOverlap="1" wp14:anchorId="70D96D81" wp14:editId="47F767EF">
                <wp:simplePos x="0" y="0"/>
                <wp:positionH relativeFrom="column">
                  <wp:posOffset>762141</wp:posOffset>
                </wp:positionH>
                <wp:positionV relativeFrom="paragraph">
                  <wp:posOffset>10795</wp:posOffset>
                </wp:positionV>
                <wp:extent cx="0" cy="304165"/>
                <wp:effectExtent l="0" t="0" r="19050" b="19685"/>
                <wp:wrapNone/>
                <wp:docPr id="72" name="Straight Connector 72"/>
                <wp:cNvGraphicFramePr/>
                <a:graphic xmlns:a="http://schemas.openxmlformats.org/drawingml/2006/main">
                  <a:graphicData uri="http://schemas.microsoft.com/office/word/2010/wordprocessingShape">
                    <wps:wsp>
                      <wps:cNvCnPr/>
                      <wps:spPr>
                        <a:xfrm>
                          <a:off x="0" y="0"/>
                          <a:ext cx="0" cy="30416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D0DB741" id="Straight Connector 72" o:spid="_x0000_s1026" style="position:absolute;z-index:2517708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60pt,.85pt" to="60pt,2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" strokecolor="#4579b8 [3044]"/>
            </w:pict>
          </mc:Fallback>
        </mc:AlternateContent>
      </w:r>
      <w:r w:rsidR="00AB6EFF">
        <w:rPr>
          <w:noProof/>
        </w:rPr>
        <mc:AlternateContent>
          <mc:Choice Requires="wps">
            <w:drawing>
              <wp:anchor distT="0" distB="0" distL="114300" distR="114300" simplePos="0" relativeHeight="251768832" behindDoc="0" locked="0" layoutInCell="1" allowOverlap="1" wp14:anchorId="60965CEA" wp14:editId="3B39BED2">
                <wp:simplePos x="0" y="0"/>
                <wp:positionH relativeFrom="column">
                  <wp:posOffset>617361</wp:posOffset>
                </wp:positionH>
                <wp:positionV relativeFrom="paragraph">
                  <wp:posOffset>4445</wp:posOffset>
                </wp:positionV>
                <wp:extent cx="0" cy="304165"/>
                <wp:effectExtent l="0" t="0" r="19050" b="19685"/>
                <wp:wrapNone/>
                <wp:docPr id="71" name="Straight Connector 71"/>
                <wp:cNvGraphicFramePr/>
                <a:graphic xmlns:a="http://schemas.openxmlformats.org/drawingml/2006/main">
                  <a:graphicData uri="http://schemas.microsoft.com/office/word/2010/wordprocessingShape">
                    <wps:wsp>
                      <wps:cNvCnPr/>
                      <wps:spPr>
                        <a:xfrm>
                          <a:off x="0" y="0"/>
                          <a:ext cx="0" cy="30416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D04F6A8" id="Straight Connector 71" o:spid="_x0000_s1026" style="position:absolute;z-index:2517688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8.6pt,.35pt" to="48.6pt,2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" strokecolor="#4579b8 [3044]"/>
            </w:pict>
          </mc:Fallback>
        </mc:AlternateContent>
      </w:r>
      <w:r w:rsidR="00AB6EFF">
        <w:rPr>
          <w:noProof/>
        </w:rPr>
        <mc:AlternateContent>
          <mc:Choice Requires="wps">
            <w:drawing>
              <wp:anchor distT="0" distB="0" distL="114300" distR="114300" simplePos="0" relativeHeight="251756544" behindDoc="0" locked="0" layoutInCell="1" allowOverlap="1" wp14:anchorId="42432AF3" wp14:editId="6FD18334">
                <wp:simplePos x="0" y="0"/>
                <wp:positionH relativeFrom="column">
                  <wp:posOffset>450215</wp:posOffset>
                </wp:positionH>
                <wp:positionV relativeFrom="paragraph">
                  <wp:posOffset>308610</wp:posOffset>
                </wp:positionV>
                <wp:extent cx="484505" cy="462280"/>
                <wp:effectExtent l="0" t="0" r="10795" b="13970"/>
                <wp:wrapNone/>
                <wp:docPr id="64" name="Flowchart: Preparation 64"/>
                <wp:cNvGraphicFramePr/>
                <a:graphic xmlns:a="http://schemas.openxmlformats.org/drawingml/2006/main">
                  <a:graphicData uri="http://schemas.microsoft.com/office/word/2010/wordprocessingShape">
                    <wps:wsp>
                      <wps:cNvSpPr/>
                      <wps:spPr>
                        <a:xfrm>
                          <a:off x="0" y="0"/>
                          <a:ext cx="484505" cy="462280"/>
                        </a:xfrm>
                        <a:prstGeom prst="flowChartPreparation">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A9C4CDC" id="_x0000_t117" coordsize="21600,21600" o:spt="117" path="m4353,l17214,r4386,10800l17214,21600r-12861,l,10800xe">
                <v:stroke joinstyle="miter"/>
                <v:path gradientshapeok="t" o:connecttype="rect" textboxrect="4353,0,17214,21600"/>
              </v:shapetype>
              <v:shape id="Flowchart: Preparation 64" o:spid="_x0000_s1026" type="#_x0000_t117" style="position:absolute;margin-left:35.45pt;margin-top:24.3pt;width:38.15pt;height:36.4pt;z-index:251756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" fillcolor="#4f81bd [3204]" strokecolor="#243f60 [1604]" strokeweight="2pt"/>
            </w:pict>
          </mc:Fallback>
        </mc:AlternateContent>
      </w:r>
    </w:p>
    <w:sectPr w:rsidR="00806002" w:rsidRPr="00806002" w:rsidSect="008976D4">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DFCF3D" w14:textId="77777777" w:rsidR="007E41BB" w:rsidRDefault="007E41BB">
      <w:pPr>
        <w:spacing w:line="240" w:lineRule="auto"/>
      </w:pPr>
      <w:r>
        <w:separator/>
      </w:r>
    </w:p>
  </w:endnote>
  <w:endnote w:type="continuationSeparator" w:id="0">
    <w:p w14:paraId="3CE2755D" w14:textId="77777777" w:rsidR="007E41BB" w:rsidRDefault="007E41B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EB9A7D" w14:textId="77777777" w:rsidR="007E41BB" w:rsidRDefault="007E41BB">
      <w:pPr>
        <w:spacing w:line="240" w:lineRule="auto"/>
      </w:pPr>
      <w:r>
        <w:separator/>
      </w:r>
    </w:p>
  </w:footnote>
  <w:footnote w:type="continuationSeparator" w:id="0">
    <w:p w14:paraId="4E5DA5C1" w14:textId="77777777" w:rsidR="007E41BB" w:rsidRDefault="007E41B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2BFDFC" w14:textId="7597A3E8" w:rsidR="00A91BC9" w:rsidRPr="00ED0961" w:rsidRDefault="00F019FC" w:rsidP="00F019FC">
    <w:pPr>
      <w:rPr>
        <w:color w:val="333333"/>
      </w:rPr>
    </w:pPr>
    <w:r>
      <w:t xml:space="preserve">PROJECT DELIVERABLE 5 </w:t>
    </w:r>
    <w:r>
      <w:tab/>
    </w:r>
    <w:r>
      <w:tab/>
    </w:r>
    <w:r>
      <w:tab/>
    </w:r>
    <w:r>
      <w:tab/>
    </w:r>
    <w:r>
      <w:tab/>
    </w:r>
    <w:r>
      <w:tab/>
      <w:t xml:space="preserve">                                  </w:t>
    </w:r>
    <w:r w:rsidR="00A91BC9" w:rsidRPr="00F455BB">
      <w:fldChar w:fldCharType="begin"/>
    </w:r>
    <w:r w:rsidR="00A91BC9" w:rsidRPr="00F455BB">
      <w:instrText xml:space="preserve"> PAGE   \* MERGEFORMAT </w:instrText>
    </w:r>
    <w:r w:rsidR="00A91BC9" w:rsidRPr="00F455BB">
      <w:fldChar w:fldCharType="separate"/>
    </w:r>
    <w:r w:rsidR="00A167AD">
      <w:rPr>
        <w:noProof/>
      </w:rPr>
      <w:t>7</w:t>
    </w:r>
    <w:r w:rsidR="00A91BC9" w:rsidRPr="00F455BB">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64A33" w14:textId="1B2863B3" w:rsidR="00A91BC9" w:rsidRDefault="00A91BC9" w:rsidP="00D4733C">
    <w:r w:rsidRPr="004E02FD">
      <w:t xml:space="preserve"> </w:t>
    </w:r>
    <w:r w:rsidR="00F019FC">
      <w:t xml:space="preserve">PROJECT DELIVERABLE 5 </w:t>
    </w:r>
    <w:r w:rsidR="00F019FC">
      <w:tab/>
    </w:r>
    <w:r w:rsidR="00F019FC">
      <w:tab/>
    </w:r>
    <w:r w:rsidR="00F019FC">
      <w:tab/>
    </w:r>
    <w:r w:rsidR="00F019FC">
      <w:tab/>
    </w:r>
    <w:r w:rsidR="00F019FC">
      <w:tab/>
      <w:t xml:space="preserve">         </w:t>
    </w:r>
    <w:r w:rsidR="003058BD">
      <w:t xml:space="preserve">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24847"/>
    <w:multiLevelType w:val="hybridMultilevel"/>
    <w:tmpl w:val="3E00E1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5E3768"/>
    <w:multiLevelType w:val="hybridMultilevel"/>
    <w:tmpl w:val="7FCE6F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FF0927"/>
    <w:multiLevelType w:val="hybridMultilevel"/>
    <w:tmpl w:val="1ED8C6E6"/>
    <w:lvl w:ilvl="0" w:tplc="A4A61C7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362A1D"/>
    <w:multiLevelType w:val="hybridMultilevel"/>
    <w:tmpl w:val="A992BF28"/>
    <w:lvl w:ilvl="0" w:tplc="F36E885A">
      <w:start w:val="1"/>
      <w:numFmt w:val="bullet"/>
      <w:lvlText w:val="ж"/>
      <w:lvlJc w:val="left"/>
      <w:pPr>
        <w:ind w:left="810" w:hanging="360"/>
      </w:pPr>
      <w:rPr>
        <w:rFonts w:ascii="Corbel" w:hAnsi="Corbel" w:hint="default"/>
        <w:sz w:val="36"/>
        <w:szCs w:val="36"/>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 w15:restartNumberingAfterBreak="0">
    <w:nsid w:val="08683A40"/>
    <w:multiLevelType w:val="hybridMultilevel"/>
    <w:tmpl w:val="CA967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AF5BBA"/>
    <w:multiLevelType w:val="hybridMultilevel"/>
    <w:tmpl w:val="4D82D20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CD1EC2"/>
    <w:multiLevelType w:val="hybridMultilevel"/>
    <w:tmpl w:val="ECC6264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8147EB"/>
    <w:multiLevelType w:val="hybridMultilevel"/>
    <w:tmpl w:val="9014BCA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101C1F"/>
    <w:multiLevelType w:val="hybridMultilevel"/>
    <w:tmpl w:val="9230CD3E"/>
    <w:lvl w:ilvl="0" w:tplc="F36E885A">
      <w:start w:val="1"/>
      <w:numFmt w:val="bullet"/>
      <w:lvlText w:val="ж"/>
      <w:lvlJc w:val="left"/>
      <w:pPr>
        <w:ind w:left="720" w:hanging="360"/>
      </w:pPr>
      <w:rPr>
        <w:rFonts w:ascii="Corbel" w:hAnsi="Corbel" w:hint="default"/>
        <w:sz w:val="36"/>
        <w:szCs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824B8B"/>
    <w:multiLevelType w:val="hybridMultilevel"/>
    <w:tmpl w:val="53E04B5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897A4B"/>
    <w:multiLevelType w:val="hybridMultilevel"/>
    <w:tmpl w:val="A8EAA3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5D3C18"/>
    <w:multiLevelType w:val="hybridMultilevel"/>
    <w:tmpl w:val="62FE393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BC1FA1"/>
    <w:multiLevelType w:val="hybridMultilevel"/>
    <w:tmpl w:val="1E005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F86DA4"/>
    <w:multiLevelType w:val="hybridMultilevel"/>
    <w:tmpl w:val="0086841A"/>
    <w:lvl w:ilvl="0" w:tplc="BBDA186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8A53EE"/>
    <w:multiLevelType w:val="hybridMultilevel"/>
    <w:tmpl w:val="D1D6BFA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BD5338"/>
    <w:multiLevelType w:val="hybridMultilevel"/>
    <w:tmpl w:val="C7DCF1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9B7B92"/>
    <w:multiLevelType w:val="hybridMultilevel"/>
    <w:tmpl w:val="E7844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842693"/>
    <w:multiLevelType w:val="hybridMultilevel"/>
    <w:tmpl w:val="FBFA34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776A8A"/>
    <w:multiLevelType w:val="hybridMultilevel"/>
    <w:tmpl w:val="9BFCA2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B87490"/>
    <w:multiLevelType w:val="hybridMultilevel"/>
    <w:tmpl w:val="1E005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30414A"/>
    <w:multiLevelType w:val="hybridMultilevel"/>
    <w:tmpl w:val="CAB0697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7241F1"/>
    <w:multiLevelType w:val="hybridMultilevel"/>
    <w:tmpl w:val="1EE0DE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F85395"/>
    <w:multiLevelType w:val="hybridMultilevel"/>
    <w:tmpl w:val="4414331A"/>
    <w:lvl w:ilvl="0" w:tplc="C6240EEA">
      <w:start w:val="1"/>
      <w:numFmt w:val="lowerLetter"/>
      <w:lvlText w:val="%1."/>
      <w:lvlJc w:val="left"/>
      <w:pPr>
        <w:tabs>
          <w:tab w:val="num" w:pos="720"/>
        </w:tabs>
        <w:ind w:left="720" w:hanging="360"/>
      </w:pPr>
      <w:rPr>
        <w:rFonts w:ascii="Times New Roman" w:eastAsia="Times New Roman" w:hAnsi="Times New Roman" w:cs="Times New Roman"/>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3" w15:restartNumberingAfterBreak="0">
    <w:nsid w:val="520C6FDB"/>
    <w:multiLevelType w:val="hybridMultilevel"/>
    <w:tmpl w:val="042C67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A743AA"/>
    <w:multiLevelType w:val="hybridMultilevel"/>
    <w:tmpl w:val="3C1EA71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9D3353D"/>
    <w:multiLevelType w:val="hybridMultilevel"/>
    <w:tmpl w:val="5D1A1A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D0139E"/>
    <w:multiLevelType w:val="multilevel"/>
    <w:tmpl w:val="72CC70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EC903B1"/>
    <w:multiLevelType w:val="hybridMultilevel"/>
    <w:tmpl w:val="A9C8F1E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5164AD"/>
    <w:multiLevelType w:val="hybridMultilevel"/>
    <w:tmpl w:val="1CC879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3C7C31"/>
    <w:multiLevelType w:val="hybridMultilevel"/>
    <w:tmpl w:val="D510527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690FAF"/>
    <w:multiLevelType w:val="hybridMultilevel"/>
    <w:tmpl w:val="DA6CDC0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FB21AA"/>
    <w:multiLevelType w:val="hybridMultilevel"/>
    <w:tmpl w:val="8362E76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BC47C86"/>
    <w:multiLevelType w:val="hybridMultilevel"/>
    <w:tmpl w:val="1E949EAA"/>
    <w:lvl w:ilvl="0" w:tplc="6D1C4054">
      <w:start w:val="1"/>
      <w:numFmt w:val="bullet"/>
      <w:lvlText w:val="ж"/>
      <w:lvlJc w:val="left"/>
      <w:pPr>
        <w:ind w:left="720" w:hanging="360"/>
      </w:pPr>
      <w:rPr>
        <w:rFonts w:ascii="Times New Roman" w:hAnsi="Times New Roman" w:cs="Times New Roman"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EB28E2"/>
    <w:multiLevelType w:val="hybridMultilevel"/>
    <w:tmpl w:val="51965B4E"/>
    <w:lvl w:ilvl="0" w:tplc="0409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5D40BF1"/>
    <w:multiLevelType w:val="hybridMultilevel"/>
    <w:tmpl w:val="92D2EB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894228C"/>
    <w:multiLevelType w:val="hybridMultilevel"/>
    <w:tmpl w:val="1A269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23"/>
  </w:num>
  <w:num w:numId="3">
    <w:abstractNumId w:val="34"/>
  </w:num>
  <w:num w:numId="4">
    <w:abstractNumId w:val="4"/>
  </w:num>
  <w:num w:numId="5">
    <w:abstractNumId w:val="14"/>
  </w:num>
  <w:num w:numId="6">
    <w:abstractNumId w:val="6"/>
  </w:num>
  <w:num w:numId="7">
    <w:abstractNumId w:val="27"/>
  </w:num>
  <w:num w:numId="8">
    <w:abstractNumId w:val="25"/>
  </w:num>
  <w:num w:numId="9">
    <w:abstractNumId w:val="31"/>
  </w:num>
  <w:num w:numId="10">
    <w:abstractNumId w:val="5"/>
  </w:num>
  <w:num w:numId="11">
    <w:abstractNumId w:val="17"/>
  </w:num>
  <w:num w:numId="12">
    <w:abstractNumId w:val="18"/>
  </w:num>
  <w:num w:numId="13">
    <w:abstractNumId w:val="29"/>
  </w:num>
  <w:num w:numId="14">
    <w:abstractNumId w:val="8"/>
  </w:num>
  <w:num w:numId="15">
    <w:abstractNumId w:val="9"/>
  </w:num>
  <w:num w:numId="16">
    <w:abstractNumId w:val="15"/>
  </w:num>
  <w:num w:numId="17">
    <w:abstractNumId w:val="3"/>
  </w:num>
  <w:num w:numId="18">
    <w:abstractNumId w:val="2"/>
  </w:num>
  <w:num w:numId="19">
    <w:abstractNumId w:val="13"/>
  </w:num>
  <w:num w:numId="20">
    <w:abstractNumId w:val="32"/>
  </w:num>
  <w:num w:numId="21">
    <w:abstractNumId w:val="19"/>
  </w:num>
  <w:num w:numId="22">
    <w:abstractNumId w:val="16"/>
  </w:num>
  <w:num w:numId="23">
    <w:abstractNumId w:val="12"/>
  </w:num>
  <w:num w:numId="24">
    <w:abstractNumId w:val="1"/>
  </w:num>
  <w:num w:numId="25">
    <w:abstractNumId w:val="28"/>
  </w:num>
  <w:num w:numId="26">
    <w:abstractNumId w:val="20"/>
  </w:num>
  <w:num w:numId="27">
    <w:abstractNumId w:val="30"/>
  </w:num>
  <w:num w:numId="28">
    <w:abstractNumId w:val="11"/>
  </w:num>
  <w:num w:numId="29">
    <w:abstractNumId w:val="10"/>
  </w:num>
  <w:num w:numId="30">
    <w:abstractNumId w:val="35"/>
  </w:num>
  <w:num w:numId="31">
    <w:abstractNumId w:val="26"/>
  </w:num>
  <w:num w:numId="3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4"/>
  </w:num>
  <w:num w:numId="34">
    <w:abstractNumId w:val="33"/>
  </w:num>
  <w:num w:numId="35">
    <w:abstractNumId w:val="0"/>
  </w:num>
  <w:num w:numId="3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2MDA2Mbc0NzAyMbRQ0lEKTi0uzszPAykwMa4FALOgvFctAAAA"/>
  </w:docVars>
  <w:rsids>
    <w:rsidRoot w:val="00DD1B60"/>
    <w:rsid w:val="00001494"/>
    <w:rsid w:val="00003433"/>
    <w:rsid w:val="00003856"/>
    <w:rsid w:val="00004789"/>
    <w:rsid w:val="00004DBB"/>
    <w:rsid w:val="00004F91"/>
    <w:rsid w:val="0000521C"/>
    <w:rsid w:val="000053F5"/>
    <w:rsid w:val="00005FB9"/>
    <w:rsid w:val="00006B2A"/>
    <w:rsid w:val="00006C51"/>
    <w:rsid w:val="00012344"/>
    <w:rsid w:val="00012374"/>
    <w:rsid w:val="00012A03"/>
    <w:rsid w:val="000139DF"/>
    <w:rsid w:val="0001477F"/>
    <w:rsid w:val="00015FA7"/>
    <w:rsid w:val="0001694C"/>
    <w:rsid w:val="00017278"/>
    <w:rsid w:val="00017326"/>
    <w:rsid w:val="000178E8"/>
    <w:rsid w:val="00017953"/>
    <w:rsid w:val="00020727"/>
    <w:rsid w:val="00020952"/>
    <w:rsid w:val="000221FF"/>
    <w:rsid w:val="00022B97"/>
    <w:rsid w:val="00023A0A"/>
    <w:rsid w:val="00024049"/>
    <w:rsid w:val="00024E83"/>
    <w:rsid w:val="000253D7"/>
    <w:rsid w:val="00025A97"/>
    <w:rsid w:val="00025AA7"/>
    <w:rsid w:val="00031367"/>
    <w:rsid w:val="00033335"/>
    <w:rsid w:val="000335CE"/>
    <w:rsid w:val="00033C89"/>
    <w:rsid w:val="00033D51"/>
    <w:rsid w:val="00033FF6"/>
    <w:rsid w:val="00035405"/>
    <w:rsid w:val="00035441"/>
    <w:rsid w:val="000364DB"/>
    <w:rsid w:val="00036B33"/>
    <w:rsid w:val="000401AB"/>
    <w:rsid w:val="00040873"/>
    <w:rsid w:val="00041DA1"/>
    <w:rsid w:val="000424BF"/>
    <w:rsid w:val="00043800"/>
    <w:rsid w:val="000463CF"/>
    <w:rsid w:val="0004646D"/>
    <w:rsid w:val="00047483"/>
    <w:rsid w:val="000475B5"/>
    <w:rsid w:val="00047BC0"/>
    <w:rsid w:val="00050C6F"/>
    <w:rsid w:val="00051B20"/>
    <w:rsid w:val="00052989"/>
    <w:rsid w:val="00054C16"/>
    <w:rsid w:val="00054E4F"/>
    <w:rsid w:val="000551D5"/>
    <w:rsid w:val="0005582F"/>
    <w:rsid w:val="00055D0E"/>
    <w:rsid w:val="00055FF4"/>
    <w:rsid w:val="0005640C"/>
    <w:rsid w:val="00056975"/>
    <w:rsid w:val="000573CB"/>
    <w:rsid w:val="00057C70"/>
    <w:rsid w:val="0006020A"/>
    <w:rsid w:val="00061456"/>
    <w:rsid w:val="00061893"/>
    <w:rsid w:val="000618BE"/>
    <w:rsid w:val="000623C9"/>
    <w:rsid w:val="0006383F"/>
    <w:rsid w:val="00064FAE"/>
    <w:rsid w:val="00065160"/>
    <w:rsid w:val="000658C6"/>
    <w:rsid w:val="00066E10"/>
    <w:rsid w:val="00067639"/>
    <w:rsid w:val="0006766C"/>
    <w:rsid w:val="00067945"/>
    <w:rsid w:val="00070753"/>
    <w:rsid w:val="00070969"/>
    <w:rsid w:val="00070993"/>
    <w:rsid w:val="00070E51"/>
    <w:rsid w:val="000724F7"/>
    <w:rsid w:val="000726B0"/>
    <w:rsid w:val="00072C11"/>
    <w:rsid w:val="00073425"/>
    <w:rsid w:val="00073D59"/>
    <w:rsid w:val="000740C7"/>
    <w:rsid w:val="0007484E"/>
    <w:rsid w:val="00075AE3"/>
    <w:rsid w:val="00075E0C"/>
    <w:rsid w:val="00075FB9"/>
    <w:rsid w:val="00076FE6"/>
    <w:rsid w:val="0007702B"/>
    <w:rsid w:val="000775E9"/>
    <w:rsid w:val="00077B97"/>
    <w:rsid w:val="00080559"/>
    <w:rsid w:val="0008215B"/>
    <w:rsid w:val="00083E62"/>
    <w:rsid w:val="00083FB2"/>
    <w:rsid w:val="000844A2"/>
    <w:rsid w:val="00084E1F"/>
    <w:rsid w:val="00085983"/>
    <w:rsid w:val="00087492"/>
    <w:rsid w:val="0008771C"/>
    <w:rsid w:val="00087E5D"/>
    <w:rsid w:val="000904E2"/>
    <w:rsid w:val="00090A41"/>
    <w:rsid w:val="00090C4B"/>
    <w:rsid w:val="000922AC"/>
    <w:rsid w:val="00092653"/>
    <w:rsid w:val="00092676"/>
    <w:rsid w:val="000927F4"/>
    <w:rsid w:val="0009613A"/>
    <w:rsid w:val="000965CB"/>
    <w:rsid w:val="00096C47"/>
    <w:rsid w:val="000979A7"/>
    <w:rsid w:val="000A0529"/>
    <w:rsid w:val="000A0DA4"/>
    <w:rsid w:val="000A2063"/>
    <w:rsid w:val="000A3438"/>
    <w:rsid w:val="000A424A"/>
    <w:rsid w:val="000A45FC"/>
    <w:rsid w:val="000A5418"/>
    <w:rsid w:val="000A59D8"/>
    <w:rsid w:val="000A6B4C"/>
    <w:rsid w:val="000A7963"/>
    <w:rsid w:val="000A7FA2"/>
    <w:rsid w:val="000B0D89"/>
    <w:rsid w:val="000B0F55"/>
    <w:rsid w:val="000B14D4"/>
    <w:rsid w:val="000B150E"/>
    <w:rsid w:val="000B2424"/>
    <w:rsid w:val="000B2ADA"/>
    <w:rsid w:val="000B369E"/>
    <w:rsid w:val="000B3952"/>
    <w:rsid w:val="000B43BF"/>
    <w:rsid w:val="000B5B8D"/>
    <w:rsid w:val="000B73B7"/>
    <w:rsid w:val="000B78C2"/>
    <w:rsid w:val="000C1C22"/>
    <w:rsid w:val="000C41F9"/>
    <w:rsid w:val="000C4CD9"/>
    <w:rsid w:val="000C63F3"/>
    <w:rsid w:val="000C648C"/>
    <w:rsid w:val="000C74AD"/>
    <w:rsid w:val="000D0C78"/>
    <w:rsid w:val="000D18D5"/>
    <w:rsid w:val="000D334A"/>
    <w:rsid w:val="000D35ED"/>
    <w:rsid w:val="000D3784"/>
    <w:rsid w:val="000D3D37"/>
    <w:rsid w:val="000D4031"/>
    <w:rsid w:val="000D42C3"/>
    <w:rsid w:val="000D5786"/>
    <w:rsid w:val="000D591C"/>
    <w:rsid w:val="000D6BE5"/>
    <w:rsid w:val="000D7B07"/>
    <w:rsid w:val="000E049B"/>
    <w:rsid w:val="000E0853"/>
    <w:rsid w:val="000E1999"/>
    <w:rsid w:val="000E1EAD"/>
    <w:rsid w:val="000E2808"/>
    <w:rsid w:val="000E2B05"/>
    <w:rsid w:val="000E2EC1"/>
    <w:rsid w:val="000E3B73"/>
    <w:rsid w:val="000E40F1"/>
    <w:rsid w:val="000E524D"/>
    <w:rsid w:val="000E580D"/>
    <w:rsid w:val="000E5A4F"/>
    <w:rsid w:val="000E5F65"/>
    <w:rsid w:val="000E660E"/>
    <w:rsid w:val="000E6BD5"/>
    <w:rsid w:val="000E75D5"/>
    <w:rsid w:val="000F0183"/>
    <w:rsid w:val="000F0E5B"/>
    <w:rsid w:val="000F172D"/>
    <w:rsid w:val="000F2472"/>
    <w:rsid w:val="000F2716"/>
    <w:rsid w:val="000F3246"/>
    <w:rsid w:val="000F35A5"/>
    <w:rsid w:val="000F38B1"/>
    <w:rsid w:val="000F3DF5"/>
    <w:rsid w:val="000F44D1"/>
    <w:rsid w:val="000F49F6"/>
    <w:rsid w:val="000F4AF8"/>
    <w:rsid w:val="000F4FE5"/>
    <w:rsid w:val="000F504C"/>
    <w:rsid w:val="000F50A0"/>
    <w:rsid w:val="000F6082"/>
    <w:rsid w:val="000F6CBA"/>
    <w:rsid w:val="000F7E45"/>
    <w:rsid w:val="00100175"/>
    <w:rsid w:val="001009EB"/>
    <w:rsid w:val="001012FE"/>
    <w:rsid w:val="001019CC"/>
    <w:rsid w:val="00101ABD"/>
    <w:rsid w:val="00102B05"/>
    <w:rsid w:val="00105101"/>
    <w:rsid w:val="001061DF"/>
    <w:rsid w:val="00106E75"/>
    <w:rsid w:val="0010725B"/>
    <w:rsid w:val="00110D36"/>
    <w:rsid w:val="00110FD1"/>
    <w:rsid w:val="0011116C"/>
    <w:rsid w:val="0011152F"/>
    <w:rsid w:val="00111EE7"/>
    <w:rsid w:val="001120D7"/>
    <w:rsid w:val="0011233A"/>
    <w:rsid w:val="00114E4F"/>
    <w:rsid w:val="001153D9"/>
    <w:rsid w:val="00115E9D"/>
    <w:rsid w:val="001160D7"/>
    <w:rsid w:val="001166B3"/>
    <w:rsid w:val="00116D36"/>
    <w:rsid w:val="001171AB"/>
    <w:rsid w:val="0012119A"/>
    <w:rsid w:val="001222F5"/>
    <w:rsid w:val="001235E2"/>
    <w:rsid w:val="00124D0E"/>
    <w:rsid w:val="00124DC6"/>
    <w:rsid w:val="0012618F"/>
    <w:rsid w:val="001266C7"/>
    <w:rsid w:val="00126BC4"/>
    <w:rsid w:val="00126C6C"/>
    <w:rsid w:val="001271F7"/>
    <w:rsid w:val="0012749C"/>
    <w:rsid w:val="00127943"/>
    <w:rsid w:val="00130955"/>
    <w:rsid w:val="00130C5C"/>
    <w:rsid w:val="00130D40"/>
    <w:rsid w:val="001313E9"/>
    <w:rsid w:val="00131C53"/>
    <w:rsid w:val="00132483"/>
    <w:rsid w:val="0013258A"/>
    <w:rsid w:val="001325B2"/>
    <w:rsid w:val="00133479"/>
    <w:rsid w:val="00135591"/>
    <w:rsid w:val="0013586B"/>
    <w:rsid w:val="00137438"/>
    <w:rsid w:val="00137802"/>
    <w:rsid w:val="0014045B"/>
    <w:rsid w:val="00143770"/>
    <w:rsid w:val="001441F5"/>
    <w:rsid w:val="00144431"/>
    <w:rsid w:val="00144CEA"/>
    <w:rsid w:val="00145A6D"/>
    <w:rsid w:val="00145C92"/>
    <w:rsid w:val="00146701"/>
    <w:rsid w:val="00146A84"/>
    <w:rsid w:val="00150443"/>
    <w:rsid w:val="00151638"/>
    <w:rsid w:val="00153C27"/>
    <w:rsid w:val="00153D88"/>
    <w:rsid w:val="00153FFC"/>
    <w:rsid w:val="00154BE0"/>
    <w:rsid w:val="001561C9"/>
    <w:rsid w:val="00156620"/>
    <w:rsid w:val="0016028C"/>
    <w:rsid w:val="001604B2"/>
    <w:rsid w:val="0016099D"/>
    <w:rsid w:val="001610EB"/>
    <w:rsid w:val="001614D8"/>
    <w:rsid w:val="00162075"/>
    <w:rsid w:val="00162F0A"/>
    <w:rsid w:val="0016368F"/>
    <w:rsid w:val="00163D47"/>
    <w:rsid w:val="00164E96"/>
    <w:rsid w:val="00165BB0"/>
    <w:rsid w:val="00165E3C"/>
    <w:rsid w:val="001660CF"/>
    <w:rsid w:val="00166297"/>
    <w:rsid w:val="00166CE9"/>
    <w:rsid w:val="00166FFF"/>
    <w:rsid w:val="001678C7"/>
    <w:rsid w:val="00167D0A"/>
    <w:rsid w:val="00167FB6"/>
    <w:rsid w:val="001709A9"/>
    <w:rsid w:val="001719AD"/>
    <w:rsid w:val="001730C6"/>
    <w:rsid w:val="00173D4D"/>
    <w:rsid w:val="00173E46"/>
    <w:rsid w:val="001753CA"/>
    <w:rsid w:val="00175DBB"/>
    <w:rsid w:val="00175EF8"/>
    <w:rsid w:val="00176162"/>
    <w:rsid w:val="00176DE7"/>
    <w:rsid w:val="00180C37"/>
    <w:rsid w:val="00182B65"/>
    <w:rsid w:val="00183185"/>
    <w:rsid w:val="001834E6"/>
    <w:rsid w:val="001847A4"/>
    <w:rsid w:val="00185435"/>
    <w:rsid w:val="001858E9"/>
    <w:rsid w:val="001859F4"/>
    <w:rsid w:val="001860C5"/>
    <w:rsid w:val="00186185"/>
    <w:rsid w:val="0018651C"/>
    <w:rsid w:val="00187455"/>
    <w:rsid w:val="001874C8"/>
    <w:rsid w:val="00187539"/>
    <w:rsid w:val="001875E6"/>
    <w:rsid w:val="0019012F"/>
    <w:rsid w:val="00190461"/>
    <w:rsid w:val="001913A2"/>
    <w:rsid w:val="00191612"/>
    <w:rsid w:val="00191BB9"/>
    <w:rsid w:val="00191C86"/>
    <w:rsid w:val="00191CEB"/>
    <w:rsid w:val="001933D3"/>
    <w:rsid w:val="00193C02"/>
    <w:rsid w:val="00194B7D"/>
    <w:rsid w:val="00194C41"/>
    <w:rsid w:val="00195329"/>
    <w:rsid w:val="0019726B"/>
    <w:rsid w:val="00197B5C"/>
    <w:rsid w:val="001A0B82"/>
    <w:rsid w:val="001A0CCE"/>
    <w:rsid w:val="001A250F"/>
    <w:rsid w:val="001A2DBB"/>
    <w:rsid w:val="001A3507"/>
    <w:rsid w:val="001A35C0"/>
    <w:rsid w:val="001A3C3C"/>
    <w:rsid w:val="001A4448"/>
    <w:rsid w:val="001A4DB5"/>
    <w:rsid w:val="001A511E"/>
    <w:rsid w:val="001A55A1"/>
    <w:rsid w:val="001A7DBC"/>
    <w:rsid w:val="001A7FA2"/>
    <w:rsid w:val="001B0054"/>
    <w:rsid w:val="001B026E"/>
    <w:rsid w:val="001B0451"/>
    <w:rsid w:val="001B05E1"/>
    <w:rsid w:val="001B07C6"/>
    <w:rsid w:val="001B0A74"/>
    <w:rsid w:val="001B0ECA"/>
    <w:rsid w:val="001B1BFB"/>
    <w:rsid w:val="001B1F21"/>
    <w:rsid w:val="001B1F92"/>
    <w:rsid w:val="001B26B7"/>
    <w:rsid w:val="001B3995"/>
    <w:rsid w:val="001B495B"/>
    <w:rsid w:val="001B4F4E"/>
    <w:rsid w:val="001B577D"/>
    <w:rsid w:val="001B5BFD"/>
    <w:rsid w:val="001B6467"/>
    <w:rsid w:val="001B681D"/>
    <w:rsid w:val="001C05FF"/>
    <w:rsid w:val="001C17E6"/>
    <w:rsid w:val="001C1C1A"/>
    <w:rsid w:val="001C2513"/>
    <w:rsid w:val="001C269C"/>
    <w:rsid w:val="001C26B3"/>
    <w:rsid w:val="001C2B15"/>
    <w:rsid w:val="001C3B34"/>
    <w:rsid w:val="001C569B"/>
    <w:rsid w:val="001C67E8"/>
    <w:rsid w:val="001C6812"/>
    <w:rsid w:val="001C6FC2"/>
    <w:rsid w:val="001C730E"/>
    <w:rsid w:val="001C73AB"/>
    <w:rsid w:val="001D0B68"/>
    <w:rsid w:val="001D1377"/>
    <w:rsid w:val="001D2557"/>
    <w:rsid w:val="001D2566"/>
    <w:rsid w:val="001D285D"/>
    <w:rsid w:val="001D2EE4"/>
    <w:rsid w:val="001D319C"/>
    <w:rsid w:val="001D3F07"/>
    <w:rsid w:val="001D4569"/>
    <w:rsid w:val="001D561E"/>
    <w:rsid w:val="001D5872"/>
    <w:rsid w:val="001D67AB"/>
    <w:rsid w:val="001D769C"/>
    <w:rsid w:val="001E0580"/>
    <w:rsid w:val="001E1EB3"/>
    <w:rsid w:val="001E38D6"/>
    <w:rsid w:val="001E3E23"/>
    <w:rsid w:val="001E492F"/>
    <w:rsid w:val="001E5CCD"/>
    <w:rsid w:val="001E741C"/>
    <w:rsid w:val="001E74A8"/>
    <w:rsid w:val="001E75B9"/>
    <w:rsid w:val="001E7B2E"/>
    <w:rsid w:val="001E7DBD"/>
    <w:rsid w:val="001F065F"/>
    <w:rsid w:val="001F0E30"/>
    <w:rsid w:val="001F1E7C"/>
    <w:rsid w:val="001F2220"/>
    <w:rsid w:val="001F2A40"/>
    <w:rsid w:val="001F31C9"/>
    <w:rsid w:val="001F3337"/>
    <w:rsid w:val="001F4DC2"/>
    <w:rsid w:val="001F5F71"/>
    <w:rsid w:val="001F6232"/>
    <w:rsid w:val="001F6719"/>
    <w:rsid w:val="00200075"/>
    <w:rsid w:val="002000E8"/>
    <w:rsid w:val="0020033F"/>
    <w:rsid w:val="002005C5"/>
    <w:rsid w:val="002008BA"/>
    <w:rsid w:val="00202871"/>
    <w:rsid w:val="002039CC"/>
    <w:rsid w:val="002059E1"/>
    <w:rsid w:val="00207170"/>
    <w:rsid w:val="00210398"/>
    <w:rsid w:val="00210C18"/>
    <w:rsid w:val="00210EAA"/>
    <w:rsid w:val="00212853"/>
    <w:rsid w:val="00212964"/>
    <w:rsid w:val="00212F3B"/>
    <w:rsid w:val="00214018"/>
    <w:rsid w:val="002140FD"/>
    <w:rsid w:val="00215C81"/>
    <w:rsid w:val="00215E3C"/>
    <w:rsid w:val="00216139"/>
    <w:rsid w:val="00217060"/>
    <w:rsid w:val="0021723D"/>
    <w:rsid w:val="00217C3E"/>
    <w:rsid w:val="00220CAB"/>
    <w:rsid w:val="002213DA"/>
    <w:rsid w:val="00221FF7"/>
    <w:rsid w:val="0022204C"/>
    <w:rsid w:val="0022242F"/>
    <w:rsid w:val="00223B8F"/>
    <w:rsid w:val="00224B9D"/>
    <w:rsid w:val="00226500"/>
    <w:rsid w:val="00226F24"/>
    <w:rsid w:val="00227CBF"/>
    <w:rsid w:val="002310C5"/>
    <w:rsid w:val="002317FF"/>
    <w:rsid w:val="00232621"/>
    <w:rsid w:val="0023276C"/>
    <w:rsid w:val="00232A73"/>
    <w:rsid w:val="00232B2F"/>
    <w:rsid w:val="00232C01"/>
    <w:rsid w:val="002337A6"/>
    <w:rsid w:val="002338FB"/>
    <w:rsid w:val="00233CA3"/>
    <w:rsid w:val="0023462D"/>
    <w:rsid w:val="00235B1C"/>
    <w:rsid w:val="0023629E"/>
    <w:rsid w:val="00236EBF"/>
    <w:rsid w:val="00237232"/>
    <w:rsid w:val="002418DC"/>
    <w:rsid w:val="00241EBB"/>
    <w:rsid w:val="00244434"/>
    <w:rsid w:val="0024477B"/>
    <w:rsid w:val="002453AC"/>
    <w:rsid w:val="00245D4E"/>
    <w:rsid w:val="0024749C"/>
    <w:rsid w:val="00247F40"/>
    <w:rsid w:val="0025030C"/>
    <w:rsid w:val="002504A4"/>
    <w:rsid w:val="0025178F"/>
    <w:rsid w:val="00251A30"/>
    <w:rsid w:val="002521F9"/>
    <w:rsid w:val="0025232F"/>
    <w:rsid w:val="00253C15"/>
    <w:rsid w:val="00254073"/>
    <w:rsid w:val="00257065"/>
    <w:rsid w:val="002575DB"/>
    <w:rsid w:val="00257F63"/>
    <w:rsid w:val="00257FEA"/>
    <w:rsid w:val="00260636"/>
    <w:rsid w:val="0026083D"/>
    <w:rsid w:val="002608EA"/>
    <w:rsid w:val="0026108B"/>
    <w:rsid w:val="00261245"/>
    <w:rsid w:val="0026156E"/>
    <w:rsid w:val="00262C90"/>
    <w:rsid w:val="00262D6B"/>
    <w:rsid w:val="0026370C"/>
    <w:rsid w:val="00263940"/>
    <w:rsid w:val="002640EB"/>
    <w:rsid w:val="00264443"/>
    <w:rsid w:val="00265570"/>
    <w:rsid w:val="00265FF6"/>
    <w:rsid w:val="00266B37"/>
    <w:rsid w:val="00266D05"/>
    <w:rsid w:val="00267CEE"/>
    <w:rsid w:val="002706F6"/>
    <w:rsid w:val="00271324"/>
    <w:rsid w:val="0027255B"/>
    <w:rsid w:val="0027519A"/>
    <w:rsid w:val="00275E7F"/>
    <w:rsid w:val="00275F6C"/>
    <w:rsid w:val="00277772"/>
    <w:rsid w:val="002812CA"/>
    <w:rsid w:val="002822D5"/>
    <w:rsid w:val="00282F01"/>
    <w:rsid w:val="00282F9A"/>
    <w:rsid w:val="00285605"/>
    <w:rsid w:val="00287052"/>
    <w:rsid w:val="00287332"/>
    <w:rsid w:val="002879F4"/>
    <w:rsid w:val="0029070D"/>
    <w:rsid w:val="00291133"/>
    <w:rsid w:val="00292080"/>
    <w:rsid w:val="00293193"/>
    <w:rsid w:val="00293D7D"/>
    <w:rsid w:val="002942D2"/>
    <w:rsid w:val="00294B49"/>
    <w:rsid w:val="00295FB6"/>
    <w:rsid w:val="0029641D"/>
    <w:rsid w:val="002978B0"/>
    <w:rsid w:val="002A0C29"/>
    <w:rsid w:val="002A2E03"/>
    <w:rsid w:val="002A3267"/>
    <w:rsid w:val="002A4531"/>
    <w:rsid w:val="002A47AC"/>
    <w:rsid w:val="002A4D39"/>
    <w:rsid w:val="002A5FB2"/>
    <w:rsid w:val="002A659F"/>
    <w:rsid w:val="002A69A8"/>
    <w:rsid w:val="002A6CC2"/>
    <w:rsid w:val="002A7ED5"/>
    <w:rsid w:val="002B1049"/>
    <w:rsid w:val="002B16E1"/>
    <w:rsid w:val="002B177E"/>
    <w:rsid w:val="002B2C33"/>
    <w:rsid w:val="002B362F"/>
    <w:rsid w:val="002B44F7"/>
    <w:rsid w:val="002B464C"/>
    <w:rsid w:val="002B4ACD"/>
    <w:rsid w:val="002B539D"/>
    <w:rsid w:val="002B5A84"/>
    <w:rsid w:val="002B5C24"/>
    <w:rsid w:val="002B60C1"/>
    <w:rsid w:val="002B62A9"/>
    <w:rsid w:val="002B6F4B"/>
    <w:rsid w:val="002B71F8"/>
    <w:rsid w:val="002B72FA"/>
    <w:rsid w:val="002B7F3B"/>
    <w:rsid w:val="002C0757"/>
    <w:rsid w:val="002C10B3"/>
    <w:rsid w:val="002C18B9"/>
    <w:rsid w:val="002C1A0D"/>
    <w:rsid w:val="002C1DFB"/>
    <w:rsid w:val="002C2560"/>
    <w:rsid w:val="002C2BEC"/>
    <w:rsid w:val="002C41ED"/>
    <w:rsid w:val="002C5473"/>
    <w:rsid w:val="002C64A0"/>
    <w:rsid w:val="002C67ED"/>
    <w:rsid w:val="002C6D75"/>
    <w:rsid w:val="002C6EC1"/>
    <w:rsid w:val="002C7134"/>
    <w:rsid w:val="002C7433"/>
    <w:rsid w:val="002D0612"/>
    <w:rsid w:val="002D1329"/>
    <w:rsid w:val="002D180A"/>
    <w:rsid w:val="002D28B8"/>
    <w:rsid w:val="002D4B18"/>
    <w:rsid w:val="002D5DE7"/>
    <w:rsid w:val="002D5F3C"/>
    <w:rsid w:val="002D6740"/>
    <w:rsid w:val="002D7AF0"/>
    <w:rsid w:val="002E0524"/>
    <w:rsid w:val="002E0CD0"/>
    <w:rsid w:val="002E1380"/>
    <w:rsid w:val="002E17B6"/>
    <w:rsid w:val="002E1B58"/>
    <w:rsid w:val="002E1C94"/>
    <w:rsid w:val="002E2A8A"/>
    <w:rsid w:val="002E37B9"/>
    <w:rsid w:val="002E3DC2"/>
    <w:rsid w:val="002E6519"/>
    <w:rsid w:val="002E65E7"/>
    <w:rsid w:val="002E6BBC"/>
    <w:rsid w:val="002E719F"/>
    <w:rsid w:val="002F267A"/>
    <w:rsid w:val="002F2A22"/>
    <w:rsid w:val="002F37D3"/>
    <w:rsid w:val="002F413C"/>
    <w:rsid w:val="002F490C"/>
    <w:rsid w:val="002F61BE"/>
    <w:rsid w:val="002F646D"/>
    <w:rsid w:val="002F6F93"/>
    <w:rsid w:val="002F77E2"/>
    <w:rsid w:val="002F7AD5"/>
    <w:rsid w:val="002F7C50"/>
    <w:rsid w:val="002F7DBC"/>
    <w:rsid w:val="0030065B"/>
    <w:rsid w:val="00301CED"/>
    <w:rsid w:val="0030273B"/>
    <w:rsid w:val="00302A5A"/>
    <w:rsid w:val="003031BA"/>
    <w:rsid w:val="00303449"/>
    <w:rsid w:val="0030503D"/>
    <w:rsid w:val="003058BD"/>
    <w:rsid w:val="00305953"/>
    <w:rsid w:val="00305C21"/>
    <w:rsid w:val="003063B1"/>
    <w:rsid w:val="00306739"/>
    <w:rsid w:val="003071B9"/>
    <w:rsid w:val="00307392"/>
    <w:rsid w:val="003078BD"/>
    <w:rsid w:val="00310982"/>
    <w:rsid w:val="00311D86"/>
    <w:rsid w:val="00313C37"/>
    <w:rsid w:val="00313FFC"/>
    <w:rsid w:val="003143F8"/>
    <w:rsid w:val="0031471F"/>
    <w:rsid w:val="00314837"/>
    <w:rsid w:val="00315810"/>
    <w:rsid w:val="00316B15"/>
    <w:rsid w:val="00317461"/>
    <w:rsid w:val="0032080E"/>
    <w:rsid w:val="00321012"/>
    <w:rsid w:val="00321CB7"/>
    <w:rsid w:val="003231B9"/>
    <w:rsid w:val="003238DE"/>
    <w:rsid w:val="00323F3D"/>
    <w:rsid w:val="00324B76"/>
    <w:rsid w:val="0032558B"/>
    <w:rsid w:val="0032560E"/>
    <w:rsid w:val="003256FA"/>
    <w:rsid w:val="00325AED"/>
    <w:rsid w:val="00325F99"/>
    <w:rsid w:val="0032607A"/>
    <w:rsid w:val="0032610D"/>
    <w:rsid w:val="0032659A"/>
    <w:rsid w:val="00326749"/>
    <w:rsid w:val="00327249"/>
    <w:rsid w:val="003276E9"/>
    <w:rsid w:val="0032799B"/>
    <w:rsid w:val="00327C21"/>
    <w:rsid w:val="003307FF"/>
    <w:rsid w:val="0033104B"/>
    <w:rsid w:val="003316C2"/>
    <w:rsid w:val="00332025"/>
    <w:rsid w:val="003323C8"/>
    <w:rsid w:val="00333D6E"/>
    <w:rsid w:val="00334A00"/>
    <w:rsid w:val="0033544C"/>
    <w:rsid w:val="003357AB"/>
    <w:rsid w:val="0033688E"/>
    <w:rsid w:val="003404E7"/>
    <w:rsid w:val="003420C2"/>
    <w:rsid w:val="00343A0D"/>
    <w:rsid w:val="00343BB0"/>
    <w:rsid w:val="003470B7"/>
    <w:rsid w:val="00347388"/>
    <w:rsid w:val="00347473"/>
    <w:rsid w:val="0034751C"/>
    <w:rsid w:val="003513F7"/>
    <w:rsid w:val="0035160F"/>
    <w:rsid w:val="003517A0"/>
    <w:rsid w:val="003536CA"/>
    <w:rsid w:val="003539A1"/>
    <w:rsid w:val="00355970"/>
    <w:rsid w:val="0035617F"/>
    <w:rsid w:val="00356581"/>
    <w:rsid w:val="00356584"/>
    <w:rsid w:val="00357219"/>
    <w:rsid w:val="003575A6"/>
    <w:rsid w:val="00360CC4"/>
    <w:rsid w:val="00360D2F"/>
    <w:rsid w:val="00360E10"/>
    <w:rsid w:val="00361286"/>
    <w:rsid w:val="00361490"/>
    <w:rsid w:val="00361A4D"/>
    <w:rsid w:val="00361A6D"/>
    <w:rsid w:val="0036221A"/>
    <w:rsid w:val="0036252C"/>
    <w:rsid w:val="00364F05"/>
    <w:rsid w:val="00366AEF"/>
    <w:rsid w:val="0036796D"/>
    <w:rsid w:val="00367B7E"/>
    <w:rsid w:val="003719CC"/>
    <w:rsid w:val="00372060"/>
    <w:rsid w:val="00372537"/>
    <w:rsid w:val="00372AA7"/>
    <w:rsid w:val="00373136"/>
    <w:rsid w:val="00373C47"/>
    <w:rsid w:val="00374175"/>
    <w:rsid w:val="003749AE"/>
    <w:rsid w:val="0037530A"/>
    <w:rsid w:val="00376729"/>
    <w:rsid w:val="00376986"/>
    <w:rsid w:val="00376ABD"/>
    <w:rsid w:val="00377001"/>
    <w:rsid w:val="003779E5"/>
    <w:rsid w:val="0038063B"/>
    <w:rsid w:val="00381CB9"/>
    <w:rsid w:val="00384087"/>
    <w:rsid w:val="00385E9B"/>
    <w:rsid w:val="00386454"/>
    <w:rsid w:val="00386685"/>
    <w:rsid w:val="0038685F"/>
    <w:rsid w:val="00387045"/>
    <w:rsid w:val="00387104"/>
    <w:rsid w:val="003876A1"/>
    <w:rsid w:val="00390193"/>
    <w:rsid w:val="00391021"/>
    <w:rsid w:val="003920C2"/>
    <w:rsid w:val="003920C6"/>
    <w:rsid w:val="003922D1"/>
    <w:rsid w:val="00393623"/>
    <w:rsid w:val="003959D4"/>
    <w:rsid w:val="00395B0E"/>
    <w:rsid w:val="003975DF"/>
    <w:rsid w:val="003A015A"/>
    <w:rsid w:val="003A0E1D"/>
    <w:rsid w:val="003A2553"/>
    <w:rsid w:val="003A3098"/>
    <w:rsid w:val="003A37D0"/>
    <w:rsid w:val="003A397A"/>
    <w:rsid w:val="003A3CA6"/>
    <w:rsid w:val="003A647D"/>
    <w:rsid w:val="003A72B1"/>
    <w:rsid w:val="003A7CBE"/>
    <w:rsid w:val="003B0DB4"/>
    <w:rsid w:val="003B1A29"/>
    <w:rsid w:val="003B2032"/>
    <w:rsid w:val="003B263A"/>
    <w:rsid w:val="003B2BC3"/>
    <w:rsid w:val="003B30CA"/>
    <w:rsid w:val="003B365F"/>
    <w:rsid w:val="003B3842"/>
    <w:rsid w:val="003B468B"/>
    <w:rsid w:val="003B47DF"/>
    <w:rsid w:val="003B5078"/>
    <w:rsid w:val="003B686D"/>
    <w:rsid w:val="003B789E"/>
    <w:rsid w:val="003C027D"/>
    <w:rsid w:val="003C052C"/>
    <w:rsid w:val="003C055F"/>
    <w:rsid w:val="003C18C0"/>
    <w:rsid w:val="003C2A72"/>
    <w:rsid w:val="003C2BDA"/>
    <w:rsid w:val="003C2D90"/>
    <w:rsid w:val="003C3BA3"/>
    <w:rsid w:val="003C3F20"/>
    <w:rsid w:val="003C4DCD"/>
    <w:rsid w:val="003C5709"/>
    <w:rsid w:val="003C587E"/>
    <w:rsid w:val="003C59B8"/>
    <w:rsid w:val="003C5FF3"/>
    <w:rsid w:val="003C6C0B"/>
    <w:rsid w:val="003C78D5"/>
    <w:rsid w:val="003D1B9C"/>
    <w:rsid w:val="003D1D3D"/>
    <w:rsid w:val="003D2860"/>
    <w:rsid w:val="003D471A"/>
    <w:rsid w:val="003D510E"/>
    <w:rsid w:val="003D5720"/>
    <w:rsid w:val="003D5920"/>
    <w:rsid w:val="003D64DF"/>
    <w:rsid w:val="003D68EC"/>
    <w:rsid w:val="003D6FD5"/>
    <w:rsid w:val="003E0247"/>
    <w:rsid w:val="003E0274"/>
    <w:rsid w:val="003E485A"/>
    <w:rsid w:val="003E496C"/>
    <w:rsid w:val="003E5239"/>
    <w:rsid w:val="003E5BCC"/>
    <w:rsid w:val="003E5DD3"/>
    <w:rsid w:val="003E655C"/>
    <w:rsid w:val="003E65FA"/>
    <w:rsid w:val="003E6DB5"/>
    <w:rsid w:val="003E7108"/>
    <w:rsid w:val="003F0280"/>
    <w:rsid w:val="003F03BC"/>
    <w:rsid w:val="003F1408"/>
    <w:rsid w:val="003F2978"/>
    <w:rsid w:val="003F2C6F"/>
    <w:rsid w:val="003F2F8F"/>
    <w:rsid w:val="003F42A2"/>
    <w:rsid w:val="003F43AD"/>
    <w:rsid w:val="003F4970"/>
    <w:rsid w:val="003F4B21"/>
    <w:rsid w:val="003F5AFC"/>
    <w:rsid w:val="003F61EF"/>
    <w:rsid w:val="003F72C9"/>
    <w:rsid w:val="003F74F7"/>
    <w:rsid w:val="0040020F"/>
    <w:rsid w:val="00400252"/>
    <w:rsid w:val="004009FD"/>
    <w:rsid w:val="00401C0C"/>
    <w:rsid w:val="004023AF"/>
    <w:rsid w:val="004035BC"/>
    <w:rsid w:val="0040414C"/>
    <w:rsid w:val="00404B90"/>
    <w:rsid w:val="00404DF2"/>
    <w:rsid w:val="00406E0D"/>
    <w:rsid w:val="004077BB"/>
    <w:rsid w:val="00407948"/>
    <w:rsid w:val="0041248D"/>
    <w:rsid w:val="004124F4"/>
    <w:rsid w:val="00412C68"/>
    <w:rsid w:val="0041336B"/>
    <w:rsid w:val="004134DD"/>
    <w:rsid w:val="00413632"/>
    <w:rsid w:val="004142E9"/>
    <w:rsid w:val="00414D04"/>
    <w:rsid w:val="0041635A"/>
    <w:rsid w:val="004168EF"/>
    <w:rsid w:val="00416B6D"/>
    <w:rsid w:val="00416CCD"/>
    <w:rsid w:val="00416FAD"/>
    <w:rsid w:val="004200CE"/>
    <w:rsid w:val="00420144"/>
    <w:rsid w:val="00420891"/>
    <w:rsid w:val="0042103A"/>
    <w:rsid w:val="0042189D"/>
    <w:rsid w:val="00422390"/>
    <w:rsid w:val="00422521"/>
    <w:rsid w:val="00424B7A"/>
    <w:rsid w:val="00424D9F"/>
    <w:rsid w:val="00425295"/>
    <w:rsid w:val="004264CD"/>
    <w:rsid w:val="00427666"/>
    <w:rsid w:val="00431525"/>
    <w:rsid w:val="0043241C"/>
    <w:rsid w:val="004328BF"/>
    <w:rsid w:val="00434DA5"/>
    <w:rsid w:val="004352F2"/>
    <w:rsid w:val="00435CDA"/>
    <w:rsid w:val="00436504"/>
    <w:rsid w:val="004370F1"/>
    <w:rsid w:val="00437732"/>
    <w:rsid w:val="00440B64"/>
    <w:rsid w:val="00440CBA"/>
    <w:rsid w:val="00441396"/>
    <w:rsid w:val="00441B07"/>
    <w:rsid w:val="00442922"/>
    <w:rsid w:val="00442969"/>
    <w:rsid w:val="00442D8A"/>
    <w:rsid w:val="004431DE"/>
    <w:rsid w:val="00443E9D"/>
    <w:rsid w:val="004448DC"/>
    <w:rsid w:val="00444D6F"/>
    <w:rsid w:val="00444F55"/>
    <w:rsid w:val="00445550"/>
    <w:rsid w:val="00446900"/>
    <w:rsid w:val="00447EDE"/>
    <w:rsid w:val="00450469"/>
    <w:rsid w:val="00451342"/>
    <w:rsid w:val="00451F38"/>
    <w:rsid w:val="00452096"/>
    <w:rsid w:val="004524E9"/>
    <w:rsid w:val="00453750"/>
    <w:rsid w:val="00454779"/>
    <w:rsid w:val="00454D1A"/>
    <w:rsid w:val="00456257"/>
    <w:rsid w:val="00456599"/>
    <w:rsid w:val="0045695A"/>
    <w:rsid w:val="004569A3"/>
    <w:rsid w:val="00457FCD"/>
    <w:rsid w:val="0046123D"/>
    <w:rsid w:val="004613CB"/>
    <w:rsid w:val="00462EE4"/>
    <w:rsid w:val="0046603F"/>
    <w:rsid w:val="00467290"/>
    <w:rsid w:val="0046778D"/>
    <w:rsid w:val="00470169"/>
    <w:rsid w:val="00471E7B"/>
    <w:rsid w:val="004726C0"/>
    <w:rsid w:val="00473ED5"/>
    <w:rsid w:val="0047408B"/>
    <w:rsid w:val="0047413B"/>
    <w:rsid w:val="00474A29"/>
    <w:rsid w:val="004760B3"/>
    <w:rsid w:val="00476B24"/>
    <w:rsid w:val="00476E45"/>
    <w:rsid w:val="00477C37"/>
    <w:rsid w:val="0048062B"/>
    <w:rsid w:val="00480804"/>
    <w:rsid w:val="00480E66"/>
    <w:rsid w:val="004810DD"/>
    <w:rsid w:val="0048225D"/>
    <w:rsid w:val="00482965"/>
    <w:rsid w:val="00482E5F"/>
    <w:rsid w:val="004838F3"/>
    <w:rsid w:val="00483AF1"/>
    <w:rsid w:val="004850AF"/>
    <w:rsid w:val="0048514B"/>
    <w:rsid w:val="00485B0E"/>
    <w:rsid w:val="004864AA"/>
    <w:rsid w:val="004879FE"/>
    <w:rsid w:val="00487C1D"/>
    <w:rsid w:val="00490167"/>
    <w:rsid w:val="004910BB"/>
    <w:rsid w:val="00491680"/>
    <w:rsid w:val="004952CD"/>
    <w:rsid w:val="00495559"/>
    <w:rsid w:val="0049745D"/>
    <w:rsid w:val="00497F6D"/>
    <w:rsid w:val="004A2567"/>
    <w:rsid w:val="004A2ED5"/>
    <w:rsid w:val="004A3BFA"/>
    <w:rsid w:val="004A3DFA"/>
    <w:rsid w:val="004A4BA7"/>
    <w:rsid w:val="004A53B3"/>
    <w:rsid w:val="004A7F5D"/>
    <w:rsid w:val="004B18B9"/>
    <w:rsid w:val="004B391B"/>
    <w:rsid w:val="004B3C79"/>
    <w:rsid w:val="004B3D75"/>
    <w:rsid w:val="004B58B4"/>
    <w:rsid w:val="004B5B36"/>
    <w:rsid w:val="004B5BCC"/>
    <w:rsid w:val="004B6EE7"/>
    <w:rsid w:val="004B6FA3"/>
    <w:rsid w:val="004B7211"/>
    <w:rsid w:val="004B7FBD"/>
    <w:rsid w:val="004C049C"/>
    <w:rsid w:val="004C064E"/>
    <w:rsid w:val="004C10E2"/>
    <w:rsid w:val="004C1399"/>
    <w:rsid w:val="004C201D"/>
    <w:rsid w:val="004C390A"/>
    <w:rsid w:val="004C485A"/>
    <w:rsid w:val="004C5AA1"/>
    <w:rsid w:val="004C6EA6"/>
    <w:rsid w:val="004D046F"/>
    <w:rsid w:val="004D16FD"/>
    <w:rsid w:val="004D1712"/>
    <w:rsid w:val="004D238A"/>
    <w:rsid w:val="004D25B0"/>
    <w:rsid w:val="004D2E49"/>
    <w:rsid w:val="004D330C"/>
    <w:rsid w:val="004D370F"/>
    <w:rsid w:val="004D3BFE"/>
    <w:rsid w:val="004D4FFB"/>
    <w:rsid w:val="004D66C1"/>
    <w:rsid w:val="004D6826"/>
    <w:rsid w:val="004D6AC3"/>
    <w:rsid w:val="004E02FD"/>
    <w:rsid w:val="004E06AA"/>
    <w:rsid w:val="004E0CED"/>
    <w:rsid w:val="004E0D91"/>
    <w:rsid w:val="004E1807"/>
    <w:rsid w:val="004E2B36"/>
    <w:rsid w:val="004E2F3E"/>
    <w:rsid w:val="004E331C"/>
    <w:rsid w:val="004E34B9"/>
    <w:rsid w:val="004E3B37"/>
    <w:rsid w:val="004E4EBF"/>
    <w:rsid w:val="004E4FFA"/>
    <w:rsid w:val="004E5BF7"/>
    <w:rsid w:val="004E6939"/>
    <w:rsid w:val="004E6FBD"/>
    <w:rsid w:val="004E744C"/>
    <w:rsid w:val="004F02D4"/>
    <w:rsid w:val="004F05F2"/>
    <w:rsid w:val="004F0993"/>
    <w:rsid w:val="004F0FD1"/>
    <w:rsid w:val="004F2111"/>
    <w:rsid w:val="004F230B"/>
    <w:rsid w:val="004F295F"/>
    <w:rsid w:val="004F3061"/>
    <w:rsid w:val="004F31E6"/>
    <w:rsid w:val="004F34EA"/>
    <w:rsid w:val="004F460A"/>
    <w:rsid w:val="004F4BAF"/>
    <w:rsid w:val="004F5781"/>
    <w:rsid w:val="004F5F45"/>
    <w:rsid w:val="0050078D"/>
    <w:rsid w:val="00502401"/>
    <w:rsid w:val="005027A9"/>
    <w:rsid w:val="005029DF"/>
    <w:rsid w:val="0050484D"/>
    <w:rsid w:val="00504A9E"/>
    <w:rsid w:val="00506889"/>
    <w:rsid w:val="005074AA"/>
    <w:rsid w:val="00507565"/>
    <w:rsid w:val="00507C90"/>
    <w:rsid w:val="00507E8E"/>
    <w:rsid w:val="0051002C"/>
    <w:rsid w:val="005108D2"/>
    <w:rsid w:val="0051175A"/>
    <w:rsid w:val="00511A96"/>
    <w:rsid w:val="00511DB6"/>
    <w:rsid w:val="00515B89"/>
    <w:rsid w:val="00515D76"/>
    <w:rsid w:val="0051648E"/>
    <w:rsid w:val="0052087A"/>
    <w:rsid w:val="00520EC6"/>
    <w:rsid w:val="00521DEE"/>
    <w:rsid w:val="00524C79"/>
    <w:rsid w:val="0052549A"/>
    <w:rsid w:val="00525AF3"/>
    <w:rsid w:val="00525FCB"/>
    <w:rsid w:val="00526667"/>
    <w:rsid w:val="0052739D"/>
    <w:rsid w:val="00535016"/>
    <w:rsid w:val="0053722D"/>
    <w:rsid w:val="00537600"/>
    <w:rsid w:val="00537E26"/>
    <w:rsid w:val="00537F69"/>
    <w:rsid w:val="00540276"/>
    <w:rsid w:val="00540D22"/>
    <w:rsid w:val="005411B6"/>
    <w:rsid w:val="005416BB"/>
    <w:rsid w:val="00541B55"/>
    <w:rsid w:val="00541BEB"/>
    <w:rsid w:val="005424CB"/>
    <w:rsid w:val="005429BC"/>
    <w:rsid w:val="00542A2B"/>
    <w:rsid w:val="00542C98"/>
    <w:rsid w:val="005437A8"/>
    <w:rsid w:val="00543E53"/>
    <w:rsid w:val="00545DF9"/>
    <w:rsid w:val="00546311"/>
    <w:rsid w:val="0054759D"/>
    <w:rsid w:val="0054774D"/>
    <w:rsid w:val="00547AAB"/>
    <w:rsid w:val="00550E91"/>
    <w:rsid w:val="00550EC3"/>
    <w:rsid w:val="00551151"/>
    <w:rsid w:val="00551858"/>
    <w:rsid w:val="005520AF"/>
    <w:rsid w:val="0055384F"/>
    <w:rsid w:val="00553D42"/>
    <w:rsid w:val="00553FF9"/>
    <w:rsid w:val="005554EC"/>
    <w:rsid w:val="005563FD"/>
    <w:rsid w:val="005573B5"/>
    <w:rsid w:val="00560299"/>
    <w:rsid w:val="005612D6"/>
    <w:rsid w:val="00561DBB"/>
    <w:rsid w:val="0056252F"/>
    <w:rsid w:val="005636B5"/>
    <w:rsid w:val="005637CF"/>
    <w:rsid w:val="00563C2E"/>
    <w:rsid w:val="005643D3"/>
    <w:rsid w:val="005645BA"/>
    <w:rsid w:val="00565EDB"/>
    <w:rsid w:val="0056622D"/>
    <w:rsid w:val="00566EED"/>
    <w:rsid w:val="00567305"/>
    <w:rsid w:val="00567E6D"/>
    <w:rsid w:val="00570241"/>
    <w:rsid w:val="00572350"/>
    <w:rsid w:val="0057264A"/>
    <w:rsid w:val="00574CF2"/>
    <w:rsid w:val="00574F6D"/>
    <w:rsid w:val="00574FFD"/>
    <w:rsid w:val="005751D8"/>
    <w:rsid w:val="0057644A"/>
    <w:rsid w:val="00576804"/>
    <w:rsid w:val="00576E97"/>
    <w:rsid w:val="0057703C"/>
    <w:rsid w:val="00577B4B"/>
    <w:rsid w:val="00580342"/>
    <w:rsid w:val="005811B1"/>
    <w:rsid w:val="00581F5A"/>
    <w:rsid w:val="00583AF6"/>
    <w:rsid w:val="00584181"/>
    <w:rsid w:val="00585001"/>
    <w:rsid w:val="00586AB1"/>
    <w:rsid w:val="00590C31"/>
    <w:rsid w:val="00590CA6"/>
    <w:rsid w:val="005917BB"/>
    <w:rsid w:val="005919C4"/>
    <w:rsid w:val="00591C08"/>
    <w:rsid w:val="00591C4A"/>
    <w:rsid w:val="00592275"/>
    <w:rsid w:val="0059320B"/>
    <w:rsid w:val="0059336E"/>
    <w:rsid w:val="005936D7"/>
    <w:rsid w:val="00593740"/>
    <w:rsid w:val="00593A13"/>
    <w:rsid w:val="00594503"/>
    <w:rsid w:val="00597EA7"/>
    <w:rsid w:val="005A01D6"/>
    <w:rsid w:val="005A0207"/>
    <w:rsid w:val="005A03D2"/>
    <w:rsid w:val="005A0892"/>
    <w:rsid w:val="005A129F"/>
    <w:rsid w:val="005A1BA8"/>
    <w:rsid w:val="005A2AC5"/>
    <w:rsid w:val="005A2F8A"/>
    <w:rsid w:val="005A37A4"/>
    <w:rsid w:val="005A3B67"/>
    <w:rsid w:val="005A55DD"/>
    <w:rsid w:val="005A6985"/>
    <w:rsid w:val="005A69A0"/>
    <w:rsid w:val="005A6F3B"/>
    <w:rsid w:val="005A78CA"/>
    <w:rsid w:val="005A7AE2"/>
    <w:rsid w:val="005B2C6D"/>
    <w:rsid w:val="005B38FE"/>
    <w:rsid w:val="005B4423"/>
    <w:rsid w:val="005B4ECD"/>
    <w:rsid w:val="005B58E2"/>
    <w:rsid w:val="005B62F4"/>
    <w:rsid w:val="005B7217"/>
    <w:rsid w:val="005B78BE"/>
    <w:rsid w:val="005B798C"/>
    <w:rsid w:val="005C16D1"/>
    <w:rsid w:val="005C1D9B"/>
    <w:rsid w:val="005C2EB2"/>
    <w:rsid w:val="005C3CF0"/>
    <w:rsid w:val="005C4904"/>
    <w:rsid w:val="005C515D"/>
    <w:rsid w:val="005C51D3"/>
    <w:rsid w:val="005C53EA"/>
    <w:rsid w:val="005C7A3E"/>
    <w:rsid w:val="005D090A"/>
    <w:rsid w:val="005D0C65"/>
    <w:rsid w:val="005D0FCC"/>
    <w:rsid w:val="005D1924"/>
    <w:rsid w:val="005D1E2C"/>
    <w:rsid w:val="005D28F1"/>
    <w:rsid w:val="005D3309"/>
    <w:rsid w:val="005D3516"/>
    <w:rsid w:val="005D44A3"/>
    <w:rsid w:val="005D535E"/>
    <w:rsid w:val="005D53F1"/>
    <w:rsid w:val="005E00AC"/>
    <w:rsid w:val="005E0316"/>
    <w:rsid w:val="005E05C0"/>
    <w:rsid w:val="005E0871"/>
    <w:rsid w:val="005E0A07"/>
    <w:rsid w:val="005E0DDB"/>
    <w:rsid w:val="005E0EB8"/>
    <w:rsid w:val="005E1AAC"/>
    <w:rsid w:val="005E2A8F"/>
    <w:rsid w:val="005E3E65"/>
    <w:rsid w:val="005E48A0"/>
    <w:rsid w:val="005E4AFE"/>
    <w:rsid w:val="005E5009"/>
    <w:rsid w:val="005E555E"/>
    <w:rsid w:val="005E58E7"/>
    <w:rsid w:val="005E6801"/>
    <w:rsid w:val="005E6CD3"/>
    <w:rsid w:val="005E797A"/>
    <w:rsid w:val="005F0C6A"/>
    <w:rsid w:val="005F0CCB"/>
    <w:rsid w:val="005F1E69"/>
    <w:rsid w:val="005F2AB1"/>
    <w:rsid w:val="005F4B0C"/>
    <w:rsid w:val="005F551C"/>
    <w:rsid w:val="005F5BBF"/>
    <w:rsid w:val="0060122D"/>
    <w:rsid w:val="006021AA"/>
    <w:rsid w:val="0060263C"/>
    <w:rsid w:val="0060278F"/>
    <w:rsid w:val="00603CA4"/>
    <w:rsid w:val="00603D12"/>
    <w:rsid w:val="006044EE"/>
    <w:rsid w:val="00605E98"/>
    <w:rsid w:val="00606240"/>
    <w:rsid w:val="006075F5"/>
    <w:rsid w:val="00610641"/>
    <w:rsid w:val="00611422"/>
    <w:rsid w:val="00614D5D"/>
    <w:rsid w:val="00617319"/>
    <w:rsid w:val="0061754C"/>
    <w:rsid w:val="00617602"/>
    <w:rsid w:val="00620732"/>
    <w:rsid w:val="00621834"/>
    <w:rsid w:val="00622959"/>
    <w:rsid w:val="006246B1"/>
    <w:rsid w:val="00625627"/>
    <w:rsid w:val="00626BFD"/>
    <w:rsid w:val="00626CEF"/>
    <w:rsid w:val="00630256"/>
    <w:rsid w:val="00631653"/>
    <w:rsid w:val="00631787"/>
    <w:rsid w:val="00631DC8"/>
    <w:rsid w:val="006327F4"/>
    <w:rsid w:val="00633444"/>
    <w:rsid w:val="006334C5"/>
    <w:rsid w:val="00633E51"/>
    <w:rsid w:val="0063487F"/>
    <w:rsid w:val="00634A75"/>
    <w:rsid w:val="00634B7C"/>
    <w:rsid w:val="00634DFD"/>
    <w:rsid w:val="00635ECE"/>
    <w:rsid w:val="00636280"/>
    <w:rsid w:val="0063643A"/>
    <w:rsid w:val="00636C00"/>
    <w:rsid w:val="00637DEC"/>
    <w:rsid w:val="006406F7"/>
    <w:rsid w:val="006411EF"/>
    <w:rsid w:val="00641817"/>
    <w:rsid w:val="00641C1E"/>
    <w:rsid w:val="00641DB6"/>
    <w:rsid w:val="00642F5C"/>
    <w:rsid w:val="0064306E"/>
    <w:rsid w:val="006434B2"/>
    <w:rsid w:val="00644574"/>
    <w:rsid w:val="00644FA7"/>
    <w:rsid w:val="006459AE"/>
    <w:rsid w:val="0064687C"/>
    <w:rsid w:val="006474A1"/>
    <w:rsid w:val="00647876"/>
    <w:rsid w:val="00650E33"/>
    <w:rsid w:val="006515A9"/>
    <w:rsid w:val="00651A1A"/>
    <w:rsid w:val="00651C26"/>
    <w:rsid w:val="00652158"/>
    <w:rsid w:val="0065255E"/>
    <w:rsid w:val="00652B53"/>
    <w:rsid w:val="00653A61"/>
    <w:rsid w:val="00653DA4"/>
    <w:rsid w:val="006542E1"/>
    <w:rsid w:val="006552D4"/>
    <w:rsid w:val="00655B08"/>
    <w:rsid w:val="00655F66"/>
    <w:rsid w:val="006566B5"/>
    <w:rsid w:val="00661F76"/>
    <w:rsid w:val="00662236"/>
    <w:rsid w:val="0066268A"/>
    <w:rsid w:val="0066313A"/>
    <w:rsid w:val="00665F1B"/>
    <w:rsid w:val="006665BD"/>
    <w:rsid w:val="00667DF2"/>
    <w:rsid w:val="0067047E"/>
    <w:rsid w:val="0067074E"/>
    <w:rsid w:val="00670CD2"/>
    <w:rsid w:val="00672CC9"/>
    <w:rsid w:val="006730A7"/>
    <w:rsid w:val="006760B4"/>
    <w:rsid w:val="00676719"/>
    <w:rsid w:val="006770CB"/>
    <w:rsid w:val="00677166"/>
    <w:rsid w:val="00677CAF"/>
    <w:rsid w:val="00677EB7"/>
    <w:rsid w:val="00680040"/>
    <w:rsid w:val="00683E54"/>
    <w:rsid w:val="0068429C"/>
    <w:rsid w:val="00684731"/>
    <w:rsid w:val="006853EB"/>
    <w:rsid w:val="00685F0A"/>
    <w:rsid w:val="00686FF4"/>
    <w:rsid w:val="0068714D"/>
    <w:rsid w:val="00691A94"/>
    <w:rsid w:val="00692CCF"/>
    <w:rsid w:val="0069308E"/>
    <w:rsid w:val="006933E9"/>
    <w:rsid w:val="00696838"/>
    <w:rsid w:val="00696A13"/>
    <w:rsid w:val="00696D5A"/>
    <w:rsid w:val="0069745B"/>
    <w:rsid w:val="006A1050"/>
    <w:rsid w:val="006A38BC"/>
    <w:rsid w:val="006A3AC1"/>
    <w:rsid w:val="006A492E"/>
    <w:rsid w:val="006A49B7"/>
    <w:rsid w:val="006A5437"/>
    <w:rsid w:val="006A6055"/>
    <w:rsid w:val="006A66C8"/>
    <w:rsid w:val="006A7CCD"/>
    <w:rsid w:val="006B30BB"/>
    <w:rsid w:val="006B37C2"/>
    <w:rsid w:val="006B387D"/>
    <w:rsid w:val="006B48B7"/>
    <w:rsid w:val="006B5112"/>
    <w:rsid w:val="006B6499"/>
    <w:rsid w:val="006C17E1"/>
    <w:rsid w:val="006C1A03"/>
    <w:rsid w:val="006C1E68"/>
    <w:rsid w:val="006C275C"/>
    <w:rsid w:val="006C2FD3"/>
    <w:rsid w:val="006C480E"/>
    <w:rsid w:val="006C4831"/>
    <w:rsid w:val="006C5377"/>
    <w:rsid w:val="006C585A"/>
    <w:rsid w:val="006C7F01"/>
    <w:rsid w:val="006D0A05"/>
    <w:rsid w:val="006D17F0"/>
    <w:rsid w:val="006D1AC9"/>
    <w:rsid w:val="006D38B2"/>
    <w:rsid w:val="006D50C1"/>
    <w:rsid w:val="006D5A3A"/>
    <w:rsid w:val="006D5AC4"/>
    <w:rsid w:val="006D5D49"/>
    <w:rsid w:val="006D6B4A"/>
    <w:rsid w:val="006D7926"/>
    <w:rsid w:val="006E0D30"/>
    <w:rsid w:val="006E0F00"/>
    <w:rsid w:val="006E2806"/>
    <w:rsid w:val="006E2996"/>
    <w:rsid w:val="006E3057"/>
    <w:rsid w:val="006E307A"/>
    <w:rsid w:val="006E36CC"/>
    <w:rsid w:val="006E4161"/>
    <w:rsid w:val="006E5A52"/>
    <w:rsid w:val="006E60D9"/>
    <w:rsid w:val="006E62C3"/>
    <w:rsid w:val="006E6602"/>
    <w:rsid w:val="006E757A"/>
    <w:rsid w:val="006E7803"/>
    <w:rsid w:val="006E7CD3"/>
    <w:rsid w:val="006F0200"/>
    <w:rsid w:val="006F0CF5"/>
    <w:rsid w:val="006F1E4C"/>
    <w:rsid w:val="006F2854"/>
    <w:rsid w:val="006F2905"/>
    <w:rsid w:val="006F2EA6"/>
    <w:rsid w:val="006F3FC0"/>
    <w:rsid w:val="006F4474"/>
    <w:rsid w:val="006F57FD"/>
    <w:rsid w:val="006F5D15"/>
    <w:rsid w:val="006F6CC5"/>
    <w:rsid w:val="007002B6"/>
    <w:rsid w:val="00700F8F"/>
    <w:rsid w:val="00701542"/>
    <w:rsid w:val="00702355"/>
    <w:rsid w:val="00703766"/>
    <w:rsid w:val="007037D0"/>
    <w:rsid w:val="00703830"/>
    <w:rsid w:val="00703EA9"/>
    <w:rsid w:val="0070428B"/>
    <w:rsid w:val="00704B12"/>
    <w:rsid w:val="007056EE"/>
    <w:rsid w:val="0070629C"/>
    <w:rsid w:val="007065F6"/>
    <w:rsid w:val="0070666E"/>
    <w:rsid w:val="007066F4"/>
    <w:rsid w:val="007074EB"/>
    <w:rsid w:val="00707656"/>
    <w:rsid w:val="00710B29"/>
    <w:rsid w:val="00710BBC"/>
    <w:rsid w:val="00710EDA"/>
    <w:rsid w:val="00711AB6"/>
    <w:rsid w:val="00712443"/>
    <w:rsid w:val="00712EB0"/>
    <w:rsid w:val="00714D36"/>
    <w:rsid w:val="00715620"/>
    <w:rsid w:val="00717012"/>
    <w:rsid w:val="00720375"/>
    <w:rsid w:val="00721179"/>
    <w:rsid w:val="0072140A"/>
    <w:rsid w:val="00721E1F"/>
    <w:rsid w:val="007220AA"/>
    <w:rsid w:val="00722482"/>
    <w:rsid w:val="00722AF9"/>
    <w:rsid w:val="007233F7"/>
    <w:rsid w:val="00723B8F"/>
    <w:rsid w:val="00725CE3"/>
    <w:rsid w:val="00726FEE"/>
    <w:rsid w:val="007276E9"/>
    <w:rsid w:val="00727EA2"/>
    <w:rsid w:val="007303A3"/>
    <w:rsid w:val="00731486"/>
    <w:rsid w:val="00731BBF"/>
    <w:rsid w:val="00731C5D"/>
    <w:rsid w:val="00734A15"/>
    <w:rsid w:val="00735D6D"/>
    <w:rsid w:val="00736177"/>
    <w:rsid w:val="00736B21"/>
    <w:rsid w:val="00736C0D"/>
    <w:rsid w:val="00742719"/>
    <w:rsid w:val="00742F16"/>
    <w:rsid w:val="0074332A"/>
    <w:rsid w:val="0074337B"/>
    <w:rsid w:val="00743A38"/>
    <w:rsid w:val="0074549F"/>
    <w:rsid w:val="007458E5"/>
    <w:rsid w:val="0074593D"/>
    <w:rsid w:val="00745C43"/>
    <w:rsid w:val="007460B9"/>
    <w:rsid w:val="00746E2C"/>
    <w:rsid w:val="00746EC7"/>
    <w:rsid w:val="007477AA"/>
    <w:rsid w:val="00750F7B"/>
    <w:rsid w:val="007517F8"/>
    <w:rsid w:val="007522B0"/>
    <w:rsid w:val="00753EFF"/>
    <w:rsid w:val="0075499F"/>
    <w:rsid w:val="007549ED"/>
    <w:rsid w:val="0075531F"/>
    <w:rsid w:val="007556D9"/>
    <w:rsid w:val="00755A08"/>
    <w:rsid w:val="00756031"/>
    <w:rsid w:val="00756054"/>
    <w:rsid w:val="007566ED"/>
    <w:rsid w:val="00760948"/>
    <w:rsid w:val="00760C97"/>
    <w:rsid w:val="00762A9A"/>
    <w:rsid w:val="0076305F"/>
    <w:rsid w:val="00763C13"/>
    <w:rsid w:val="007645E7"/>
    <w:rsid w:val="007653EE"/>
    <w:rsid w:val="0076544F"/>
    <w:rsid w:val="007666E6"/>
    <w:rsid w:val="00767318"/>
    <w:rsid w:val="007701C8"/>
    <w:rsid w:val="0077022E"/>
    <w:rsid w:val="00770540"/>
    <w:rsid w:val="00770810"/>
    <w:rsid w:val="00771CCF"/>
    <w:rsid w:val="007727A2"/>
    <w:rsid w:val="00773C39"/>
    <w:rsid w:val="00775630"/>
    <w:rsid w:val="007757BA"/>
    <w:rsid w:val="007757DD"/>
    <w:rsid w:val="007759B0"/>
    <w:rsid w:val="00776FB5"/>
    <w:rsid w:val="00777D07"/>
    <w:rsid w:val="00780413"/>
    <w:rsid w:val="00780D23"/>
    <w:rsid w:val="00782142"/>
    <w:rsid w:val="007822A9"/>
    <w:rsid w:val="007822AD"/>
    <w:rsid w:val="00782398"/>
    <w:rsid w:val="00782F8C"/>
    <w:rsid w:val="00783E29"/>
    <w:rsid w:val="00783E89"/>
    <w:rsid w:val="0078497B"/>
    <w:rsid w:val="00784BE3"/>
    <w:rsid w:val="0078538A"/>
    <w:rsid w:val="00786792"/>
    <w:rsid w:val="00786E59"/>
    <w:rsid w:val="00787C14"/>
    <w:rsid w:val="00787D3F"/>
    <w:rsid w:val="00790777"/>
    <w:rsid w:val="0079090E"/>
    <w:rsid w:val="00790B06"/>
    <w:rsid w:val="00790C73"/>
    <w:rsid w:val="00790DA9"/>
    <w:rsid w:val="007919AE"/>
    <w:rsid w:val="00791E1D"/>
    <w:rsid w:val="007936F3"/>
    <w:rsid w:val="00793D52"/>
    <w:rsid w:val="00794649"/>
    <w:rsid w:val="0079617C"/>
    <w:rsid w:val="007966B8"/>
    <w:rsid w:val="00796941"/>
    <w:rsid w:val="00797C57"/>
    <w:rsid w:val="007A0B51"/>
    <w:rsid w:val="007A1488"/>
    <w:rsid w:val="007A19A2"/>
    <w:rsid w:val="007A2912"/>
    <w:rsid w:val="007A2ECE"/>
    <w:rsid w:val="007A312D"/>
    <w:rsid w:val="007A3A46"/>
    <w:rsid w:val="007A6ADE"/>
    <w:rsid w:val="007A6B03"/>
    <w:rsid w:val="007A6D56"/>
    <w:rsid w:val="007A7A86"/>
    <w:rsid w:val="007B00EE"/>
    <w:rsid w:val="007B08F6"/>
    <w:rsid w:val="007B0F41"/>
    <w:rsid w:val="007B282F"/>
    <w:rsid w:val="007B2FA4"/>
    <w:rsid w:val="007B32DA"/>
    <w:rsid w:val="007B339E"/>
    <w:rsid w:val="007B4145"/>
    <w:rsid w:val="007B43D9"/>
    <w:rsid w:val="007B595F"/>
    <w:rsid w:val="007B779E"/>
    <w:rsid w:val="007C0BD1"/>
    <w:rsid w:val="007C0CE8"/>
    <w:rsid w:val="007C0FFC"/>
    <w:rsid w:val="007C1216"/>
    <w:rsid w:val="007C171D"/>
    <w:rsid w:val="007C288A"/>
    <w:rsid w:val="007C4948"/>
    <w:rsid w:val="007C4A24"/>
    <w:rsid w:val="007D0109"/>
    <w:rsid w:val="007D078C"/>
    <w:rsid w:val="007D0BB6"/>
    <w:rsid w:val="007D0F6F"/>
    <w:rsid w:val="007D107C"/>
    <w:rsid w:val="007D117A"/>
    <w:rsid w:val="007D138F"/>
    <w:rsid w:val="007D1584"/>
    <w:rsid w:val="007D1587"/>
    <w:rsid w:val="007D1EF5"/>
    <w:rsid w:val="007D229F"/>
    <w:rsid w:val="007D2AEB"/>
    <w:rsid w:val="007D338E"/>
    <w:rsid w:val="007D3898"/>
    <w:rsid w:val="007D4871"/>
    <w:rsid w:val="007D52D2"/>
    <w:rsid w:val="007D66FB"/>
    <w:rsid w:val="007D6C15"/>
    <w:rsid w:val="007E2F17"/>
    <w:rsid w:val="007E3012"/>
    <w:rsid w:val="007E3387"/>
    <w:rsid w:val="007E41BB"/>
    <w:rsid w:val="007E44D6"/>
    <w:rsid w:val="007E49B1"/>
    <w:rsid w:val="007E57D9"/>
    <w:rsid w:val="007E6234"/>
    <w:rsid w:val="007E6C7E"/>
    <w:rsid w:val="007E7EC5"/>
    <w:rsid w:val="007F4070"/>
    <w:rsid w:val="007F5500"/>
    <w:rsid w:val="007F5D0A"/>
    <w:rsid w:val="007F6329"/>
    <w:rsid w:val="007F6E3F"/>
    <w:rsid w:val="007F71D3"/>
    <w:rsid w:val="007F77AF"/>
    <w:rsid w:val="008004E6"/>
    <w:rsid w:val="008006C7"/>
    <w:rsid w:val="008010C1"/>
    <w:rsid w:val="00801FEA"/>
    <w:rsid w:val="008023A0"/>
    <w:rsid w:val="008030D9"/>
    <w:rsid w:val="00804BDD"/>
    <w:rsid w:val="00804F67"/>
    <w:rsid w:val="00806002"/>
    <w:rsid w:val="008061B8"/>
    <w:rsid w:val="008063F6"/>
    <w:rsid w:val="00806DAD"/>
    <w:rsid w:val="00806F28"/>
    <w:rsid w:val="00807C7F"/>
    <w:rsid w:val="00807DD7"/>
    <w:rsid w:val="008102C3"/>
    <w:rsid w:val="00810399"/>
    <w:rsid w:val="00811109"/>
    <w:rsid w:val="008114AD"/>
    <w:rsid w:val="00813EE5"/>
    <w:rsid w:val="00813F69"/>
    <w:rsid w:val="00814CE2"/>
    <w:rsid w:val="00814D54"/>
    <w:rsid w:val="00816FEF"/>
    <w:rsid w:val="00820188"/>
    <w:rsid w:val="00820922"/>
    <w:rsid w:val="0082172B"/>
    <w:rsid w:val="00822D90"/>
    <w:rsid w:val="00822DA2"/>
    <w:rsid w:val="0082308A"/>
    <w:rsid w:val="00823275"/>
    <w:rsid w:val="00823988"/>
    <w:rsid w:val="00824398"/>
    <w:rsid w:val="008247C4"/>
    <w:rsid w:val="00825A76"/>
    <w:rsid w:val="008264EF"/>
    <w:rsid w:val="00826976"/>
    <w:rsid w:val="00826FA4"/>
    <w:rsid w:val="00827344"/>
    <w:rsid w:val="00827CC9"/>
    <w:rsid w:val="00830822"/>
    <w:rsid w:val="00830DD3"/>
    <w:rsid w:val="0083187C"/>
    <w:rsid w:val="00831BE2"/>
    <w:rsid w:val="00831C53"/>
    <w:rsid w:val="008326A6"/>
    <w:rsid w:val="008326C4"/>
    <w:rsid w:val="0083279C"/>
    <w:rsid w:val="00832AB3"/>
    <w:rsid w:val="008341C5"/>
    <w:rsid w:val="008348E0"/>
    <w:rsid w:val="00835FD1"/>
    <w:rsid w:val="00836030"/>
    <w:rsid w:val="00836703"/>
    <w:rsid w:val="008369D1"/>
    <w:rsid w:val="00837D15"/>
    <w:rsid w:val="00837E8A"/>
    <w:rsid w:val="00845745"/>
    <w:rsid w:val="00846944"/>
    <w:rsid w:val="00846AAD"/>
    <w:rsid w:val="00846D24"/>
    <w:rsid w:val="008479A7"/>
    <w:rsid w:val="00851250"/>
    <w:rsid w:val="008526D5"/>
    <w:rsid w:val="00852715"/>
    <w:rsid w:val="008538C9"/>
    <w:rsid w:val="00853A85"/>
    <w:rsid w:val="00853C25"/>
    <w:rsid w:val="00854066"/>
    <w:rsid w:val="008541B2"/>
    <w:rsid w:val="008543BB"/>
    <w:rsid w:val="008543E0"/>
    <w:rsid w:val="00854C90"/>
    <w:rsid w:val="00854EE7"/>
    <w:rsid w:val="008557A3"/>
    <w:rsid w:val="00855880"/>
    <w:rsid w:val="0085600E"/>
    <w:rsid w:val="00857E11"/>
    <w:rsid w:val="0086071B"/>
    <w:rsid w:val="00860FE7"/>
    <w:rsid w:val="008614D7"/>
    <w:rsid w:val="008628A0"/>
    <w:rsid w:val="00862D9E"/>
    <w:rsid w:val="00863D3D"/>
    <w:rsid w:val="00864A25"/>
    <w:rsid w:val="00865293"/>
    <w:rsid w:val="008665F5"/>
    <w:rsid w:val="00866A34"/>
    <w:rsid w:val="008672A4"/>
    <w:rsid w:val="00870675"/>
    <w:rsid w:val="0087077B"/>
    <w:rsid w:val="008741D8"/>
    <w:rsid w:val="008826AD"/>
    <w:rsid w:val="00882761"/>
    <w:rsid w:val="00882828"/>
    <w:rsid w:val="008828A6"/>
    <w:rsid w:val="00882F5F"/>
    <w:rsid w:val="0088357D"/>
    <w:rsid w:val="008849AD"/>
    <w:rsid w:val="0088516D"/>
    <w:rsid w:val="00885931"/>
    <w:rsid w:val="00887AD0"/>
    <w:rsid w:val="00892948"/>
    <w:rsid w:val="00893428"/>
    <w:rsid w:val="00893508"/>
    <w:rsid w:val="00893964"/>
    <w:rsid w:val="00893F55"/>
    <w:rsid w:val="008940EC"/>
    <w:rsid w:val="008947F0"/>
    <w:rsid w:val="0089569A"/>
    <w:rsid w:val="00895AB9"/>
    <w:rsid w:val="00895C90"/>
    <w:rsid w:val="008973D0"/>
    <w:rsid w:val="008976D4"/>
    <w:rsid w:val="008A1F63"/>
    <w:rsid w:val="008A22DE"/>
    <w:rsid w:val="008A284A"/>
    <w:rsid w:val="008A2AD1"/>
    <w:rsid w:val="008A30C6"/>
    <w:rsid w:val="008A33C6"/>
    <w:rsid w:val="008A5BC1"/>
    <w:rsid w:val="008A6D4A"/>
    <w:rsid w:val="008A6F20"/>
    <w:rsid w:val="008A776C"/>
    <w:rsid w:val="008A7E21"/>
    <w:rsid w:val="008B051D"/>
    <w:rsid w:val="008B2778"/>
    <w:rsid w:val="008B296D"/>
    <w:rsid w:val="008B2990"/>
    <w:rsid w:val="008B3127"/>
    <w:rsid w:val="008B3B5B"/>
    <w:rsid w:val="008B40B9"/>
    <w:rsid w:val="008B4561"/>
    <w:rsid w:val="008B5D08"/>
    <w:rsid w:val="008B6079"/>
    <w:rsid w:val="008B623A"/>
    <w:rsid w:val="008B68E0"/>
    <w:rsid w:val="008B6B83"/>
    <w:rsid w:val="008B7256"/>
    <w:rsid w:val="008C0274"/>
    <w:rsid w:val="008C08CB"/>
    <w:rsid w:val="008C12D9"/>
    <w:rsid w:val="008C1A23"/>
    <w:rsid w:val="008C205A"/>
    <w:rsid w:val="008C2A9E"/>
    <w:rsid w:val="008C30AD"/>
    <w:rsid w:val="008C35C1"/>
    <w:rsid w:val="008C3E24"/>
    <w:rsid w:val="008C42BC"/>
    <w:rsid w:val="008C4321"/>
    <w:rsid w:val="008C4FB2"/>
    <w:rsid w:val="008C5341"/>
    <w:rsid w:val="008C5487"/>
    <w:rsid w:val="008C6A05"/>
    <w:rsid w:val="008C7398"/>
    <w:rsid w:val="008D014F"/>
    <w:rsid w:val="008D061E"/>
    <w:rsid w:val="008D0A04"/>
    <w:rsid w:val="008D1207"/>
    <w:rsid w:val="008D197B"/>
    <w:rsid w:val="008D290C"/>
    <w:rsid w:val="008D30A0"/>
    <w:rsid w:val="008D3A37"/>
    <w:rsid w:val="008D3EA0"/>
    <w:rsid w:val="008D3FCE"/>
    <w:rsid w:val="008D42AF"/>
    <w:rsid w:val="008D4AFB"/>
    <w:rsid w:val="008D516E"/>
    <w:rsid w:val="008D5200"/>
    <w:rsid w:val="008D5C92"/>
    <w:rsid w:val="008D5D3B"/>
    <w:rsid w:val="008D7005"/>
    <w:rsid w:val="008D7889"/>
    <w:rsid w:val="008D79D5"/>
    <w:rsid w:val="008D7DF0"/>
    <w:rsid w:val="008D7E72"/>
    <w:rsid w:val="008E0BEA"/>
    <w:rsid w:val="008E11C3"/>
    <w:rsid w:val="008E16E3"/>
    <w:rsid w:val="008E19C8"/>
    <w:rsid w:val="008E2564"/>
    <w:rsid w:val="008E2F7F"/>
    <w:rsid w:val="008E36FE"/>
    <w:rsid w:val="008E3B5C"/>
    <w:rsid w:val="008E5147"/>
    <w:rsid w:val="008E6104"/>
    <w:rsid w:val="008E67D3"/>
    <w:rsid w:val="008E77E5"/>
    <w:rsid w:val="008E7D48"/>
    <w:rsid w:val="008F0193"/>
    <w:rsid w:val="008F0AD8"/>
    <w:rsid w:val="008F101C"/>
    <w:rsid w:val="008F1E9B"/>
    <w:rsid w:val="008F23AB"/>
    <w:rsid w:val="008F2476"/>
    <w:rsid w:val="008F38D5"/>
    <w:rsid w:val="008F3930"/>
    <w:rsid w:val="008F3D87"/>
    <w:rsid w:val="008F3F69"/>
    <w:rsid w:val="008F4584"/>
    <w:rsid w:val="008F5780"/>
    <w:rsid w:val="008F5BFF"/>
    <w:rsid w:val="008F6B4E"/>
    <w:rsid w:val="008F7694"/>
    <w:rsid w:val="008F791A"/>
    <w:rsid w:val="00901002"/>
    <w:rsid w:val="00901C96"/>
    <w:rsid w:val="00902712"/>
    <w:rsid w:val="00902E29"/>
    <w:rsid w:val="00902FC0"/>
    <w:rsid w:val="009030B0"/>
    <w:rsid w:val="00904826"/>
    <w:rsid w:val="0090489E"/>
    <w:rsid w:val="00906101"/>
    <w:rsid w:val="00906C68"/>
    <w:rsid w:val="0090766E"/>
    <w:rsid w:val="00911424"/>
    <w:rsid w:val="009119BF"/>
    <w:rsid w:val="00911B25"/>
    <w:rsid w:val="00912653"/>
    <w:rsid w:val="0091457F"/>
    <w:rsid w:val="00916C5A"/>
    <w:rsid w:val="009176E6"/>
    <w:rsid w:val="0092037B"/>
    <w:rsid w:val="00920384"/>
    <w:rsid w:val="0092076A"/>
    <w:rsid w:val="00920A89"/>
    <w:rsid w:val="00921430"/>
    <w:rsid w:val="0092313C"/>
    <w:rsid w:val="00923967"/>
    <w:rsid w:val="009248A9"/>
    <w:rsid w:val="00925045"/>
    <w:rsid w:val="00925148"/>
    <w:rsid w:val="00925B0D"/>
    <w:rsid w:val="009277E4"/>
    <w:rsid w:val="009279A6"/>
    <w:rsid w:val="00931A76"/>
    <w:rsid w:val="00931AB4"/>
    <w:rsid w:val="009324FF"/>
    <w:rsid w:val="00933425"/>
    <w:rsid w:val="00933910"/>
    <w:rsid w:val="00933E46"/>
    <w:rsid w:val="009347C8"/>
    <w:rsid w:val="00935161"/>
    <w:rsid w:val="0093603A"/>
    <w:rsid w:val="009364FD"/>
    <w:rsid w:val="00936656"/>
    <w:rsid w:val="00936B1D"/>
    <w:rsid w:val="00936CF6"/>
    <w:rsid w:val="009375AE"/>
    <w:rsid w:val="00940464"/>
    <w:rsid w:val="00940F5A"/>
    <w:rsid w:val="009427CC"/>
    <w:rsid w:val="00943B2E"/>
    <w:rsid w:val="00944F88"/>
    <w:rsid w:val="00945AFF"/>
    <w:rsid w:val="00946089"/>
    <w:rsid w:val="00947D68"/>
    <w:rsid w:val="009513AC"/>
    <w:rsid w:val="0095161F"/>
    <w:rsid w:val="0095193F"/>
    <w:rsid w:val="00952BF5"/>
    <w:rsid w:val="00954A74"/>
    <w:rsid w:val="009553A4"/>
    <w:rsid w:val="00955682"/>
    <w:rsid w:val="009575E7"/>
    <w:rsid w:val="0095783E"/>
    <w:rsid w:val="00960544"/>
    <w:rsid w:val="009605CD"/>
    <w:rsid w:val="0096063A"/>
    <w:rsid w:val="00960A59"/>
    <w:rsid w:val="00960C77"/>
    <w:rsid w:val="009610F7"/>
    <w:rsid w:val="00961FC6"/>
    <w:rsid w:val="00964536"/>
    <w:rsid w:val="00964603"/>
    <w:rsid w:val="009647D7"/>
    <w:rsid w:val="009657FD"/>
    <w:rsid w:val="00965F45"/>
    <w:rsid w:val="00966012"/>
    <w:rsid w:val="00966DDB"/>
    <w:rsid w:val="00970860"/>
    <w:rsid w:val="00971880"/>
    <w:rsid w:val="009731C0"/>
    <w:rsid w:val="00973DBB"/>
    <w:rsid w:val="00974212"/>
    <w:rsid w:val="00974C4E"/>
    <w:rsid w:val="0097686D"/>
    <w:rsid w:val="00976D8C"/>
    <w:rsid w:val="009772F8"/>
    <w:rsid w:val="00980725"/>
    <w:rsid w:val="009818FD"/>
    <w:rsid w:val="00981DF6"/>
    <w:rsid w:val="009820F4"/>
    <w:rsid w:val="009833D0"/>
    <w:rsid w:val="0098375C"/>
    <w:rsid w:val="00983CE5"/>
    <w:rsid w:val="00984175"/>
    <w:rsid w:val="00985941"/>
    <w:rsid w:val="009863CF"/>
    <w:rsid w:val="00990955"/>
    <w:rsid w:val="00991AEF"/>
    <w:rsid w:val="00992374"/>
    <w:rsid w:val="00994F10"/>
    <w:rsid w:val="00995F55"/>
    <w:rsid w:val="009A02EC"/>
    <w:rsid w:val="009A084F"/>
    <w:rsid w:val="009A1014"/>
    <w:rsid w:val="009A13C5"/>
    <w:rsid w:val="009A19F1"/>
    <w:rsid w:val="009A26BA"/>
    <w:rsid w:val="009A2B1E"/>
    <w:rsid w:val="009A2FF9"/>
    <w:rsid w:val="009A3287"/>
    <w:rsid w:val="009A4017"/>
    <w:rsid w:val="009A460A"/>
    <w:rsid w:val="009A47C1"/>
    <w:rsid w:val="009A4E96"/>
    <w:rsid w:val="009A56C4"/>
    <w:rsid w:val="009A5AFD"/>
    <w:rsid w:val="009A68D7"/>
    <w:rsid w:val="009A6AEE"/>
    <w:rsid w:val="009A703D"/>
    <w:rsid w:val="009B0DF7"/>
    <w:rsid w:val="009B1201"/>
    <w:rsid w:val="009B21B3"/>
    <w:rsid w:val="009B3410"/>
    <w:rsid w:val="009B3E34"/>
    <w:rsid w:val="009B443A"/>
    <w:rsid w:val="009B5060"/>
    <w:rsid w:val="009B54BF"/>
    <w:rsid w:val="009B6AE8"/>
    <w:rsid w:val="009B7042"/>
    <w:rsid w:val="009C35E7"/>
    <w:rsid w:val="009C360B"/>
    <w:rsid w:val="009C455E"/>
    <w:rsid w:val="009C4DCB"/>
    <w:rsid w:val="009C5588"/>
    <w:rsid w:val="009C5EAA"/>
    <w:rsid w:val="009D0238"/>
    <w:rsid w:val="009D11EE"/>
    <w:rsid w:val="009D39FA"/>
    <w:rsid w:val="009D3EF5"/>
    <w:rsid w:val="009D46C4"/>
    <w:rsid w:val="009D55B9"/>
    <w:rsid w:val="009D5757"/>
    <w:rsid w:val="009D610E"/>
    <w:rsid w:val="009D7F07"/>
    <w:rsid w:val="009E0337"/>
    <w:rsid w:val="009E0F8B"/>
    <w:rsid w:val="009E3CBC"/>
    <w:rsid w:val="009E404C"/>
    <w:rsid w:val="009E4996"/>
    <w:rsid w:val="009E4F1A"/>
    <w:rsid w:val="009E5CCB"/>
    <w:rsid w:val="009E70A5"/>
    <w:rsid w:val="009E7633"/>
    <w:rsid w:val="009E785B"/>
    <w:rsid w:val="009F0941"/>
    <w:rsid w:val="009F0A93"/>
    <w:rsid w:val="009F3A04"/>
    <w:rsid w:val="009F556E"/>
    <w:rsid w:val="009F638F"/>
    <w:rsid w:val="009F6664"/>
    <w:rsid w:val="009F6E2E"/>
    <w:rsid w:val="00A00A7A"/>
    <w:rsid w:val="00A0179B"/>
    <w:rsid w:val="00A0199A"/>
    <w:rsid w:val="00A027B9"/>
    <w:rsid w:val="00A042E7"/>
    <w:rsid w:val="00A04F11"/>
    <w:rsid w:val="00A05132"/>
    <w:rsid w:val="00A056FB"/>
    <w:rsid w:val="00A05C0F"/>
    <w:rsid w:val="00A06C15"/>
    <w:rsid w:val="00A07366"/>
    <w:rsid w:val="00A10917"/>
    <w:rsid w:val="00A1093B"/>
    <w:rsid w:val="00A11241"/>
    <w:rsid w:val="00A116C1"/>
    <w:rsid w:val="00A11DEA"/>
    <w:rsid w:val="00A11F5F"/>
    <w:rsid w:val="00A12080"/>
    <w:rsid w:val="00A1265F"/>
    <w:rsid w:val="00A13086"/>
    <w:rsid w:val="00A13095"/>
    <w:rsid w:val="00A143A2"/>
    <w:rsid w:val="00A15C6E"/>
    <w:rsid w:val="00A167AD"/>
    <w:rsid w:val="00A16FC9"/>
    <w:rsid w:val="00A17260"/>
    <w:rsid w:val="00A17800"/>
    <w:rsid w:val="00A17FCE"/>
    <w:rsid w:val="00A20186"/>
    <w:rsid w:val="00A2092F"/>
    <w:rsid w:val="00A2143B"/>
    <w:rsid w:val="00A2339D"/>
    <w:rsid w:val="00A23AB7"/>
    <w:rsid w:val="00A23FBB"/>
    <w:rsid w:val="00A24AB8"/>
    <w:rsid w:val="00A24E4F"/>
    <w:rsid w:val="00A251C6"/>
    <w:rsid w:val="00A25A4D"/>
    <w:rsid w:val="00A26437"/>
    <w:rsid w:val="00A276AD"/>
    <w:rsid w:val="00A27AC0"/>
    <w:rsid w:val="00A27B8E"/>
    <w:rsid w:val="00A27D7E"/>
    <w:rsid w:val="00A27EA4"/>
    <w:rsid w:val="00A30287"/>
    <w:rsid w:val="00A315B0"/>
    <w:rsid w:val="00A3209E"/>
    <w:rsid w:val="00A32BE5"/>
    <w:rsid w:val="00A32DD5"/>
    <w:rsid w:val="00A3302D"/>
    <w:rsid w:val="00A331F3"/>
    <w:rsid w:val="00A33C15"/>
    <w:rsid w:val="00A356A2"/>
    <w:rsid w:val="00A36742"/>
    <w:rsid w:val="00A40263"/>
    <w:rsid w:val="00A402FB"/>
    <w:rsid w:val="00A40A3B"/>
    <w:rsid w:val="00A40A72"/>
    <w:rsid w:val="00A411B4"/>
    <w:rsid w:val="00A4253D"/>
    <w:rsid w:val="00A435D7"/>
    <w:rsid w:val="00A43622"/>
    <w:rsid w:val="00A43B89"/>
    <w:rsid w:val="00A43D9F"/>
    <w:rsid w:val="00A43EED"/>
    <w:rsid w:val="00A447A0"/>
    <w:rsid w:val="00A44E06"/>
    <w:rsid w:val="00A44E69"/>
    <w:rsid w:val="00A4503F"/>
    <w:rsid w:val="00A460B1"/>
    <w:rsid w:val="00A474AF"/>
    <w:rsid w:val="00A478F0"/>
    <w:rsid w:val="00A47BE2"/>
    <w:rsid w:val="00A501C7"/>
    <w:rsid w:val="00A50597"/>
    <w:rsid w:val="00A512CB"/>
    <w:rsid w:val="00A53149"/>
    <w:rsid w:val="00A539FA"/>
    <w:rsid w:val="00A54098"/>
    <w:rsid w:val="00A553C0"/>
    <w:rsid w:val="00A5629E"/>
    <w:rsid w:val="00A56A5E"/>
    <w:rsid w:val="00A56E23"/>
    <w:rsid w:val="00A56E39"/>
    <w:rsid w:val="00A602CD"/>
    <w:rsid w:val="00A60777"/>
    <w:rsid w:val="00A61CDF"/>
    <w:rsid w:val="00A61E20"/>
    <w:rsid w:val="00A62681"/>
    <w:rsid w:val="00A626A7"/>
    <w:rsid w:val="00A63AAA"/>
    <w:rsid w:val="00A640F2"/>
    <w:rsid w:val="00A64455"/>
    <w:rsid w:val="00A64D88"/>
    <w:rsid w:val="00A6664E"/>
    <w:rsid w:val="00A66C4C"/>
    <w:rsid w:val="00A67FBA"/>
    <w:rsid w:val="00A703AB"/>
    <w:rsid w:val="00A70B55"/>
    <w:rsid w:val="00A711D8"/>
    <w:rsid w:val="00A7137C"/>
    <w:rsid w:val="00A72AE7"/>
    <w:rsid w:val="00A73572"/>
    <w:rsid w:val="00A73A3B"/>
    <w:rsid w:val="00A74685"/>
    <w:rsid w:val="00A74A26"/>
    <w:rsid w:val="00A752C8"/>
    <w:rsid w:val="00A76098"/>
    <w:rsid w:val="00A76BCA"/>
    <w:rsid w:val="00A77439"/>
    <w:rsid w:val="00A7765D"/>
    <w:rsid w:val="00A81C82"/>
    <w:rsid w:val="00A8201B"/>
    <w:rsid w:val="00A8384B"/>
    <w:rsid w:val="00A85A9A"/>
    <w:rsid w:val="00A85E21"/>
    <w:rsid w:val="00A86609"/>
    <w:rsid w:val="00A86810"/>
    <w:rsid w:val="00A90807"/>
    <w:rsid w:val="00A9159C"/>
    <w:rsid w:val="00A91BC9"/>
    <w:rsid w:val="00A91C36"/>
    <w:rsid w:val="00A92CD1"/>
    <w:rsid w:val="00A93A8C"/>
    <w:rsid w:val="00A93C36"/>
    <w:rsid w:val="00A93C8C"/>
    <w:rsid w:val="00A9406F"/>
    <w:rsid w:val="00A9440C"/>
    <w:rsid w:val="00A94D1F"/>
    <w:rsid w:val="00A9511D"/>
    <w:rsid w:val="00A95805"/>
    <w:rsid w:val="00A95CB4"/>
    <w:rsid w:val="00A96A2F"/>
    <w:rsid w:val="00A97296"/>
    <w:rsid w:val="00A97550"/>
    <w:rsid w:val="00A97C17"/>
    <w:rsid w:val="00AA0541"/>
    <w:rsid w:val="00AA1D81"/>
    <w:rsid w:val="00AA3283"/>
    <w:rsid w:val="00AA41D2"/>
    <w:rsid w:val="00AA53BA"/>
    <w:rsid w:val="00AA599F"/>
    <w:rsid w:val="00AA6D36"/>
    <w:rsid w:val="00AA7C61"/>
    <w:rsid w:val="00AB0178"/>
    <w:rsid w:val="00AB0243"/>
    <w:rsid w:val="00AB0F2D"/>
    <w:rsid w:val="00AB1126"/>
    <w:rsid w:val="00AB1D91"/>
    <w:rsid w:val="00AB2687"/>
    <w:rsid w:val="00AB3455"/>
    <w:rsid w:val="00AB3703"/>
    <w:rsid w:val="00AB42F0"/>
    <w:rsid w:val="00AB44C9"/>
    <w:rsid w:val="00AB5B8D"/>
    <w:rsid w:val="00AB6532"/>
    <w:rsid w:val="00AB6791"/>
    <w:rsid w:val="00AB6EFF"/>
    <w:rsid w:val="00AB7872"/>
    <w:rsid w:val="00AC000F"/>
    <w:rsid w:val="00AC0256"/>
    <w:rsid w:val="00AC0F0A"/>
    <w:rsid w:val="00AC216A"/>
    <w:rsid w:val="00AC2591"/>
    <w:rsid w:val="00AC2CD8"/>
    <w:rsid w:val="00AC4119"/>
    <w:rsid w:val="00AC41A7"/>
    <w:rsid w:val="00AC57F9"/>
    <w:rsid w:val="00AC5A87"/>
    <w:rsid w:val="00AC650D"/>
    <w:rsid w:val="00AC6CA8"/>
    <w:rsid w:val="00AD0DBD"/>
    <w:rsid w:val="00AD0EC1"/>
    <w:rsid w:val="00AD195E"/>
    <w:rsid w:val="00AD5E4A"/>
    <w:rsid w:val="00AD638F"/>
    <w:rsid w:val="00AD6469"/>
    <w:rsid w:val="00AD6A0D"/>
    <w:rsid w:val="00AD6F40"/>
    <w:rsid w:val="00AD7214"/>
    <w:rsid w:val="00AD79BC"/>
    <w:rsid w:val="00AD7BED"/>
    <w:rsid w:val="00AE0481"/>
    <w:rsid w:val="00AE1F26"/>
    <w:rsid w:val="00AE394F"/>
    <w:rsid w:val="00AE3B85"/>
    <w:rsid w:val="00AE4A72"/>
    <w:rsid w:val="00AE5460"/>
    <w:rsid w:val="00AE5F30"/>
    <w:rsid w:val="00AF03AD"/>
    <w:rsid w:val="00AF07E6"/>
    <w:rsid w:val="00AF1E90"/>
    <w:rsid w:val="00AF1FE9"/>
    <w:rsid w:val="00AF260C"/>
    <w:rsid w:val="00AF3650"/>
    <w:rsid w:val="00AF4DA5"/>
    <w:rsid w:val="00AF6A14"/>
    <w:rsid w:val="00AF7D17"/>
    <w:rsid w:val="00AF7D3A"/>
    <w:rsid w:val="00B0055E"/>
    <w:rsid w:val="00B00B17"/>
    <w:rsid w:val="00B00CA0"/>
    <w:rsid w:val="00B0161B"/>
    <w:rsid w:val="00B02A47"/>
    <w:rsid w:val="00B02D2D"/>
    <w:rsid w:val="00B0393C"/>
    <w:rsid w:val="00B03FBD"/>
    <w:rsid w:val="00B04A8D"/>
    <w:rsid w:val="00B04E0B"/>
    <w:rsid w:val="00B04F19"/>
    <w:rsid w:val="00B0603E"/>
    <w:rsid w:val="00B0766B"/>
    <w:rsid w:val="00B077CB"/>
    <w:rsid w:val="00B10D72"/>
    <w:rsid w:val="00B11536"/>
    <w:rsid w:val="00B1275A"/>
    <w:rsid w:val="00B139E5"/>
    <w:rsid w:val="00B13A74"/>
    <w:rsid w:val="00B1429F"/>
    <w:rsid w:val="00B14583"/>
    <w:rsid w:val="00B14C76"/>
    <w:rsid w:val="00B14C78"/>
    <w:rsid w:val="00B16242"/>
    <w:rsid w:val="00B1667D"/>
    <w:rsid w:val="00B166E4"/>
    <w:rsid w:val="00B16A5D"/>
    <w:rsid w:val="00B16D90"/>
    <w:rsid w:val="00B17B3C"/>
    <w:rsid w:val="00B20D18"/>
    <w:rsid w:val="00B2174D"/>
    <w:rsid w:val="00B21E72"/>
    <w:rsid w:val="00B2301D"/>
    <w:rsid w:val="00B23279"/>
    <w:rsid w:val="00B235BD"/>
    <w:rsid w:val="00B23B3D"/>
    <w:rsid w:val="00B2423E"/>
    <w:rsid w:val="00B251E5"/>
    <w:rsid w:val="00B2564A"/>
    <w:rsid w:val="00B257D0"/>
    <w:rsid w:val="00B26023"/>
    <w:rsid w:val="00B26A00"/>
    <w:rsid w:val="00B27319"/>
    <w:rsid w:val="00B305DC"/>
    <w:rsid w:val="00B30B2D"/>
    <w:rsid w:val="00B30B80"/>
    <w:rsid w:val="00B30BCD"/>
    <w:rsid w:val="00B312EB"/>
    <w:rsid w:val="00B3133D"/>
    <w:rsid w:val="00B31AA2"/>
    <w:rsid w:val="00B32D5A"/>
    <w:rsid w:val="00B33647"/>
    <w:rsid w:val="00B344ED"/>
    <w:rsid w:val="00B3575F"/>
    <w:rsid w:val="00B35EB4"/>
    <w:rsid w:val="00B37135"/>
    <w:rsid w:val="00B3761E"/>
    <w:rsid w:val="00B376D5"/>
    <w:rsid w:val="00B37737"/>
    <w:rsid w:val="00B409CA"/>
    <w:rsid w:val="00B40C33"/>
    <w:rsid w:val="00B41135"/>
    <w:rsid w:val="00B414A4"/>
    <w:rsid w:val="00B41ABE"/>
    <w:rsid w:val="00B426F9"/>
    <w:rsid w:val="00B43E4D"/>
    <w:rsid w:val="00B45361"/>
    <w:rsid w:val="00B469A4"/>
    <w:rsid w:val="00B470EB"/>
    <w:rsid w:val="00B4712B"/>
    <w:rsid w:val="00B500DE"/>
    <w:rsid w:val="00B504D2"/>
    <w:rsid w:val="00B51360"/>
    <w:rsid w:val="00B53159"/>
    <w:rsid w:val="00B54038"/>
    <w:rsid w:val="00B55CA7"/>
    <w:rsid w:val="00B55F6D"/>
    <w:rsid w:val="00B565D6"/>
    <w:rsid w:val="00B567B6"/>
    <w:rsid w:val="00B5795D"/>
    <w:rsid w:val="00B57E7C"/>
    <w:rsid w:val="00B60CEE"/>
    <w:rsid w:val="00B61010"/>
    <w:rsid w:val="00B61E7C"/>
    <w:rsid w:val="00B625E8"/>
    <w:rsid w:val="00B62B83"/>
    <w:rsid w:val="00B63F52"/>
    <w:rsid w:val="00B640BF"/>
    <w:rsid w:val="00B642F4"/>
    <w:rsid w:val="00B6661E"/>
    <w:rsid w:val="00B67289"/>
    <w:rsid w:val="00B67558"/>
    <w:rsid w:val="00B71423"/>
    <w:rsid w:val="00B73286"/>
    <w:rsid w:val="00B73744"/>
    <w:rsid w:val="00B754AF"/>
    <w:rsid w:val="00B76F1F"/>
    <w:rsid w:val="00B7705E"/>
    <w:rsid w:val="00B825C2"/>
    <w:rsid w:val="00B82E56"/>
    <w:rsid w:val="00B83072"/>
    <w:rsid w:val="00B83CBF"/>
    <w:rsid w:val="00B8534E"/>
    <w:rsid w:val="00B8536B"/>
    <w:rsid w:val="00B85DB6"/>
    <w:rsid w:val="00B860E6"/>
    <w:rsid w:val="00B87BFA"/>
    <w:rsid w:val="00B90196"/>
    <w:rsid w:val="00B903A1"/>
    <w:rsid w:val="00B904AB"/>
    <w:rsid w:val="00B911F2"/>
    <w:rsid w:val="00B929A1"/>
    <w:rsid w:val="00B9352A"/>
    <w:rsid w:val="00B9455E"/>
    <w:rsid w:val="00B94E87"/>
    <w:rsid w:val="00B94F0B"/>
    <w:rsid w:val="00B9532A"/>
    <w:rsid w:val="00B961D5"/>
    <w:rsid w:val="00B97373"/>
    <w:rsid w:val="00B9757C"/>
    <w:rsid w:val="00B97AC9"/>
    <w:rsid w:val="00BA041D"/>
    <w:rsid w:val="00BA0E49"/>
    <w:rsid w:val="00BA0FF3"/>
    <w:rsid w:val="00BA1751"/>
    <w:rsid w:val="00BA1787"/>
    <w:rsid w:val="00BA2BFC"/>
    <w:rsid w:val="00BA3165"/>
    <w:rsid w:val="00BA3A8C"/>
    <w:rsid w:val="00BA433F"/>
    <w:rsid w:val="00BA5B31"/>
    <w:rsid w:val="00BA62F3"/>
    <w:rsid w:val="00BA67E7"/>
    <w:rsid w:val="00BA796C"/>
    <w:rsid w:val="00BA7AB6"/>
    <w:rsid w:val="00BA7BCC"/>
    <w:rsid w:val="00BB003E"/>
    <w:rsid w:val="00BB0063"/>
    <w:rsid w:val="00BB1271"/>
    <w:rsid w:val="00BB17FD"/>
    <w:rsid w:val="00BB1922"/>
    <w:rsid w:val="00BB1A74"/>
    <w:rsid w:val="00BB1D58"/>
    <w:rsid w:val="00BB4C40"/>
    <w:rsid w:val="00BB5C32"/>
    <w:rsid w:val="00BB6DF5"/>
    <w:rsid w:val="00BB75D8"/>
    <w:rsid w:val="00BB7A75"/>
    <w:rsid w:val="00BC18E0"/>
    <w:rsid w:val="00BC240B"/>
    <w:rsid w:val="00BC3113"/>
    <w:rsid w:val="00BC32D0"/>
    <w:rsid w:val="00BC3DCC"/>
    <w:rsid w:val="00BC3E80"/>
    <w:rsid w:val="00BC4551"/>
    <w:rsid w:val="00BC4F51"/>
    <w:rsid w:val="00BC4FB1"/>
    <w:rsid w:val="00BC5554"/>
    <w:rsid w:val="00BC581E"/>
    <w:rsid w:val="00BC62F5"/>
    <w:rsid w:val="00BC6A48"/>
    <w:rsid w:val="00BD0C1F"/>
    <w:rsid w:val="00BD0E13"/>
    <w:rsid w:val="00BD11B2"/>
    <w:rsid w:val="00BD1C90"/>
    <w:rsid w:val="00BD2723"/>
    <w:rsid w:val="00BD27D6"/>
    <w:rsid w:val="00BD2841"/>
    <w:rsid w:val="00BD2F86"/>
    <w:rsid w:val="00BD334C"/>
    <w:rsid w:val="00BD5CC7"/>
    <w:rsid w:val="00BD6EEC"/>
    <w:rsid w:val="00BD702A"/>
    <w:rsid w:val="00BE0158"/>
    <w:rsid w:val="00BE1A3C"/>
    <w:rsid w:val="00BE3C64"/>
    <w:rsid w:val="00BE3FAD"/>
    <w:rsid w:val="00BE4522"/>
    <w:rsid w:val="00BE47D8"/>
    <w:rsid w:val="00BE49D4"/>
    <w:rsid w:val="00BE5311"/>
    <w:rsid w:val="00BF0534"/>
    <w:rsid w:val="00BF0D94"/>
    <w:rsid w:val="00BF1259"/>
    <w:rsid w:val="00BF19CB"/>
    <w:rsid w:val="00BF1FF9"/>
    <w:rsid w:val="00BF2D27"/>
    <w:rsid w:val="00BF32CE"/>
    <w:rsid w:val="00BF36D7"/>
    <w:rsid w:val="00BF3D44"/>
    <w:rsid w:val="00BF3F0F"/>
    <w:rsid w:val="00BF3F1E"/>
    <w:rsid w:val="00BF47C4"/>
    <w:rsid w:val="00BF47E4"/>
    <w:rsid w:val="00BF4DBD"/>
    <w:rsid w:val="00BF62FA"/>
    <w:rsid w:val="00BF6333"/>
    <w:rsid w:val="00BF7753"/>
    <w:rsid w:val="00C0128C"/>
    <w:rsid w:val="00C02D69"/>
    <w:rsid w:val="00C03C11"/>
    <w:rsid w:val="00C03E26"/>
    <w:rsid w:val="00C04572"/>
    <w:rsid w:val="00C0500C"/>
    <w:rsid w:val="00C05637"/>
    <w:rsid w:val="00C0620C"/>
    <w:rsid w:val="00C068E5"/>
    <w:rsid w:val="00C06E85"/>
    <w:rsid w:val="00C06F63"/>
    <w:rsid w:val="00C07150"/>
    <w:rsid w:val="00C07611"/>
    <w:rsid w:val="00C07731"/>
    <w:rsid w:val="00C07A2E"/>
    <w:rsid w:val="00C07DEA"/>
    <w:rsid w:val="00C10A30"/>
    <w:rsid w:val="00C117BA"/>
    <w:rsid w:val="00C127C1"/>
    <w:rsid w:val="00C12F23"/>
    <w:rsid w:val="00C138AB"/>
    <w:rsid w:val="00C155AC"/>
    <w:rsid w:val="00C15A8F"/>
    <w:rsid w:val="00C160C0"/>
    <w:rsid w:val="00C16134"/>
    <w:rsid w:val="00C16B3E"/>
    <w:rsid w:val="00C16E34"/>
    <w:rsid w:val="00C173C3"/>
    <w:rsid w:val="00C201C2"/>
    <w:rsid w:val="00C2033B"/>
    <w:rsid w:val="00C20545"/>
    <w:rsid w:val="00C223C1"/>
    <w:rsid w:val="00C22D9F"/>
    <w:rsid w:val="00C23325"/>
    <w:rsid w:val="00C23695"/>
    <w:rsid w:val="00C242B5"/>
    <w:rsid w:val="00C24788"/>
    <w:rsid w:val="00C24FE3"/>
    <w:rsid w:val="00C25DC6"/>
    <w:rsid w:val="00C25FB8"/>
    <w:rsid w:val="00C26942"/>
    <w:rsid w:val="00C26BE1"/>
    <w:rsid w:val="00C270E8"/>
    <w:rsid w:val="00C27670"/>
    <w:rsid w:val="00C27F74"/>
    <w:rsid w:val="00C3030C"/>
    <w:rsid w:val="00C31564"/>
    <w:rsid w:val="00C31FCE"/>
    <w:rsid w:val="00C33893"/>
    <w:rsid w:val="00C33A6D"/>
    <w:rsid w:val="00C33C1A"/>
    <w:rsid w:val="00C34CED"/>
    <w:rsid w:val="00C34EB0"/>
    <w:rsid w:val="00C35176"/>
    <w:rsid w:val="00C35714"/>
    <w:rsid w:val="00C35777"/>
    <w:rsid w:val="00C35C59"/>
    <w:rsid w:val="00C369AE"/>
    <w:rsid w:val="00C36A7D"/>
    <w:rsid w:val="00C36C4F"/>
    <w:rsid w:val="00C36E20"/>
    <w:rsid w:val="00C37148"/>
    <w:rsid w:val="00C37BE2"/>
    <w:rsid w:val="00C37CB8"/>
    <w:rsid w:val="00C37F9A"/>
    <w:rsid w:val="00C404D6"/>
    <w:rsid w:val="00C4083E"/>
    <w:rsid w:val="00C40CB9"/>
    <w:rsid w:val="00C410FA"/>
    <w:rsid w:val="00C4224F"/>
    <w:rsid w:val="00C423DC"/>
    <w:rsid w:val="00C426E1"/>
    <w:rsid w:val="00C42965"/>
    <w:rsid w:val="00C431B1"/>
    <w:rsid w:val="00C437DC"/>
    <w:rsid w:val="00C4382F"/>
    <w:rsid w:val="00C43DA7"/>
    <w:rsid w:val="00C44B94"/>
    <w:rsid w:val="00C45300"/>
    <w:rsid w:val="00C4538B"/>
    <w:rsid w:val="00C455D2"/>
    <w:rsid w:val="00C456E9"/>
    <w:rsid w:val="00C459E4"/>
    <w:rsid w:val="00C45D26"/>
    <w:rsid w:val="00C47462"/>
    <w:rsid w:val="00C47E77"/>
    <w:rsid w:val="00C5071F"/>
    <w:rsid w:val="00C5086F"/>
    <w:rsid w:val="00C50985"/>
    <w:rsid w:val="00C51827"/>
    <w:rsid w:val="00C51834"/>
    <w:rsid w:val="00C52968"/>
    <w:rsid w:val="00C5377E"/>
    <w:rsid w:val="00C53993"/>
    <w:rsid w:val="00C5410C"/>
    <w:rsid w:val="00C54C19"/>
    <w:rsid w:val="00C54E4B"/>
    <w:rsid w:val="00C577EF"/>
    <w:rsid w:val="00C60D72"/>
    <w:rsid w:val="00C627CA"/>
    <w:rsid w:val="00C629DC"/>
    <w:rsid w:val="00C63877"/>
    <w:rsid w:val="00C64D6F"/>
    <w:rsid w:val="00C65371"/>
    <w:rsid w:val="00C666AC"/>
    <w:rsid w:val="00C7019D"/>
    <w:rsid w:val="00C70DA3"/>
    <w:rsid w:val="00C7142B"/>
    <w:rsid w:val="00C72129"/>
    <w:rsid w:val="00C72563"/>
    <w:rsid w:val="00C74C7A"/>
    <w:rsid w:val="00C75566"/>
    <w:rsid w:val="00C756CA"/>
    <w:rsid w:val="00C75C71"/>
    <w:rsid w:val="00C75DE2"/>
    <w:rsid w:val="00C76E49"/>
    <w:rsid w:val="00C76F5C"/>
    <w:rsid w:val="00C805F1"/>
    <w:rsid w:val="00C810FA"/>
    <w:rsid w:val="00C8247E"/>
    <w:rsid w:val="00C8325A"/>
    <w:rsid w:val="00C83520"/>
    <w:rsid w:val="00C83855"/>
    <w:rsid w:val="00C83A4D"/>
    <w:rsid w:val="00C844FA"/>
    <w:rsid w:val="00C84B42"/>
    <w:rsid w:val="00C85AAA"/>
    <w:rsid w:val="00C85BFA"/>
    <w:rsid w:val="00C86C97"/>
    <w:rsid w:val="00C86EC5"/>
    <w:rsid w:val="00C91ABB"/>
    <w:rsid w:val="00C92958"/>
    <w:rsid w:val="00C93C85"/>
    <w:rsid w:val="00C957AE"/>
    <w:rsid w:val="00CA0A16"/>
    <w:rsid w:val="00CA30C3"/>
    <w:rsid w:val="00CA3D89"/>
    <w:rsid w:val="00CA3EBE"/>
    <w:rsid w:val="00CA4A73"/>
    <w:rsid w:val="00CA4BA9"/>
    <w:rsid w:val="00CA4D6A"/>
    <w:rsid w:val="00CA608F"/>
    <w:rsid w:val="00CA71C1"/>
    <w:rsid w:val="00CB0E58"/>
    <w:rsid w:val="00CB0F7C"/>
    <w:rsid w:val="00CB26CE"/>
    <w:rsid w:val="00CB2F61"/>
    <w:rsid w:val="00CB5D75"/>
    <w:rsid w:val="00CB6296"/>
    <w:rsid w:val="00CC154B"/>
    <w:rsid w:val="00CC23CF"/>
    <w:rsid w:val="00CC27A5"/>
    <w:rsid w:val="00CC2ADF"/>
    <w:rsid w:val="00CC2CE3"/>
    <w:rsid w:val="00CC2D9F"/>
    <w:rsid w:val="00CC422B"/>
    <w:rsid w:val="00CC4236"/>
    <w:rsid w:val="00CC4AF0"/>
    <w:rsid w:val="00CC5FD2"/>
    <w:rsid w:val="00CC6D38"/>
    <w:rsid w:val="00CC6F53"/>
    <w:rsid w:val="00CC7EBC"/>
    <w:rsid w:val="00CD04E6"/>
    <w:rsid w:val="00CD09AA"/>
    <w:rsid w:val="00CD13BB"/>
    <w:rsid w:val="00CD15A8"/>
    <w:rsid w:val="00CD1CC7"/>
    <w:rsid w:val="00CD1F9F"/>
    <w:rsid w:val="00CD282E"/>
    <w:rsid w:val="00CD29EA"/>
    <w:rsid w:val="00CD2E5D"/>
    <w:rsid w:val="00CD3613"/>
    <w:rsid w:val="00CD43FD"/>
    <w:rsid w:val="00CD7E6E"/>
    <w:rsid w:val="00CE06EC"/>
    <w:rsid w:val="00CE072E"/>
    <w:rsid w:val="00CE1D91"/>
    <w:rsid w:val="00CE1EE0"/>
    <w:rsid w:val="00CE2668"/>
    <w:rsid w:val="00CE2970"/>
    <w:rsid w:val="00CE2A50"/>
    <w:rsid w:val="00CE2D24"/>
    <w:rsid w:val="00CE3193"/>
    <w:rsid w:val="00CE36EA"/>
    <w:rsid w:val="00CE3934"/>
    <w:rsid w:val="00CE3C52"/>
    <w:rsid w:val="00CE3E74"/>
    <w:rsid w:val="00CE4027"/>
    <w:rsid w:val="00CE4176"/>
    <w:rsid w:val="00CE48AE"/>
    <w:rsid w:val="00CE4E2C"/>
    <w:rsid w:val="00CE5644"/>
    <w:rsid w:val="00CE6487"/>
    <w:rsid w:val="00CE65F1"/>
    <w:rsid w:val="00CE6D35"/>
    <w:rsid w:val="00CE771E"/>
    <w:rsid w:val="00CE7E20"/>
    <w:rsid w:val="00CF0C68"/>
    <w:rsid w:val="00CF10C5"/>
    <w:rsid w:val="00CF173F"/>
    <w:rsid w:val="00CF2198"/>
    <w:rsid w:val="00CF2757"/>
    <w:rsid w:val="00CF2BD8"/>
    <w:rsid w:val="00CF3406"/>
    <w:rsid w:val="00CF55F0"/>
    <w:rsid w:val="00CF5D14"/>
    <w:rsid w:val="00CF6673"/>
    <w:rsid w:val="00CF6F4E"/>
    <w:rsid w:val="00CF7962"/>
    <w:rsid w:val="00D010F9"/>
    <w:rsid w:val="00D01229"/>
    <w:rsid w:val="00D018B2"/>
    <w:rsid w:val="00D01976"/>
    <w:rsid w:val="00D01CBE"/>
    <w:rsid w:val="00D02897"/>
    <w:rsid w:val="00D02ACE"/>
    <w:rsid w:val="00D03347"/>
    <w:rsid w:val="00D0337D"/>
    <w:rsid w:val="00D03EBE"/>
    <w:rsid w:val="00D0407D"/>
    <w:rsid w:val="00D04760"/>
    <w:rsid w:val="00D069D8"/>
    <w:rsid w:val="00D06CBD"/>
    <w:rsid w:val="00D079DF"/>
    <w:rsid w:val="00D10527"/>
    <w:rsid w:val="00D105ED"/>
    <w:rsid w:val="00D10BB5"/>
    <w:rsid w:val="00D10C56"/>
    <w:rsid w:val="00D11925"/>
    <w:rsid w:val="00D12665"/>
    <w:rsid w:val="00D1293E"/>
    <w:rsid w:val="00D1357F"/>
    <w:rsid w:val="00D14118"/>
    <w:rsid w:val="00D14CB8"/>
    <w:rsid w:val="00D15204"/>
    <w:rsid w:val="00D154BE"/>
    <w:rsid w:val="00D1571C"/>
    <w:rsid w:val="00D16AAA"/>
    <w:rsid w:val="00D203C0"/>
    <w:rsid w:val="00D20870"/>
    <w:rsid w:val="00D2087E"/>
    <w:rsid w:val="00D208C2"/>
    <w:rsid w:val="00D2234D"/>
    <w:rsid w:val="00D22A29"/>
    <w:rsid w:val="00D23CB2"/>
    <w:rsid w:val="00D24575"/>
    <w:rsid w:val="00D2514D"/>
    <w:rsid w:val="00D25B32"/>
    <w:rsid w:val="00D262A6"/>
    <w:rsid w:val="00D2668B"/>
    <w:rsid w:val="00D2783B"/>
    <w:rsid w:val="00D301FD"/>
    <w:rsid w:val="00D30EC3"/>
    <w:rsid w:val="00D31A59"/>
    <w:rsid w:val="00D33477"/>
    <w:rsid w:val="00D3453E"/>
    <w:rsid w:val="00D3588E"/>
    <w:rsid w:val="00D376AE"/>
    <w:rsid w:val="00D37C64"/>
    <w:rsid w:val="00D37E49"/>
    <w:rsid w:val="00D40046"/>
    <w:rsid w:val="00D40406"/>
    <w:rsid w:val="00D40680"/>
    <w:rsid w:val="00D41837"/>
    <w:rsid w:val="00D41F57"/>
    <w:rsid w:val="00D4215A"/>
    <w:rsid w:val="00D4317A"/>
    <w:rsid w:val="00D43688"/>
    <w:rsid w:val="00D443AF"/>
    <w:rsid w:val="00D44C5E"/>
    <w:rsid w:val="00D45D16"/>
    <w:rsid w:val="00D45E11"/>
    <w:rsid w:val="00D46449"/>
    <w:rsid w:val="00D46F3D"/>
    <w:rsid w:val="00D4733C"/>
    <w:rsid w:val="00D476E5"/>
    <w:rsid w:val="00D4775F"/>
    <w:rsid w:val="00D47808"/>
    <w:rsid w:val="00D47B19"/>
    <w:rsid w:val="00D503CA"/>
    <w:rsid w:val="00D50E7D"/>
    <w:rsid w:val="00D52B56"/>
    <w:rsid w:val="00D5310E"/>
    <w:rsid w:val="00D547D9"/>
    <w:rsid w:val="00D5535C"/>
    <w:rsid w:val="00D55618"/>
    <w:rsid w:val="00D577FA"/>
    <w:rsid w:val="00D5797F"/>
    <w:rsid w:val="00D602C1"/>
    <w:rsid w:val="00D60420"/>
    <w:rsid w:val="00D608F6"/>
    <w:rsid w:val="00D6165C"/>
    <w:rsid w:val="00D62154"/>
    <w:rsid w:val="00D62FC9"/>
    <w:rsid w:val="00D63923"/>
    <w:rsid w:val="00D63D28"/>
    <w:rsid w:val="00D64E0E"/>
    <w:rsid w:val="00D64FA7"/>
    <w:rsid w:val="00D65238"/>
    <w:rsid w:val="00D65697"/>
    <w:rsid w:val="00D67225"/>
    <w:rsid w:val="00D714F1"/>
    <w:rsid w:val="00D7284E"/>
    <w:rsid w:val="00D73343"/>
    <w:rsid w:val="00D77630"/>
    <w:rsid w:val="00D8068D"/>
    <w:rsid w:val="00D80D67"/>
    <w:rsid w:val="00D82267"/>
    <w:rsid w:val="00D8323C"/>
    <w:rsid w:val="00D83778"/>
    <w:rsid w:val="00D83F01"/>
    <w:rsid w:val="00D84E26"/>
    <w:rsid w:val="00D85169"/>
    <w:rsid w:val="00D85424"/>
    <w:rsid w:val="00D85461"/>
    <w:rsid w:val="00D867F0"/>
    <w:rsid w:val="00D86E31"/>
    <w:rsid w:val="00D90167"/>
    <w:rsid w:val="00D90513"/>
    <w:rsid w:val="00D9080C"/>
    <w:rsid w:val="00D912C6"/>
    <w:rsid w:val="00D91988"/>
    <w:rsid w:val="00D9273F"/>
    <w:rsid w:val="00D9287C"/>
    <w:rsid w:val="00D928C5"/>
    <w:rsid w:val="00D94546"/>
    <w:rsid w:val="00D9551A"/>
    <w:rsid w:val="00D95A99"/>
    <w:rsid w:val="00D96A31"/>
    <w:rsid w:val="00D9799B"/>
    <w:rsid w:val="00D97FCA"/>
    <w:rsid w:val="00DA0609"/>
    <w:rsid w:val="00DA11AC"/>
    <w:rsid w:val="00DA1508"/>
    <w:rsid w:val="00DA2762"/>
    <w:rsid w:val="00DA2B0E"/>
    <w:rsid w:val="00DA467E"/>
    <w:rsid w:val="00DA4BDF"/>
    <w:rsid w:val="00DA4ED8"/>
    <w:rsid w:val="00DA6657"/>
    <w:rsid w:val="00DA6B2B"/>
    <w:rsid w:val="00DA6C5A"/>
    <w:rsid w:val="00DA6D6F"/>
    <w:rsid w:val="00DB13F5"/>
    <w:rsid w:val="00DB1970"/>
    <w:rsid w:val="00DB305E"/>
    <w:rsid w:val="00DB3552"/>
    <w:rsid w:val="00DB39CD"/>
    <w:rsid w:val="00DB5C09"/>
    <w:rsid w:val="00DB5D55"/>
    <w:rsid w:val="00DB617F"/>
    <w:rsid w:val="00DB6432"/>
    <w:rsid w:val="00DB6645"/>
    <w:rsid w:val="00DB7D7E"/>
    <w:rsid w:val="00DC0513"/>
    <w:rsid w:val="00DC075D"/>
    <w:rsid w:val="00DC0DA3"/>
    <w:rsid w:val="00DC1250"/>
    <w:rsid w:val="00DC1323"/>
    <w:rsid w:val="00DC2540"/>
    <w:rsid w:val="00DC32B8"/>
    <w:rsid w:val="00DC34A8"/>
    <w:rsid w:val="00DC38E6"/>
    <w:rsid w:val="00DC3E0A"/>
    <w:rsid w:val="00DC3F91"/>
    <w:rsid w:val="00DC4788"/>
    <w:rsid w:val="00DC4DD5"/>
    <w:rsid w:val="00DC54DC"/>
    <w:rsid w:val="00DC688C"/>
    <w:rsid w:val="00DC78DD"/>
    <w:rsid w:val="00DD1430"/>
    <w:rsid w:val="00DD1B60"/>
    <w:rsid w:val="00DD241C"/>
    <w:rsid w:val="00DD24F6"/>
    <w:rsid w:val="00DD2964"/>
    <w:rsid w:val="00DD3400"/>
    <w:rsid w:val="00DD440D"/>
    <w:rsid w:val="00DD475D"/>
    <w:rsid w:val="00DD4AE5"/>
    <w:rsid w:val="00DD54EB"/>
    <w:rsid w:val="00DD5E09"/>
    <w:rsid w:val="00DD6EBC"/>
    <w:rsid w:val="00DD7052"/>
    <w:rsid w:val="00DD710B"/>
    <w:rsid w:val="00DD7A44"/>
    <w:rsid w:val="00DE0D25"/>
    <w:rsid w:val="00DE0D89"/>
    <w:rsid w:val="00DE179D"/>
    <w:rsid w:val="00DE395E"/>
    <w:rsid w:val="00DE420C"/>
    <w:rsid w:val="00DE42AA"/>
    <w:rsid w:val="00DE5C08"/>
    <w:rsid w:val="00DE633A"/>
    <w:rsid w:val="00DE6D92"/>
    <w:rsid w:val="00DE7346"/>
    <w:rsid w:val="00DE759C"/>
    <w:rsid w:val="00DE7A45"/>
    <w:rsid w:val="00DE7B93"/>
    <w:rsid w:val="00DF08F2"/>
    <w:rsid w:val="00DF1100"/>
    <w:rsid w:val="00DF1182"/>
    <w:rsid w:val="00DF1AF4"/>
    <w:rsid w:val="00DF25F8"/>
    <w:rsid w:val="00DF3949"/>
    <w:rsid w:val="00DF44E5"/>
    <w:rsid w:val="00DF465F"/>
    <w:rsid w:val="00DF49F7"/>
    <w:rsid w:val="00DF510E"/>
    <w:rsid w:val="00DF51D6"/>
    <w:rsid w:val="00DF58BA"/>
    <w:rsid w:val="00DF5CA7"/>
    <w:rsid w:val="00DF628B"/>
    <w:rsid w:val="00DF66AB"/>
    <w:rsid w:val="00DF6B71"/>
    <w:rsid w:val="00DF743E"/>
    <w:rsid w:val="00DF7B89"/>
    <w:rsid w:val="00E007A6"/>
    <w:rsid w:val="00E010B8"/>
    <w:rsid w:val="00E0116E"/>
    <w:rsid w:val="00E017C6"/>
    <w:rsid w:val="00E018AD"/>
    <w:rsid w:val="00E01A71"/>
    <w:rsid w:val="00E02149"/>
    <w:rsid w:val="00E03AC1"/>
    <w:rsid w:val="00E0401D"/>
    <w:rsid w:val="00E04580"/>
    <w:rsid w:val="00E0478E"/>
    <w:rsid w:val="00E04C7B"/>
    <w:rsid w:val="00E05079"/>
    <w:rsid w:val="00E05C62"/>
    <w:rsid w:val="00E103CC"/>
    <w:rsid w:val="00E1077B"/>
    <w:rsid w:val="00E10D52"/>
    <w:rsid w:val="00E10E10"/>
    <w:rsid w:val="00E1175C"/>
    <w:rsid w:val="00E13729"/>
    <w:rsid w:val="00E14B25"/>
    <w:rsid w:val="00E14FF3"/>
    <w:rsid w:val="00E15439"/>
    <w:rsid w:val="00E154F4"/>
    <w:rsid w:val="00E156DE"/>
    <w:rsid w:val="00E162A0"/>
    <w:rsid w:val="00E162D4"/>
    <w:rsid w:val="00E170D7"/>
    <w:rsid w:val="00E17A76"/>
    <w:rsid w:val="00E17B7E"/>
    <w:rsid w:val="00E20CEB"/>
    <w:rsid w:val="00E21AB2"/>
    <w:rsid w:val="00E22E27"/>
    <w:rsid w:val="00E2328B"/>
    <w:rsid w:val="00E25377"/>
    <w:rsid w:val="00E30096"/>
    <w:rsid w:val="00E31A67"/>
    <w:rsid w:val="00E32201"/>
    <w:rsid w:val="00E32C47"/>
    <w:rsid w:val="00E32CEF"/>
    <w:rsid w:val="00E32D48"/>
    <w:rsid w:val="00E334EA"/>
    <w:rsid w:val="00E33B05"/>
    <w:rsid w:val="00E33C6A"/>
    <w:rsid w:val="00E34301"/>
    <w:rsid w:val="00E3481E"/>
    <w:rsid w:val="00E360C0"/>
    <w:rsid w:val="00E371C9"/>
    <w:rsid w:val="00E37915"/>
    <w:rsid w:val="00E40348"/>
    <w:rsid w:val="00E416FA"/>
    <w:rsid w:val="00E41B25"/>
    <w:rsid w:val="00E42380"/>
    <w:rsid w:val="00E42E71"/>
    <w:rsid w:val="00E43543"/>
    <w:rsid w:val="00E435EA"/>
    <w:rsid w:val="00E43AB0"/>
    <w:rsid w:val="00E43D04"/>
    <w:rsid w:val="00E443EA"/>
    <w:rsid w:val="00E44690"/>
    <w:rsid w:val="00E45838"/>
    <w:rsid w:val="00E45DB3"/>
    <w:rsid w:val="00E46B08"/>
    <w:rsid w:val="00E472A9"/>
    <w:rsid w:val="00E4766C"/>
    <w:rsid w:val="00E50C26"/>
    <w:rsid w:val="00E513F9"/>
    <w:rsid w:val="00E514F4"/>
    <w:rsid w:val="00E518F4"/>
    <w:rsid w:val="00E51AA4"/>
    <w:rsid w:val="00E51FD5"/>
    <w:rsid w:val="00E522CE"/>
    <w:rsid w:val="00E52DEB"/>
    <w:rsid w:val="00E53D79"/>
    <w:rsid w:val="00E54ADB"/>
    <w:rsid w:val="00E54D23"/>
    <w:rsid w:val="00E55A9B"/>
    <w:rsid w:val="00E560FD"/>
    <w:rsid w:val="00E5627C"/>
    <w:rsid w:val="00E624C0"/>
    <w:rsid w:val="00E624FC"/>
    <w:rsid w:val="00E628CB"/>
    <w:rsid w:val="00E62E89"/>
    <w:rsid w:val="00E63160"/>
    <w:rsid w:val="00E632D3"/>
    <w:rsid w:val="00E63690"/>
    <w:rsid w:val="00E65426"/>
    <w:rsid w:val="00E6744E"/>
    <w:rsid w:val="00E6763A"/>
    <w:rsid w:val="00E71F1E"/>
    <w:rsid w:val="00E7429C"/>
    <w:rsid w:val="00E74456"/>
    <w:rsid w:val="00E7471D"/>
    <w:rsid w:val="00E77F10"/>
    <w:rsid w:val="00E805D2"/>
    <w:rsid w:val="00E805EF"/>
    <w:rsid w:val="00E80941"/>
    <w:rsid w:val="00E81FE4"/>
    <w:rsid w:val="00E82FFA"/>
    <w:rsid w:val="00E834CA"/>
    <w:rsid w:val="00E84111"/>
    <w:rsid w:val="00E857EF"/>
    <w:rsid w:val="00E85B6B"/>
    <w:rsid w:val="00E85C95"/>
    <w:rsid w:val="00E86143"/>
    <w:rsid w:val="00E862D0"/>
    <w:rsid w:val="00E86C22"/>
    <w:rsid w:val="00E905F4"/>
    <w:rsid w:val="00E91D67"/>
    <w:rsid w:val="00E92518"/>
    <w:rsid w:val="00E92A13"/>
    <w:rsid w:val="00E93C56"/>
    <w:rsid w:val="00E93E3C"/>
    <w:rsid w:val="00E95382"/>
    <w:rsid w:val="00E95E63"/>
    <w:rsid w:val="00E96CE3"/>
    <w:rsid w:val="00E970EC"/>
    <w:rsid w:val="00EA17A2"/>
    <w:rsid w:val="00EA2756"/>
    <w:rsid w:val="00EA29BF"/>
    <w:rsid w:val="00EA3BD1"/>
    <w:rsid w:val="00EA3D35"/>
    <w:rsid w:val="00EA4461"/>
    <w:rsid w:val="00EA499B"/>
    <w:rsid w:val="00EA5537"/>
    <w:rsid w:val="00EA59C9"/>
    <w:rsid w:val="00EA5BBE"/>
    <w:rsid w:val="00EA6506"/>
    <w:rsid w:val="00EA7027"/>
    <w:rsid w:val="00EA79E1"/>
    <w:rsid w:val="00EA7C92"/>
    <w:rsid w:val="00EA7F4C"/>
    <w:rsid w:val="00EB028D"/>
    <w:rsid w:val="00EB0325"/>
    <w:rsid w:val="00EB03B2"/>
    <w:rsid w:val="00EB0D2C"/>
    <w:rsid w:val="00EB17C5"/>
    <w:rsid w:val="00EB1BF1"/>
    <w:rsid w:val="00EB1CCD"/>
    <w:rsid w:val="00EB1D67"/>
    <w:rsid w:val="00EB20AC"/>
    <w:rsid w:val="00EB23C1"/>
    <w:rsid w:val="00EB2457"/>
    <w:rsid w:val="00EB4287"/>
    <w:rsid w:val="00EB497E"/>
    <w:rsid w:val="00EB4B80"/>
    <w:rsid w:val="00EB598B"/>
    <w:rsid w:val="00EB6092"/>
    <w:rsid w:val="00EB67AB"/>
    <w:rsid w:val="00EB6E6F"/>
    <w:rsid w:val="00EC0EB6"/>
    <w:rsid w:val="00EC4046"/>
    <w:rsid w:val="00EC406E"/>
    <w:rsid w:val="00EC4F2B"/>
    <w:rsid w:val="00EC5886"/>
    <w:rsid w:val="00ED08EC"/>
    <w:rsid w:val="00ED0961"/>
    <w:rsid w:val="00ED09C1"/>
    <w:rsid w:val="00ED14FD"/>
    <w:rsid w:val="00ED1644"/>
    <w:rsid w:val="00ED17FA"/>
    <w:rsid w:val="00ED190B"/>
    <w:rsid w:val="00ED1E8E"/>
    <w:rsid w:val="00ED2E13"/>
    <w:rsid w:val="00ED376E"/>
    <w:rsid w:val="00ED475C"/>
    <w:rsid w:val="00ED4FD9"/>
    <w:rsid w:val="00ED575E"/>
    <w:rsid w:val="00ED5D24"/>
    <w:rsid w:val="00ED604B"/>
    <w:rsid w:val="00ED6487"/>
    <w:rsid w:val="00EE186A"/>
    <w:rsid w:val="00EE1A50"/>
    <w:rsid w:val="00EE1F39"/>
    <w:rsid w:val="00EE34E2"/>
    <w:rsid w:val="00EE3529"/>
    <w:rsid w:val="00EE3774"/>
    <w:rsid w:val="00EE38B0"/>
    <w:rsid w:val="00EE3E87"/>
    <w:rsid w:val="00EE3F1F"/>
    <w:rsid w:val="00EE4A0F"/>
    <w:rsid w:val="00EE5405"/>
    <w:rsid w:val="00EE5AA5"/>
    <w:rsid w:val="00EE5FA4"/>
    <w:rsid w:val="00EE6227"/>
    <w:rsid w:val="00EE64F3"/>
    <w:rsid w:val="00EE6994"/>
    <w:rsid w:val="00EE6C65"/>
    <w:rsid w:val="00EE7CC8"/>
    <w:rsid w:val="00EF0F65"/>
    <w:rsid w:val="00EF2020"/>
    <w:rsid w:val="00EF3342"/>
    <w:rsid w:val="00EF4745"/>
    <w:rsid w:val="00EF4FAE"/>
    <w:rsid w:val="00EF5477"/>
    <w:rsid w:val="00F019FC"/>
    <w:rsid w:val="00F01B09"/>
    <w:rsid w:val="00F02133"/>
    <w:rsid w:val="00F024B6"/>
    <w:rsid w:val="00F02A4E"/>
    <w:rsid w:val="00F033CD"/>
    <w:rsid w:val="00F0373A"/>
    <w:rsid w:val="00F04325"/>
    <w:rsid w:val="00F047E7"/>
    <w:rsid w:val="00F049E4"/>
    <w:rsid w:val="00F05EDC"/>
    <w:rsid w:val="00F067E3"/>
    <w:rsid w:val="00F0690F"/>
    <w:rsid w:val="00F06921"/>
    <w:rsid w:val="00F06E30"/>
    <w:rsid w:val="00F070A5"/>
    <w:rsid w:val="00F0755D"/>
    <w:rsid w:val="00F07C42"/>
    <w:rsid w:val="00F10532"/>
    <w:rsid w:val="00F10662"/>
    <w:rsid w:val="00F10921"/>
    <w:rsid w:val="00F1233F"/>
    <w:rsid w:val="00F1277E"/>
    <w:rsid w:val="00F12A99"/>
    <w:rsid w:val="00F13C09"/>
    <w:rsid w:val="00F1425C"/>
    <w:rsid w:val="00F1429E"/>
    <w:rsid w:val="00F143A0"/>
    <w:rsid w:val="00F1612F"/>
    <w:rsid w:val="00F16A7E"/>
    <w:rsid w:val="00F1711B"/>
    <w:rsid w:val="00F17574"/>
    <w:rsid w:val="00F179FE"/>
    <w:rsid w:val="00F20466"/>
    <w:rsid w:val="00F22A4D"/>
    <w:rsid w:val="00F236A5"/>
    <w:rsid w:val="00F23827"/>
    <w:rsid w:val="00F2449F"/>
    <w:rsid w:val="00F249A4"/>
    <w:rsid w:val="00F25502"/>
    <w:rsid w:val="00F2550B"/>
    <w:rsid w:val="00F26265"/>
    <w:rsid w:val="00F27366"/>
    <w:rsid w:val="00F3107A"/>
    <w:rsid w:val="00F334DF"/>
    <w:rsid w:val="00F3413A"/>
    <w:rsid w:val="00F34801"/>
    <w:rsid w:val="00F34CDE"/>
    <w:rsid w:val="00F34F21"/>
    <w:rsid w:val="00F35540"/>
    <w:rsid w:val="00F3555E"/>
    <w:rsid w:val="00F36462"/>
    <w:rsid w:val="00F37ACB"/>
    <w:rsid w:val="00F37AFF"/>
    <w:rsid w:val="00F40B05"/>
    <w:rsid w:val="00F41311"/>
    <w:rsid w:val="00F41EE6"/>
    <w:rsid w:val="00F42E73"/>
    <w:rsid w:val="00F432F6"/>
    <w:rsid w:val="00F43956"/>
    <w:rsid w:val="00F45088"/>
    <w:rsid w:val="00F4521D"/>
    <w:rsid w:val="00F45D5A"/>
    <w:rsid w:val="00F45FFC"/>
    <w:rsid w:val="00F464B4"/>
    <w:rsid w:val="00F471D2"/>
    <w:rsid w:val="00F50092"/>
    <w:rsid w:val="00F50CE2"/>
    <w:rsid w:val="00F513BF"/>
    <w:rsid w:val="00F516CF"/>
    <w:rsid w:val="00F5239E"/>
    <w:rsid w:val="00F524BF"/>
    <w:rsid w:val="00F56A56"/>
    <w:rsid w:val="00F61E61"/>
    <w:rsid w:val="00F623F8"/>
    <w:rsid w:val="00F62458"/>
    <w:rsid w:val="00F62F58"/>
    <w:rsid w:val="00F62FF4"/>
    <w:rsid w:val="00F633CF"/>
    <w:rsid w:val="00F6363B"/>
    <w:rsid w:val="00F6397F"/>
    <w:rsid w:val="00F64644"/>
    <w:rsid w:val="00F64F62"/>
    <w:rsid w:val="00F650A4"/>
    <w:rsid w:val="00F65209"/>
    <w:rsid w:val="00F65D5D"/>
    <w:rsid w:val="00F66058"/>
    <w:rsid w:val="00F66472"/>
    <w:rsid w:val="00F66543"/>
    <w:rsid w:val="00F669B1"/>
    <w:rsid w:val="00F66F92"/>
    <w:rsid w:val="00F675C5"/>
    <w:rsid w:val="00F67735"/>
    <w:rsid w:val="00F677B6"/>
    <w:rsid w:val="00F70B99"/>
    <w:rsid w:val="00F711B6"/>
    <w:rsid w:val="00F716E3"/>
    <w:rsid w:val="00F71783"/>
    <w:rsid w:val="00F71EC5"/>
    <w:rsid w:val="00F73720"/>
    <w:rsid w:val="00F73EE3"/>
    <w:rsid w:val="00F74DF9"/>
    <w:rsid w:val="00F75C73"/>
    <w:rsid w:val="00F75CFD"/>
    <w:rsid w:val="00F75D96"/>
    <w:rsid w:val="00F75EFC"/>
    <w:rsid w:val="00F75F71"/>
    <w:rsid w:val="00F7670A"/>
    <w:rsid w:val="00F7702E"/>
    <w:rsid w:val="00F8135C"/>
    <w:rsid w:val="00F819FF"/>
    <w:rsid w:val="00F820E0"/>
    <w:rsid w:val="00F82F2B"/>
    <w:rsid w:val="00F838F1"/>
    <w:rsid w:val="00F84B0B"/>
    <w:rsid w:val="00F84D50"/>
    <w:rsid w:val="00F8500F"/>
    <w:rsid w:val="00F85272"/>
    <w:rsid w:val="00F9011B"/>
    <w:rsid w:val="00F904CD"/>
    <w:rsid w:val="00F9141E"/>
    <w:rsid w:val="00F927C8"/>
    <w:rsid w:val="00F92CFD"/>
    <w:rsid w:val="00F92F60"/>
    <w:rsid w:val="00F93AE3"/>
    <w:rsid w:val="00F94839"/>
    <w:rsid w:val="00F9569F"/>
    <w:rsid w:val="00F96D4D"/>
    <w:rsid w:val="00F96EE0"/>
    <w:rsid w:val="00F97A5D"/>
    <w:rsid w:val="00FA0EB1"/>
    <w:rsid w:val="00FA1204"/>
    <w:rsid w:val="00FA2054"/>
    <w:rsid w:val="00FA2432"/>
    <w:rsid w:val="00FA31B6"/>
    <w:rsid w:val="00FA3D78"/>
    <w:rsid w:val="00FA449A"/>
    <w:rsid w:val="00FA699A"/>
    <w:rsid w:val="00FA6D17"/>
    <w:rsid w:val="00FA6DF9"/>
    <w:rsid w:val="00FA70A4"/>
    <w:rsid w:val="00FA7517"/>
    <w:rsid w:val="00FA7B50"/>
    <w:rsid w:val="00FB0AA9"/>
    <w:rsid w:val="00FB13EA"/>
    <w:rsid w:val="00FB20A8"/>
    <w:rsid w:val="00FB2A3D"/>
    <w:rsid w:val="00FB2C14"/>
    <w:rsid w:val="00FB352E"/>
    <w:rsid w:val="00FB3D45"/>
    <w:rsid w:val="00FB4DDA"/>
    <w:rsid w:val="00FB5A8C"/>
    <w:rsid w:val="00FC0010"/>
    <w:rsid w:val="00FC01E0"/>
    <w:rsid w:val="00FC0D8F"/>
    <w:rsid w:val="00FC10F0"/>
    <w:rsid w:val="00FC1D81"/>
    <w:rsid w:val="00FC1EE4"/>
    <w:rsid w:val="00FC2038"/>
    <w:rsid w:val="00FC260C"/>
    <w:rsid w:val="00FC3B26"/>
    <w:rsid w:val="00FC5880"/>
    <w:rsid w:val="00FC5A87"/>
    <w:rsid w:val="00FC660E"/>
    <w:rsid w:val="00FC6786"/>
    <w:rsid w:val="00FC7B73"/>
    <w:rsid w:val="00FD1392"/>
    <w:rsid w:val="00FD206B"/>
    <w:rsid w:val="00FD3A64"/>
    <w:rsid w:val="00FD3A85"/>
    <w:rsid w:val="00FD45C9"/>
    <w:rsid w:val="00FD51B9"/>
    <w:rsid w:val="00FD51E3"/>
    <w:rsid w:val="00FD687F"/>
    <w:rsid w:val="00FD68E5"/>
    <w:rsid w:val="00FD77E6"/>
    <w:rsid w:val="00FD7D56"/>
    <w:rsid w:val="00FE1D92"/>
    <w:rsid w:val="00FE1DC4"/>
    <w:rsid w:val="00FE2519"/>
    <w:rsid w:val="00FE2968"/>
    <w:rsid w:val="00FE2B29"/>
    <w:rsid w:val="00FE318D"/>
    <w:rsid w:val="00FE32B1"/>
    <w:rsid w:val="00FE3AC4"/>
    <w:rsid w:val="00FE3AEA"/>
    <w:rsid w:val="00FE3BA7"/>
    <w:rsid w:val="00FE46D4"/>
    <w:rsid w:val="00FE549B"/>
    <w:rsid w:val="00FE5502"/>
    <w:rsid w:val="00FE559B"/>
    <w:rsid w:val="00FE63BC"/>
    <w:rsid w:val="00FE6EF2"/>
    <w:rsid w:val="00FE7CFF"/>
    <w:rsid w:val="00FE7F62"/>
    <w:rsid w:val="00FF0E1C"/>
    <w:rsid w:val="00FF18EB"/>
    <w:rsid w:val="00FF1FFA"/>
    <w:rsid w:val="00FF2538"/>
    <w:rsid w:val="00FF2BAB"/>
    <w:rsid w:val="00FF2E3B"/>
    <w:rsid w:val="00FF3DAE"/>
    <w:rsid w:val="00FF4587"/>
    <w:rsid w:val="00FF4A3E"/>
    <w:rsid w:val="00FF5CB0"/>
    <w:rsid w:val="00FF63E5"/>
    <w:rsid w:val="00FF6A30"/>
    <w:rsid w:val="00FF7A3F"/>
    <w:rsid w:val="00FF7AC2"/>
    <w:rsid w:val="00FF7B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6E8FFE"/>
  <w15:docId w15:val="{B3B157FE-FA7E-434C-9B67-4BDF865E7D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1B60"/>
    <w:pPr>
      <w:spacing w:after="0" w:line="480" w:lineRule="auto"/>
    </w:pPr>
    <w:rPr>
      <w:rFonts w:ascii="Times New Roman" w:eastAsia="Times New Roman" w:hAnsi="Times New Roman" w:cs="Times New Roman"/>
      <w:sz w:val="24"/>
    </w:rPr>
  </w:style>
  <w:style w:type="paragraph" w:styleId="Heading1">
    <w:name w:val="heading 1"/>
    <w:basedOn w:val="Normal"/>
    <w:link w:val="Heading1Char"/>
    <w:uiPriority w:val="9"/>
    <w:qFormat/>
    <w:rsid w:val="007D0BB6"/>
    <w:pPr>
      <w:spacing w:before="100" w:beforeAutospacing="1" w:after="100" w:afterAutospacing="1" w:line="240" w:lineRule="auto"/>
      <w:jc w:val="center"/>
      <w:outlineLvl w:val="0"/>
    </w:pPr>
    <w:rPr>
      <w:b/>
      <w:bCs/>
      <w:kern w:val="36"/>
      <w:szCs w:val="48"/>
    </w:rPr>
  </w:style>
  <w:style w:type="paragraph" w:styleId="Heading2">
    <w:name w:val="heading 2"/>
    <w:basedOn w:val="Normal"/>
    <w:next w:val="Normal"/>
    <w:link w:val="Heading2Char"/>
    <w:uiPriority w:val="9"/>
    <w:unhideWhenUsed/>
    <w:qFormat/>
    <w:rsid w:val="00130D40"/>
    <w:pPr>
      <w:keepNext/>
      <w:keepLines/>
      <w:spacing w:before="200" w:line="360" w:lineRule="auto"/>
      <w:outlineLvl w:val="1"/>
    </w:pPr>
    <w:rPr>
      <w:rFonts w:asciiTheme="majorHAnsi" w:eastAsiaTheme="majorEastAsia" w:hAnsiTheme="majorHAnsi"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D1B60"/>
    <w:rPr>
      <w:color w:val="0000FF"/>
      <w:u w:val="single"/>
    </w:rPr>
  </w:style>
  <w:style w:type="character" w:customStyle="1" w:styleId="st">
    <w:name w:val="st"/>
    <w:rsid w:val="00DD1B60"/>
  </w:style>
  <w:style w:type="paragraph" w:styleId="Header">
    <w:name w:val="header"/>
    <w:basedOn w:val="Normal"/>
    <w:link w:val="HeaderChar"/>
    <w:uiPriority w:val="99"/>
    <w:unhideWhenUsed/>
    <w:rsid w:val="00936CF6"/>
    <w:pPr>
      <w:tabs>
        <w:tab w:val="center" w:pos="4680"/>
        <w:tab w:val="right" w:pos="9360"/>
      </w:tabs>
      <w:spacing w:line="240" w:lineRule="auto"/>
    </w:pPr>
  </w:style>
  <w:style w:type="character" w:customStyle="1" w:styleId="HeaderChar">
    <w:name w:val="Header Char"/>
    <w:basedOn w:val="DefaultParagraphFont"/>
    <w:link w:val="Header"/>
    <w:uiPriority w:val="99"/>
    <w:rsid w:val="00936CF6"/>
    <w:rPr>
      <w:rFonts w:ascii="Times New Roman" w:eastAsia="Times New Roman" w:hAnsi="Times New Roman" w:cs="Times New Roman"/>
      <w:sz w:val="24"/>
    </w:rPr>
  </w:style>
  <w:style w:type="paragraph" w:styleId="Footer">
    <w:name w:val="footer"/>
    <w:basedOn w:val="Normal"/>
    <w:link w:val="FooterChar"/>
    <w:uiPriority w:val="99"/>
    <w:unhideWhenUsed/>
    <w:rsid w:val="00936CF6"/>
    <w:pPr>
      <w:tabs>
        <w:tab w:val="center" w:pos="4680"/>
        <w:tab w:val="right" w:pos="9360"/>
      </w:tabs>
      <w:spacing w:line="240" w:lineRule="auto"/>
    </w:pPr>
  </w:style>
  <w:style w:type="character" w:customStyle="1" w:styleId="FooterChar">
    <w:name w:val="Footer Char"/>
    <w:basedOn w:val="DefaultParagraphFont"/>
    <w:link w:val="Footer"/>
    <w:uiPriority w:val="99"/>
    <w:rsid w:val="00936CF6"/>
    <w:rPr>
      <w:rFonts w:ascii="Times New Roman" w:eastAsia="Times New Roman" w:hAnsi="Times New Roman" w:cs="Times New Roman"/>
      <w:sz w:val="24"/>
    </w:rPr>
  </w:style>
  <w:style w:type="table" w:styleId="TableGrid">
    <w:name w:val="Table Grid"/>
    <w:basedOn w:val="TableNormal"/>
    <w:uiPriority w:val="39"/>
    <w:rsid w:val="00637D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E48A0"/>
    <w:pPr>
      <w:spacing w:before="100" w:beforeAutospacing="1" w:after="100" w:afterAutospacing="1" w:line="240" w:lineRule="auto"/>
    </w:pPr>
    <w:rPr>
      <w:szCs w:val="24"/>
    </w:rPr>
  </w:style>
  <w:style w:type="paragraph" w:styleId="ListParagraph">
    <w:name w:val="List Paragraph"/>
    <w:basedOn w:val="Normal"/>
    <w:uiPriority w:val="34"/>
    <w:qFormat/>
    <w:rsid w:val="00F9569F"/>
    <w:pPr>
      <w:ind w:left="720"/>
      <w:contextualSpacing/>
    </w:pPr>
  </w:style>
  <w:style w:type="character" w:customStyle="1" w:styleId="Heading1Char">
    <w:name w:val="Heading 1 Char"/>
    <w:basedOn w:val="DefaultParagraphFont"/>
    <w:link w:val="Heading1"/>
    <w:uiPriority w:val="9"/>
    <w:rsid w:val="007D0BB6"/>
    <w:rPr>
      <w:rFonts w:ascii="Times New Roman" w:eastAsia="Times New Roman" w:hAnsi="Times New Roman" w:cs="Times New Roman"/>
      <w:b/>
      <w:bCs/>
      <w:kern w:val="36"/>
      <w:sz w:val="24"/>
      <w:szCs w:val="48"/>
    </w:rPr>
  </w:style>
  <w:style w:type="paragraph" w:styleId="BalloonText">
    <w:name w:val="Balloon Text"/>
    <w:basedOn w:val="Normal"/>
    <w:link w:val="BalloonTextChar"/>
    <w:uiPriority w:val="99"/>
    <w:semiHidden/>
    <w:unhideWhenUsed/>
    <w:rsid w:val="006F1E4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1E4C"/>
    <w:rPr>
      <w:rFonts w:ascii="Tahoma" w:eastAsia="Times New Roman" w:hAnsi="Tahoma" w:cs="Tahoma"/>
      <w:sz w:val="16"/>
      <w:szCs w:val="16"/>
    </w:rPr>
  </w:style>
  <w:style w:type="character" w:customStyle="1" w:styleId="Heading2Char">
    <w:name w:val="Heading 2 Char"/>
    <w:basedOn w:val="DefaultParagraphFont"/>
    <w:link w:val="Heading2"/>
    <w:uiPriority w:val="9"/>
    <w:rsid w:val="00130D40"/>
    <w:rPr>
      <w:rFonts w:asciiTheme="majorHAnsi" w:eastAsiaTheme="majorEastAsia" w:hAnsiTheme="majorHAnsi" w:cstheme="majorBidi"/>
      <w:b/>
      <w:bCs/>
      <w:sz w:val="24"/>
      <w:szCs w:val="26"/>
    </w:rPr>
  </w:style>
  <w:style w:type="paragraph" w:styleId="TOCHeading">
    <w:name w:val="TOC Heading"/>
    <w:basedOn w:val="Heading1"/>
    <w:next w:val="Normal"/>
    <w:uiPriority w:val="39"/>
    <w:unhideWhenUsed/>
    <w:qFormat/>
    <w:rsid w:val="007D0BB6"/>
    <w:pPr>
      <w:keepNext/>
      <w:keepLines/>
      <w:spacing w:before="480" w:beforeAutospacing="0" w:after="0" w:afterAutospacing="0" w:line="276" w:lineRule="auto"/>
      <w:outlineLvl w:val="9"/>
    </w:pPr>
    <w:rPr>
      <w:rFonts w:asciiTheme="majorHAnsi" w:eastAsiaTheme="majorEastAsia" w:hAnsiTheme="majorHAnsi" w:cstheme="majorBidi"/>
      <w:color w:val="365F91" w:themeColor="accent1" w:themeShade="BF"/>
      <w:kern w:val="0"/>
      <w:sz w:val="28"/>
      <w:szCs w:val="28"/>
      <w:lang w:eastAsia="ja-JP"/>
    </w:rPr>
  </w:style>
  <w:style w:type="paragraph" w:styleId="TOC1">
    <w:name w:val="toc 1"/>
    <w:basedOn w:val="Normal"/>
    <w:next w:val="Normal"/>
    <w:autoRedefine/>
    <w:uiPriority w:val="39"/>
    <w:unhideWhenUsed/>
    <w:rsid w:val="007D0BB6"/>
    <w:pPr>
      <w:spacing w:after="100"/>
    </w:pPr>
  </w:style>
  <w:style w:type="paragraph" w:styleId="TOC2">
    <w:name w:val="toc 2"/>
    <w:basedOn w:val="Normal"/>
    <w:next w:val="Normal"/>
    <w:autoRedefine/>
    <w:uiPriority w:val="39"/>
    <w:unhideWhenUsed/>
    <w:rsid w:val="007D0BB6"/>
    <w:pPr>
      <w:spacing w:after="100"/>
      <w:ind w:left="240"/>
    </w:pPr>
  </w:style>
  <w:style w:type="character" w:styleId="Emphasis">
    <w:name w:val="Emphasis"/>
    <w:basedOn w:val="DefaultParagraphFont"/>
    <w:uiPriority w:val="20"/>
    <w:qFormat/>
    <w:rsid w:val="006C275C"/>
    <w:rPr>
      <w:i/>
      <w:iCs/>
    </w:rPr>
  </w:style>
  <w:style w:type="character" w:customStyle="1" w:styleId="m1185450788064146369gmail-redactor-invisible-space">
    <w:name w:val="m_1185450788064146369gmail-redactor-invisible-space"/>
    <w:basedOn w:val="DefaultParagraphFont"/>
    <w:rsid w:val="00C24FE3"/>
  </w:style>
  <w:style w:type="character" w:styleId="HTMLCite">
    <w:name w:val="HTML Cite"/>
    <w:basedOn w:val="DefaultParagraphFont"/>
    <w:uiPriority w:val="99"/>
    <w:semiHidden/>
    <w:unhideWhenUsed/>
    <w:rsid w:val="00DD54E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46543">
      <w:bodyDiv w:val="1"/>
      <w:marLeft w:val="0"/>
      <w:marRight w:val="0"/>
      <w:marTop w:val="0"/>
      <w:marBottom w:val="0"/>
      <w:divBdr>
        <w:top w:val="none" w:sz="0" w:space="0" w:color="auto"/>
        <w:left w:val="none" w:sz="0" w:space="0" w:color="auto"/>
        <w:bottom w:val="none" w:sz="0" w:space="0" w:color="auto"/>
        <w:right w:val="none" w:sz="0" w:space="0" w:color="auto"/>
      </w:divBdr>
      <w:divsChild>
        <w:div w:id="525216591">
          <w:marLeft w:val="0"/>
          <w:marRight w:val="0"/>
          <w:marTop w:val="0"/>
          <w:marBottom w:val="0"/>
          <w:divBdr>
            <w:top w:val="none" w:sz="0" w:space="0" w:color="auto"/>
            <w:left w:val="none" w:sz="0" w:space="0" w:color="auto"/>
            <w:bottom w:val="none" w:sz="0" w:space="0" w:color="auto"/>
            <w:right w:val="none" w:sz="0" w:space="0" w:color="auto"/>
          </w:divBdr>
        </w:div>
      </w:divsChild>
    </w:div>
    <w:div w:id="25839920">
      <w:bodyDiv w:val="1"/>
      <w:marLeft w:val="0"/>
      <w:marRight w:val="0"/>
      <w:marTop w:val="0"/>
      <w:marBottom w:val="0"/>
      <w:divBdr>
        <w:top w:val="none" w:sz="0" w:space="0" w:color="auto"/>
        <w:left w:val="none" w:sz="0" w:space="0" w:color="auto"/>
        <w:bottom w:val="none" w:sz="0" w:space="0" w:color="auto"/>
        <w:right w:val="none" w:sz="0" w:space="0" w:color="auto"/>
      </w:divBdr>
    </w:div>
    <w:div w:id="42599754">
      <w:bodyDiv w:val="1"/>
      <w:marLeft w:val="0"/>
      <w:marRight w:val="0"/>
      <w:marTop w:val="0"/>
      <w:marBottom w:val="0"/>
      <w:divBdr>
        <w:top w:val="none" w:sz="0" w:space="0" w:color="auto"/>
        <w:left w:val="none" w:sz="0" w:space="0" w:color="auto"/>
        <w:bottom w:val="none" w:sz="0" w:space="0" w:color="auto"/>
        <w:right w:val="none" w:sz="0" w:space="0" w:color="auto"/>
      </w:divBdr>
      <w:divsChild>
        <w:div w:id="250698788">
          <w:marLeft w:val="0"/>
          <w:marRight w:val="0"/>
          <w:marTop w:val="0"/>
          <w:marBottom w:val="0"/>
          <w:divBdr>
            <w:top w:val="none" w:sz="0" w:space="0" w:color="auto"/>
            <w:left w:val="none" w:sz="0" w:space="0" w:color="auto"/>
            <w:bottom w:val="none" w:sz="0" w:space="0" w:color="auto"/>
            <w:right w:val="none" w:sz="0" w:space="0" w:color="auto"/>
          </w:divBdr>
        </w:div>
      </w:divsChild>
    </w:div>
    <w:div w:id="81072914">
      <w:bodyDiv w:val="1"/>
      <w:marLeft w:val="0"/>
      <w:marRight w:val="0"/>
      <w:marTop w:val="0"/>
      <w:marBottom w:val="0"/>
      <w:divBdr>
        <w:top w:val="none" w:sz="0" w:space="0" w:color="auto"/>
        <w:left w:val="none" w:sz="0" w:space="0" w:color="auto"/>
        <w:bottom w:val="none" w:sz="0" w:space="0" w:color="auto"/>
        <w:right w:val="none" w:sz="0" w:space="0" w:color="auto"/>
      </w:divBdr>
      <w:divsChild>
        <w:div w:id="1833988928">
          <w:marLeft w:val="0"/>
          <w:marRight w:val="0"/>
          <w:marTop w:val="0"/>
          <w:marBottom w:val="0"/>
          <w:divBdr>
            <w:top w:val="none" w:sz="0" w:space="0" w:color="auto"/>
            <w:left w:val="none" w:sz="0" w:space="0" w:color="auto"/>
            <w:bottom w:val="none" w:sz="0" w:space="0" w:color="auto"/>
            <w:right w:val="none" w:sz="0" w:space="0" w:color="auto"/>
          </w:divBdr>
        </w:div>
      </w:divsChild>
    </w:div>
    <w:div w:id="94063213">
      <w:bodyDiv w:val="1"/>
      <w:marLeft w:val="0"/>
      <w:marRight w:val="0"/>
      <w:marTop w:val="0"/>
      <w:marBottom w:val="0"/>
      <w:divBdr>
        <w:top w:val="none" w:sz="0" w:space="0" w:color="auto"/>
        <w:left w:val="none" w:sz="0" w:space="0" w:color="auto"/>
        <w:bottom w:val="none" w:sz="0" w:space="0" w:color="auto"/>
        <w:right w:val="none" w:sz="0" w:space="0" w:color="auto"/>
      </w:divBdr>
    </w:div>
    <w:div w:id="203100399">
      <w:bodyDiv w:val="1"/>
      <w:marLeft w:val="0"/>
      <w:marRight w:val="0"/>
      <w:marTop w:val="0"/>
      <w:marBottom w:val="0"/>
      <w:divBdr>
        <w:top w:val="none" w:sz="0" w:space="0" w:color="auto"/>
        <w:left w:val="none" w:sz="0" w:space="0" w:color="auto"/>
        <w:bottom w:val="none" w:sz="0" w:space="0" w:color="auto"/>
        <w:right w:val="none" w:sz="0" w:space="0" w:color="auto"/>
      </w:divBdr>
      <w:divsChild>
        <w:div w:id="1368263790">
          <w:marLeft w:val="0"/>
          <w:marRight w:val="0"/>
          <w:marTop w:val="0"/>
          <w:marBottom w:val="0"/>
          <w:divBdr>
            <w:top w:val="none" w:sz="0" w:space="0" w:color="auto"/>
            <w:left w:val="none" w:sz="0" w:space="0" w:color="auto"/>
            <w:bottom w:val="none" w:sz="0" w:space="0" w:color="auto"/>
            <w:right w:val="none" w:sz="0" w:space="0" w:color="auto"/>
          </w:divBdr>
        </w:div>
        <w:div w:id="1473718031">
          <w:marLeft w:val="45"/>
          <w:marRight w:val="45"/>
          <w:marTop w:val="15"/>
          <w:marBottom w:val="0"/>
          <w:divBdr>
            <w:top w:val="none" w:sz="0" w:space="0" w:color="auto"/>
            <w:left w:val="none" w:sz="0" w:space="0" w:color="auto"/>
            <w:bottom w:val="none" w:sz="0" w:space="0" w:color="auto"/>
            <w:right w:val="none" w:sz="0" w:space="0" w:color="auto"/>
          </w:divBdr>
          <w:divsChild>
            <w:div w:id="160079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708617">
      <w:bodyDiv w:val="1"/>
      <w:marLeft w:val="0"/>
      <w:marRight w:val="0"/>
      <w:marTop w:val="0"/>
      <w:marBottom w:val="0"/>
      <w:divBdr>
        <w:top w:val="none" w:sz="0" w:space="0" w:color="auto"/>
        <w:left w:val="none" w:sz="0" w:space="0" w:color="auto"/>
        <w:bottom w:val="none" w:sz="0" w:space="0" w:color="auto"/>
        <w:right w:val="none" w:sz="0" w:space="0" w:color="auto"/>
      </w:divBdr>
      <w:divsChild>
        <w:div w:id="1869828539">
          <w:marLeft w:val="0"/>
          <w:marRight w:val="0"/>
          <w:marTop w:val="0"/>
          <w:marBottom w:val="0"/>
          <w:divBdr>
            <w:top w:val="none" w:sz="0" w:space="0" w:color="auto"/>
            <w:left w:val="none" w:sz="0" w:space="0" w:color="auto"/>
            <w:bottom w:val="none" w:sz="0" w:space="0" w:color="auto"/>
            <w:right w:val="none" w:sz="0" w:space="0" w:color="auto"/>
          </w:divBdr>
        </w:div>
      </w:divsChild>
    </w:div>
    <w:div w:id="429589182">
      <w:bodyDiv w:val="1"/>
      <w:marLeft w:val="0"/>
      <w:marRight w:val="0"/>
      <w:marTop w:val="0"/>
      <w:marBottom w:val="0"/>
      <w:divBdr>
        <w:top w:val="none" w:sz="0" w:space="0" w:color="auto"/>
        <w:left w:val="none" w:sz="0" w:space="0" w:color="auto"/>
        <w:bottom w:val="none" w:sz="0" w:space="0" w:color="auto"/>
        <w:right w:val="none" w:sz="0" w:space="0" w:color="auto"/>
      </w:divBdr>
    </w:div>
    <w:div w:id="464128172">
      <w:bodyDiv w:val="1"/>
      <w:marLeft w:val="0"/>
      <w:marRight w:val="0"/>
      <w:marTop w:val="0"/>
      <w:marBottom w:val="0"/>
      <w:divBdr>
        <w:top w:val="none" w:sz="0" w:space="0" w:color="auto"/>
        <w:left w:val="none" w:sz="0" w:space="0" w:color="auto"/>
        <w:bottom w:val="none" w:sz="0" w:space="0" w:color="auto"/>
        <w:right w:val="none" w:sz="0" w:space="0" w:color="auto"/>
      </w:divBdr>
    </w:div>
    <w:div w:id="482964192">
      <w:bodyDiv w:val="1"/>
      <w:marLeft w:val="0"/>
      <w:marRight w:val="0"/>
      <w:marTop w:val="0"/>
      <w:marBottom w:val="0"/>
      <w:divBdr>
        <w:top w:val="none" w:sz="0" w:space="0" w:color="auto"/>
        <w:left w:val="none" w:sz="0" w:space="0" w:color="auto"/>
        <w:bottom w:val="none" w:sz="0" w:space="0" w:color="auto"/>
        <w:right w:val="none" w:sz="0" w:space="0" w:color="auto"/>
      </w:divBdr>
    </w:div>
    <w:div w:id="494762341">
      <w:bodyDiv w:val="1"/>
      <w:marLeft w:val="0"/>
      <w:marRight w:val="0"/>
      <w:marTop w:val="0"/>
      <w:marBottom w:val="0"/>
      <w:divBdr>
        <w:top w:val="none" w:sz="0" w:space="0" w:color="auto"/>
        <w:left w:val="none" w:sz="0" w:space="0" w:color="auto"/>
        <w:bottom w:val="none" w:sz="0" w:space="0" w:color="auto"/>
        <w:right w:val="none" w:sz="0" w:space="0" w:color="auto"/>
      </w:divBdr>
    </w:div>
    <w:div w:id="554270661">
      <w:bodyDiv w:val="1"/>
      <w:marLeft w:val="0"/>
      <w:marRight w:val="0"/>
      <w:marTop w:val="0"/>
      <w:marBottom w:val="0"/>
      <w:divBdr>
        <w:top w:val="none" w:sz="0" w:space="0" w:color="auto"/>
        <w:left w:val="none" w:sz="0" w:space="0" w:color="auto"/>
        <w:bottom w:val="none" w:sz="0" w:space="0" w:color="auto"/>
        <w:right w:val="none" w:sz="0" w:space="0" w:color="auto"/>
      </w:divBdr>
    </w:div>
    <w:div w:id="574895470">
      <w:bodyDiv w:val="1"/>
      <w:marLeft w:val="0"/>
      <w:marRight w:val="0"/>
      <w:marTop w:val="0"/>
      <w:marBottom w:val="0"/>
      <w:divBdr>
        <w:top w:val="none" w:sz="0" w:space="0" w:color="auto"/>
        <w:left w:val="none" w:sz="0" w:space="0" w:color="auto"/>
        <w:bottom w:val="none" w:sz="0" w:space="0" w:color="auto"/>
        <w:right w:val="none" w:sz="0" w:space="0" w:color="auto"/>
      </w:divBdr>
    </w:div>
    <w:div w:id="646204959">
      <w:bodyDiv w:val="1"/>
      <w:marLeft w:val="0"/>
      <w:marRight w:val="0"/>
      <w:marTop w:val="0"/>
      <w:marBottom w:val="0"/>
      <w:divBdr>
        <w:top w:val="none" w:sz="0" w:space="0" w:color="auto"/>
        <w:left w:val="none" w:sz="0" w:space="0" w:color="auto"/>
        <w:bottom w:val="none" w:sz="0" w:space="0" w:color="auto"/>
        <w:right w:val="none" w:sz="0" w:space="0" w:color="auto"/>
      </w:divBdr>
    </w:div>
    <w:div w:id="656569985">
      <w:bodyDiv w:val="1"/>
      <w:marLeft w:val="0"/>
      <w:marRight w:val="0"/>
      <w:marTop w:val="0"/>
      <w:marBottom w:val="0"/>
      <w:divBdr>
        <w:top w:val="none" w:sz="0" w:space="0" w:color="auto"/>
        <w:left w:val="none" w:sz="0" w:space="0" w:color="auto"/>
        <w:bottom w:val="none" w:sz="0" w:space="0" w:color="auto"/>
        <w:right w:val="none" w:sz="0" w:space="0" w:color="auto"/>
      </w:divBdr>
    </w:div>
    <w:div w:id="661783951">
      <w:bodyDiv w:val="1"/>
      <w:marLeft w:val="0"/>
      <w:marRight w:val="0"/>
      <w:marTop w:val="0"/>
      <w:marBottom w:val="0"/>
      <w:divBdr>
        <w:top w:val="none" w:sz="0" w:space="0" w:color="auto"/>
        <w:left w:val="none" w:sz="0" w:space="0" w:color="auto"/>
        <w:bottom w:val="none" w:sz="0" w:space="0" w:color="auto"/>
        <w:right w:val="none" w:sz="0" w:space="0" w:color="auto"/>
      </w:divBdr>
    </w:div>
    <w:div w:id="817725039">
      <w:bodyDiv w:val="1"/>
      <w:marLeft w:val="0"/>
      <w:marRight w:val="0"/>
      <w:marTop w:val="0"/>
      <w:marBottom w:val="0"/>
      <w:divBdr>
        <w:top w:val="none" w:sz="0" w:space="0" w:color="auto"/>
        <w:left w:val="none" w:sz="0" w:space="0" w:color="auto"/>
        <w:bottom w:val="none" w:sz="0" w:space="0" w:color="auto"/>
        <w:right w:val="none" w:sz="0" w:space="0" w:color="auto"/>
      </w:divBdr>
    </w:div>
    <w:div w:id="870268543">
      <w:bodyDiv w:val="1"/>
      <w:marLeft w:val="0"/>
      <w:marRight w:val="0"/>
      <w:marTop w:val="0"/>
      <w:marBottom w:val="0"/>
      <w:divBdr>
        <w:top w:val="none" w:sz="0" w:space="0" w:color="auto"/>
        <w:left w:val="none" w:sz="0" w:space="0" w:color="auto"/>
        <w:bottom w:val="none" w:sz="0" w:space="0" w:color="auto"/>
        <w:right w:val="none" w:sz="0" w:space="0" w:color="auto"/>
      </w:divBdr>
    </w:div>
    <w:div w:id="874581650">
      <w:bodyDiv w:val="1"/>
      <w:marLeft w:val="0"/>
      <w:marRight w:val="0"/>
      <w:marTop w:val="0"/>
      <w:marBottom w:val="0"/>
      <w:divBdr>
        <w:top w:val="none" w:sz="0" w:space="0" w:color="auto"/>
        <w:left w:val="none" w:sz="0" w:space="0" w:color="auto"/>
        <w:bottom w:val="none" w:sz="0" w:space="0" w:color="auto"/>
        <w:right w:val="none" w:sz="0" w:space="0" w:color="auto"/>
      </w:divBdr>
    </w:div>
    <w:div w:id="905264309">
      <w:bodyDiv w:val="1"/>
      <w:marLeft w:val="0"/>
      <w:marRight w:val="0"/>
      <w:marTop w:val="0"/>
      <w:marBottom w:val="0"/>
      <w:divBdr>
        <w:top w:val="none" w:sz="0" w:space="0" w:color="auto"/>
        <w:left w:val="none" w:sz="0" w:space="0" w:color="auto"/>
        <w:bottom w:val="none" w:sz="0" w:space="0" w:color="auto"/>
        <w:right w:val="none" w:sz="0" w:space="0" w:color="auto"/>
      </w:divBdr>
    </w:div>
    <w:div w:id="1083725547">
      <w:bodyDiv w:val="1"/>
      <w:marLeft w:val="0"/>
      <w:marRight w:val="0"/>
      <w:marTop w:val="0"/>
      <w:marBottom w:val="0"/>
      <w:divBdr>
        <w:top w:val="none" w:sz="0" w:space="0" w:color="auto"/>
        <w:left w:val="none" w:sz="0" w:space="0" w:color="auto"/>
        <w:bottom w:val="none" w:sz="0" w:space="0" w:color="auto"/>
        <w:right w:val="none" w:sz="0" w:space="0" w:color="auto"/>
      </w:divBdr>
    </w:div>
    <w:div w:id="1460612685">
      <w:bodyDiv w:val="1"/>
      <w:marLeft w:val="0"/>
      <w:marRight w:val="0"/>
      <w:marTop w:val="0"/>
      <w:marBottom w:val="0"/>
      <w:divBdr>
        <w:top w:val="none" w:sz="0" w:space="0" w:color="auto"/>
        <w:left w:val="none" w:sz="0" w:space="0" w:color="auto"/>
        <w:bottom w:val="none" w:sz="0" w:space="0" w:color="auto"/>
        <w:right w:val="none" w:sz="0" w:space="0" w:color="auto"/>
      </w:divBdr>
    </w:div>
    <w:div w:id="1526212128">
      <w:bodyDiv w:val="1"/>
      <w:marLeft w:val="0"/>
      <w:marRight w:val="0"/>
      <w:marTop w:val="0"/>
      <w:marBottom w:val="0"/>
      <w:divBdr>
        <w:top w:val="none" w:sz="0" w:space="0" w:color="auto"/>
        <w:left w:val="none" w:sz="0" w:space="0" w:color="auto"/>
        <w:bottom w:val="none" w:sz="0" w:space="0" w:color="auto"/>
        <w:right w:val="none" w:sz="0" w:space="0" w:color="auto"/>
      </w:divBdr>
    </w:div>
    <w:div w:id="1549687094">
      <w:bodyDiv w:val="1"/>
      <w:marLeft w:val="0"/>
      <w:marRight w:val="0"/>
      <w:marTop w:val="0"/>
      <w:marBottom w:val="0"/>
      <w:divBdr>
        <w:top w:val="none" w:sz="0" w:space="0" w:color="auto"/>
        <w:left w:val="none" w:sz="0" w:space="0" w:color="auto"/>
        <w:bottom w:val="none" w:sz="0" w:space="0" w:color="auto"/>
        <w:right w:val="none" w:sz="0" w:space="0" w:color="auto"/>
      </w:divBdr>
    </w:div>
    <w:div w:id="1628052231">
      <w:bodyDiv w:val="1"/>
      <w:marLeft w:val="0"/>
      <w:marRight w:val="0"/>
      <w:marTop w:val="0"/>
      <w:marBottom w:val="0"/>
      <w:divBdr>
        <w:top w:val="none" w:sz="0" w:space="0" w:color="auto"/>
        <w:left w:val="none" w:sz="0" w:space="0" w:color="auto"/>
        <w:bottom w:val="none" w:sz="0" w:space="0" w:color="auto"/>
        <w:right w:val="none" w:sz="0" w:space="0" w:color="auto"/>
      </w:divBdr>
    </w:div>
    <w:div w:id="1660841709">
      <w:bodyDiv w:val="1"/>
      <w:marLeft w:val="0"/>
      <w:marRight w:val="0"/>
      <w:marTop w:val="0"/>
      <w:marBottom w:val="0"/>
      <w:divBdr>
        <w:top w:val="none" w:sz="0" w:space="0" w:color="auto"/>
        <w:left w:val="none" w:sz="0" w:space="0" w:color="auto"/>
        <w:bottom w:val="none" w:sz="0" w:space="0" w:color="auto"/>
        <w:right w:val="none" w:sz="0" w:space="0" w:color="auto"/>
      </w:divBdr>
    </w:div>
    <w:div w:id="1703481880">
      <w:bodyDiv w:val="1"/>
      <w:marLeft w:val="0"/>
      <w:marRight w:val="0"/>
      <w:marTop w:val="0"/>
      <w:marBottom w:val="0"/>
      <w:divBdr>
        <w:top w:val="none" w:sz="0" w:space="0" w:color="auto"/>
        <w:left w:val="none" w:sz="0" w:space="0" w:color="auto"/>
        <w:bottom w:val="none" w:sz="0" w:space="0" w:color="auto"/>
        <w:right w:val="none" w:sz="0" w:space="0" w:color="auto"/>
      </w:divBdr>
    </w:div>
    <w:div w:id="1780836363">
      <w:bodyDiv w:val="1"/>
      <w:marLeft w:val="0"/>
      <w:marRight w:val="0"/>
      <w:marTop w:val="0"/>
      <w:marBottom w:val="0"/>
      <w:divBdr>
        <w:top w:val="none" w:sz="0" w:space="0" w:color="auto"/>
        <w:left w:val="none" w:sz="0" w:space="0" w:color="auto"/>
        <w:bottom w:val="none" w:sz="0" w:space="0" w:color="auto"/>
        <w:right w:val="none" w:sz="0" w:space="0" w:color="auto"/>
      </w:divBdr>
    </w:div>
    <w:div w:id="1844589088">
      <w:bodyDiv w:val="1"/>
      <w:marLeft w:val="0"/>
      <w:marRight w:val="0"/>
      <w:marTop w:val="0"/>
      <w:marBottom w:val="0"/>
      <w:divBdr>
        <w:top w:val="none" w:sz="0" w:space="0" w:color="auto"/>
        <w:left w:val="none" w:sz="0" w:space="0" w:color="auto"/>
        <w:bottom w:val="none" w:sz="0" w:space="0" w:color="auto"/>
        <w:right w:val="none" w:sz="0" w:space="0" w:color="auto"/>
      </w:divBdr>
      <w:divsChild>
        <w:div w:id="1934850273">
          <w:marLeft w:val="0"/>
          <w:marRight w:val="0"/>
          <w:marTop w:val="0"/>
          <w:marBottom w:val="0"/>
          <w:divBdr>
            <w:top w:val="none" w:sz="0" w:space="0" w:color="auto"/>
            <w:left w:val="none" w:sz="0" w:space="0" w:color="auto"/>
            <w:bottom w:val="none" w:sz="0" w:space="0" w:color="auto"/>
            <w:right w:val="none" w:sz="0" w:space="0" w:color="auto"/>
          </w:divBdr>
        </w:div>
      </w:divsChild>
    </w:div>
    <w:div w:id="1931813618">
      <w:bodyDiv w:val="1"/>
      <w:marLeft w:val="0"/>
      <w:marRight w:val="0"/>
      <w:marTop w:val="0"/>
      <w:marBottom w:val="0"/>
      <w:divBdr>
        <w:top w:val="none" w:sz="0" w:space="0" w:color="auto"/>
        <w:left w:val="none" w:sz="0" w:space="0" w:color="auto"/>
        <w:bottom w:val="none" w:sz="0" w:space="0" w:color="auto"/>
        <w:right w:val="none" w:sz="0" w:space="0" w:color="auto"/>
      </w:divBdr>
    </w:div>
    <w:div w:id="1942949106">
      <w:bodyDiv w:val="1"/>
      <w:marLeft w:val="0"/>
      <w:marRight w:val="0"/>
      <w:marTop w:val="0"/>
      <w:marBottom w:val="0"/>
      <w:divBdr>
        <w:top w:val="none" w:sz="0" w:space="0" w:color="auto"/>
        <w:left w:val="none" w:sz="0" w:space="0" w:color="auto"/>
        <w:bottom w:val="none" w:sz="0" w:space="0" w:color="auto"/>
        <w:right w:val="none" w:sz="0" w:space="0" w:color="auto"/>
      </w:divBdr>
    </w:div>
    <w:div w:id="2006543035">
      <w:bodyDiv w:val="1"/>
      <w:marLeft w:val="0"/>
      <w:marRight w:val="0"/>
      <w:marTop w:val="0"/>
      <w:marBottom w:val="0"/>
      <w:divBdr>
        <w:top w:val="none" w:sz="0" w:space="0" w:color="auto"/>
        <w:left w:val="none" w:sz="0" w:space="0" w:color="auto"/>
        <w:bottom w:val="none" w:sz="0" w:space="0" w:color="auto"/>
        <w:right w:val="none" w:sz="0" w:space="0" w:color="auto"/>
      </w:divBdr>
    </w:div>
    <w:div w:id="2047482942">
      <w:bodyDiv w:val="1"/>
      <w:marLeft w:val="0"/>
      <w:marRight w:val="0"/>
      <w:marTop w:val="0"/>
      <w:marBottom w:val="0"/>
      <w:divBdr>
        <w:top w:val="none" w:sz="0" w:space="0" w:color="auto"/>
        <w:left w:val="none" w:sz="0" w:space="0" w:color="auto"/>
        <w:bottom w:val="none" w:sz="0" w:space="0" w:color="auto"/>
        <w:right w:val="none" w:sz="0" w:space="0" w:color="auto"/>
      </w:divBdr>
    </w:div>
    <w:div w:id="2069258313">
      <w:bodyDiv w:val="1"/>
      <w:marLeft w:val="0"/>
      <w:marRight w:val="0"/>
      <w:marTop w:val="0"/>
      <w:marBottom w:val="0"/>
      <w:divBdr>
        <w:top w:val="none" w:sz="0" w:space="0" w:color="auto"/>
        <w:left w:val="none" w:sz="0" w:space="0" w:color="auto"/>
        <w:bottom w:val="none" w:sz="0" w:space="0" w:color="auto"/>
        <w:right w:val="none" w:sz="0" w:space="0" w:color="auto"/>
      </w:divBdr>
    </w:div>
    <w:div w:id="2081563078">
      <w:bodyDiv w:val="1"/>
      <w:marLeft w:val="0"/>
      <w:marRight w:val="0"/>
      <w:marTop w:val="0"/>
      <w:marBottom w:val="0"/>
      <w:divBdr>
        <w:top w:val="none" w:sz="0" w:space="0" w:color="auto"/>
        <w:left w:val="none" w:sz="0" w:space="0" w:color="auto"/>
        <w:bottom w:val="none" w:sz="0" w:space="0" w:color="auto"/>
        <w:right w:val="none" w:sz="0" w:space="0" w:color="auto"/>
      </w:divBdr>
      <w:divsChild>
        <w:div w:id="1462965833">
          <w:marLeft w:val="0"/>
          <w:marRight w:val="0"/>
          <w:marTop w:val="0"/>
          <w:marBottom w:val="0"/>
          <w:divBdr>
            <w:top w:val="none" w:sz="0" w:space="0" w:color="auto"/>
            <w:left w:val="none" w:sz="0" w:space="0" w:color="auto"/>
            <w:bottom w:val="none" w:sz="0" w:space="0" w:color="auto"/>
            <w:right w:val="none" w:sz="0" w:space="0" w:color="auto"/>
          </w:divBdr>
        </w:div>
      </w:divsChild>
    </w:div>
    <w:div w:id="2091729193">
      <w:bodyDiv w:val="1"/>
      <w:marLeft w:val="0"/>
      <w:marRight w:val="0"/>
      <w:marTop w:val="0"/>
      <w:marBottom w:val="0"/>
      <w:divBdr>
        <w:top w:val="none" w:sz="0" w:space="0" w:color="auto"/>
        <w:left w:val="none" w:sz="0" w:space="0" w:color="auto"/>
        <w:bottom w:val="none" w:sz="0" w:space="0" w:color="auto"/>
        <w:right w:val="none" w:sz="0" w:space="0" w:color="auto"/>
      </w:divBdr>
    </w:div>
    <w:div w:id="2119719174">
      <w:bodyDiv w:val="1"/>
      <w:marLeft w:val="0"/>
      <w:marRight w:val="0"/>
      <w:marTop w:val="0"/>
      <w:marBottom w:val="0"/>
      <w:divBdr>
        <w:top w:val="none" w:sz="0" w:space="0" w:color="auto"/>
        <w:left w:val="none" w:sz="0" w:space="0" w:color="auto"/>
        <w:bottom w:val="none" w:sz="0" w:space="0" w:color="auto"/>
        <w:right w:val="none" w:sz="0" w:space="0" w:color="auto"/>
      </w:divBdr>
    </w:div>
    <w:div w:id="2126194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solidFill>
          <a:schemeClr val="lt1"/>
        </a:solidFill>
        <a:ln w="6350">
          <a:solidFill>
            <a:prstClr val="black"/>
          </a:solid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file>

<file path=customXml/itemProps1.xml><?xml version="1.0" encoding="utf-8"?>
<ds:datastoreItem xmlns:ds="http://schemas.openxmlformats.org/officeDocument/2006/customXml" ds:itemID="{6B22362B-1989-4F5C-B3D4-2B804418CB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1006</Words>
  <Characters>574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s</dc:creator>
  <cp:lastModifiedBy>Thomas Oshoko</cp:lastModifiedBy>
  <cp:revision>4</cp:revision>
  <dcterms:created xsi:type="dcterms:W3CDTF">2019-11-28T04:59:00Z</dcterms:created>
  <dcterms:modified xsi:type="dcterms:W3CDTF">2019-11-28T05:01:00Z</dcterms:modified>
</cp:coreProperties>
</file>